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9FC1BE" w14:textId="77777777" w:rsidR="00F911CE" w:rsidRPr="00F911CE" w:rsidRDefault="00F911CE" w:rsidP="00F911C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03.06.2024</w:t>
      </w:r>
    </w:p>
    <w:p w14:paraId="0DD8805A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7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5C0A681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002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AC08A58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8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787FF87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9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62A24D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4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F95004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07FA6CE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C2F28B2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73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838F1CE" w14:textId="40A3BF6B" w:rsidR="00F911CE" w:rsidRPr="00F911CE" w:rsidRDefault="007576EB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775511"/>
          <w:kern w:val="0"/>
          <w:sz w:val="21"/>
          <w:szCs w:val="21"/>
          <w:lang w:val="uk-UA" w:eastAsia="en-CA"/>
          <w14:ligatures w14:val="none"/>
        </w:rPr>
        <w:t>Р</w:t>
      </w:r>
      <w:r w:rsidR="00F911CE"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акети</w:t>
      </w:r>
      <w:r w:rsidR="00F911CE"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</w:t>
      </w:r>
    </w:p>
    <w:p w14:paraId="1BA14E12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63CC10A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C64E76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15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59BCD6B0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850544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11130 </w:t>
      </w:r>
      <w:r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12B0606E" w14:textId="77777777" w:rsidR="00F911CE" w:rsidRDefault="00F911CE" w:rsidP="003D627B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</w:pPr>
    </w:p>
    <w:p w14:paraId="25CA4F5A" w14:textId="77777777" w:rsidR="003D627B" w:rsidRPr="003D627B" w:rsidRDefault="003D627B" w:rsidP="003D627B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6.2024</w:t>
      </w:r>
    </w:p>
    <w:p w14:paraId="5D5306E9" w14:textId="77777777" w:rsidR="003D627B" w:rsidRPr="003D627B" w:rsidRDefault="003D627B" w:rsidP="003D627B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3D02F8" w14:textId="77777777" w:rsidR="003D627B" w:rsidRPr="003D627B" w:rsidRDefault="003D627B" w:rsidP="003D627B">
      <w:pPr>
        <w:numPr>
          <w:ilvl w:val="1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0A7B445" w14:textId="77777777" w:rsidR="003D627B" w:rsidRPr="003D627B" w:rsidRDefault="003D627B" w:rsidP="003D627B">
      <w:pPr>
        <w:numPr>
          <w:ilvl w:val="1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CBB7C2D" w14:textId="77777777" w:rsidR="003D627B" w:rsidRPr="003D627B" w:rsidRDefault="003D627B" w:rsidP="003D627B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97C4A2" w14:textId="77777777" w:rsidR="003D627B" w:rsidRPr="003D627B" w:rsidRDefault="003D627B" w:rsidP="003D627B">
      <w:pPr>
        <w:numPr>
          <w:ilvl w:val="1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C5F3F1D" w14:textId="77777777" w:rsidR="003D627B" w:rsidRPr="003D627B" w:rsidRDefault="003D627B" w:rsidP="003D627B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0D050139" w14:textId="77777777" w:rsidR="003D627B" w:rsidRPr="003D627B" w:rsidRDefault="003D627B" w:rsidP="003D627B">
      <w:pPr>
        <w:numPr>
          <w:ilvl w:val="1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40C9857" w14:textId="77777777" w:rsidR="003D627B" w:rsidRPr="003D627B" w:rsidRDefault="003D627B" w:rsidP="003D627B">
      <w:pPr>
        <w:numPr>
          <w:ilvl w:val="1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423CF0A9" w14:textId="1F802340" w:rsidR="003D627B" w:rsidRPr="003D627B" w:rsidRDefault="0011345C" w:rsidP="003D627B">
      <w:pPr>
        <w:numPr>
          <w:ilvl w:val="1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6E95FEF" w14:textId="77777777" w:rsidR="003D627B" w:rsidRPr="003D627B" w:rsidRDefault="003D627B" w:rsidP="003D627B">
      <w:pPr>
        <w:numPr>
          <w:ilvl w:val="1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21213D0" w14:textId="77777777" w:rsidR="003D627B" w:rsidRPr="003D627B" w:rsidRDefault="003D627B" w:rsidP="003D627B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A8EF10B" w14:textId="77777777" w:rsidR="003D627B" w:rsidRPr="003D627B" w:rsidRDefault="003D627B" w:rsidP="003D627B">
      <w:pPr>
        <w:numPr>
          <w:ilvl w:val="1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)</w:t>
      </w:r>
    </w:p>
    <w:p w14:paraId="58C23512" w14:textId="77777777" w:rsidR="003D627B" w:rsidRPr="003D627B" w:rsidRDefault="003D627B" w:rsidP="003D627B">
      <w:pPr>
        <w:numPr>
          <w:ilvl w:val="1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D7AD9F8" w14:textId="77777777" w:rsidR="003D627B" w:rsidRPr="003D627B" w:rsidRDefault="003D627B" w:rsidP="003D627B">
      <w:pPr>
        <w:numPr>
          <w:ilvl w:val="1"/>
          <w:numId w:val="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9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D08BE2F" w14:textId="77777777" w:rsidR="003D627B" w:rsidRPr="003D627B" w:rsidRDefault="003D627B" w:rsidP="003D627B">
      <w:pPr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6.2024</w:t>
      </w:r>
    </w:p>
    <w:p w14:paraId="3374E8AB" w14:textId="77777777" w:rsidR="003D627B" w:rsidRPr="003D627B" w:rsidRDefault="003D627B" w:rsidP="003D627B">
      <w:pPr>
        <w:numPr>
          <w:ilvl w:val="1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0EA890" w14:textId="77777777" w:rsidR="003D627B" w:rsidRPr="003D627B" w:rsidRDefault="003D627B" w:rsidP="003D627B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86557E1" w14:textId="77777777" w:rsidR="003D627B" w:rsidRPr="003D627B" w:rsidRDefault="003D627B" w:rsidP="003D627B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2E93C16" w14:textId="77777777" w:rsidR="003D627B" w:rsidRPr="003D627B" w:rsidRDefault="003D627B" w:rsidP="003D627B">
      <w:pPr>
        <w:numPr>
          <w:ilvl w:val="1"/>
          <w:numId w:val="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28B300D2" w14:textId="77777777" w:rsidR="003D627B" w:rsidRPr="003D627B" w:rsidRDefault="003D627B" w:rsidP="003D627B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633302F" w14:textId="77777777" w:rsidR="003D627B" w:rsidRPr="003D627B" w:rsidRDefault="003D627B" w:rsidP="003D627B">
      <w:pPr>
        <w:numPr>
          <w:ilvl w:val="1"/>
          <w:numId w:val="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24CC683F" w14:textId="77777777" w:rsidR="003D627B" w:rsidRPr="003D627B" w:rsidRDefault="003D627B" w:rsidP="003D627B">
      <w:pPr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0C80563" w14:textId="77777777" w:rsidR="003D627B" w:rsidRPr="003D627B" w:rsidRDefault="003D627B" w:rsidP="003D627B">
      <w:pPr>
        <w:numPr>
          <w:ilvl w:val="1"/>
          <w:numId w:val="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4839244" w14:textId="36FD2839" w:rsidR="003D627B" w:rsidRPr="003D627B" w:rsidRDefault="0011345C" w:rsidP="003D627B">
      <w:pPr>
        <w:numPr>
          <w:ilvl w:val="1"/>
          <w:numId w:val="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3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8EF25F" w14:textId="77777777" w:rsidR="003D627B" w:rsidRPr="003D627B" w:rsidRDefault="003D627B" w:rsidP="003D627B">
      <w:pPr>
        <w:numPr>
          <w:ilvl w:val="1"/>
          <w:numId w:val="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4F52525" w14:textId="77777777" w:rsidR="003D627B" w:rsidRPr="003D627B" w:rsidRDefault="003D627B" w:rsidP="003D627B">
      <w:pPr>
        <w:numPr>
          <w:ilvl w:val="1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EAEDF" w14:textId="77777777" w:rsidR="003D627B" w:rsidRPr="003D627B" w:rsidRDefault="003D627B" w:rsidP="003D627B">
      <w:pPr>
        <w:numPr>
          <w:ilvl w:val="1"/>
          <w:numId w:val="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)</w:t>
      </w:r>
    </w:p>
    <w:p w14:paraId="31A75DDB" w14:textId="77777777" w:rsidR="003D627B" w:rsidRPr="003D627B" w:rsidRDefault="003D627B" w:rsidP="003D627B">
      <w:pPr>
        <w:numPr>
          <w:ilvl w:val="1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C860EA" w14:textId="77777777" w:rsidR="003D627B" w:rsidRPr="003D627B" w:rsidRDefault="003D627B" w:rsidP="003D627B">
      <w:pPr>
        <w:numPr>
          <w:ilvl w:val="1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8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2E3AE05A" w14:textId="77777777" w:rsidR="003D627B" w:rsidRPr="003D627B" w:rsidRDefault="003D627B" w:rsidP="003D627B">
      <w:pPr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5.2024</w:t>
      </w:r>
    </w:p>
    <w:p w14:paraId="23BDB38A" w14:textId="77777777" w:rsidR="003D627B" w:rsidRPr="003D627B" w:rsidRDefault="003D627B" w:rsidP="003D627B">
      <w:pPr>
        <w:numPr>
          <w:ilvl w:val="1"/>
          <w:numId w:val="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F9D7C9D" w14:textId="77777777" w:rsidR="003D627B" w:rsidRPr="003D627B" w:rsidRDefault="003D627B" w:rsidP="003D627B">
      <w:pPr>
        <w:numPr>
          <w:ilvl w:val="1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C277D1" w14:textId="77777777" w:rsidR="003D627B" w:rsidRPr="003D627B" w:rsidRDefault="003D627B" w:rsidP="003D627B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3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A7B4C2B" w14:textId="77777777" w:rsidR="003D627B" w:rsidRPr="003D627B" w:rsidRDefault="003D627B" w:rsidP="003D627B">
      <w:pPr>
        <w:numPr>
          <w:ilvl w:val="1"/>
          <w:numId w:val="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0725CCCA" w14:textId="77777777" w:rsidR="003D627B" w:rsidRPr="003D627B" w:rsidRDefault="003D627B" w:rsidP="003D627B">
      <w:pPr>
        <w:numPr>
          <w:ilvl w:val="1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502E1994" w14:textId="77777777" w:rsidR="003D627B" w:rsidRPr="003D627B" w:rsidRDefault="003D627B" w:rsidP="003D627B">
      <w:pPr>
        <w:numPr>
          <w:ilvl w:val="1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13982573" w14:textId="77777777" w:rsidR="003D627B" w:rsidRPr="003D627B" w:rsidRDefault="003D627B" w:rsidP="003D627B">
      <w:pPr>
        <w:numPr>
          <w:ilvl w:val="1"/>
          <w:numId w:val="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EE168B8" w14:textId="77777777" w:rsidR="003D627B" w:rsidRPr="003D627B" w:rsidRDefault="003D627B" w:rsidP="003D627B">
      <w:pPr>
        <w:numPr>
          <w:ilvl w:val="1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7B40AC" w14:textId="06A1AFDA" w:rsidR="003D627B" w:rsidRPr="003D627B" w:rsidRDefault="0011345C" w:rsidP="003D627B">
      <w:pPr>
        <w:numPr>
          <w:ilvl w:val="1"/>
          <w:numId w:val="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B6CDA8D" w14:textId="77777777" w:rsidR="003D627B" w:rsidRPr="003D627B" w:rsidRDefault="003D627B" w:rsidP="003D627B">
      <w:pPr>
        <w:numPr>
          <w:ilvl w:val="1"/>
          <w:numId w:val="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A094BC8" w14:textId="77777777" w:rsidR="003D627B" w:rsidRPr="003D627B" w:rsidRDefault="003D627B" w:rsidP="003D627B">
      <w:pPr>
        <w:numPr>
          <w:ilvl w:val="1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AD1B89" w14:textId="77777777" w:rsidR="003D627B" w:rsidRPr="003D627B" w:rsidRDefault="003D627B" w:rsidP="003D627B">
      <w:pPr>
        <w:numPr>
          <w:ilvl w:val="1"/>
          <w:numId w:val="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906357B" w14:textId="77777777" w:rsidR="003D627B" w:rsidRPr="003D627B" w:rsidRDefault="003D627B" w:rsidP="003D627B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E3E79F1" w14:textId="77777777" w:rsidR="003D627B" w:rsidRPr="003D627B" w:rsidRDefault="003D627B" w:rsidP="003D627B">
      <w:pPr>
        <w:numPr>
          <w:ilvl w:val="1"/>
          <w:numId w:val="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7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90)</w:t>
      </w:r>
    </w:p>
    <w:p w14:paraId="0DD8C641" w14:textId="77777777" w:rsidR="003D627B" w:rsidRPr="003D627B" w:rsidRDefault="003D627B" w:rsidP="003D627B">
      <w:pPr>
        <w:numPr>
          <w:ilvl w:val="0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5.2024</w:t>
      </w:r>
    </w:p>
    <w:p w14:paraId="503A6BD3" w14:textId="77777777" w:rsidR="003D627B" w:rsidRPr="003D627B" w:rsidRDefault="003D627B" w:rsidP="003D627B">
      <w:pPr>
        <w:numPr>
          <w:ilvl w:val="1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47710A" w14:textId="77777777" w:rsidR="003D627B" w:rsidRPr="003D627B" w:rsidRDefault="003D627B" w:rsidP="003D627B">
      <w:pPr>
        <w:numPr>
          <w:ilvl w:val="1"/>
          <w:numId w:val="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BC88259" w14:textId="77777777" w:rsidR="003D627B" w:rsidRPr="003D627B" w:rsidRDefault="003D627B" w:rsidP="003D627B">
      <w:pPr>
        <w:numPr>
          <w:ilvl w:val="1"/>
          <w:numId w:val="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63D5199" w14:textId="77777777" w:rsidR="003D627B" w:rsidRPr="003D627B" w:rsidRDefault="003D627B" w:rsidP="003D627B">
      <w:pPr>
        <w:numPr>
          <w:ilvl w:val="1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701614" w14:textId="77777777" w:rsidR="003D627B" w:rsidRPr="003D627B" w:rsidRDefault="003D627B" w:rsidP="003D627B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C0BB948" w14:textId="77777777" w:rsidR="003D627B" w:rsidRPr="003D627B" w:rsidRDefault="003D627B" w:rsidP="003D627B">
      <w:pPr>
        <w:numPr>
          <w:ilvl w:val="1"/>
          <w:numId w:val="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8CFEBF3" w14:textId="77777777" w:rsidR="003D627B" w:rsidRPr="003D627B" w:rsidRDefault="003D627B" w:rsidP="003D627B">
      <w:pPr>
        <w:numPr>
          <w:ilvl w:val="1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9BBF98" w14:textId="77777777" w:rsidR="003D627B" w:rsidRPr="003D627B" w:rsidRDefault="003D627B" w:rsidP="003D627B">
      <w:pPr>
        <w:numPr>
          <w:ilvl w:val="1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111D66C" w14:textId="3B035A03" w:rsidR="003D627B" w:rsidRPr="003D627B" w:rsidRDefault="0011345C" w:rsidP="003D627B">
      <w:pPr>
        <w:numPr>
          <w:ilvl w:val="1"/>
          <w:numId w:val="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</w:t>
      </w:r>
    </w:p>
    <w:p w14:paraId="545BF3E1" w14:textId="77777777" w:rsidR="003D627B" w:rsidRPr="003D627B" w:rsidRDefault="003D627B" w:rsidP="003D627B">
      <w:pPr>
        <w:numPr>
          <w:ilvl w:val="1"/>
          <w:numId w:val="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66A7E84F" w14:textId="77777777" w:rsidR="003D627B" w:rsidRPr="003D627B" w:rsidRDefault="003D627B" w:rsidP="003D627B">
      <w:pPr>
        <w:numPr>
          <w:ilvl w:val="1"/>
          <w:numId w:val="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2881C47" w14:textId="77777777" w:rsidR="003D627B" w:rsidRPr="003D627B" w:rsidRDefault="003D627B" w:rsidP="003D627B">
      <w:pPr>
        <w:numPr>
          <w:ilvl w:val="1"/>
          <w:numId w:val="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4AB1BA1E" w14:textId="77777777" w:rsidR="003D627B" w:rsidRPr="003D627B" w:rsidRDefault="003D627B" w:rsidP="003D627B">
      <w:pPr>
        <w:numPr>
          <w:ilvl w:val="1"/>
          <w:numId w:val="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DE113" w14:textId="77777777" w:rsidR="003D627B" w:rsidRPr="003D627B" w:rsidRDefault="003D627B" w:rsidP="003D627B">
      <w:pPr>
        <w:numPr>
          <w:ilvl w:val="1"/>
          <w:numId w:val="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6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3DFEA561" w14:textId="77777777" w:rsidR="003D627B" w:rsidRPr="003D627B" w:rsidRDefault="003D627B" w:rsidP="003D627B">
      <w:pPr>
        <w:numPr>
          <w:ilvl w:val="0"/>
          <w:numId w:val="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5.2024</w:t>
      </w:r>
    </w:p>
    <w:p w14:paraId="6D1B3E0C" w14:textId="77777777" w:rsidR="003D627B" w:rsidRPr="003D627B" w:rsidRDefault="003D627B" w:rsidP="003D627B">
      <w:pPr>
        <w:numPr>
          <w:ilvl w:val="1"/>
          <w:numId w:val="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9283AF6" w14:textId="77777777" w:rsidR="003D627B" w:rsidRPr="003D627B" w:rsidRDefault="003D627B" w:rsidP="003D627B">
      <w:pPr>
        <w:numPr>
          <w:ilvl w:val="1"/>
          <w:numId w:val="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6AB8B9" w14:textId="77777777" w:rsidR="003D627B" w:rsidRPr="003D627B" w:rsidRDefault="003D627B" w:rsidP="003D627B">
      <w:pPr>
        <w:numPr>
          <w:ilvl w:val="1"/>
          <w:numId w:val="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443D6461" w14:textId="77777777" w:rsidR="003D627B" w:rsidRPr="003D627B" w:rsidRDefault="003D627B" w:rsidP="003D627B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40A88C" w14:textId="77777777" w:rsidR="003D627B" w:rsidRPr="003D627B" w:rsidRDefault="003D627B" w:rsidP="003D627B">
      <w:pPr>
        <w:numPr>
          <w:ilvl w:val="1"/>
          <w:numId w:val="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058EA508" w14:textId="77777777" w:rsidR="003D627B" w:rsidRPr="003D627B" w:rsidRDefault="003D627B" w:rsidP="003D627B">
      <w:pPr>
        <w:numPr>
          <w:ilvl w:val="1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5DD0CA" w14:textId="77777777" w:rsidR="003D627B" w:rsidRPr="003D627B" w:rsidRDefault="003D627B" w:rsidP="003D627B">
      <w:pPr>
        <w:numPr>
          <w:ilvl w:val="1"/>
          <w:numId w:val="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61FBEA6" w14:textId="77777777" w:rsidR="003D627B" w:rsidRPr="003D627B" w:rsidRDefault="003D627B" w:rsidP="003D627B">
      <w:pPr>
        <w:numPr>
          <w:ilvl w:val="1"/>
          <w:numId w:val="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AE1B8BA" w14:textId="5A670467" w:rsidR="003D627B" w:rsidRPr="003D627B" w:rsidRDefault="0011345C" w:rsidP="003D627B">
      <w:pPr>
        <w:numPr>
          <w:ilvl w:val="1"/>
          <w:numId w:val="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7889EA" w14:textId="77777777" w:rsidR="003D627B" w:rsidRPr="003D627B" w:rsidRDefault="003D627B" w:rsidP="003D627B">
      <w:pPr>
        <w:numPr>
          <w:ilvl w:val="1"/>
          <w:numId w:val="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B4FC7C0" w14:textId="77777777" w:rsidR="003D627B" w:rsidRPr="003D627B" w:rsidRDefault="003D627B" w:rsidP="003D627B">
      <w:pPr>
        <w:numPr>
          <w:ilvl w:val="1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AEE03F" w14:textId="77777777" w:rsidR="003D627B" w:rsidRPr="003D627B" w:rsidRDefault="003D627B" w:rsidP="003D627B">
      <w:pPr>
        <w:numPr>
          <w:ilvl w:val="1"/>
          <w:numId w:val="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5DDC661" w14:textId="77777777" w:rsidR="003D627B" w:rsidRPr="003D627B" w:rsidRDefault="003D627B" w:rsidP="003D627B">
      <w:pPr>
        <w:numPr>
          <w:ilvl w:val="1"/>
          <w:numId w:val="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102385" w14:textId="77777777" w:rsidR="003D627B" w:rsidRPr="003D627B" w:rsidRDefault="003D627B" w:rsidP="003D627B">
      <w:pPr>
        <w:numPr>
          <w:ilvl w:val="1"/>
          <w:numId w:val="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5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1E2F8C92" w14:textId="77777777" w:rsidR="003D627B" w:rsidRPr="003D627B" w:rsidRDefault="003D627B" w:rsidP="003D627B">
      <w:pPr>
        <w:numPr>
          <w:ilvl w:val="0"/>
          <w:numId w:val="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5.2024</w:t>
      </w:r>
    </w:p>
    <w:p w14:paraId="21307C35" w14:textId="77777777" w:rsidR="003D627B" w:rsidRPr="003D627B" w:rsidRDefault="003D627B" w:rsidP="003D627B">
      <w:pPr>
        <w:numPr>
          <w:ilvl w:val="1"/>
          <w:numId w:val="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C19B573" w14:textId="77777777" w:rsidR="003D627B" w:rsidRPr="003D627B" w:rsidRDefault="003D627B" w:rsidP="003D627B">
      <w:pPr>
        <w:numPr>
          <w:ilvl w:val="1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2DF75" w14:textId="77777777" w:rsidR="003D627B" w:rsidRPr="003D627B" w:rsidRDefault="003D627B" w:rsidP="003D627B">
      <w:pPr>
        <w:numPr>
          <w:ilvl w:val="1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3536DCF" w14:textId="77777777" w:rsidR="003D627B" w:rsidRPr="003D627B" w:rsidRDefault="003D627B" w:rsidP="003D627B">
      <w:pPr>
        <w:numPr>
          <w:ilvl w:val="1"/>
          <w:numId w:val="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A88406" w14:textId="77777777" w:rsidR="003D627B" w:rsidRPr="003D627B" w:rsidRDefault="003D627B" w:rsidP="003D627B">
      <w:pPr>
        <w:numPr>
          <w:ilvl w:val="1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45DDD49D" w14:textId="77777777" w:rsidR="003D627B" w:rsidRPr="003D627B" w:rsidRDefault="003D627B" w:rsidP="003D627B">
      <w:pPr>
        <w:numPr>
          <w:ilvl w:val="1"/>
          <w:numId w:val="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A325D61" w14:textId="77777777" w:rsidR="003D627B" w:rsidRPr="003D627B" w:rsidRDefault="003D627B" w:rsidP="003D627B">
      <w:pPr>
        <w:numPr>
          <w:ilvl w:val="1"/>
          <w:numId w:val="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293543FB" w14:textId="77777777" w:rsidR="003D627B" w:rsidRPr="003D627B" w:rsidRDefault="003D627B" w:rsidP="003D627B">
      <w:pPr>
        <w:numPr>
          <w:ilvl w:val="1"/>
          <w:numId w:val="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B7DC3AE" w14:textId="2EA72084" w:rsidR="003D627B" w:rsidRPr="003D627B" w:rsidRDefault="0011345C" w:rsidP="003D627B">
      <w:pPr>
        <w:numPr>
          <w:ilvl w:val="1"/>
          <w:numId w:val="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</w:t>
      </w:r>
    </w:p>
    <w:p w14:paraId="22C8DFB3" w14:textId="77777777" w:rsidR="003D627B" w:rsidRPr="003D627B" w:rsidRDefault="003D627B" w:rsidP="003D627B">
      <w:pPr>
        <w:numPr>
          <w:ilvl w:val="1"/>
          <w:numId w:val="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7</w:t>
      </w:r>
    </w:p>
    <w:p w14:paraId="0F3AA8AD" w14:textId="77777777" w:rsidR="003D627B" w:rsidRPr="003D627B" w:rsidRDefault="003D627B" w:rsidP="003D627B">
      <w:pPr>
        <w:numPr>
          <w:ilvl w:val="1"/>
          <w:numId w:val="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865B5BC" w14:textId="77777777" w:rsidR="003D627B" w:rsidRPr="003D627B" w:rsidRDefault="003D627B" w:rsidP="003D627B">
      <w:pPr>
        <w:numPr>
          <w:ilvl w:val="1"/>
          <w:numId w:val="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50F9D2AD" w14:textId="77777777" w:rsidR="003D627B" w:rsidRPr="003D627B" w:rsidRDefault="003D627B" w:rsidP="003D627B">
      <w:pPr>
        <w:numPr>
          <w:ilvl w:val="1"/>
          <w:numId w:val="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140779" w14:textId="77777777" w:rsidR="003D627B" w:rsidRPr="003D627B" w:rsidRDefault="003D627B" w:rsidP="003D627B">
      <w:pPr>
        <w:numPr>
          <w:ilvl w:val="1"/>
          <w:numId w:val="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3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60)</w:t>
      </w:r>
    </w:p>
    <w:p w14:paraId="6A6F7184" w14:textId="77777777" w:rsidR="003D627B" w:rsidRPr="003D627B" w:rsidRDefault="003D627B" w:rsidP="003D627B">
      <w:pPr>
        <w:numPr>
          <w:ilvl w:val="0"/>
          <w:numId w:val="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5.2024</w:t>
      </w:r>
    </w:p>
    <w:p w14:paraId="5062B682" w14:textId="77777777" w:rsidR="003D627B" w:rsidRPr="003D627B" w:rsidRDefault="003D627B" w:rsidP="003D627B">
      <w:pPr>
        <w:numPr>
          <w:ilvl w:val="1"/>
          <w:numId w:val="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6008618" w14:textId="77777777" w:rsidR="003D627B" w:rsidRPr="003D627B" w:rsidRDefault="003D627B" w:rsidP="003D627B">
      <w:pPr>
        <w:numPr>
          <w:ilvl w:val="1"/>
          <w:numId w:val="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254401" w14:textId="77777777" w:rsidR="003D627B" w:rsidRPr="003D627B" w:rsidRDefault="003D627B" w:rsidP="003D627B">
      <w:pPr>
        <w:numPr>
          <w:ilvl w:val="1"/>
          <w:numId w:val="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9AE8273" w14:textId="77777777" w:rsidR="003D627B" w:rsidRPr="003D627B" w:rsidRDefault="003D627B" w:rsidP="003D627B">
      <w:pPr>
        <w:numPr>
          <w:ilvl w:val="1"/>
          <w:numId w:val="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CF566F" w14:textId="77777777" w:rsidR="003D627B" w:rsidRPr="003D627B" w:rsidRDefault="003D627B" w:rsidP="003D627B">
      <w:pPr>
        <w:numPr>
          <w:ilvl w:val="1"/>
          <w:numId w:val="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33C64D" w14:textId="77777777" w:rsidR="003D627B" w:rsidRPr="003D627B" w:rsidRDefault="003D627B" w:rsidP="003D627B">
      <w:pPr>
        <w:numPr>
          <w:ilvl w:val="1"/>
          <w:numId w:val="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4B59FA" w14:textId="77777777" w:rsidR="003D627B" w:rsidRPr="003D627B" w:rsidRDefault="003D627B" w:rsidP="003D627B">
      <w:pPr>
        <w:numPr>
          <w:ilvl w:val="1"/>
          <w:numId w:val="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1C7BC24" w14:textId="77777777" w:rsidR="003D627B" w:rsidRPr="003D627B" w:rsidRDefault="003D627B" w:rsidP="003D627B">
      <w:pPr>
        <w:numPr>
          <w:ilvl w:val="1"/>
          <w:numId w:val="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6896F44" w14:textId="31877D23" w:rsidR="003D627B" w:rsidRPr="003D627B" w:rsidRDefault="0011345C" w:rsidP="003D627B">
      <w:pPr>
        <w:numPr>
          <w:ilvl w:val="1"/>
          <w:numId w:val="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7E7AC4" w14:textId="77777777" w:rsidR="003D627B" w:rsidRPr="003D627B" w:rsidRDefault="003D627B" w:rsidP="003D627B">
      <w:pPr>
        <w:numPr>
          <w:ilvl w:val="1"/>
          <w:numId w:val="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2C3893BC" w14:textId="77777777" w:rsidR="003D627B" w:rsidRPr="003D627B" w:rsidRDefault="003D627B" w:rsidP="003D627B">
      <w:pPr>
        <w:numPr>
          <w:ilvl w:val="1"/>
          <w:numId w:val="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8867AB" w14:textId="77777777" w:rsidR="003D627B" w:rsidRPr="003D627B" w:rsidRDefault="003D627B" w:rsidP="003D627B">
      <w:pPr>
        <w:numPr>
          <w:ilvl w:val="1"/>
          <w:numId w:val="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FDD2D4" w14:textId="77777777" w:rsidR="003D627B" w:rsidRPr="003D627B" w:rsidRDefault="003D627B" w:rsidP="003D627B">
      <w:pPr>
        <w:numPr>
          <w:ilvl w:val="1"/>
          <w:numId w:val="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C8DE255" w14:textId="77777777" w:rsidR="003D627B" w:rsidRPr="003D627B" w:rsidRDefault="003D627B" w:rsidP="003D627B">
      <w:pPr>
        <w:numPr>
          <w:ilvl w:val="1"/>
          <w:numId w:val="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2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6A30D67B" w14:textId="77777777" w:rsidR="003D627B" w:rsidRPr="003D627B" w:rsidRDefault="003D627B" w:rsidP="003D627B">
      <w:pPr>
        <w:numPr>
          <w:ilvl w:val="0"/>
          <w:numId w:val="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5.2024</w:t>
      </w:r>
    </w:p>
    <w:p w14:paraId="6EA11368" w14:textId="77777777" w:rsidR="003D627B" w:rsidRPr="003D627B" w:rsidRDefault="003D627B" w:rsidP="003D627B">
      <w:pPr>
        <w:numPr>
          <w:ilvl w:val="1"/>
          <w:numId w:val="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4727E1C" w14:textId="77777777" w:rsidR="003D627B" w:rsidRPr="003D627B" w:rsidRDefault="003D627B" w:rsidP="003D627B">
      <w:pPr>
        <w:numPr>
          <w:ilvl w:val="1"/>
          <w:numId w:val="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75CBF6E" w14:textId="77777777" w:rsidR="003D627B" w:rsidRPr="003D627B" w:rsidRDefault="003D627B" w:rsidP="003D627B">
      <w:pPr>
        <w:numPr>
          <w:ilvl w:val="1"/>
          <w:numId w:val="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C28AED6" w14:textId="77777777" w:rsidR="003D627B" w:rsidRPr="003D627B" w:rsidRDefault="003D627B" w:rsidP="003D627B">
      <w:pPr>
        <w:numPr>
          <w:ilvl w:val="1"/>
          <w:numId w:val="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C81359" w14:textId="77777777" w:rsidR="003D627B" w:rsidRPr="003D627B" w:rsidRDefault="003D627B" w:rsidP="003D627B">
      <w:pPr>
        <w:numPr>
          <w:ilvl w:val="1"/>
          <w:numId w:val="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</w:t>
      </w:r>
    </w:p>
    <w:p w14:paraId="299AFB60" w14:textId="77777777" w:rsidR="003D627B" w:rsidRPr="003D627B" w:rsidRDefault="003D627B" w:rsidP="003D627B">
      <w:pPr>
        <w:numPr>
          <w:ilvl w:val="1"/>
          <w:numId w:val="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AA54A3" w14:textId="77777777" w:rsidR="003D627B" w:rsidRPr="003D627B" w:rsidRDefault="003D627B" w:rsidP="003D627B">
      <w:pPr>
        <w:numPr>
          <w:ilvl w:val="1"/>
          <w:numId w:val="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67DC4FC" w14:textId="77777777" w:rsidR="003D627B" w:rsidRPr="003D627B" w:rsidRDefault="003D627B" w:rsidP="003D627B">
      <w:pPr>
        <w:numPr>
          <w:ilvl w:val="1"/>
          <w:numId w:val="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1FAD43C" w14:textId="4996884E" w:rsidR="003D627B" w:rsidRPr="003D627B" w:rsidRDefault="0011345C" w:rsidP="003D627B">
      <w:pPr>
        <w:numPr>
          <w:ilvl w:val="1"/>
          <w:numId w:val="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7EACCFB8" w14:textId="77777777" w:rsidR="003D627B" w:rsidRPr="003D627B" w:rsidRDefault="003D627B" w:rsidP="003D627B">
      <w:pPr>
        <w:numPr>
          <w:ilvl w:val="1"/>
          <w:numId w:val="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6A9C273" w14:textId="77777777" w:rsidR="003D627B" w:rsidRPr="003D627B" w:rsidRDefault="003D627B" w:rsidP="003D627B">
      <w:pPr>
        <w:numPr>
          <w:ilvl w:val="1"/>
          <w:numId w:val="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9959250" w14:textId="77777777" w:rsidR="003D627B" w:rsidRPr="003D627B" w:rsidRDefault="003D627B" w:rsidP="003D627B">
      <w:pPr>
        <w:numPr>
          <w:ilvl w:val="1"/>
          <w:numId w:val="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A1AED69" w14:textId="77777777" w:rsidR="003D627B" w:rsidRPr="003D627B" w:rsidRDefault="003D627B" w:rsidP="003D627B">
      <w:pPr>
        <w:numPr>
          <w:ilvl w:val="1"/>
          <w:numId w:val="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612DA24" w14:textId="77777777" w:rsidR="003D627B" w:rsidRPr="003D627B" w:rsidRDefault="003D627B" w:rsidP="003D627B">
      <w:pPr>
        <w:numPr>
          <w:ilvl w:val="1"/>
          <w:numId w:val="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1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10)</w:t>
      </w:r>
    </w:p>
    <w:p w14:paraId="4C4780CD" w14:textId="77777777" w:rsidR="003D627B" w:rsidRPr="003D627B" w:rsidRDefault="003D627B" w:rsidP="003D627B">
      <w:pPr>
        <w:numPr>
          <w:ilvl w:val="0"/>
          <w:numId w:val="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5.2024</w:t>
      </w:r>
    </w:p>
    <w:p w14:paraId="6E251DB3" w14:textId="77777777" w:rsidR="003D627B" w:rsidRPr="003D627B" w:rsidRDefault="003D627B" w:rsidP="003D627B">
      <w:pPr>
        <w:numPr>
          <w:ilvl w:val="1"/>
          <w:numId w:val="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F14514" w14:textId="77777777" w:rsidR="003D627B" w:rsidRPr="003D627B" w:rsidRDefault="003D627B" w:rsidP="003D627B">
      <w:pPr>
        <w:numPr>
          <w:ilvl w:val="1"/>
          <w:numId w:val="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F3DD37" w14:textId="77777777" w:rsidR="003D627B" w:rsidRPr="003D627B" w:rsidRDefault="003D627B" w:rsidP="003D627B">
      <w:pPr>
        <w:numPr>
          <w:ilvl w:val="1"/>
          <w:numId w:val="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07A75BA" w14:textId="77777777" w:rsidR="003D627B" w:rsidRPr="003D627B" w:rsidRDefault="003D627B" w:rsidP="003D627B">
      <w:pPr>
        <w:numPr>
          <w:ilvl w:val="1"/>
          <w:numId w:val="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50325E1" w14:textId="77777777" w:rsidR="003D627B" w:rsidRPr="003D627B" w:rsidRDefault="003D627B" w:rsidP="003D627B">
      <w:pPr>
        <w:numPr>
          <w:ilvl w:val="1"/>
          <w:numId w:val="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D10340" w14:textId="77777777" w:rsidR="003D627B" w:rsidRPr="003D627B" w:rsidRDefault="003D627B" w:rsidP="003D627B">
      <w:pPr>
        <w:numPr>
          <w:ilvl w:val="1"/>
          <w:numId w:val="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</w:t>
      </w:r>
    </w:p>
    <w:p w14:paraId="71769845" w14:textId="77777777" w:rsidR="003D627B" w:rsidRPr="003D627B" w:rsidRDefault="003D627B" w:rsidP="003D627B">
      <w:pPr>
        <w:numPr>
          <w:ilvl w:val="1"/>
          <w:numId w:val="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6DBC9017" w14:textId="77777777" w:rsidR="003D627B" w:rsidRPr="003D627B" w:rsidRDefault="003D627B" w:rsidP="003D627B">
      <w:pPr>
        <w:numPr>
          <w:ilvl w:val="1"/>
          <w:numId w:val="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F0BA76" w14:textId="7C4B74E6" w:rsidR="003D627B" w:rsidRPr="003D627B" w:rsidRDefault="0011345C" w:rsidP="003D627B">
      <w:pPr>
        <w:numPr>
          <w:ilvl w:val="1"/>
          <w:numId w:val="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2F2E47AA" w14:textId="77777777" w:rsidR="003D627B" w:rsidRPr="003D627B" w:rsidRDefault="003D627B" w:rsidP="003D627B">
      <w:pPr>
        <w:numPr>
          <w:ilvl w:val="1"/>
          <w:numId w:val="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D8015E8" w14:textId="77777777" w:rsidR="003D627B" w:rsidRPr="003D627B" w:rsidRDefault="003D627B" w:rsidP="003D627B">
      <w:pPr>
        <w:numPr>
          <w:ilvl w:val="1"/>
          <w:numId w:val="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D53441" w14:textId="77777777" w:rsidR="003D627B" w:rsidRPr="003D627B" w:rsidRDefault="003D627B" w:rsidP="003D627B">
      <w:pPr>
        <w:numPr>
          <w:ilvl w:val="1"/>
          <w:numId w:val="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F428CAF" w14:textId="77777777" w:rsidR="003D627B" w:rsidRPr="003D627B" w:rsidRDefault="003D627B" w:rsidP="003D627B">
      <w:pPr>
        <w:numPr>
          <w:ilvl w:val="1"/>
          <w:numId w:val="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C0511" w14:textId="77777777" w:rsidR="003D627B" w:rsidRPr="003D627B" w:rsidRDefault="003D627B" w:rsidP="003D627B">
      <w:pPr>
        <w:numPr>
          <w:ilvl w:val="1"/>
          <w:numId w:val="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38FB41CE" w14:textId="77777777" w:rsidR="003D627B" w:rsidRPr="003D627B" w:rsidRDefault="003D627B" w:rsidP="003D627B">
      <w:pPr>
        <w:numPr>
          <w:ilvl w:val="0"/>
          <w:numId w:val="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5.2024</w:t>
      </w:r>
    </w:p>
    <w:p w14:paraId="1A185381" w14:textId="77777777" w:rsidR="003D627B" w:rsidRPr="003D627B" w:rsidRDefault="003D627B" w:rsidP="003D627B">
      <w:pPr>
        <w:numPr>
          <w:ilvl w:val="1"/>
          <w:numId w:val="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2484345" w14:textId="77777777" w:rsidR="003D627B" w:rsidRPr="003D627B" w:rsidRDefault="003D627B" w:rsidP="003D627B">
      <w:pPr>
        <w:numPr>
          <w:ilvl w:val="1"/>
          <w:numId w:val="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9498BE1" w14:textId="77777777" w:rsidR="003D627B" w:rsidRPr="003D627B" w:rsidRDefault="003D627B" w:rsidP="003D627B">
      <w:pPr>
        <w:numPr>
          <w:ilvl w:val="1"/>
          <w:numId w:val="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587FA1A" w14:textId="77777777" w:rsidR="003D627B" w:rsidRPr="003D627B" w:rsidRDefault="003D627B" w:rsidP="003D627B">
      <w:pPr>
        <w:numPr>
          <w:ilvl w:val="1"/>
          <w:numId w:val="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92763C" w14:textId="77777777" w:rsidR="003D627B" w:rsidRPr="003D627B" w:rsidRDefault="003D627B" w:rsidP="003D627B">
      <w:pPr>
        <w:numPr>
          <w:ilvl w:val="1"/>
          <w:numId w:val="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</w:t>
      </w:r>
    </w:p>
    <w:p w14:paraId="59CEBDE0" w14:textId="77777777" w:rsidR="003D627B" w:rsidRPr="003D627B" w:rsidRDefault="003D627B" w:rsidP="003D627B">
      <w:pPr>
        <w:numPr>
          <w:ilvl w:val="1"/>
          <w:numId w:val="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5731A9" w14:textId="77777777" w:rsidR="003D627B" w:rsidRPr="003D627B" w:rsidRDefault="003D627B" w:rsidP="003D627B">
      <w:pPr>
        <w:numPr>
          <w:ilvl w:val="1"/>
          <w:numId w:val="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1900D5" w14:textId="77777777" w:rsidR="003D627B" w:rsidRPr="003D627B" w:rsidRDefault="003D627B" w:rsidP="003D627B">
      <w:pPr>
        <w:numPr>
          <w:ilvl w:val="1"/>
          <w:numId w:val="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9419629" w14:textId="5FDD08AC" w:rsidR="003D627B" w:rsidRPr="003D627B" w:rsidRDefault="0011345C" w:rsidP="003D627B">
      <w:pPr>
        <w:numPr>
          <w:ilvl w:val="1"/>
          <w:numId w:val="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442A983B" w14:textId="77777777" w:rsidR="003D627B" w:rsidRPr="003D627B" w:rsidRDefault="003D627B" w:rsidP="003D627B">
      <w:pPr>
        <w:numPr>
          <w:ilvl w:val="1"/>
          <w:numId w:val="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11EFA82" w14:textId="77777777" w:rsidR="003D627B" w:rsidRPr="003D627B" w:rsidRDefault="003D627B" w:rsidP="003D627B">
      <w:pPr>
        <w:numPr>
          <w:ilvl w:val="1"/>
          <w:numId w:val="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7D165C" w14:textId="77777777" w:rsidR="003D627B" w:rsidRPr="003D627B" w:rsidRDefault="003D627B" w:rsidP="003D627B">
      <w:pPr>
        <w:numPr>
          <w:ilvl w:val="1"/>
          <w:numId w:val="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5CF85B0" w14:textId="77777777" w:rsidR="003D627B" w:rsidRPr="003D627B" w:rsidRDefault="003D627B" w:rsidP="003D627B">
      <w:pPr>
        <w:numPr>
          <w:ilvl w:val="1"/>
          <w:numId w:val="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548889A" w14:textId="77777777" w:rsidR="003D627B" w:rsidRPr="003D627B" w:rsidRDefault="003D627B" w:rsidP="003D627B">
      <w:pPr>
        <w:numPr>
          <w:ilvl w:val="1"/>
          <w:numId w:val="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8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40)</w:t>
      </w:r>
    </w:p>
    <w:p w14:paraId="7AAD69B6" w14:textId="77777777" w:rsidR="003D627B" w:rsidRPr="003D627B" w:rsidRDefault="003D627B" w:rsidP="003D627B">
      <w:pPr>
        <w:numPr>
          <w:ilvl w:val="0"/>
          <w:numId w:val="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5.2024</w:t>
      </w:r>
    </w:p>
    <w:p w14:paraId="69BD6F5D" w14:textId="77777777" w:rsidR="003D627B" w:rsidRPr="003D627B" w:rsidRDefault="003D627B" w:rsidP="003D627B">
      <w:pPr>
        <w:numPr>
          <w:ilvl w:val="1"/>
          <w:numId w:val="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66338E" w14:textId="77777777" w:rsidR="003D627B" w:rsidRPr="003D627B" w:rsidRDefault="003D627B" w:rsidP="003D627B">
      <w:pPr>
        <w:numPr>
          <w:ilvl w:val="1"/>
          <w:numId w:val="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2D4903A" w14:textId="77777777" w:rsidR="003D627B" w:rsidRPr="003D627B" w:rsidRDefault="003D627B" w:rsidP="003D627B">
      <w:pPr>
        <w:numPr>
          <w:ilvl w:val="1"/>
          <w:numId w:val="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FADB90B" w14:textId="77777777" w:rsidR="003D627B" w:rsidRPr="003D627B" w:rsidRDefault="003D627B" w:rsidP="003D627B">
      <w:pPr>
        <w:numPr>
          <w:ilvl w:val="1"/>
          <w:numId w:val="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56A0A8C5" w14:textId="77777777" w:rsidR="003D627B" w:rsidRPr="003D627B" w:rsidRDefault="003D627B" w:rsidP="003D627B">
      <w:pPr>
        <w:numPr>
          <w:ilvl w:val="1"/>
          <w:numId w:val="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777C3C" w14:textId="77777777" w:rsidR="003D627B" w:rsidRPr="003D627B" w:rsidRDefault="003D627B" w:rsidP="003D627B">
      <w:pPr>
        <w:numPr>
          <w:ilvl w:val="1"/>
          <w:numId w:val="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E5EE80" w14:textId="77777777" w:rsidR="003D627B" w:rsidRPr="003D627B" w:rsidRDefault="003D627B" w:rsidP="003D627B">
      <w:pPr>
        <w:numPr>
          <w:ilvl w:val="1"/>
          <w:numId w:val="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5FB8323" w14:textId="77777777" w:rsidR="003D627B" w:rsidRPr="003D627B" w:rsidRDefault="003D627B" w:rsidP="003D627B">
      <w:pPr>
        <w:numPr>
          <w:ilvl w:val="1"/>
          <w:numId w:val="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6CE298FF" w14:textId="20FE16B0" w:rsidR="003D627B" w:rsidRPr="003D627B" w:rsidRDefault="0011345C" w:rsidP="003D627B">
      <w:pPr>
        <w:numPr>
          <w:ilvl w:val="1"/>
          <w:numId w:val="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14732F" w14:textId="77777777" w:rsidR="003D627B" w:rsidRPr="003D627B" w:rsidRDefault="003D627B" w:rsidP="003D627B">
      <w:pPr>
        <w:numPr>
          <w:ilvl w:val="1"/>
          <w:numId w:val="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793B85A" w14:textId="77777777" w:rsidR="003D627B" w:rsidRPr="003D627B" w:rsidRDefault="003D627B" w:rsidP="003D627B">
      <w:pPr>
        <w:numPr>
          <w:ilvl w:val="1"/>
          <w:numId w:val="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142C37" w14:textId="77777777" w:rsidR="003D627B" w:rsidRPr="003D627B" w:rsidRDefault="003D627B" w:rsidP="003D627B">
      <w:pPr>
        <w:numPr>
          <w:ilvl w:val="1"/>
          <w:numId w:val="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65F0F373" w14:textId="77777777" w:rsidR="003D627B" w:rsidRPr="003D627B" w:rsidRDefault="003D627B" w:rsidP="003D627B">
      <w:pPr>
        <w:numPr>
          <w:ilvl w:val="1"/>
          <w:numId w:val="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B868D4" w14:textId="77777777" w:rsidR="003D627B" w:rsidRPr="003D627B" w:rsidRDefault="003D627B" w:rsidP="003D627B">
      <w:pPr>
        <w:numPr>
          <w:ilvl w:val="1"/>
          <w:numId w:val="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7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89A75FE" w14:textId="77777777" w:rsidR="003D627B" w:rsidRPr="003D627B" w:rsidRDefault="003D627B" w:rsidP="003D627B">
      <w:pPr>
        <w:numPr>
          <w:ilvl w:val="0"/>
          <w:numId w:val="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5.2024</w:t>
      </w:r>
    </w:p>
    <w:p w14:paraId="48AD571B" w14:textId="77777777" w:rsidR="003D627B" w:rsidRPr="003D627B" w:rsidRDefault="003D627B" w:rsidP="003D627B">
      <w:pPr>
        <w:numPr>
          <w:ilvl w:val="1"/>
          <w:numId w:val="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CF38BBD" w14:textId="77777777" w:rsidR="003D627B" w:rsidRPr="003D627B" w:rsidRDefault="003D627B" w:rsidP="003D627B">
      <w:pPr>
        <w:numPr>
          <w:ilvl w:val="1"/>
          <w:numId w:val="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6449ED6" w14:textId="77777777" w:rsidR="003D627B" w:rsidRPr="003D627B" w:rsidRDefault="003D627B" w:rsidP="003D627B">
      <w:pPr>
        <w:numPr>
          <w:ilvl w:val="1"/>
          <w:numId w:val="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18E5506" w14:textId="77777777" w:rsidR="003D627B" w:rsidRPr="003D627B" w:rsidRDefault="003D627B" w:rsidP="003D627B">
      <w:pPr>
        <w:numPr>
          <w:ilvl w:val="1"/>
          <w:numId w:val="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7C60CCD9" w14:textId="77777777" w:rsidR="003D627B" w:rsidRPr="003D627B" w:rsidRDefault="003D627B" w:rsidP="003D627B">
      <w:pPr>
        <w:numPr>
          <w:ilvl w:val="1"/>
          <w:numId w:val="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9FA2D6" w14:textId="77777777" w:rsidR="003D627B" w:rsidRPr="003D627B" w:rsidRDefault="003D627B" w:rsidP="003D627B">
      <w:pPr>
        <w:numPr>
          <w:ilvl w:val="1"/>
          <w:numId w:val="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0F36A4EA" w14:textId="77777777" w:rsidR="003D627B" w:rsidRPr="003D627B" w:rsidRDefault="003D627B" w:rsidP="003D627B">
      <w:pPr>
        <w:numPr>
          <w:ilvl w:val="1"/>
          <w:numId w:val="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E616F30" w14:textId="77777777" w:rsidR="003D627B" w:rsidRPr="003D627B" w:rsidRDefault="003D627B" w:rsidP="003D627B">
      <w:pPr>
        <w:numPr>
          <w:ilvl w:val="1"/>
          <w:numId w:val="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AF35789" w14:textId="2D621B3B" w:rsidR="003D627B" w:rsidRPr="003D627B" w:rsidRDefault="0011345C" w:rsidP="003D627B">
      <w:pPr>
        <w:numPr>
          <w:ilvl w:val="1"/>
          <w:numId w:val="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71E71B" w14:textId="77777777" w:rsidR="003D627B" w:rsidRPr="003D627B" w:rsidRDefault="003D627B" w:rsidP="003D627B">
      <w:pPr>
        <w:numPr>
          <w:ilvl w:val="1"/>
          <w:numId w:val="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0BBC376" w14:textId="77777777" w:rsidR="003D627B" w:rsidRPr="003D627B" w:rsidRDefault="003D627B" w:rsidP="003D627B">
      <w:pPr>
        <w:numPr>
          <w:ilvl w:val="1"/>
          <w:numId w:val="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4658BC" w14:textId="77777777" w:rsidR="003D627B" w:rsidRPr="003D627B" w:rsidRDefault="003D627B" w:rsidP="003D627B">
      <w:pPr>
        <w:numPr>
          <w:ilvl w:val="1"/>
          <w:numId w:val="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BC72073" w14:textId="77777777" w:rsidR="003D627B" w:rsidRPr="003D627B" w:rsidRDefault="003D627B" w:rsidP="003D627B">
      <w:pPr>
        <w:numPr>
          <w:ilvl w:val="1"/>
          <w:numId w:val="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34DB3B" w14:textId="77777777" w:rsidR="003D627B" w:rsidRPr="003D627B" w:rsidRDefault="003D627B" w:rsidP="003D627B">
      <w:pPr>
        <w:numPr>
          <w:ilvl w:val="1"/>
          <w:numId w:val="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6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3CB3F39" w14:textId="77777777" w:rsidR="003D627B" w:rsidRPr="003D627B" w:rsidRDefault="003D627B" w:rsidP="003D627B">
      <w:pPr>
        <w:numPr>
          <w:ilvl w:val="0"/>
          <w:numId w:val="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5.2024</w:t>
      </w:r>
    </w:p>
    <w:p w14:paraId="574550E9" w14:textId="77777777" w:rsidR="003D627B" w:rsidRPr="003D627B" w:rsidRDefault="003D627B" w:rsidP="003D627B">
      <w:pPr>
        <w:numPr>
          <w:ilvl w:val="1"/>
          <w:numId w:val="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93DE75E" w14:textId="77777777" w:rsidR="003D627B" w:rsidRPr="003D627B" w:rsidRDefault="003D627B" w:rsidP="003D627B">
      <w:pPr>
        <w:numPr>
          <w:ilvl w:val="1"/>
          <w:numId w:val="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6E1CA20" w14:textId="77777777" w:rsidR="003D627B" w:rsidRPr="003D627B" w:rsidRDefault="003D627B" w:rsidP="003D627B">
      <w:pPr>
        <w:numPr>
          <w:ilvl w:val="1"/>
          <w:numId w:val="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142AAE" w14:textId="77777777" w:rsidR="003D627B" w:rsidRPr="003D627B" w:rsidRDefault="003D627B" w:rsidP="003D627B">
      <w:pPr>
        <w:numPr>
          <w:ilvl w:val="1"/>
          <w:numId w:val="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B63531" w14:textId="77777777" w:rsidR="003D627B" w:rsidRPr="003D627B" w:rsidRDefault="003D627B" w:rsidP="003D627B">
      <w:pPr>
        <w:numPr>
          <w:ilvl w:val="1"/>
          <w:numId w:val="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0238CCB" w14:textId="77777777" w:rsidR="003D627B" w:rsidRPr="003D627B" w:rsidRDefault="003D627B" w:rsidP="003D627B">
      <w:pPr>
        <w:numPr>
          <w:ilvl w:val="1"/>
          <w:numId w:val="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3EDD021E" w14:textId="77777777" w:rsidR="003D627B" w:rsidRPr="003D627B" w:rsidRDefault="003D627B" w:rsidP="003D627B">
      <w:pPr>
        <w:numPr>
          <w:ilvl w:val="1"/>
          <w:numId w:val="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FA6FF7B" w14:textId="77777777" w:rsidR="003D627B" w:rsidRPr="003D627B" w:rsidRDefault="003D627B" w:rsidP="003D627B">
      <w:pPr>
        <w:numPr>
          <w:ilvl w:val="1"/>
          <w:numId w:val="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4A3EF93" w14:textId="5F79CBFF" w:rsidR="003D627B" w:rsidRPr="003D627B" w:rsidRDefault="0011345C" w:rsidP="003D627B">
      <w:pPr>
        <w:numPr>
          <w:ilvl w:val="1"/>
          <w:numId w:val="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2A7E5F" w14:textId="77777777" w:rsidR="003D627B" w:rsidRPr="003D627B" w:rsidRDefault="003D627B" w:rsidP="003D627B">
      <w:pPr>
        <w:numPr>
          <w:ilvl w:val="1"/>
          <w:numId w:val="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93EBD2F" w14:textId="77777777" w:rsidR="003D627B" w:rsidRPr="003D627B" w:rsidRDefault="003D627B" w:rsidP="003D627B">
      <w:pPr>
        <w:numPr>
          <w:ilvl w:val="1"/>
          <w:numId w:val="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EC702B" w14:textId="77777777" w:rsidR="003D627B" w:rsidRPr="003D627B" w:rsidRDefault="003D627B" w:rsidP="003D627B">
      <w:pPr>
        <w:numPr>
          <w:ilvl w:val="1"/>
          <w:numId w:val="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2)</w:t>
      </w:r>
    </w:p>
    <w:p w14:paraId="0797EF07" w14:textId="77777777" w:rsidR="003D627B" w:rsidRPr="003D627B" w:rsidRDefault="003D627B" w:rsidP="003D627B">
      <w:pPr>
        <w:numPr>
          <w:ilvl w:val="1"/>
          <w:numId w:val="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AB98501" w14:textId="77777777" w:rsidR="003D627B" w:rsidRPr="003D627B" w:rsidRDefault="003D627B" w:rsidP="003D627B">
      <w:pPr>
        <w:numPr>
          <w:ilvl w:val="1"/>
          <w:numId w:val="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5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6A3070AC" w14:textId="77777777" w:rsidR="003D627B" w:rsidRPr="003D627B" w:rsidRDefault="003D627B" w:rsidP="003D627B">
      <w:pPr>
        <w:numPr>
          <w:ilvl w:val="0"/>
          <w:numId w:val="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5.2024</w:t>
      </w:r>
    </w:p>
    <w:p w14:paraId="5F5F533E" w14:textId="77777777" w:rsidR="003D627B" w:rsidRPr="003D627B" w:rsidRDefault="003D627B" w:rsidP="003D627B">
      <w:pPr>
        <w:numPr>
          <w:ilvl w:val="1"/>
          <w:numId w:val="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7096CC7" w14:textId="77777777" w:rsidR="003D627B" w:rsidRPr="003D627B" w:rsidRDefault="003D627B" w:rsidP="003D627B">
      <w:pPr>
        <w:numPr>
          <w:ilvl w:val="1"/>
          <w:numId w:val="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F9F06C6" w14:textId="77777777" w:rsidR="003D627B" w:rsidRPr="003D627B" w:rsidRDefault="003D627B" w:rsidP="003D627B">
      <w:pPr>
        <w:numPr>
          <w:ilvl w:val="1"/>
          <w:numId w:val="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2D3DD21" w14:textId="77777777" w:rsidR="003D627B" w:rsidRPr="003D627B" w:rsidRDefault="003D627B" w:rsidP="003D627B">
      <w:pPr>
        <w:numPr>
          <w:ilvl w:val="1"/>
          <w:numId w:val="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D716ED" w14:textId="77777777" w:rsidR="003D627B" w:rsidRPr="003D627B" w:rsidRDefault="003D627B" w:rsidP="003D627B">
      <w:pPr>
        <w:numPr>
          <w:ilvl w:val="1"/>
          <w:numId w:val="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975711" w14:textId="77777777" w:rsidR="003D627B" w:rsidRPr="003D627B" w:rsidRDefault="003D627B" w:rsidP="003D627B">
      <w:pPr>
        <w:numPr>
          <w:ilvl w:val="1"/>
          <w:numId w:val="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7AF40043" w14:textId="77777777" w:rsidR="003D627B" w:rsidRPr="003D627B" w:rsidRDefault="003D627B" w:rsidP="003D627B">
      <w:pPr>
        <w:numPr>
          <w:ilvl w:val="1"/>
          <w:numId w:val="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7DBB096A" w14:textId="77777777" w:rsidR="003D627B" w:rsidRPr="003D627B" w:rsidRDefault="003D627B" w:rsidP="003D627B">
      <w:pPr>
        <w:numPr>
          <w:ilvl w:val="1"/>
          <w:numId w:val="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)</w:t>
      </w:r>
    </w:p>
    <w:p w14:paraId="0B652A1D" w14:textId="69E6F1D5" w:rsidR="003D627B" w:rsidRPr="003D627B" w:rsidRDefault="0011345C" w:rsidP="003D627B">
      <w:pPr>
        <w:numPr>
          <w:ilvl w:val="1"/>
          <w:numId w:val="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0D3EBA" w14:textId="77777777" w:rsidR="003D627B" w:rsidRPr="003D627B" w:rsidRDefault="003D627B" w:rsidP="003D627B">
      <w:pPr>
        <w:numPr>
          <w:ilvl w:val="1"/>
          <w:numId w:val="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2C3524" w14:textId="77777777" w:rsidR="003D627B" w:rsidRPr="003D627B" w:rsidRDefault="003D627B" w:rsidP="003D627B">
      <w:pPr>
        <w:numPr>
          <w:ilvl w:val="1"/>
          <w:numId w:val="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FFA289" w14:textId="77777777" w:rsidR="003D627B" w:rsidRPr="003D627B" w:rsidRDefault="003D627B" w:rsidP="003D627B">
      <w:pPr>
        <w:numPr>
          <w:ilvl w:val="1"/>
          <w:numId w:val="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5A0B305E" w14:textId="77777777" w:rsidR="003D627B" w:rsidRPr="003D627B" w:rsidRDefault="003D627B" w:rsidP="003D627B">
      <w:pPr>
        <w:numPr>
          <w:ilvl w:val="1"/>
          <w:numId w:val="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A4B74BD" w14:textId="77777777" w:rsidR="003D627B" w:rsidRPr="003D627B" w:rsidRDefault="003D627B" w:rsidP="003D627B">
      <w:pPr>
        <w:numPr>
          <w:ilvl w:val="1"/>
          <w:numId w:val="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3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3BCA7AC2" w14:textId="77777777" w:rsidR="003D627B" w:rsidRPr="003D627B" w:rsidRDefault="003D627B" w:rsidP="003D627B">
      <w:pPr>
        <w:numPr>
          <w:ilvl w:val="0"/>
          <w:numId w:val="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5.2024</w:t>
      </w:r>
    </w:p>
    <w:p w14:paraId="61D4474E" w14:textId="77777777" w:rsidR="003D627B" w:rsidRPr="003D627B" w:rsidRDefault="003D627B" w:rsidP="003D627B">
      <w:pPr>
        <w:numPr>
          <w:ilvl w:val="1"/>
          <w:numId w:val="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7C06B95" w14:textId="77777777" w:rsidR="003D627B" w:rsidRPr="003D627B" w:rsidRDefault="003D627B" w:rsidP="003D627B">
      <w:pPr>
        <w:numPr>
          <w:ilvl w:val="1"/>
          <w:numId w:val="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BEBEA5B" w14:textId="77777777" w:rsidR="003D627B" w:rsidRPr="003D627B" w:rsidRDefault="003D627B" w:rsidP="003D627B">
      <w:pPr>
        <w:numPr>
          <w:ilvl w:val="1"/>
          <w:numId w:val="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48A5384" w14:textId="77777777" w:rsidR="003D627B" w:rsidRPr="003D627B" w:rsidRDefault="003D627B" w:rsidP="003D627B">
      <w:pPr>
        <w:numPr>
          <w:ilvl w:val="1"/>
          <w:numId w:val="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9B2BA1C" w14:textId="77777777" w:rsidR="003D627B" w:rsidRPr="003D627B" w:rsidRDefault="003D627B" w:rsidP="003D627B">
      <w:pPr>
        <w:numPr>
          <w:ilvl w:val="1"/>
          <w:numId w:val="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89A7EC4" w14:textId="77777777" w:rsidR="003D627B" w:rsidRPr="003D627B" w:rsidRDefault="003D627B" w:rsidP="003D627B">
      <w:pPr>
        <w:numPr>
          <w:ilvl w:val="1"/>
          <w:numId w:val="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49FE00B1" w14:textId="77777777" w:rsidR="003D627B" w:rsidRPr="003D627B" w:rsidRDefault="003D627B" w:rsidP="003D627B">
      <w:pPr>
        <w:numPr>
          <w:ilvl w:val="1"/>
          <w:numId w:val="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06D57D3" w14:textId="77777777" w:rsidR="003D627B" w:rsidRPr="003D627B" w:rsidRDefault="003D627B" w:rsidP="003D627B">
      <w:pPr>
        <w:numPr>
          <w:ilvl w:val="1"/>
          <w:numId w:val="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6DCF051A" w14:textId="174F6391" w:rsidR="003D627B" w:rsidRPr="003D627B" w:rsidRDefault="0011345C" w:rsidP="003D627B">
      <w:pPr>
        <w:numPr>
          <w:ilvl w:val="1"/>
          <w:numId w:val="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03B347" w14:textId="77777777" w:rsidR="003D627B" w:rsidRPr="003D627B" w:rsidRDefault="003D627B" w:rsidP="003D627B">
      <w:pPr>
        <w:numPr>
          <w:ilvl w:val="1"/>
          <w:numId w:val="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B0175F2" w14:textId="77777777" w:rsidR="003D627B" w:rsidRPr="003D627B" w:rsidRDefault="003D627B" w:rsidP="003D627B">
      <w:pPr>
        <w:numPr>
          <w:ilvl w:val="1"/>
          <w:numId w:val="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216A5DF" w14:textId="77777777" w:rsidR="003D627B" w:rsidRPr="003D627B" w:rsidRDefault="003D627B" w:rsidP="003D627B">
      <w:pPr>
        <w:numPr>
          <w:ilvl w:val="1"/>
          <w:numId w:val="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79E6377F" w14:textId="77777777" w:rsidR="003D627B" w:rsidRPr="003D627B" w:rsidRDefault="003D627B" w:rsidP="003D627B">
      <w:pPr>
        <w:numPr>
          <w:ilvl w:val="1"/>
          <w:numId w:val="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EBFB06" w14:textId="77777777" w:rsidR="003D627B" w:rsidRPr="003D627B" w:rsidRDefault="003D627B" w:rsidP="003D627B">
      <w:pPr>
        <w:numPr>
          <w:ilvl w:val="1"/>
          <w:numId w:val="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B09E0A1" w14:textId="77777777" w:rsidR="003D627B" w:rsidRPr="003D627B" w:rsidRDefault="003D627B" w:rsidP="003D627B">
      <w:pPr>
        <w:numPr>
          <w:ilvl w:val="0"/>
          <w:numId w:val="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5.2024</w:t>
      </w:r>
    </w:p>
    <w:p w14:paraId="74FB7D51" w14:textId="77777777" w:rsidR="003D627B" w:rsidRPr="003D627B" w:rsidRDefault="003D627B" w:rsidP="003D627B">
      <w:pPr>
        <w:numPr>
          <w:ilvl w:val="1"/>
          <w:numId w:val="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037DF1" w14:textId="77777777" w:rsidR="003D627B" w:rsidRPr="003D627B" w:rsidRDefault="003D627B" w:rsidP="003D627B">
      <w:pPr>
        <w:numPr>
          <w:ilvl w:val="1"/>
          <w:numId w:val="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4036794" w14:textId="77777777" w:rsidR="003D627B" w:rsidRPr="003D627B" w:rsidRDefault="003D627B" w:rsidP="003D627B">
      <w:pPr>
        <w:numPr>
          <w:ilvl w:val="1"/>
          <w:numId w:val="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41A9A1A9" w14:textId="77777777" w:rsidR="003D627B" w:rsidRPr="003D627B" w:rsidRDefault="003D627B" w:rsidP="003D627B">
      <w:pPr>
        <w:numPr>
          <w:ilvl w:val="1"/>
          <w:numId w:val="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</w:t>
      </w:r>
    </w:p>
    <w:p w14:paraId="23ABA4D7" w14:textId="77777777" w:rsidR="003D627B" w:rsidRPr="003D627B" w:rsidRDefault="003D627B" w:rsidP="003D627B">
      <w:pPr>
        <w:numPr>
          <w:ilvl w:val="1"/>
          <w:numId w:val="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DF9AC9" w14:textId="77777777" w:rsidR="003D627B" w:rsidRPr="003D627B" w:rsidRDefault="003D627B" w:rsidP="003D627B">
      <w:pPr>
        <w:numPr>
          <w:ilvl w:val="1"/>
          <w:numId w:val="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41B9DB" w14:textId="77777777" w:rsidR="003D627B" w:rsidRPr="003D627B" w:rsidRDefault="003D627B" w:rsidP="003D627B">
      <w:pPr>
        <w:numPr>
          <w:ilvl w:val="1"/>
          <w:numId w:val="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783E02C" w14:textId="77777777" w:rsidR="003D627B" w:rsidRPr="003D627B" w:rsidRDefault="003D627B" w:rsidP="003D627B">
      <w:pPr>
        <w:numPr>
          <w:ilvl w:val="1"/>
          <w:numId w:val="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93BDB1D" w14:textId="5B5F834D" w:rsidR="003D627B" w:rsidRPr="003D627B" w:rsidRDefault="0011345C" w:rsidP="003D627B">
      <w:pPr>
        <w:numPr>
          <w:ilvl w:val="1"/>
          <w:numId w:val="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51CD4B" w14:textId="77777777" w:rsidR="003D627B" w:rsidRPr="003D627B" w:rsidRDefault="003D627B" w:rsidP="003D627B">
      <w:pPr>
        <w:numPr>
          <w:ilvl w:val="1"/>
          <w:numId w:val="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53D5D22" w14:textId="77777777" w:rsidR="003D627B" w:rsidRPr="003D627B" w:rsidRDefault="003D627B" w:rsidP="003D627B">
      <w:pPr>
        <w:numPr>
          <w:ilvl w:val="1"/>
          <w:numId w:val="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2AC59B" w14:textId="77777777" w:rsidR="003D627B" w:rsidRPr="003D627B" w:rsidRDefault="003D627B" w:rsidP="003D627B">
      <w:pPr>
        <w:numPr>
          <w:ilvl w:val="1"/>
          <w:numId w:val="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29EBA67F" w14:textId="77777777" w:rsidR="003D627B" w:rsidRPr="003D627B" w:rsidRDefault="003D627B" w:rsidP="003D627B">
      <w:pPr>
        <w:numPr>
          <w:ilvl w:val="1"/>
          <w:numId w:val="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5F3226" w14:textId="77777777" w:rsidR="003D627B" w:rsidRPr="003D627B" w:rsidRDefault="003D627B" w:rsidP="003D627B">
      <w:pPr>
        <w:numPr>
          <w:ilvl w:val="1"/>
          <w:numId w:val="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1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F13B7BD" w14:textId="77777777" w:rsidR="003D627B" w:rsidRPr="003D627B" w:rsidRDefault="003D627B" w:rsidP="003D627B">
      <w:pPr>
        <w:numPr>
          <w:ilvl w:val="0"/>
          <w:numId w:val="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5.2024</w:t>
      </w:r>
    </w:p>
    <w:p w14:paraId="627CC8FE" w14:textId="77777777" w:rsidR="003D627B" w:rsidRPr="003D627B" w:rsidRDefault="003D627B" w:rsidP="003D627B">
      <w:pPr>
        <w:numPr>
          <w:ilvl w:val="1"/>
          <w:numId w:val="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8379183" w14:textId="77777777" w:rsidR="003D627B" w:rsidRPr="003D627B" w:rsidRDefault="003D627B" w:rsidP="003D627B">
      <w:pPr>
        <w:numPr>
          <w:ilvl w:val="1"/>
          <w:numId w:val="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6D6353E" w14:textId="77777777" w:rsidR="003D627B" w:rsidRPr="003D627B" w:rsidRDefault="003D627B" w:rsidP="003D627B">
      <w:pPr>
        <w:numPr>
          <w:ilvl w:val="1"/>
          <w:numId w:val="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2C55F84" w14:textId="77777777" w:rsidR="003D627B" w:rsidRPr="003D627B" w:rsidRDefault="003D627B" w:rsidP="003D627B">
      <w:pPr>
        <w:numPr>
          <w:ilvl w:val="1"/>
          <w:numId w:val="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EE3C8B" w14:textId="77777777" w:rsidR="003D627B" w:rsidRPr="003D627B" w:rsidRDefault="003D627B" w:rsidP="003D627B">
      <w:pPr>
        <w:numPr>
          <w:ilvl w:val="1"/>
          <w:numId w:val="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5886B" w14:textId="77777777" w:rsidR="003D627B" w:rsidRPr="003D627B" w:rsidRDefault="003D627B" w:rsidP="003D627B">
      <w:pPr>
        <w:numPr>
          <w:ilvl w:val="1"/>
          <w:numId w:val="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9F6EAE" w14:textId="77777777" w:rsidR="003D627B" w:rsidRPr="003D627B" w:rsidRDefault="003D627B" w:rsidP="003D627B">
      <w:pPr>
        <w:numPr>
          <w:ilvl w:val="1"/>
          <w:numId w:val="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65BBB7" w14:textId="77777777" w:rsidR="003D627B" w:rsidRPr="003D627B" w:rsidRDefault="003D627B" w:rsidP="003D627B">
      <w:pPr>
        <w:numPr>
          <w:ilvl w:val="1"/>
          <w:numId w:val="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55DF1F4A" w14:textId="12F2B245" w:rsidR="003D627B" w:rsidRPr="003D627B" w:rsidRDefault="0011345C" w:rsidP="003D627B">
      <w:pPr>
        <w:numPr>
          <w:ilvl w:val="1"/>
          <w:numId w:val="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</w:t>
      </w:r>
    </w:p>
    <w:p w14:paraId="6BC0427B" w14:textId="77777777" w:rsidR="003D627B" w:rsidRPr="003D627B" w:rsidRDefault="003D627B" w:rsidP="003D627B">
      <w:pPr>
        <w:numPr>
          <w:ilvl w:val="1"/>
          <w:numId w:val="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C35867" w14:textId="77777777" w:rsidR="003D627B" w:rsidRPr="003D627B" w:rsidRDefault="003D627B" w:rsidP="003D627B">
      <w:pPr>
        <w:numPr>
          <w:ilvl w:val="1"/>
          <w:numId w:val="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6233AA9" w14:textId="77777777" w:rsidR="003D627B" w:rsidRPr="003D627B" w:rsidRDefault="003D627B" w:rsidP="003D627B">
      <w:pPr>
        <w:numPr>
          <w:ilvl w:val="1"/>
          <w:numId w:val="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08E5E07" w14:textId="77777777" w:rsidR="003D627B" w:rsidRPr="003D627B" w:rsidRDefault="003D627B" w:rsidP="003D627B">
      <w:pPr>
        <w:numPr>
          <w:ilvl w:val="1"/>
          <w:numId w:val="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BA1D51" w14:textId="77777777" w:rsidR="003D627B" w:rsidRPr="003D627B" w:rsidRDefault="003D627B" w:rsidP="003D627B">
      <w:pPr>
        <w:numPr>
          <w:ilvl w:val="1"/>
          <w:numId w:val="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9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10)</w:t>
      </w:r>
    </w:p>
    <w:p w14:paraId="1F03801F" w14:textId="77777777" w:rsidR="003D627B" w:rsidRPr="003D627B" w:rsidRDefault="003D627B" w:rsidP="003D627B">
      <w:pPr>
        <w:numPr>
          <w:ilvl w:val="0"/>
          <w:numId w:val="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5.2024</w:t>
      </w:r>
    </w:p>
    <w:p w14:paraId="6456FAFA" w14:textId="77777777" w:rsidR="003D627B" w:rsidRPr="003D627B" w:rsidRDefault="003D627B" w:rsidP="003D627B">
      <w:pPr>
        <w:numPr>
          <w:ilvl w:val="1"/>
          <w:numId w:val="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E7413A" w14:textId="77777777" w:rsidR="003D627B" w:rsidRPr="003D627B" w:rsidRDefault="003D627B" w:rsidP="003D627B">
      <w:pPr>
        <w:numPr>
          <w:ilvl w:val="1"/>
          <w:numId w:val="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DBE4A4C" w14:textId="77777777" w:rsidR="003D627B" w:rsidRPr="003D627B" w:rsidRDefault="003D627B" w:rsidP="003D627B">
      <w:pPr>
        <w:numPr>
          <w:ilvl w:val="1"/>
          <w:numId w:val="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8354C1C" w14:textId="77777777" w:rsidR="003D627B" w:rsidRPr="003D627B" w:rsidRDefault="003D627B" w:rsidP="003D627B">
      <w:pPr>
        <w:numPr>
          <w:ilvl w:val="1"/>
          <w:numId w:val="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7FB58371" w14:textId="77777777" w:rsidR="003D627B" w:rsidRPr="003D627B" w:rsidRDefault="003D627B" w:rsidP="003D627B">
      <w:pPr>
        <w:numPr>
          <w:ilvl w:val="1"/>
          <w:numId w:val="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71808BDF" w14:textId="77777777" w:rsidR="003D627B" w:rsidRPr="003D627B" w:rsidRDefault="003D627B" w:rsidP="003D627B">
      <w:pPr>
        <w:numPr>
          <w:ilvl w:val="1"/>
          <w:numId w:val="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6B82D3BC" w14:textId="77777777" w:rsidR="003D627B" w:rsidRPr="003D627B" w:rsidRDefault="003D627B" w:rsidP="003D627B">
      <w:pPr>
        <w:numPr>
          <w:ilvl w:val="1"/>
          <w:numId w:val="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501B887" w14:textId="77777777" w:rsidR="003D627B" w:rsidRPr="003D627B" w:rsidRDefault="003D627B" w:rsidP="003D627B">
      <w:pPr>
        <w:numPr>
          <w:ilvl w:val="1"/>
          <w:numId w:val="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E10D5CD" w14:textId="398C8ED3" w:rsidR="003D627B" w:rsidRPr="003D627B" w:rsidRDefault="0011345C" w:rsidP="003D627B">
      <w:pPr>
        <w:numPr>
          <w:ilvl w:val="1"/>
          <w:numId w:val="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E7139B" w14:textId="77777777" w:rsidR="003D627B" w:rsidRPr="003D627B" w:rsidRDefault="003D627B" w:rsidP="003D627B">
      <w:pPr>
        <w:numPr>
          <w:ilvl w:val="1"/>
          <w:numId w:val="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E7FE25" w14:textId="77777777" w:rsidR="003D627B" w:rsidRPr="003D627B" w:rsidRDefault="003D627B" w:rsidP="003D627B">
      <w:pPr>
        <w:numPr>
          <w:ilvl w:val="1"/>
          <w:numId w:val="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40DAD4D" w14:textId="77777777" w:rsidR="003D627B" w:rsidRPr="003D627B" w:rsidRDefault="003D627B" w:rsidP="003D627B">
      <w:pPr>
        <w:numPr>
          <w:ilvl w:val="1"/>
          <w:numId w:val="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7BBE5755" w14:textId="77777777" w:rsidR="003D627B" w:rsidRPr="003D627B" w:rsidRDefault="003D627B" w:rsidP="003D627B">
      <w:pPr>
        <w:numPr>
          <w:ilvl w:val="1"/>
          <w:numId w:val="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295B74" w14:textId="77777777" w:rsidR="003D627B" w:rsidRPr="003D627B" w:rsidRDefault="003D627B" w:rsidP="003D627B">
      <w:pPr>
        <w:numPr>
          <w:ilvl w:val="1"/>
          <w:numId w:val="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20)</w:t>
      </w:r>
    </w:p>
    <w:p w14:paraId="5DA6497B" w14:textId="77777777" w:rsidR="003D627B" w:rsidRPr="003D627B" w:rsidRDefault="003D627B" w:rsidP="003D627B">
      <w:pPr>
        <w:numPr>
          <w:ilvl w:val="0"/>
          <w:numId w:val="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5.2024</w:t>
      </w:r>
    </w:p>
    <w:p w14:paraId="4F5DD371" w14:textId="77777777" w:rsidR="003D627B" w:rsidRPr="003D627B" w:rsidRDefault="003D627B" w:rsidP="003D627B">
      <w:pPr>
        <w:numPr>
          <w:ilvl w:val="1"/>
          <w:numId w:val="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857522" w14:textId="77777777" w:rsidR="003D627B" w:rsidRPr="003D627B" w:rsidRDefault="003D627B" w:rsidP="003D627B">
      <w:pPr>
        <w:numPr>
          <w:ilvl w:val="1"/>
          <w:numId w:val="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63EB8672" w14:textId="77777777" w:rsidR="003D627B" w:rsidRPr="003D627B" w:rsidRDefault="003D627B" w:rsidP="003D627B">
      <w:pPr>
        <w:numPr>
          <w:ilvl w:val="1"/>
          <w:numId w:val="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D91AF3C" w14:textId="77777777" w:rsidR="003D627B" w:rsidRPr="003D627B" w:rsidRDefault="003D627B" w:rsidP="003D627B">
      <w:pPr>
        <w:numPr>
          <w:ilvl w:val="1"/>
          <w:numId w:val="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8FC793F" w14:textId="77777777" w:rsidR="003D627B" w:rsidRPr="003D627B" w:rsidRDefault="003D627B" w:rsidP="003D627B">
      <w:pPr>
        <w:numPr>
          <w:ilvl w:val="1"/>
          <w:numId w:val="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48C447AB" w14:textId="77777777" w:rsidR="003D627B" w:rsidRPr="003D627B" w:rsidRDefault="003D627B" w:rsidP="003D627B">
      <w:pPr>
        <w:numPr>
          <w:ilvl w:val="1"/>
          <w:numId w:val="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2CFE4689" w14:textId="77777777" w:rsidR="003D627B" w:rsidRPr="003D627B" w:rsidRDefault="003D627B" w:rsidP="003D627B">
      <w:pPr>
        <w:numPr>
          <w:ilvl w:val="1"/>
          <w:numId w:val="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1E4C053" w14:textId="77777777" w:rsidR="003D627B" w:rsidRPr="003D627B" w:rsidRDefault="003D627B" w:rsidP="003D627B">
      <w:pPr>
        <w:numPr>
          <w:ilvl w:val="1"/>
          <w:numId w:val="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FB2FFBA" w14:textId="79741303" w:rsidR="003D627B" w:rsidRPr="003D627B" w:rsidRDefault="0011345C" w:rsidP="003D627B">
      <w:pPr>
        <w:numPr>
          <w:ilvl w:val="1"/>
          <w:numId w:val="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0958AB" w14:textId="77777777" w:rsidR="003D627B" w:rsidRPr="003D627B" w:rsidRDefault="003D627B" w:rsidP="003D627B">
      <w:pPr>
        <w:numPr>
          <w:ilvl w:val="1"/>
          <w:numId w:val="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E9B4048" w14:textId="77777777" w:rsidR="003D627B" w:rsidRPr="003D627B" w:rsidRDefault="003D627B" w:rsidP="003D627B">
      <w:pPr>
        <w:numPr>
          <w:ilvl w:val="1"/>
          <w:numId w:val="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4FDF1CA" w14:textId="77777777" w:rsidR="003D627B" w:rsidRPr="003D627B" w:rsidRDefault="003D627B" w:rsidP="003D627B">
      <w:pPr>
        <w:numPr>
          <w:ilvl w:val="1"/>
          <w:numId w:val="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D3172FB" w14:textId="77777777" w:rsidR="003D627B" w:rsidRPr="003D627B" w:rsidRDefault="003D627B" w:rsidP="003D627B">
      <w:pPr>
        <w:numPr>
          <w:ilvl w:val="1"/>
          <w:numId w:val="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D14BB30" w14:textId="77777777" w:rsidR="003D627B" w:rsidRPr="003D627B" w:rsidRDefault="003D627B" w:rsidP="003D627B">
      <w:pPr>
        <w:numPr>
          <w:ilvl w:val="1"/>
          <w:numId w:val="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6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10)</w:t>
      </w:r>
    </w:p>
    <w:p w14:paraId="6F5DD629" w14:textId="77777777" w:rsidR="003D627B" w:rsidRPr="003D627B" w:rsidRDefault="003D627B" w:rsidP="003D627B">
      <w:pPr>
        <w:numPr>
          <w:ilvl w:val="0"/>
          <w:numId w:val="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5.2024</w:t>
      </w:r>
    </w:p>
    <w:p w14:paraId="7DEDC5CC" w14:textId="77777777" w:rsidR="003D627B" w:rsidRPr="003D627B" w:rsidRDefault="003D627B" w:rsidP="003D627B">
      <w:pPr>
        <w:numPr>
          <w:ilvl w:val="1"/>
          <w:numId w:val="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5CA1A52" w14:textId="77777777" w:rsidR="003D627B" w:rsidRPr="003D627B" w:rsidRDefault="003D627B" w:rsidP="003D627B">
      <w:pPr>
        <w:numPr>
          <w:ilvl w:val="1"/>
          <w:numId w:val="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5609554" w14:textId="77777777" w:rsidR="003D627B" w:rsidRPr="003D627B" w:rsidRDefault="003D627B" w:rsidP="003D627B">
      <w:pPr>
        <w:numPr>
          <w:ilvl w:val="1"/>
          <w:numId w:val="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4D93AD" w14:textId="77777777" w:rsidR="003D627B" w:rsidRPr="003D627B" w:rsidRDefault="003D627B" w:rsidP="003D627B">
      <w:pPr>
        <w:numPr>
          <w:ilvl w:val="1"/>
          <w:numId w:val="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C273DB9" w14:textId="77777777" w:rsidR="003D627B" w:rsidRPr="003D627B" w:rsidRDefault="003D627B" w:rsidP="003D627B">
      <w:pPr>
        <w:numPr>
          <w:ilvl w:val="1"/>
          <w:numId w:val="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7AF02" w14:textId="77777777" w:rsidR="003D627B" w:rsidRPr="003D627B" w:rsidRDefault="003D627B" w:rsidP="003D627B">
      <w:pPr>
        <w:numPr>
          <w:ilvl w:val="1"/>
          <w:numId w:val="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81C089" w14:textId="77777777" w:rsidR="003D627B" w:rsidRPr="003D627B" w:rsidRDefault="003D627B" w:rsidP="003D627B">
      <w:pPr>
        <w:numPr>
          <w:ilvl w:val="1"/>
          <w:numId w:val="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6C41552" w14:textId="77777777" w:rsidR="003D627B" w:rsidRPr="003D627B" w:rsidRDefault="003D627B" w:rsidP="003D627B">
      <w:pPr>
        <w:numPr>
          <w:ilvl w:val="1"/>
          <w:numId w:val="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9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B72C48E" w14:textId="28DAC522" w:rsidR="003D627B" w:rsidRPr="003D627B" w:rsidRDefault="0011345C" w:rsidP="003D627B">
      <w:pPr>
        <w:numPr>
          <w:ilvl w:val="1"/>
          <w:numId w:val="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</w:t>
      </w:r>
    </w:p>
    <w:p w14:paraId="1CEB464B" w14:textId="77777777" w:rsidR="003D627B" w:rsidRPr="003D627B" w:rsidRDefault="003D627B" w:rsidP="003D627B">
      <w:pPr>
        <w:numPr>
          <w:ilvl w:val="1"/>
          <w:numId w:val="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F46266" w14:textId="77777777" w:rsidR="003D627B" w:rsidRPr="003D627B" w:rsidRDefault="003D627B" w:rsidP="003D627B">
      <w:pPr>
        <w:numPr>
          <w:ilvl w:val="1"/>
          <w:numId w:val="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F8A8B" w14:textId="77777777" w:rsidR="003D627B" w:rsidRPr="003D627B" w:rsidRDefault="003D627B" w:rsidP="003D627B">
      <w:pPr>
        <w:numPr>
          <w:ilvl w:val="1"/>
          <w:numId w:val="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C22C5C6" w14:textId="77777777" w:rsidR="003D627B" w:rsidRPr="003D627B" w:rsidRDefault="003D627B" w:rsidP="003D627B">
      <w:pPr>
        <w:numPr>
          <w:ilvl w:val="1"/>
          <w:numId w:val="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D09F726" w14:textId="77777777" w:rsidR="003D627B" w:rsidRPr="003D627B" w:rsidRDefault="003D627B" w:rsidP="003D627B">
      <w:pPr>
        <w:numPr>
          <w:ilvl w:val="1"/>
          <w:numId w:val="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5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125B4BD1" w14:textId="77777777" w:rsidR="003D627B" w:rsidRPr="003D627B" w:rsidRDefault="003D627B" w:rsidP="003D627B">
      <w:pPr>
        <w:numPr>
          <w:ilvl w:val="0"/>
          <w:numId w:val="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5.2024</w:t>
      </w:r>
    </w:p>
    <w:p w14:paraId="537850B0" w14:textId="77777777" w:rsidR="003D627B" w:rsidRPr="003D627B" w:rsidRDefault="003D627B" w:rsidP="003D627B">
      <w:pPr>
        <w:numPr>
          <w:ilvl w:val="1"/>
          <w:numId w:val="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9BC5FE1" w14:textId="77777777" w:rsidR="003D627B" w:rsidRPr="003D627B" w:rsidRDefault="003D627B" w:rsidP="003D627B">
      <w:pPr>
        <w:numPr>
          <w:ilvl w:val="1"/>
          <w:numId w:val="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AB722D0" w14:textId="77777777" w:rsidR="003D627B" w:rsidRPr="003D627B" w:rsidRDefault="003D627B" w:rsidP="003D627B">
      <w:pPr>
        <w:numPr>
          <w:ilvl w:val="1"/>
          <w:numId w:val="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BF6ADE" w14:textId="77777777" w:rsidR="003D627B" w:rsidRPr="003D627B" w:rsidRDefault="003D627B" w:rsidP="003D627B">
      <w:pPr>
        <w:numPr>
          <w:ilvl w:val="1"/>
          <w:numId w:val="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73904D" w14:textId="77777777" w:rsidR="003D627B" w:rsidRPr="003D627B" w:rsidRDefault="003D627B" w:rsidP="003D627B">
      <w:pPr>
        <w:numPr>
          <w:ilvl w:val="1"/>
          <w:numId w:val="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</w:t>
      </w:r>
    </w:p>
    <w:p w14:paraId="7C73C903" w14:textId="77777777" w:rsidR="003D627B" w:rsidRPr="003D627B" w:rsidRDefault="003D627B" w:rsidP="003D627B">
      <w:pPr>
        <w:numPr>
          <w:ilvl w:val="1"/>
          <w:numId w:val="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</w:t>
      </w:r>
    </w:p>
    <w:p w14:paraId="00F37FA4" w14:textId="77777777" w:rsidR="003D627B" w:rsidRPr="003D627B" w:rsidRDefault="003D627B" w:rsidP="003D627B">
      <w:pPr>
        <w:numPr>
          <w:ilvl w:val="1"/>
          <w:numId w:val="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745A52" w14:textId="77777777" w:rsidR="003D627B" w:rsidRPr="003D627B" w:rsidRDefault="003D627B" w:rsidP="003D627B">
      <w:pPr>
        <w:numPr>
          <w:ilvl w:val="1"/>
          <w:numId w:val="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B9C7EB" w14:textId="2A7BDA57" w:rsidR="003D627B" w:rsidRPr="003D627B" w:rsidRDefault="0011345C" w:rsidP="003D627B">
      <w:pPr>
        <w:numPr>
          <w:ilvl w:val="1"/>
          <w:numId w:val="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375653" w14:textId="77777777" w:rsidR="003D627B" w:rsidRPr="003D627B" w:rsidRDefault="003D627B" w:rsidP="003D627B">
      <w:pPr>
        <w:numPr>
          <w:ilvl w:val="1"/>
          <w:numId w:val="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1F7AF7B" w14:textId="77777777" w:rsidR="003D627B" w:rsidRPr="003D627B" w:rsidRDefault="003D627B" w:rsidP="003D627B">
      <w:pPr>
        <w:numPr>
          <w:ilvl w:val="1"/>
          <w:numId w:val="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613C8F1" w14:textId="77777777" w:rsidR="003D627B" w:rsidRPr="003D627B" w:rsidRDefault="003D627B" w:rsidP="003D627B">
      <w:pPr>
        <w:numPr>
          <w:ilvl w:val="1"/>
          <w:numId w:val="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3010956D" w14:textId="77777777" w:rsidR="003D627B" w:rsidRPr="003D627B" w:rsidRDefault="003D627B" w:rsidP="003D627B">
      <w:pPr>
        <w:numPr>
          <w:ilvl w:val="1"/>
          <w:numId w:val="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7414234" w14:textId="77777777" w:rsidR="003D627B" w:rsidRPr="003D627B" w:rsidRDefault="003D627B" w:rsidP="003D627B">
      <w:pPr>
        <w:numPr>
          <w:ilvl w:val="1"/>
          <w:numId w:val="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4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40)</w:t>
      </w:r>
    </w:p>
    <w:p w14:paraId="6D9582EE" w14:textId="77777777" w:rsidR="003D627B" w:rsidRPr="003D627B" w:rsidRDefault="003D627B" w:rsidP="003D627B">
      <w:pPr>
        <w:numPr>
          <w:ilvl w:val="0"/>
          <w:numId w:val="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5.2024</w:t>
      </w:r>
    </w:p>
    <w:p w14:paraId="1BCCCD96" w14:textId="77777777" w:rsidR="003D627B" w:rsidRPr="003D627B" w:rsidRDefault="003D627B" w:rsidP="003D627B">
      <w:pPr>
        <w:numPr>
          <w:ilvl w:val="1"/>
          <w:numId w:val="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AF7C757" w14:textId="77777777" w:rsidR="003D627B" w:rsidRPr="003D627B" w:rsidRDefault="003D627B" w:rsidP="003D627B">
      <w:pPr>
        <w:numPr>
          <w:ilvl w:val="1"/>
          <w:numId w:val="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EA711E6" w14:textId="77777777" w:rsidR="003D627B" w:rsidRPr="003D627B" w:rsidRDefault="003D627B" w:rsidP="003D627B">
      <w:pPr>
        <w:numPr>
          <w:ilvl w:val="1"/>
          <w:numId w:val="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A666E5C" w14:textId="77777777" w:rsidR="003D627B" w:rsidRPr="003D627B" w:rsidRDefault="003D627B" w:rsidP="003D627B">
      <w:pPr>
        <w:numPr>
          <w:ilvl w:val="1"/>
          <w:numId w:val="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6A4960A" w14:textId="77777777" w:rsidR="003D627B" w:rsidRPr="003D627B" w:rsidRDefault="003D627B" w:rsidP="003D627B">
      <w:pPr>
        <w:numPr>
          <w:ilvl w:val="1"/>
          <w:numId w:val="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31CD693" w14:textId="77777777" w:rsidR="003D627B" w:rsidRPr="003D627B" w:rsidRDefault="003D627B" w:rsidP="003D627B">
      <w:pPr>
        <w:numPr>
          <w:ilvl w:val="1"/>
          <w:numId w:val="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60902E" w14:textId="77777777" w:rsidR="003D627B" w:rsidRPr="003D627B" w:rsidRDefault="003D627B" w:rsidP="003D627B">
      <w:pPr>
        <w:numPr>
          <w:ilvl w:val="1"/>
          <w:numId w:val="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881931" w14:textId="77777777" w:rsidR="003D627B" w:rsidRPr="003D627B" w:rsidRDefault="003D627B" w:rsidP="003D627B">
      <w:pPr>
        <w:numPr>
          <w:ilvl w:val="1"/>
          <w:numId w:val="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B3B3687" w14:textId="39652ABF" w:rsidR="003D627B" w:rsidRPr="003D627B" w:rsidRDefault="0011345C" w:rsidP="003D627B">
      <w:pPr>
        <w:numPr>
          <w:ilvl w:val="1"/>
          <w:numId w:val="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A7CF0F" w14:textId="77777777" w:rsidR="003D627B" w:rsidRPr="003D627B" w:rsidRDefault="003D627B" w:rsidP="003D627B">
      <w:pPr>
        <w:numPr>
          <w:ilvl w:val="1"/>
          <w:numId w:val="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5BF2927" w14:textId="77777777" w:rsidR="003D627B" w:rsidRPr="003D627B" w:rsidRDefault="003D627B" w:rsidP="003D627B">
      <w:pPr>
        <w:numPr>
          <w:ilvl w:val="1"/>
          <w:numId w:val="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9A6136" w14:textId="77777777" w:rsidR="003D627B" w:rsidRPr="003D627B" w:rsidRDefault="003D627B" w:rsidP="003D627B">
      <w:pPr>
        <w:numPr>
          <w:ilvl w:val="1"/>
          <w:numId w:val="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6A901641" w14:textId="77777777" w:rsidR="003D627B" w:rsidRPr="003D627B" w:rsidRDefault="003D627B" w:rsidP="003D627B">
      <w:pPr>
        <w:numPr>
          <w:ilvl w:val="1"/>
          <w:numId w:val="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B299F3" w14:textId="77777777" w:rsidR="003D627B" w:rsidRPr="003D627B" w:rsidRDefault="003D627B" w:rsidP="003D627B">
      <w:pPr>
        <w:numPr>
          <w:ilvl w:val="1"/>
          <w:numId w:val="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2C8CD0E" w14:textId="77777777" w:rsidR="003D627B" w:rsidRPr="003D627B" w:rsidRDefault="003D627B" w:rsidP="003D627B">
      <w:pPr>
        <w:numPr>
          <w:ilvl w:val="0"/>
          <w:numId w:val="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5.2024</w:t>
      </w:r>
    </w:p>
    <w:p w14:paraId="2C6F5A65" w14:textId="77777777" w:rsidR="003D627B" w:rsidRPr="003D627B" w:rsidRDefault="003D627B" w:rsidP="003D627B">
      <w:pPr>
        <w:numPr>
          <w:ilvl w:val="1"/>
          <w:numId w:val="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6EB9308" w14:textId="77777777" w:rsidR="003D627B" w:rsidRPr="003D627B" w:rsidRDefault="003D627B" w:rsidP="003D627B">
      <w:pPr>
        <w:numPr>
          <w:ilvl w:val="1"/>
          <w:numId w:val="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674788A" w14:textId="77777777" w:rsidR="003D627B" w:rsidRPr="003D627B" w:rsidRDefault="003D627B" w:rsidP="003D627B">
      <w:pPr>
        <w:numPr>
          <w:ilvl w:val="1"/>
          <w:numId w:val="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D412FC8" w14:textId="77777777" w:rsidR="003D627B" w:rsidRPr="003D627B" w:rsidRDefault="003D627B" w:rsidP="003D627B">
      <w:pPr>
        <w:numPr>
          <w:ilvl w:val="1"/>
          <w:numId w:val="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D2E9D7" w14:textId="77777777" w:rsidR="003D627B" w:rsidRPr="003D627B" w:rsidRDefault="003D627B" w:rsidP="003D627B">
      <w:pPr>
        <w:numPr>
          <w:ilvl w:val="1"/>
          <w:numId w:val="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1C34F" w14:textId="77777777" w:rsidR="003D627B" w:rsidRPr="003D627B" w:rsidRDefault="003D627B" w:rsidP="003D627B">
      <w:pPr>
        <w:numPr>
          <w:ilvl w:val="1"/>
          <w:numId w:val="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78E7E3E" w14:textId="77777777" w:rsidR="003D627B" w:rsidRPr="003D627B" w:rsidRDefault="003D627B" w:rsidP="003D627B">
      <w:pPr>
        <w:numPr>
          <w:ilvl w:val="1"/>
          <w:numId w:val="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08E1AD8" w14:textId="77777777" w:rsidR="003D627B" w:rsidRPr="003D627B" w:rsidRDefault="003D627B" w:rsidP="003D627B">
      <w:pPr>
        <w:numPr>
          <w:ilvl w:val="1"/>
          <w:numId w:val="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6A88FEF" w14:textId="364A803A" w:rsidR="003D627B" w:rsidRPr="003D627B" w:rsidRDefault="0011345C" w:rsidP="003D627B">
      <w:pPr>
        <w:numPr>
          <w:ilvl w:val="1"/>
          <w:numId w:val="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A697E5" w14:textId="77777777" w:rsidR="003D627B" w:rsidRPr="003D627B" w:rsidRDefault="003D627B" w:rsidP="003D627B">
      <w:pPr>
        <w:numPr>
          <w:ilvl w:val="1"/>
          <w:numId w:val="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11DFE63" w14:textId="77777777" w:rsidR="003D627B" w:rsidRPr="003D627B" w:rsidRDefault="003D627B" w:rsidP="003D627B">
      <w:pPr>
        <w:numPr>
          <w:ilvl w:val="1"/>
          <w:numId w:val="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6B4FFC5" w14:textId="77777777" w:rsidR="003D627B" w:rsidRPr="003D627B" w:rsidRDefault="003D627B" w:rsidP="003D627B">
      <w:pPr>
        <w:numPr>
          <w:ilvl w:val="1"/>
          <w:numId w:val="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78C5004E" w14:textId="77777777" w:rsidR="003D627B" w:rsidRPr="003D627B" w:rsidRDefault="003D627B" w:rsidP="003D627B">
      <w:pPr>
        <w:numPr>
          <w:ilvl w:val="1"/>
          <w:numId w:val="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8A9A513" w14:textId="77777777" w:rsidR="003D627B" w:rsidRPr="003D627B" w:rsidRDefault="003D627B" w:rsidP="003D627B">
      <w:pPr>
        <w:numPr>
          <w:ilvl w:val="1"/>
          <w:numId w:val="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1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5F2EA3BD" w14:textId="77777777" w:rsidR="003D627B" w:rsidRPr="003D627B" w:rsidRDefault="003D627B" w:rsidP="003D627B">
      <w:pPr>
        <w:numPr>
          <w:ilvl w:val="0"/>
          <w:numId w:val="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10.05.2024</w:t>
      </w:r>
    </w:p>
    <w:p w14:paraId="1B4C81B3" w14:textId="77777777" w:rsidR="003D627B" w:rsidRPr="003D627B" w:rsidRDefault="003D627B" w:rsidP="003D627B">
      <w:pPr>
        <w:numPr>
          <w:ilvl w:val="1"/>
          <w:numId w:val="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118630D" w14:textId="77777777" w:rsidR="003D627B" w:rsidRPr="003D627B" w:rsidRDefault="003D627B" w:rsidP="003D627B">
      <w:pPr>
        <w:numPr>
          <w:ilvl w:val="1"/>
          <w:numId w:val="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9CDE4F" w14:textId="77777777" w:rsidR="003D627B" w:rsidRPr="003D627B" w:rsidRDefault="003D627B" w:rsidP="003D627B">
      <w:pPr>
        <w:numPr>
          <w:ilvl w:val="1"/>
          <w:numId w:val="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0096ED1" w14:textId="77777777" w:rsidR="003D627B" w:rsidRPr="003D627B" w:rsidRDefault="003D627B" w:rsidP="003D627B">
      <w:pPr>
        <w:numPr>
          <w:ilvl w:val="1"/>
          <w:numId w:val="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4ED13FA" w14:textId="77777777" w:rsidR="003D627B" w:rsidRPr="003D627B" w:rsidRDefault="003D627B" w:rsidP="003D627B">
      <w:pPr>
        <w:numPr>
          <w:ilvl w:val="1"/>
          <w:numId w:val="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62445AB" w14:textId="77777777" w:rsidR="003D627B" w:rsidRPr="003D627B" w:rsidRDefault="003D627B" w:rsidP="003D627B">
      <w:pPr>
        <w:numPr>
          <w:ilvl w:val="1"/>
          <w:numId w:val="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4891A7E2" w14:textId="77777777" w:rsidR="003D627B" w:rsidRPr="003D627B" w:rsidRDefault="003D627B" w:rsidP="003D627B">
      <w:pPr>
        <w:numPr>
          <w:ilvl w:val="1"/>
          <w:numId w:val="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E25F1F" w14:textId="77777777" w:rsidR="003D627B" w:rsidRPr="003D627B" w:rsidRDefault="003D627B" w:rsidP="003D627B">
      <w:pPr>
        <w:numPr>
          <w:ilvl w:val="1"/>
          <w:numId w:val="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0567EFD2" w14:textId="459FDCC4" w:rsidR="003D627B" w:rsidRPr="003D627B" w:rsidRDefault="0011345C" w:rsidP="003D627B">
      <w:pPr>
        <w:numPr>
          <w:ilvl w:val="1"/>
          <w:numId w:val="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</w:t>
      </w:r>
    </w:p>
    <w:p w14:paraId="7F6810AB" w14:textId="77777777" w:rsidR="003D627B" w:rsidRPr="003D627B" w:rsidRDefault="003D627B" w:rsidP="003D627B">
      <w:pPr>
        <w:numPr>
          <w:ilvl w:val="1"/>
          <w:numId w:val="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5477F7" w14:textId="77777777" w:rsidR="003D627B" w:rsidRPr="003D627B" w:rsidRDefault="003D627B" w:rsidP="003D627B">
      <w:pPr>
        <w:numPr>
          <w:ilvl w:val="1"/>
          <w:numId w:val="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18B24B6" w14:textId="77777777" w:rsidR="003D627B" w:rsidRPr="003D627B" w:rsidRDefault="003D627B" w:rsidP="003D627B">
      <w:pPr>
        <w:numPr>
          <w:ilvl w:val="1"/>
          <w:numId w:val="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520C15C2" w14:textId="77777777" w:rsidR="003D627B" w:rsidRPr="003D627B" w:rsidRDefault="003D627B" w:rsidP="003D627B">
      <w:pPr>
        <w:numPr>
          <w:ilvl w:val="1"/>
          <w:numId w:val="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ABA3CC" w14:textId="77777777" w:rsidR="003D627B" w:rsidRPr="003D627B" w:rsidRDefault="003D627B" w:rsidP="003D627B">
      <w:pPr>
        <w:numPr>
          <w:ilvl w:val="1"/>
          <w:numId w:val="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9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37B792C4" w14:textId="77777777" w:rsidR="003D627B" w:rsidRPr="003D627B" w:rsidRDefault="003D627B" w:rsidP="003D627B">
      <w:pPr>
        <w:numPr>
          <w:ilvl w:val="0"/>
          <w:numId w:val="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5.2024</w:t>
      </w:r>
    </w:p>
    <w:p w14:paraId="188631E3" w14:textId="77777777" w:rsidR="003D627B" w:rsidRPr="003D627B" w:rsidRDefault="003D627B" w:rsidP="003D627B">
      <w:pPr>
        <w:numPr>
          <w:ilvl w:val="1"/>
          <w:numId w:val="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348C48" w14:textId="77777777" w:rsidR="003D627B" w:rsidRPr="003D627B" w:rsidRDefault="003D627B" w:rsidP="003D627B">
      <w:pPr>
        <w:numPr>
          <w:ilvl w:val="1"/>
          <w:numId w:val="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DF6968C" w14:textId="77777777" w:rsidR="003D627B" w:rsidRPr="003D627B" w:rsidRDefault="003D627B" w:rsidP="003D627B">
      <w:pPr>
        <w:numPr>
          <w:ilvl w:val="1"/>
          <w:numId w:val="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FA6463" w14:textId="77777777" w:rsidR="003D627B" w:rsidRPr="003D627B" w:rsidRDefault="003D627B" w:rsidP="003D627B">
      <w:pPr>
        <w:numPr>
          <w:ilvl w:val="1"/>
          <w:numId w:val="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9D02E" w14:textId="77777777" w:rsidR="003D627B" w:rsidRPr="003D627B" w:rsidRDefault="003D627B" w:rsidP="003D627B">
      <w:pPr>
        <w:numPr>
          <w:ilvl w:val="1"/>
          <w:numId w:val="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E4409D" w14:textId="77777777" w:rsidR="003D627B" w:rsidRPr="003D627B" w:rsidRDefault="003D627B" w:rsidP="003D627B">
      <w:pPr>
        <w:numPr>
          <w:ilvl w:val="1"/>
          <w:numId w:val="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268FA0F3" w14:textId="77777777" w:rsidR="003D627B" w:rsidRPr="003D627B" w:rsidRDefault="003D627B" w:rsidP="003D627B">
      <w:pPr>
        <w:numPr>
          <w:ilvl w:val="1"/>
          <w:numId w:val="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F1E62EA" w14:textId="77777777" w:rsidR="003D627B" w:rsidRPr="003D627B" w:rsidRDefault="003D627B" w:rsidP="003D627B">
      <w:pPr>
        <w:numPr>
          <w:ilvl w:val="1"/>
          <w:numId w:val="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BC5A6A3" w14:textId="10103C96" w:rsidR="003D627B" w:rsidRPr="003D627B" w:rsidRDefault="0011345C" w:rsidP="003D627B">
      <w:pPr>
        <w:numPr>
          <w:ilvl w:val="1"/>
          <w:numId w:val="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896B053" w14:textId="77777777" w:rsidR="003D627B" w:rsidRPr="003D627B" w:rsidRDefault="003D627B" w:rsidP="003D627B">
      <w:pPr>
        <w:numPr>
          <w:ilvl w:val="1"/>
          <w:numId w:val="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F75CC1" w14:textId="77777777" w:rsidR="003D627B" w:rsidRPr="003D627B" w:rsidRDefault="003D627B" w:rsidP="003D627B">
      <w:pPr>
        <w:numPr>
          <w:ilvl w:val="1"/>
          <w:numId w:val="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AE5AF0" w14:textId="77777777" w:rsidR="003D627B" w:rsidRPr="003D627B" w:rsidRDefault="003D627B" w:rsidP="003D627B">
      <w:pPr>
        <w:numPr>
          <w:ilvl w:val="1"/>
          <w:numId w:val="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26E388B9" w14:textId="77777777" w:rsidR="003D627B" w:rsidRPr="003D627B" w:rsidRDefault="003D627B" w:rsidP="003D627B">
      <w:pPr>
        <w:numPr>
          <w:ilvl w:val="1"/>
          <w:numId w:val="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00EB64" w14:textId="77777777" w:rsidR="003D627B" w:rsidRPr="003D627B" w:rsidRDefault="003D627B" w:rsidP="003D627B">
      <w:pPr>
        <w:numPr>
          <w:ilvl w:val="1"/>
          <w:numId w:val="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8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853080F" w14:textId="77777777" w:rsidR="003D627B" w:rsidRPr="003D627B" w:rsidRDefault="003D627B" w:rsidP="003D627B">
      <w:pPr>
        <w:numPr>
          <w:ilvl w:val="0"/>
          <w:numId w:val="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5.2024</w:t>
      </w:r>
    </w:p>
    <w:p w14:paraId="24691227" w14:textId="77777777" w:rsidR="003D627B" w:rsidRPr="003D627B" w:rsidRDefault="003D627B" w:rsidP="003D627B">
      <w:pPr>
        <w:numPr>
          <w:ilvl w:val="1"/>
          <w:numId w:val="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DEA1F88" w14:textId="77777777" w:rsidR="003D627B" w:rsidRPr="003D627B" w:rsidRDefault="003D627B" w:rsidP="003D627B">
      <w:pPr>
        <w:numPr>
          <w:ilvl w:val="1"/>
          <w:numId w:val="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C89B8B" w14:textId="77777777" w:rsidR="003D627B" w:rsidRPr="003D627B" w:rsidRDefault="003D627B" w:rsidP="003D627B">
      <w:pPr>
        <w:numPr>
          <w:ilvl w:val="1"/>
          <w:numId w:val="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003F625" w14:textId="77777777" w:rsidR="003D627B" w:rsidRPr="003D627B" w:rsidRDefault="003D627B" w:rsidP="003D627B">
      <w:pPr>
        <w:numPr>
          <w:ilvl w:val="1"/>
          <w:numId w:val="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306AA55" w14:textId="77777777" w:rsidR="003D627B" w:rsidRPr="003D627B" w:rsidRDefault="003D627B" w:rsidP="003D627B">
      <w:pPr>
        <w:numPr>
          <w:ilvl w:val="1"/>
          <w:numId w:val="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</w:t>
      </w:r>
    </w:p>
    <w:p w14:paraId="51C13DE5" w14:textId="77777777" w:rsidR="003D627B" w:rsidRPr="003D627B" w:rsidRDefault="003D627B" w:rsidP="003D627B">
      <w:pPr>
        <w:numPr>
          <w:ilvl w:val="1"/>
          <w:numId w:val="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D704AD0" w14:textId="77777777" w:rsidR="003D627B" w:rsidRPr="003D627B" w:rsidRDefault="003D627B" w:rsidP="003D627B">
      <w:pPr>
        <w:numPr>
          <w:ilvl w:val="1"/>
          <w:numId w:val="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7F2F87C" w14:textId="77777777" w:rsidR="003D627B" w:rsidRPr="003D627B" w:rsidRDefault="003D627B" w:rsidP="003D627B">
      <w:pPr>
        <w:numPr>
          <w:ilvl w:val="1"/>
          <w:numId w:val="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38EAE" w14:textId="0FC04D98" w:rsidR="003D627B" w:rsidRPr="003D627B" w:rsidRDefault="0011345C" w:rsidP="003D627B">
      <w:pPr>
        <w:numPr>
          <w:ilvl w:val="1"/>
          <w:numId w:val="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5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F576B1" w14:textId="77777777" w:rsidR="003D627B" w:rsidRPr="003D627B" w:rsidRDefault="003D627B" w:rsidP="003D627B">
      <w:pPr>
        <w:numPr>
          <w:ilvl w:val="1"/>
          <w:numId w:val="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D710BC" w14:textId="77777777" w:rsidR="003D627B" w:rsidRPr="003D627B" w:rsidRDefault="003D627B" w:rsidP="003D627B">
      <w:pPr>
        <w:numPr>
          <w:ilvl w:val="1"/>
          <w:numId w:val="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A9CB1F" w14:textId="77777777" w:rsidR="003D627B" w:rsidRPr="003D627B" w:rsidRDefault="003D627B" w:rsidP="003D627B">
      <w:pPr>
        <w:numPr>
          <w:ilvl w:val="1"/>
          <w:numId w:val="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BE24166" w14:textId="77777777" w:rsidR="003D627B" w:rsidRPr="003D627B" w:rsidRDefault="003D627B" w:rsidP="003D627B">
      <w:pPr>
        <w:numPr>
          <w:ilvl w:val="1"/>
          <w:numId w:val="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B76D" w14:textId="77777777" w:rsidR="003D627B" w:rsidRPr="003D627B" w:rsidRDefault="003D627B" w:rsidP="003D627B">
      <w:pPr>
        <w:numPr>
          <w:ilvl w:val="1"/>
          <w:numId w:val="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7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0DD0B47B" w14:textId="77777777" w:rsidR="003D627B" w:rsidRPr="003D627B" w:rsidRDefault="003D627B" w:rsidP="003D627B">
      <w:pPr>
        <w:numPr>
          <w:ilvl w:val="0"/>
          <w:numId w:val="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5.2024</w:t>
      </w:r>
    </w:p>
    <w:p w14:paraId="1AA88B08" w14:textId="77777777" w:rsidR="003D627B" w:rsidRPr="003D627B" w:rsidRDefault="003D627B" w:rsidP="003D627B">
      <w:pPr>
        <w:numPr>
          <w:ilvl w:val="1"/>
          <w:numId w:val="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EEA7C29" w14:textId="77777777" w:rsidR="003D627B" w:rsidRPr="003D627B" w:rsidRDefault="003D627B" w:rsidP="003D627B">
      <w:pPr>
        <w:numPr>
          <w:ilvl w:val="1"/>
          <w:numId w:val="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AA0AF6" w14:textId="77777777" w:rsidR="003D627B" w:rsidRPr="003D627B" w:rsidRDefault="003D627B" w:rsidP="003D627B">
      <w:pPr>
        <w:numPr>
          <w:ilvl w:val="1"/>
          <w:numId w:val="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A733F94" w14:textId="77777777" w:rsidR="003D627B" w:rsidRPr="003D627B" w:rsidRDefault="003D627B" w:rsidP="003D627B">
      <w:pPr>
        <w:numPr>
          <w:ilvl w:val="1"/>
          <w:numId w:val="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125B0429" w14:textId="77777777" w:rsidR="003D627B" w:rsidRPr="003D627B" w:rsidRDefault="003D627B" w:rsidP="003D627B">
      <w:pPr>
        <w:numPr>
          <w:ilvl w:val="1"/>
          <w:numId w:val="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BB41E1" w14:textId="77777777" w:rsidR="003D627B" w:rsidRPr="003D627B" w:rsidRDefault="003D627B" w:rsidP="003D627B">
      <w:pPr>
        <w:numPr>
          <w:ilvl w:val="1"/>
          <w:numId w:val="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2DB3C4A" w14:textId="77777777" w:rsidR="003D627B" w:rsidRPr="003D627B" w:rsidRDefault="003D627B" w:rsidP="003D627B">
      <w:pPr>
        <w:numPr>
          <w:ilvl w:val="1"/>
          <w:numId w:val="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3FA4BDC5" w14:textId="77777777" w:rsidR="003D627B" w:rsidRPr="003D627B" w:rsidRDefault="003D627B" w:rsidP="003D627B">
      <w:pPr>
        <w:numPr>
          <w:ilvl w:val="1"/>
          <w:numId w:val="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111512" w14:textId="03A9149A" w:rsidR="003D627B" w:rsidRPr="003D627B" w:rsidRDefault="0011345C" w:rsidP="003D627B">
      <w:pPr>
        <w:numPr>
          <w:ilvl w:val="1"/>
          <w:numId w:val="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1998" w14:textId="77777777" w:rsidR="003D627B" w:rsidRPr="003D627B" w:rsidRDefault="003D627B" w:rsidP="003D627B">
      <w:pPr>
        <w:numPr>
          <w:ilvl w:val="1"/>
          <w:numId w:val="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E7CD60E" w14:textId="77777777" w:rsidR="003D627B" w:rsidRPr="003D627B" w:rsidRDefault="003D627B" w:rsidP="003D627B">
      <w:pPr>
        <w:numPr>
          <w:ilvl w:val="1"/>
          <w:numId w:val="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62C97E7" w14:textId="77777777" w:rsidR="003D627B" w:rsidRPr="003D627B" w:rsidRDefault="003D627B" w:rsidP="003D627B">
      <w:pPr>
        <w:numPr>
          <w:ilvl w:val="1"/>
          <w:numId w:val="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7CC30F6" w14:textId="77777777" w:rsidR="003D627B" w:rsidRPr="003D627B" w:rsidRDefault="003D627B" w:rsidP="003D627B">
      <w:pPr>
        <w:numPr>
          <w:ilvl w:val="1"/>
          <w:numId w:val="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F7F4879" w14:textId="77777777" w:rsidR="003D627B" w:rsidRPr="003D627B" w:rsidRDefault="003D627B" w:rsidP="003D627B">
      <w:pPr>
        <w:numPr>
          <w:ilvl w:val="1"/>
          <w:numId w:val="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6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010C3496" w14:textId="77777777" w:rsidR="003D627B" w:rsidRPr="003D627B" w:rsidRDefault="003D627B" w:rsidP="003D627B">
      <w:pPr>
        <w:numPr>
          <w:ilvl w:val="0"/>
          <w:numId w:val="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5.2024</w:t>
      </w:r>
    </w:p>
    <w:p w14:paraId="4C49FDE3" w14:textId="77777777" w:rsidR="003D627B" w:rsidRPr="003D627B" w:rsidRDefault="003D627B" w:rsidP="003D627B">
      <w:pPr>
        <w:numPr>
          <w:ilvl w:val="1"/>
          <w:numId w:val="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D9DCB6D" w14:textId="77777777" w:rsidR="003D627B" w:rsidRPr="003D627B" w:rsidRDefault="003D627B" w:rsidP="003D627B">
      <w:pPr>
        <w:numPr>
          <w:ilvl w:val="1"/>
          <w:numId w:val="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991F15C" w14:textId="77777777" w:rsidR="003D627B" w:rsidRPr="003D627B" w:rsidRDefault="003D627B" w:rsidP="003D627B">
      <w:pPr>
        <w:numPr>
          <w:ilvl w:val="1"/>
          <w:numId w:val="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EE52B51" w14:textId="77777777" w:rsidR="003D627B" w:rsidRPr="003D627B" w:rsidRDefault="003D627B" w:rsidP="003D627B">
      <w:pPr>
        <w:numPr>
          <w:ilvl w:val="1"/>
          <w:numId w:val="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8BB948D" w14:textId="77777777" w:rsidR="003D627B" w:rsidRPr="003D627B" w:rsidRDefault="003D627B" w:rsidP="003D627B">
      <w:pPr>
        <w:numPr>
          <w:ilvl w:val="1"/>
          <w:numId w:val="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E9BB2" w14:textId="77777777" w:rsidR="003D627B" w:rsidRPr="003D627B" w:rsidRDefault="003D627B" w:rsidP="003D627B">
      <w:pPr>
        <w:numPr>
          <w:ilvl w:val="1"/>
          <w:numId w:val="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FE7D786" w14:textId="77777777" w:rsidR="003D627B" w:rsidRPr="003D627B" w:rsidRDefault="003D627B" w:rsidP="003D627B">
      <w:pPr>
        <w:numPr>
          <w:ilvl w:val="1"/>
          <w:numId w:val="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C44240B" w14:textId="77777777" w:rsidR="003D627B" w:rsidRPr="003D627B" w:rsidRDefault="003D627B" w:rsidP="003D627B">
      <w:pPr>
        <w:numPr>
          <w:ilvl w:val="1"/>
          <w:numId w:val="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D279735" w14:textId="643C9626" w:rsidR="003D627B" w:rsidRPr="003D627B" w:rsidRDefault="0011345C" w:rsidP="003D627B">
      <w:pPr>
        <w:numPr>
          <w:ilvl w:val="1"/>
          <w:numId w:val="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E0A498" w14:textId="77777777" w:rsidR="003D627B" w:rsidRPr="003D627B" w:rsidRDefault="003D627B" w:rsidP="003D627B">
      <w:pPr>
        <w:numPr>
          <w:ilvl w:val="1"/>
          <w:numId w:val="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F173AF9" w14:textId="77777777" w:rsidR="003D627B" w:rsidRPr="003D627B" w:rsidRDefault="003D627B" w:rsidP="003D627B">
      <w:pPr>
        <w:numPr>
          <w:ilvl w:val="1"/>
          <w:numId w:val="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3E67E7" w14:textId="77777777" w:rsidR="003D627B" w:rsidRPr="003D627B" w:rsidRDefault="003D627B" w:rsidP="003D627B">
      <w:pPr>
        <w:numPr>
          <w:ilvl w:val="1"/>
          <w:numId w:val="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A24F617" w14:textId="77777777" w:rsidR="003D627B" w:rsidRPr="003D627B" w:rsidRDefault="003D627B" w:rsidP="003D627B">
      <w:pPr>
        <w:numPr>
          <w:ilvl w:val="1"/>
          <w:numId w:val="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019CC9" w14:textId="77777777" w:rsidR="003D627B" w:rsidRPr="003D627B" w:rsidRDefault="003D627B" w:rsidP="003D627B">
      <w:pPr>
        <w:numPr>
          <w:ilvl w:val="1"/>
          <w:numId w:val="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5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3E888FC" w14:textId="77777777" w:rsidR="003D627B" w:rsidRPr="003D627B" w:rsidRDefault="003D627B" w:rsidP="003D627B">
      <w:pPr>
        <w:numPr>
          <w:ilvl w:val="0"/>
          <w:numId w:val="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5.2024</w:t>
      </w:r>
    </w:p>
    <w:p w14:paraId="7ADC0DB3" w14:textId="77777777" w:rsidR="003D627B" w:rsidRPr="003D627B" w:rsidRDefault="003D627B" w:rsidP="003D627B">
      <w:pPr>
        <w:numPr>
          <w:ilvl w:val="1"/>
          <w:numId w:val="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7068A48" w14:textId="77777777" w:rsidR="003D627B" w:rsidRPr="003D627B" w:rsidRDefault="003D627B" w:rsidP="003D627B">
      <w:pPr>
        <w:numPr>
          <w:ilvl w:val="1"/>
          <w:numId w:val="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F3C88C" w14:textId="77777777" w:rsidR="003D627B" w:rsidRPr="003D627B" w:rsidRDefault="003D627B" w:rsidP="003D627B">
      <w:pPr>
        <w:numPr>
          <w:ilvl w:val="1"/>
          <w:numId w:val="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36154EA" w14:textId="77777777" w:rsidR="003D627B" w:rsidRPr="003D627B" w:rsidRDefault="003D627B" w:rsidP="003D627B">
      <w:pPr>
        <w:numPr>
          <w:ilvl w:val="1"/>
          <w:numId w:val="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803555F" w14:textId="77777777" w:rsidR="003D627B" w:rsidRPr="003D627B" w:rsidRDefault="003D627B" w:rsidP="003D627B">
      <w:pPr>
        <w:numPr>
          <w:ilvl w:val="1"/>
          <w:numId w:val="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EF03F9" w14:textId="77777777" w:rsidR="003D627B" w:rsidRPr="003D627B" w:rsidRDefault="003D627B" w:rsidP="003D627B">
      <w:pPr>
        <w:numPr>
          <w:ilvl w:val="1"/>
          <w:numId w:val="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78638B" w14:textId="77777777" w:rsidR="003D627B" w:rsidRPr="003D627B" w:rsidRDefault="003D627B" w:rsidP="003D627B">
      <w:pPr>
        <w:numPr>
          <w:ilvl w:val="1"/>
          <w:numId w:val="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38F772E" w14:textId="77777777" w:rsidR="003D627B" w:rsidRPr="003D627B" w:rsidRDefault="003D627B" w:rsidP="003D627B">
      <w:pPr>
        <w:numPr>
          <w:ilvl w:val="1"/>
          <w:numId w:val="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1DBF594" w14:textId="0C7FF1D6" w:rsidR="003D627B" w:rsidRPr="003D627B" w:rsidRDefault="0011345C" w:rsidP="003D627B">
      <w:pPr>
        <w:numPr>
          <w:ilvl w:val="1"/>
          <w:numId w:val="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90EC0" w14:textId="77777777" w:rsidR="003D627B" w:rsidRPr="003D627B" w:rsidRDefault="003D627B" w:rsidP="003D627B">
      <w:pPr>
        <w:numPr>
          <w:ilvl w:val="1"/>
          <w:numId w:val="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67A961" w14:textId="77777777" w:rsidR="003D627B" w:rsidRPr="003D627B" w:rsidRDefault="003D627B" w:rsidP="003D627B">
      <w:pPr>
        <w:numPr>
          <w:ilvl w:val="1"/>
          <w:numId w:val="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D9A89C" w14:textId="77777777" w:rsidR="003D627B" w:rsidRPr="003D627B" w:rsidRDefault="003D627B" w:rsidP="003D627B">
      <w:pPr>
        <w:numPr>
          <w:ilvl w:val="1"/>
          <w:numId w:val="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7262F41" w14:textId="77777777" w:rsidR="003D627B" w:rsidRPr="003D627B" w:rsidRDefault="003D627B" w:rsidP="003D627B">
      <w:pPr>
        <w:numPr>
          <w:ilvl w:val="1"/>
          <w:numId w:val="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EEFAE7F" w14:textId="77777777" w:rsidR="003D627B" w:rsidRPr="003D627B" w:rsidRDefault="003D627B" w:rsidP="003D627B">
      <w:pPr>
        <w:numPr>
          <w:ilvl w:val="1"/>
          <w:numId w:val="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4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C062ED4" w14:textId="77777777" w:rsidR="003D627B" w:rsidRPr="003D627B" w:rsidRDefault="003D627B" w:rsidP="003D627B">
      <w:pPr>
        <w:numPr>
          <w:ilvl w:val="0"/>
          <w:numId w:val="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5.2024</w:t>
      </w:r>
    </w:p>
    <w:p w14:paraId="743F5C0B" w14:textId="77777777" w:rsidR="003D627B" w:rsidRPr="003D627B" w:rsidRDefault="003D627B" w:rsidP="003D627B">
      <w:pPr>
        <w:numPr>
          <w:ilvl w:val="1"/>
          <w:numId w:val="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B1AD1" w14:textId="77777777" w:rsidR="003D627B" w:rsidRPr="003D627B" w:rsidRDefault="003D627B" w:rsidP="003D627B">
      <w:pPr>
        <w:numPr>
          <w:ilvl w:val="1"/>
          <w:numId w:val="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E00917A" w14:textId="77777777" w:rsidR="003D627B" w:rsidRPr="003D627B" w:rsidRDefault="003D627B" w:rsidP="003D627B">
      <w:pPr>
        <w:numPr>
          <w:ilvl w:val="1"/>
          <w:numId w:val="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)</w:t>
      </w:r>
    </w:p>
    <w:p w14:paraId="06D9CF17" w14:textId="77777777" w:rsidR="003D627B" w:rsidRPr="003D627B" w:rsidRDefault="003D627B" w:rsidP="003D627B">
      <w:pPr>
        <w:numPr>
          <w:ilvl w:val="1"/>
          <w:numId w:val="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EA49B1" w14:textId="77777777" w:rsidR="003D627B" w:rsidRPr="003D627B" w:rsidRDefault="003D627B" w:rsidP="003D627B">
      <w:pPr>
        <w:numPr>
          <w:ilvl w:val="1"/>
          <w:numId w:val="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1A0F2C" w14:textId="77777777" w:rsidR="003D627B" w:rsidRPr="003D627B" w:rsidRDefault="003D627B" w:rsidP="003D627B">
      <w:pPr>
        <w:numPr>
          <w:ilvl w:val="1"/>
          <w:numId w:val="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9C4FF33" w14:textId="77777777" w:rsidR="003D627B" w:rsidRPr="003D627B" w:rsidRDefault="003D627B" w:rsidP="003D627B">
      <w:pPr>
        <w:numPr>
          <w:ilvl w:val="1"/>
          <w:numId w:val="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57F16E1" w14:textId="77777777" w:rsidR="003D627B" w:rsidRPr="003D627B" w:rsidRDefault="003D627B" w:rsidP="003D627B">
      <w:pPr>
        <w:numPr>
          <w:ilvl w:val="1"/>
          <w:numId w:val="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79D76EE" w14:textId="3664E415" w:rsidR="003D627B" w:rsidRPr="003D627B" w:rsidRDefault="0011345C" w:rsidP="003D627B">
      <w:pPr>
        <w:numPr>
          <w:ilvl w:val="1"/>
          <w:numId w:val="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EE83CFD" w14:textId="77777777" w:rsidR="003D627B" w:rsidRPr="003D627B" w:rsidRDefault="003D627B" w:rsidP="003D627B">
      <w:pPr>
        <w:numPr>
          <w:ilvl w:val="1"/>
          <w:numId w:val="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78760C" w14:textId="77777777" w:rsidR="003D627B" w:rsidRPr="003D627B" w:rsidRDefault="003D627B" w:rsidP="003D627B">
      <w:pPr>
        <w:numPr>
          <w:ilvl w:val="1"/>
          <w:numId w:val="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E5596C7" w14:textId="77777777" w:rsidR="003D627B" w:rsidRPr="003D627B" w:rsidRDefault="003D627B" w:rsidP="003D627B">
      <w:pPr>
        <w:numPr>
          <w:ilvl w:val="1"/>
          <w:numId w:val="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3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)</w:t>
      </w:r>
    </w:p>
    <w:p w14:paraId="64864A33" w14:textId="77777777" w:rsidR="003D627B" w:rsidRPr="003D627B" w:rsidRDefault="003D627B" w:rsidP="003D627B">
      <w:pPr>
        <w:numPr>
          <w:ilvl w:val="1"/>
          <w:numId w:val="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ED974C0" w14:textId="77777777" w:rsidR="003D627B" w:rsidRPr="003D627B" w:rsidRDefault="003D627B" w:rsidP="003D627B">
      <w:pPr>
        <w:numPr>
          <w:ilvl w:val="1"/>
          <w:numId w:val="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73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760A4A5" w14:textId="77777777" w:rsidR="003D627B" w:rsidRPr="003D627B" w:rsidRDefault="003D627B" w:rsidP="003D627B">
      <w:pPr>
        <w:numPr>
          <w:ilvl w:val="0"/>
          <w:numId w:val="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5.2024</w:t>
      </w:r>
    </w:p>
    <w:p w14:paraId="61991EF0" w14:textId="77777777" w:rsidR="003D627B" w:rsidRPr="003D627B" w:rsidRDefault="003D627B" w:rsidP="003D627B">
      <w:pPr>
        <w:numPr>
          <w:ilvl w:val="1"/>
          <w:numId w:val="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44C497" w14:textId="77777777" w:rsidR="003D627B" w:rsidRPr="003D627B" w:rsidRDefault="003D627B" w:rsidP="003D627B">
      <w:pPr>
        <w:numPr>
          <w:ilvl w:val="1"/>
          <w:numId w:val="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B36A1CE" w14:textId="77777777" w:rsidR="003D627B" w:rsidRPr="003D627B" w:rsidRDefault="003D627B" w:rsidP="003D627B">
      <w:pPr>
        <w:numPr>
          <w:ilvl w:val="1"/>
          <w:numId w:val="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09EA4A95" w14:textId="77777777" w:rsidR="003D627B" w:rsidRPr="003D627B" w:rsidRDefault="003D627B" w:rsidP="003D627B">
      <w:pPr>
        <w:numPr>
          <w:ilvl w:val="1"/>
          <w:numId w:val="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7C3BFB6F" w14:textId="77777777" w:rsidR="003D627B" w:rsidRPr="003D627B" w:rsidRDefault="003D627B" w:rsidP="003D627B">
      <w:pPr>
        <w:numPr>
          <w:ilvl w:val="1"/>
          <w:numId w:val="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429D234" w14:textId="77777777" w:rsidR="003D627B" w:rsidRPr="003D627B" w:rsidRDefault="003D627B" w:rsidP="003D627B">
      <w:pPr>
        <w:numPr>
          <w:ilvl w:val="1"/>
          <w:numId w:val="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371D88C" w14:textId="77777777" w:rsidR="003D627B" w:rsidRPr="003D627B" w:rsidRDefault="003D627B" w:rsidP="003D627B">
      <w:pPr>
        <w:numPr>
          <w:ilvl w:val="1"/>
          <w:numId w:val="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18D73E2" w14:textId="77777777" w:rsidR="003D627B" w:rsidRPr="003D627B" w:rsidRDefault="003D627B" w:rsidP="003D627B">
      <w:pPr>
        <w:numPr>
          <w:ilvl w:val="1"/>
          <w:numId w:val="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AA39D36" w14:textId="1C17427E" w:rsidR="003D627B" w:rsidRPr="003D627B" w:rsidRDefault="0011345C" w:rsidP="003D627B">
      <w:pPr>
        <w:numPr>
          <w:ilvl w:val="1"/>
          <w:numId w:val="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51D3010D" w14:textId="77777777" w:rsidR="003D627B" w:rsidRPr="003D627B" w:rsidRDefault="003D627B" w:rsidP="003D627B">
      <w:pPr>
        <w:numPr>
          <w:ilvl w:val="1"/>
          <w:numId w:val="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DC20CC" w14:textId="77777777" w:rsidR="003D627B" w:rsidRPr="003D627B" w:rsidRDefault="003D627B" w:rsidP="003D627B">
      <w:pPr>
        <w:numPr>
          <w:ilvl w:val="1"/>
          <w:numId w:val="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E2FA1D" w14:textId="77777777" w:rsidR="003D627B" w:rsidRPr="003D627B" w:rsidRDefault="003D627B" w:rsidP="003D627B">
      <w:pPr>
        <w:numPr>
          <w:ilvl w:val="1"/>
          <w:numId w:val="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A219BA" w14:textId="77777777" w:rsidR="003D627B" w:rsidRPr="003D627B" w:rsidRDefault="003D627B" w:rsidP="003D627B">
      <w:pPr>
        <w:numPr>
          <w:ilvl w:val="1"/>
          <w:numId w:val="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C1E3B1" w14:textId="77777777" w:rsidR="003D627B" w:rsidRPr="003D627B" w:rsidRDefault="003D627B" w:rsidP="003D627B">
      <w:pPr>
        <w:numPr>
          <w:ilvl w:val="1"/>
          <w:numId w:val="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2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6148BF16" w14:textId="77777777" w:rsidR="003D627B" w:rsidRPr="003D627B" w:rsidRDefault="003D627B" w:rsidP="003D627B">
      <w:pPr>
        <w:numPr>
          <w:ilvl w:val="0"/>
          <w:numId w:val="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5.2024</w:t>
      </w:r>
    </w:p>
    <w:p w14:paraId="3ED79B44" w14:textId="77777777" w:rsidR="003D627B" w:rsidRPr="003D627B" w:rsidRDefault="003D627B" w:rsidP="003D627B">
      <w:pPr>
        <w:numPr>
          <w:ilvl w:val="1"/>
          <w:numId w:val="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C453C" w14:textId="77777777" w:rsidR="003D627B" w:rsidRPr="003D627B" w:rsidRDefault="003D627B" w:rsidP="003D627B">
      <w:pPr>
        <w:numPr>
          <w:ilvl w:val="1"/>
          <w:numId w:val="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A8FE38" w14:textId="77777777" w:rsidR="003D627B" w:rsidRPr="003D627B" w:rsidRDefault="003D627B" w:rsidP="003D627B">
      <w:pPr>
        <w:numPr>
          <w:ilvl w:val="1"/>
          <w:numId w:val="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22D61B7" w14:textId="77777777" w:rsidR="003D627B" w:rsidRPr="003D627B" w:rsidRDefault="003D627B" w:rsidP="003D627B">
      <w:pPr>
        <w:numPr>
          <w:ilvl w:val="1"/>
          <w:numId w:val="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020A8C3D" w14:textId="77777777" w:rsidR="003D627B" w:rsidRPr="003D627B" w:rsidRDefault="003D627B" w:rsidP="003D627B">
      <w:pPr>
        <w:numPr>
          <w:ilvl w:val="1"/>
          <w:numId w:val="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B2C312" w14:textId="77777777" w:rsidR="003D627B" w:rsidRPr="003D627B" w:rsidRDefault="003D627B" w:rsidP="003D627B">
      <w:pPr>
        <w:numPr>
          <w:ilvl w:val="1"/>
          <w:numId w:val="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9F26B40" w14:textId="77777777" w:rsidR="003D627B" w:rsidRPr="003D627B" w:rsidRDefault="003D627B" w:rsidP="003D627B">
      <w:pPr>
        <w:numPr>
          <w:ilvl w:val="1"/>
          <w:numId w:val="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4093B56" w14:textId="77777777" w:rsidR="003D627B" w:rsidRPr="003D627B" w:rsidRDefault="003D627B" w:rsidP="003D627B">
      <w:pPr>
        <w:numPr>
          <w:ilvl w:val="1"/>
          <w:numId w:val="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13617D9" w14:textId="224AA6A4" w:rsidR="003D627B" w:rsidRPr="003D627B" w:rsidRDefault="0011345C" w:rsidP="003D627B">
      <w:pPr>
        <w:numPr>
          <w:ilvl w:val="1"/>
          <w:numId w:val="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733DD637" w14:textId="77777777" w:rsidR="003D627B" w:rsidRPr="003D627B" w:rsidRDefault="003D627B" w:rsidP="003D627B">
      <w:pPr>
        <w:numPr>
          <w:ilvl w:val="1"/>
          <w:numId w:val="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4FFBE3" w14:textId="77777777" w:rsidR="003D627B" w:rsidRPr="003D627B" w:rsidRDefault="003D627B" w:rsidP="003D627B">
      <w:pPr>
        <w:numPr>
          <w:ilvl w:val="1"/>
          <w:numId w:val="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7EE956" w14:textId="77777777" w:rsidR="003D627B" w:rsidRPr="003D627B" w:rsidRDefault="003D627B" w:rsidP="003D627B">
      <w:pPr>
        <w:numPr>
          <w:ilvl w:val="1"/>
          <w:numId w:val="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0CA7915" w14:textId="77777777" w:rsidR="003D627B" w:rsidRPr="003D627B" w:rsidRDefault="003D627B" w:rsidP="003D627B">
      <w:pPr>
        <w:numPr>
          <w:ilvl w:val="1"/>
          <w:numId w:val="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94099A" w14:textId="77777777" w:rsidR="003D627B" w:rsidRPr="003D627B" w:rsidRDefault="003D627B" w:rsidP="003D627B">
      <w:pPr>
        <w:numPr>
          <w:ilvl w:val="1"/>
          <w:numId w:val="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0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4410CCD" w14:textId="77777777" w:rsidR="003D627B" w:rsidRPr="003D627B" w:rsidRDefault="003D627B" w:rsidP="003D627B">
      <w:pPr>
        <w:numPr>
          <w:ilvl w:val="0"/>
          <w:numId w:val="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5.2024</w:t>
      </w:r>
    </w:p>
    <w:p w14:paraId="4E94BC43" w14:textId="77777777" w:rsidR="003D627B" w:rsidRPr="003D627B" w:rsidRDefault="003D627B" w:rsidP="003D627B">
      <w:pPr>
        <w:numPr>
          <w:ilvl w:val="1"/>
          <w:numId w:val="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B07321E" w14:textId="77777777" w:rsidR="003D627B" w:rsidRPr="003D627B" w:rsidRDefault="003D627B" w:rsidP="003D627B">
      <w:pPr>
        <w:numPr>
          <w:ilvl w:val="1"/>
          <w:numId w:val="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E1A8703" w14:textId="77777777" w:rsidR="003D627B" w:rsidRPr="003D627B" w:rsidRDefault="003D627B" w:rsidP="003D627B">
      <w:pPr>
        <w:numPr>
          <w:ilvl w:val="1"/>
          <w:numId w:val="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ABA36F5" w14:textId="77777777" w:rsidR="003D627B" w:rsidRPr="003D627B" w:rsidRDefault="003D627B" w:rsidP="003D627B">
      <w:pPr>
        <w:numPr>
          <w:ilvl w:val="1"/>
          <w:numId w:val="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54DB5009" w14:textId="77777777" w:rsidR="003D627B" w:rsidRPr="003D627B" w:rsidRDefault="003D627B" w:rsidP="003D627B">
      <w:pPr>
        <w:numPr>
          <w:ilvl w:val="1"/>
          <w:numId w:val="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9A4CFF" w14:textId="77777777" w:rsidR="003D627B" w:rsidRPr="003D627B" w:rsidRDefault="003D627B" w:rsidP="003D627B">
      <w:pPr>
        <w:numPr>
          <w:ilvl w:val="1"/>
          <w:numId w:val="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688C9C6" w14:textId="77777777" w:rsidR="003D627B" w:rsidRPr="003D627B" w:rsidRDefault="003D627B" w:rsidP="003D627B">
      <w:pPr>
        <w:numPr>
          <w:ilvl w:val="1"/>
          <w:numId w:val="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B18394" w14:textId="77777777" w:rsidR="003D627B" w:rsidRPr="003D627B" w:rsidRDefault="003D627B" w:rsidP="003D627B">
      <w:pPr>
        <w:numPr>
          <w:ilvl w:val="1"/>
          <w:numId w:val="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D1185A8" w14:textId="67811B63" w:rsidR="003D627B" w:rsidRPr="003D627B" w:rsidRDefault="0011345C" w:rsidP="003D627B">
      <w:pPr>
        <w:numPr>
          <w:ilvl w:val="1"/>
          <w:numId w:val="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44413D0C" w14:textId="77777777" w:rsidR="003D627B" w:rsidRPr="003D627B" w:rsidRDefault="003D627B" w:rsidP="003D627B">
      <w:pPr>
        <w:numPr>
          <w:ilvl w:val="1"/>
          <w:numId w:val="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CFC5FC" w14:textId="77777777" w:rsidR="003D627B" w:rsidRPr="003D627B" w:rsidRDefault="003D627B" w:rsidP="003D627B">
      <w:pPr>
        <w:numPr>
          <w:ilvl w:val="1"/>
          <w:numId w:val="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EB191B" w14:textId="77777777" w:rsidR="003D627B" w:rsidRPr="003D627B" w:rsidRDefault="003D627B" w:rsidP="003D627B">
      <w:pPr>
        <w:numPr>
          <w:ilvl w:val="1"/>
          <w:numId w:val="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C2F025D" w14:textId="77777777" w:rsidR="003D627B" w:rsidRPr="003D627B" w:rsidRDefault="003D627B" w:rsidP="003D627B">
      <w:pPr>
        <w:numPr>
          <w:ilvl w:val="1"/>
          <w:numId w:val="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A96A8" w14:textId="77777777" w:rsidR="003D627B" w:rsidRPr="003D627B" w:rsidRDefault="003D627B" w:rsidP="003D627B">
      <w:pPr>
        <w:numPr>
          <w:ilvl w:val="1"/>
          <w:numId w:val="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9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23F2820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Квітень 2024</w:t>
        </w:r>
      </w:hyperlink>
    </w:p>
    <w:p w14:paraId="2972F59A" w14:textId="77777777" w:rsidR="003D627B" w:rsidRPr="003D627B" w:rsidRDefault="003D627B" w:rsidP="003D627B">
      <w:pPr>
        <w:numPr>
          <w:ilvl w:val="0"/>
          <w:numId w:val="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4.2024</w:t>
      </w:r>
    </w:p>
    <w:p w14:paraId="3A44CB1F" w14:textId="77777777" w:rsidR="003D627B" w:rsidRPr="003D627B" w:rsidRDefault="003D627B" w:rsidP="003D627B">
      <w:pPr>
        <w:numPr>
          <w:ilvl w:val="1"/>
          <w:numId w:val="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C31243F" w14:textId="77777777" w:rsidR="003D627B" w:rsidRPr="003D627B" w:rsidRDefault="003D627B" w:rsidP="003D627B">
      <w:pPr>
        <w:numPr>
          <w:ilvl w:val="1"/>
          <w:numId w:val="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44889BD" w14:textId="77777777" w:rsidR="003D627B" w:rsidRPr="003D627B" w:rsidRDefault="003D627B" w:rsidP="003D627B">
      <w:pPr>
        <w:numPr>
          <w:ilvl w:val="1"/>
          <w:numId w:val="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2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DD8CD15" w14:textId="77777777" w:rsidR="003D627B" w:rsidRPr="003D627B" w:rsidRDefault="003D627B" w:rsidP="003D627B">
      <w:pPr>
        <w:numPr>
          <w:ilvl w:val="1"/>
          <w:numId w:val="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408C07" w14:textId="77777777" w:rsidR="003D627B" w:rsidRPr="003D627B" w:rsidRDefault="003D627B" w:rsidP="003D627B">
      <w:pPr>
        <w:numPr>
          <w:ilvl w:val="1"/>
          <w:numId w:val="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48A384" w14:textId="77777777" w:rsidR="003D627B" w:rsidRPr="003D627B" w:rsidRDefault="003D627B" w:rsidP="003D627B">
      <w:pPr>
        <w:numPr>
          <w:ilvl w:val="1"/>
          <w:numId w:val="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1B5B08E" w14:textId="77777777" w:rsidR="003D627B" w:rsidRPr="003D627B" w:rsidRDefault="003D627B" w:rsidP="003D627B">
      <w:pPr>
        <w:numPr>
          <w:ilvl w:val="1"/>
          <w:numId w:val="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431ADD" w14:textId="77777777" w:rsidR="003D627B" w:rsidRPr="003D627B" w:rsidRDefault="003D627B" w:rsidP="003D627B">
      <w:pPr>
        <w:numPr>
          <w:ilvl w:val="1"/>
          <w:numId w:val="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36A83FA" w14:textId="4F2D40B5" w:rsidR="003D627B" w:rsidRPr="003D627B" w:rsidRDefault="0011345C" w:rsidP="003D627B">
      <w:pPr>
        <w:numPr>
          <w:ilvl w:val="1"/>
          <w:numId w:val="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55D2AD" w14:textId="77777777" w:rsidR="003D627B" w:rsidRPr="003D627B" w:rsidRDefault="003D627B" w:rsidP="003D627B">
      <w:pPr>
        <w:numPr>
          <w:ilvl w:val="1"/>
          <w:numId w:val="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803448" w14:textId="77777777" w:rsidR="003D627B" w:rsidRPr="003D627B" w:rsidRDefault="003D627B" w:rsidP="003D627B">
      <w:pPr>
        <w:numPr>
          <w:ilvl w:val="1"/>
          <w:numId w:val="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4626454" w14:textId="77777777" w:rsidR="003D627B" w:rsidRPr="003D627B" w:rsidRDefault="003D627B" w:rsidP="003D627B">
      <w:pPr>
        <w:numPr>
          <w:ilvl w:val="1"/>
          <w:numId w:val="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DAFD0DF" w14:textId="77777777" w:rsidR="003D627B" w:rsidRPr="003D627B" w:rsidRDefault="003D627B" w:rsidP="003D627B">
      <w:pPr>
        <w:numPr>
          <w:ilvl w:val="1"/>
          <w:numId w:val="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CB322" w14:textId="77777777" w:rsidR="003D627B" w:rsidRPr="003D627B" w:rsidRDefault="003D627B" w:rsidP="003D627B">
      <w:pPr>
        <w:numPr>
          <w:ilvl w:val="1"/>
          <w:numId w:val="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0FA0FB11" w14:textId="77777777" w:rsidR="003D627B" w:rsidRPr="003D627B" w:rsidRDefault="003D627B" w:rsidP="003D627B">
      <w:pPr>
        <w:numPr>
          <w:ilvl w:val="0"/>
          <w:numId w:val="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4.2024</w:t>
      </w:r>
    </w:p>
    <w:p w14:paraId="2DCC7B3E" w14:textId="77777777" w:rsidR="003D627B" w:rsidRPr="003D627B" w:rsidRDefault="003D627B" w:rsidP="003D627B">
      <w:pPr>
        <w:numPr>
          <w:ilvl w:val="1"/>
          <w:numId w:val="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8A0B89E" w14:textId="77777777" w:rsidR="003D627B" w:rsidRPr="003D627B" w:rsidRDefault="003D627B" w:rsidP="003D627B">
      <w:pPr>
        <w:numPr>
          <w:ilvl w:val="1"/>
          <w:numId w:val="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D736A0" w14:textId="77777777" w:rsidR="003D627B" w:rsidRPr="003D627B" w:rsidRDefault="003D627B" w:rsidP="003D627B">
      <w:pPr>
        <w:numPr>
          <w:ilvl w:val="1"/>
          <w:numId w:val="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3577EEE" w14:textId="77777777" w:rsidR="003D627B" w:rsidRPr="003D627B" w:rsidRDefault="003D627B" w:rsidP="003D627B">
      <w:pPr>
        <w:numPr>
          <w:ilvl w:val="1"/>
          <w:numId w:val="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D2C07" w14:textId="77777777" w:rsidR="003D627B" w:rsidRPr="003D627B" w:rsidRDefault="003D627B" w:rsidP="003D627B">
      <w:pPr>
        <w:numPr>
          <w:ilvl w:val="1"/>
          <w:numId w:val="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7EF1E5" w14:textId="77777777" w:rsidR="003D627B" w:rsidRPr="003D627B" w:rsidRDefault="003D627B" w:rsidP="003D627B">
      <w:pPr>
        <w:numPr>
          <w:ilvl w:val="1"/>
          <w:numId w:val="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1512A0A8" w14:textId="77777777" w:rsidR="003D627B" w:rsidRPr="003D627B" w:rsidRDefault="003D627B" w:rsidP="003D627B">
      <w:pPr>
        <w:numPr>
          <w:ilvl w:val="1"/>
          <w:numId w:val="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AA04EE" w14:textId="77777777" w:rsidR="003D627B" w:rsidRPr="003D627B" w:rsidRDefault="003D627B" w:rsidP="003D627B">
      <w:pPr>
        <w:numPr>
          <w:ilvl w:val="1"/>
          <w:numId w:val="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38BE545" w14:textId="3C20F9FA" w:rsidR="003D627B" w:rsidRPr="003D627B" w:rsidRDefault="0011345C" w:rsidP="003D627B">
      <w:pPr>
        <w:numPr>
          <w:ilvl w:val="1"/>
          <w:numId w:val="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68E7547E" w14:textId="77777777" w:rsidR="003D627B" w:rsidRPr="003D627B" w:rsidRDefault="003D627B" w:rsidP="003D627B">
      <w:pPr>
        <w:numPr>
          <w:ilvl w:val="1"/>
          <w:numId w:val="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DA14A1B" w14:textId="77777777" w:rsidR="003D627B" w:rsidRPr="003D627B" w:rsidRDefault="003D627B" w:rsidP="003D627B">
      <w:pPr>
        <w:numPr>
          <w:ilvl w:val="1"/>
          <w:numId w:val="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FA4A999" w14:textId="77777777" w:rsidR="003D627B" w:rsidRPr="003D627B" w:rsidRDefault="003D627B" w:rsidP="003D627B">
      <w:pPr>
        <w:numPr>
          <w:ilvl w:val="1"/>
          <w:numId w:val="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B0B50D5" w14:textId="77777777" w:rsidR="003D627B" w:rsidRPr="003D627B" w:rsidRDefault="003D627B" w:rsidP="003D627B">
      <w:pPr>
        <w:numPr>
          <w:ilvl w:val="1"/>
          <w:numId w:val="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28FE21" w14:textId="77777777" w:rsidR="003D627B" w:rsidRPr="003D627B" w:rsidRDefault="003D627B" w:rsidP="003D627B">
      <w:pPr>
        <w:numPr>
          <w:ilvl w:val="1"/>
          <w:numId w:val="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3BAA107B" w14:textId="77777777" w:rsidR="003D627B" w:rsidRPr="003D627B" w:rsidRDefault="003D627B" w:rsidP="003D627B">
      <w:pPr>
        <w:numPr>
          <w:ilvl w:val="0"/>
          <w:numId w:val="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4.2024</w:t>
      </w:r>
    </w:p>
    <w:p w14:paraId="06470605" w14:textId="77777777" w:rsidR="003D627B" w:rsidRPr="003D627B" w:rsidRDefault="003D627B" w:rsidP="003D627B">
      <w:pPr>
        <w:numPr>
          <w:ilvl w:val="1"/>
          <w:numId w:val="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DBE9E4B" w14:textId="77777777" w:rsidR="003D627B" w:rsidRPr="003D627B" w:rsidRDefault="003D627B" w:rsidP="003D627B">
      <w:pPr>
        <w:numPr>
          <w:ilvl w:val="1"/>
          <w:numId w:val="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CB9117" w14:textId="77777777" w:rsidR="003D627B" w:rsidRPr="003D627B" w:rsidRDefault="003D627B" w:rsidP="003D627B">
      <w:pPr>
        <w:numPr>
          <w:ilvl w:val="1"/>
          <w:numId w:val="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08A0448" w14:textId="77777777" w:rsidR="003D627B" w:rsidRPr="003D627B" w:rsidRDefault="003D627B" w:rsidP="003D627B">
      <w:pPr>
        <w:numPr>
          <w:ilvl w:val="1"/>
          <w:numId w:val="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D331B2" w14:textId="77777777" w:rsidR="003D627B" w:rsidRPr="003D627B" w:rsidRDefault="003D627B" w:rsidP="003D627B">
      <w:pPr>
        <w:numPr>
          <w:ilvl w:val="1"/>
          <w:numId w:val="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2656F4" w14:textId="77777777" w:rsidR="003D627B" w:rsidRPr="003D627B" w:rsidRDefault="003D627B" w:rsidP="003D627B">
      <w:pPr>
        <w:numPr>
          <w:ilvl w:val="1"/>
          <w:numId w:val="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57E28796" w14:textId="77777777" w:rsidR="003D627B" w:rsidRPr="003D627B" w:rsidRDefault="003D627B" w:rsidP="003D627B">
      <w:pPr>
        <w:numPr>
          <w:ilvl w:val="1"/>
          <w:numId w:val="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8786122" w14:textId="77777777" w:rsidR="003D627B" w:rsidRPr="003D627B" w:rsidRDefault="003D627B" w:rsidP="003D627B">
      <w:pPr>
        <w:numPr>
          <w:ilvl w:val="1"/>
          <w:numId w:val="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D330E73" w14:textId="45D55ACB" w:rsidR="003D627B" w:rsidRPr="003D627B" w:rsidRDefault="0011345C" w:rsidP="003D627B">
      <w:pPr>
        <w:numPr>
          <w:ilvl w:val="1"/>
          <w:numId w:val="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1ABE14FE" w14:textId="77777777" w:rsidR="003D627B" w:rsidRPr="003D627B" w:rsidRDefault="003D627B" w:rsidP="003D627B">
      <w:pPr>
        <w:numPr>
          <w:ilvl w:val="1"/>
          <w:numId w:val="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380521" w14:textId="77777777" w:rsidR="003D627B" w:rsidRPr="003D627B" w:rsidRDefault="003D627B" w:rsidP="003D627B">
      <w:pPr>
        <w:numPr>
          <w:ilvl w:val="1"/>
          <w:numId w:val="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2986F3" w14:textId="77777777" w:rsidR="003D627B" w:rsidRPr="003D627B" w:rsidRDefault="003D627B" w:rsidP="003D627B">
      <w:pPr>
        <w:numPr>
          <w:ilvl w:val="1"/>
          <w:numId w:val="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52AE873" w14:textId="77777777" w:rsidR="003D627B" w:rsidRPr="003D627B" w:rsidRDefault="003D627B" w:rsidP="003D627B">
      <w:pPr>
        <w:numPr>
          <w:ilvl w:val="1"/>
          <w:numId w:val="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246B41" w14:textId="77777777" w:rsidR="003D627B" w:rsidRPr="003D627B" w:rsidRDefault="003D627B" w:rsidP="003D627B">
      <w:pPr>
        <w:numPr>
          <w:ilvl w:val="1"/>
          <w:numId w:val="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61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6)</w:t>
      </w:r>
    </w:p>
    <w:p w14:paraId="22337089" w14:textId="77777777" w:rsidR="003D627B" w:rsidRPr="003D627B" w:rsidRDefault="003D627B" w:rsidP="003D627B">
      <w:pPr>
        <w:numPr>
          <w:ilvl w:val="0"/>
          <w:numId w:val="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4.2024</w:t>
      </w:r>
    </w:p>
    <w:p w14:paraId="2A70FC08" w14:textId="77777777" w:rsidR="003D627B" w:rsidRPr="003D627B" w:rsidRDefault="003D627B" w:rsidP="003D627B">
      <w:pPr>
        <w:numPr>
          <w:ilvl w:val="1"/>
          <w:numId w:val="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818497" w14:textId="77777777" w:rsidR="003D627B" w:rsidRPr="003D627B" w:rsidRDefault="003D627B" w:rsidP="003D627B">
      <w:pPr>
        <w:numPr>
          <w:ilvl w:val="1"/>
          <w:numId w:val="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86BD9" w14:textId="77777777" w:rsidR="003D627B" w:rsidRPr="003D627B" w:rsidRDefault="003D627B" w:rsidP="003D627B">
      <w:pPr>
        <w:numPr>
          <w:ilvl w:val="1"/>
          <w:numId w:val="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DDE3941" w14:textId="77777777" w:rsidR="003D627B" w:rsidRPr="003D627B" w:rsidRDefault="003D627B" w:rsidP="003D627B">
      <w:pPr>
        <w:numPr>
          <w:ilvl w:val="1"/>
          <w:numId w:val="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714728C9" w14:textId="77777777" w:rsidR="003D627B" w:rsidRPr="003D627B" w:rsidRDefault="003D627B" w:rsidP="003D627B">
      <w:pPr>
        <w:numPr>
          <w:ilvl w:val="1"/>
          <w:numId w:val="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F48D5F" w14:textId="77777777" w:rsidR="003D627B" w:rsidRPr="003D627B" w:rsidRDefault="003D627B" w:rsidP="003D627B">
      <w:pPr>
        <w:numPr>
          <w:ilvl w:val="1"/>
          <w:numId w:val="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DE05426" w14:textId="77777777" w:rsidR="003D627B" w:rsidRPr="003D627B" w:rsidRDefault="003D627B" w:rsidP="003D627B">
      <w:pPr>
        <w:numPr>
          <w:ilvl w:val="1"/>
          <w:numId w:val="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08F918" w14:textId="77777777" w:rsidR="003D627B" w:rsidRPr="003D627B" w:rsidRDefault="003D627B" w:rsidP="003D627B">
      <w:pPr>
        <w:numPr>
          <w:ilvl w:val="1"/>
          <w:numId w:val="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D48C589" w14:textId="66E92650" w:rsidR="003D627B" w:rsidRPr="003D627B" w:rsidRDefault="0011345C" w:rsidP="003D627B">
      <w:pPr>
        <w:numPr>
          <w:ilvl w:val="1"/>
          <w:numId w:val="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CF2555" w14:textId="77777777" w:rsidR="003D627B" w:rsidRPr="003D627B" w:rsidRDefault="003D627B" w:rsidP="003D627B">
      <w:pPr>
        <w:numPr>
          <w:ilvl w:val="1"/>
          <w:numId w:val="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6</w:t>
      </w:r>
    </w:p>
    <w:p w14:paraId="04D824CB" w14:textId="77777777" w:rsidR="003D627B" w:rsidRPr="003D627B" w:rsidRDefault="003D627B" w:rsidP="003D627B">
      <w:pPr>
        <w:numPr>
          <w:ilvl w:val="1"/>
          <w:numId w:val="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083D69" w14:textId="77777777" w:rsidR="003D627B" w:rsidRPr="003D627B" w:rsidRDefault="003D627B" w:rsidP="003D627B">
      <w:pPr>
        <w:numPr>
          <w:ilvl w:val="1"/>
          <w:numId w:val="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E28D1CB" w14:textId="77777777" w:rsidR="003D627B" w:rsidRPr="003D627B" w:rsidRDefault="003D627B" w:rsidP="003D627B">
      <w:pPr>
        <w:numPr>
          <w:ilvl w:val="1"/>
          <w:numId w:val="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F051AE9" w14:textId="77777777" w:rsidR="003D627B" w:rsidRPr="003D627B" w:rsidRDefault="003D627B" w:rsidP="003D627B">
      <w:pPr>
        <w:numPr>
          <w:ilvl w:val="1"/>
          <w:numId w:val="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5054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4)</w:t>
      </w:r>
    </w:p>
    <w:p w14:paraId="21E61F08" w14:textId="77777777" w:rsidR="003D627B" w:rsidRPr="003D627B" w:rsidRDefault="003D627B" w:rsidP="003D627B">
      <w:pPr>
        <w:numPr>
          <w:ilvl w:val="0"/>
          <w:numId w:val="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4.2024</w:t>
      </w:r>
    </w:p>
    <w:p w14:paraId="14414D33" w14:textId="77777777" w:rsidR="003D627B" w:rsidRPr="003D627B" w:rsidRDefault="003D627B" w:rsidP="003D627B">
      <w:pPr>
        <w:numPr>
          <w:ilvl w:val="1"/>
          <w:numId w:val="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83B6875" w14:textId="77777777" w:rsidR="003D627B" w:rsidRPr="003D627B" w:rsidRDefault="003D627B" w:rsidP="003D627B">
      <w:pPr>
        <w:numPr>
          <w:ilvl w:val="1"/>
          <w:numId w:val="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A231C8F" w14:textId="77777777" w:rsidR="003D627B" w:rsidRPr="003D627B" w:rsidRDefault="003D627B" w:rsidP="003D627B">
      <w:pPr>
        <w:numPr>
          <w:ilvl w:val="1"/>
          <w:numId w:val="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00B5B71" w14:textId="77777777" w:rsidR="003D627B" w:rsidRPr="003D627B" w:rsidRDefault="003D627B" w:rsidP="003D627B">
      <w:pPr>
        <w:numPr>
          <w:ilvl w:val="1"/>
          <w:numId w:val="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4EBFA816" w14:textId="77777777" w:rsidR="003D627B" w:rsidRPr="003D627B" w:rsidRDefault="003D627B" w:rsidP="003D627B">
      <w:pPr>
        <w:numPr>
          <w:ilvl w:val="1"/>
          <w:numId w:val="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</w:t>
      </w:r>
    </w:p>
    <w:p w14:paraId="29A02A03" w14:textId="77777777" w:rsidR="003D627B" w:rsidRPr="003D627B" w:rsidRDefault="003D627B" w:rsidP="003D627B">
      <w:pPr>
        <w:numPr>
          <w:ilvl w:val="1"/>
          <w:numId w:val="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0788A4A" w14:textId="77777777" w:rsidR="003D627B" w:rsidRPr="003D627B" w:rsidRDefault="003D627B" w:rsidP="003D627B">
      <w:pPr>
        <w:numPr>
          <w:ilvl w:val="1"/>
          <w:numId w:val="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B5DDA27" w14:textId="77777777" w:rsidR="003D627B" w:rsidRPr="003D627B" w:rsidRDefault="003D627B" w:rsidP="003D627B">
      <w:pPr>
        <w:numPr>
          <w:ilvl w:val="1"/>
          <w:numId w:val="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A86D685" w14:textId="6F20D508" w:rsidR="003D627B" w:rsidRPr="003D627B" w:rsidRDefault="0011345C" w:rsidP="003D627B">
      <w:pPr>
        <w:numPr>
          <w:ilvl w:val="1"/>
          <w:numId w:val="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E0952E" w14:textId="77777777" w:rsidR="003D627B" w:rsidRPr="003D627B" w:rsidRDefault="003D627B" w:rsidP="003D627B">
      <w:pPr>
        <w:numPr>
          <w:ilvl w:val="1"/>
          <w:numId w:val="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C7D43D" w14:textId="77777777" w:rsidR="003D627B" w:rsidRPr="003D627B" w:rsidRDefault="003D627B" w:rsidP="003D627B">
      <w:pPr>
        <w:numPr>
          <w:ilvl w:val="1"/>
          <w:numId w:val="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25E96D" w14:textId="77777777" w:rsidR="003D627B" w:rsidRPr="003D627B" w:rsidRDefault="003D627B" w:rsidP="003D627B">
      <w:pPr>
        <w:numPr>
          <w:ilvl w:val="1"/>
          <w:numId w:val="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978B617" w14:textId="77777777" w:rsidR="003D627B" w:rsidRPr="003D627B" w:rsidRDefault="003D627B" w:rsidP="003D627B">
      <w:pPr>
        <w:numPr>
          <w:ilvl w:val="1"/>
          <w:numId w:val="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6EE72BD" w14:textId="77777777" w:rsidR="003D627B" w:rsidRPr="003D627B" w:rsidRDefault="003D627B" w:rsidP="003D627B">
      <w:pPr>
        <w:numPr>
          <w:ilvl w:val="1"/>
          <w:numId w:val="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3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74B4917A" w14:textId="77777777" w:rsidR="003D627B" w:rsidRPr="003D627B" w:rsidRDefault="003D627B" w:rsidP="003D627B">
      <w:pPr>
        <w:numPr>
          <w:ilvl w:val="0"/>
          <w:numId w:val="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4.2024</w:t>
      </w:r>
    </w:p>
    <w:p w14:paraId="4E3DE6D6" w14:textId="77777777" w:rsidR="003D627B" w:rsidRPr="003D627B" w:rsidRDefault="003D627B" w:rsidP="003D627B">
      <w:pPr>
        <w:numPr>
          <w:ilvl w:val="1"/>
          <w:numId w:val="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7CD80C6" w14:textId="77777777" w:rsidR="003D627B" w:rsidRPr="003D627B" w:rsidRDefault="003D627B" w:rsidP="003D627B">
      <w:pPr>
        <w:numPr>
          <w:ilvl w:val="1"/>
          <w:numId w:val="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1D20E62" w14:textId="77777777" w:rsidR="003D627B" w:rsidRPr="003D627B" w:rsidRDefault="003D627B" w:rsidP="003D627B">
      <w:pPr>
        <w:numPr>
          <w:ilvl w:val="1"/>
          <w:numId w:val="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27EB95D" w14:textId="77777777" w:rsidR="003D627B" w:rsidRPr="003D627B" w:rsidRDefault="003D627B" w:rsidP="003D627B">
      <w:pPr>
        <w:numPr>
          <w:ilvl w:val="1"/>
          <w:numId w:val="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A16F9" w14:textId="77777777" w:rsidR="003D627B" w:rsidRPr="003D627B" w:rsidRDefault="003D627B" w:rsidP="003D627B">
      <w:pPr>
        <w:numPr>
          <w:ilvl w:val="1"/>
          <w:numId w:val="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7047C4" w14:textId="77777777" w:rsidR="003D627B" w:rsidRPr="003D627B" w:rsidRDefault="003D627B" w:rsidP="003D627B">
      <w:pPr>
        <w:numPr>
          <w:ilvl w:val="1"/>
          <w:numId w:val="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A7E06F8" w14:textId="77777777" w:rsidR="003D627B" w:rsidRPr="003D627B" w:rsidRDefault="003D627B" w:rsidP="003D627B">
      <w:pPr>
        <w:numPr>
          <w:ilvl w:val="1"/>
          <w:numId w:val="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E06A0" w14:textId="77777777" w:rsidR="003D627B" w:rsidRPr="003D627B" w:rsidRDefault="003D627B" w:rsidP="003D627B">
      <w:pPr>
        <w:numPr>
          <w:ilvl w:val="1"/>
          <w:numId w:val="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B0FA40" w14:textId="6FE5B52E" w:rsidR="003D627B" w:rsidRPr="003D627B" w:rsidRDefault="0011345C" w:rsidP="003D627B">
      <w:pPr>
        <w:numPr>
          <w:ilvl w:val="1"/>
          <w:numId w:val="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7D1FB9" w14:textId="77777777" w:rsidR="003D627B" w:rsidRPr="003D627B" w:rsidRDefault="003D627B" w:rsidP="003D627B">
      <w:pPr>
        <w:numPr>
          <w:ilvl w:val="1"/>
          <w:numId w:val="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636D811" w14:textId="77777777" w:rsidR="003D627B" w:rsidRPr="003D627B" w:rsidRDefault="003D627B" w:rsidP="003D627B">
      <w:pPr>
        <w:numPr>
          <w:ilvl w:val="1"/>
          <w:numId w:val="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10BF88A" w14:textId="77777777" w:rsidR="003D627B" w:rsidRPr="003D627B" w:rsidRDefault="003D627B" w:rsidP="003D627B">
      <w:pPr>
        <w:numPr>
          <w:ilvl w:val="1"/>
          <w:numId w:val="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334AA36B" w14:textId="77777777" w:rsidR="003D627B" w:rsidRPr="003D627B" w:rsidRDefault="003D627B" w:rsidP="003D627B">
      <w:pPr>
        <w:numPr>
          <w:ilvl w:val="1"/>
          <w:numId w:val="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6C1F2E" w14:textId="77777777" w:rsidR="003D627B" w:rsidRPr="003D627B" w:rsidRDefault="003D627B" w:rsidP="003D627B">
      <w:pPr>
        <w:numPr>
          <w:ilvl w:val="1"/>
          <w:numId w:val="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2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BF50359" w14:textId="77777777" w:rsidR="003D627B" w:rsidRPr="003D627B" w:rsidRDefault="003D627B" w:rsidP="003D627B">
      <w:pPr>
        <w:numPr>
          <w:ilvl w:val="0"/>
          <w:numId w:val="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4.2024</w:t>
      </w:r>
    </w:p>
    <w:p w14:paraId="418E4CCA" w14:textId="77777777" w:rsidR="003D627B" w:rsidRPr="003D627B" w:rsidRDefault="003D627B" w:rsidP="003D627B">
      <w:pPr>
        <w:numPr>
          <w:ilvl w:val="1"/>
          <w:numId w:val="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24CAF6" w14:textId="77777777" w:rsidR="003D627B" w:rsidRPr="003D627B" w:rsidRDefault="003D627B" w:rsidP="003D627B">
      <w:pPr>
        <w:numPr>
          <w:ilvl w:val="1"/>
          <w:numId w:val="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AF039" w14:textId="77777777" w:rsidR="003D627B" w:rsidRPr="003D627B" w:rsidRDefault="003D627B" w:rsidP="003D627B">
      <w:pPr>
        <w:numPr>
          <w:ilvl w:val="1"/>
          <w:numId w:val="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62E7EAA" w14:textId="77777777" w:rsidR="003D627B" w:rsidRPr="003D627B" w:rsidRDefault="003D627B" w:rsidP="003D627B">
      <w:pPr>
        <w:numPr>
          <w:ilvl w:val="1"/>
          <w:numId w:val="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BE364B" w14:textId="77777777" w:rsidR="003D627B" w:rsidRPr="003D627B" w:rsidRDefault="003D627B" w:rsidP="003D627B">
      <w:pPr>
        <w:numPr>
          <w:ilvl w:val="1"/>
          <w:numId w:val="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35C2DF" w14:textId="77777777" w:rsidR="003D627B" w:rsidRPr="003D627B" w:rsidRDefault="003D627B" w:rsidP="003D627B">
      <w:pPr>
        <w:numPr>
          <w:ilvl w:val="1"/>
          <w:numId w:val="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6F1" w14:textId="77777777" w:rsidR="003D627B" w:rsidRPr="003D627B" w:rsidRDefault="003D627B" w:rsidP="003D627B">
      <w:pPr>
        <w:numPr>
          <w:ilvl w:val="1"/>
          <w:numId w:val="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EB9F4E7" w14:textId="77777777" w:rsidR="003D627B" w:rsidRPr="003D627B" w:rsidRDefault="003D627B" w:rsidP="003D627B">
      <w:pPr>
        <w:numPr>
          <w:ilvl w:val="1"/>
          <w:numId w:val="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EF5043A" w14:textId="60E7C311" w:rsidR="003D627B" w:rsidRPr="003D627B" w:rsidRDefault="0011345C" w:rsidP="003D627B">
      <w:pPr>
        <w:numPr>
          <w:ilvl w:val="1"/>
          <w:numId w:val="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78B01BC1" w14:textId="77777777" w:rsidR="003D627B" w:rsidRPr="003D627B" w:rsidRDefault="003D627B" w:rsidP="003D627B">
      <w:pPr>
        <w:numPr>
          <w:ilvl w:val="1"/>
          <w:numId w:val="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25B087" w14:textId="77777777" w:rsidR="003D627B" w:rsidRPr="003D627B" w:rsidRDefault="003D627B" w:rsidP="003D627B">
      <w:pPr>
        <w:numPr>
          <w:ilvl w:val="1"/>
          <w:numId w:val="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F1F6CC" w14:textId="77777777" w:rsidR="003D627B" w:rsidRPr="003D627B" w:rsidRDefault="003D627B" w:rsidP="003D627B">
      <w:pPr>
        <w:numPr>
          <w:ilvl w:val="1"/>
          <w:numId w:val="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C95BC17" w14:textId="77777777" w:rsidR="003D627B" w:rsidRPr="003D627B" w:rsidRDefault="003D627B" w:rsidP="003D627B">
      <w:pPr>
        <w:numPr>
          <w:ilvl w:val="1"/>
          <w:numId w:val="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5D78E1" w14:textId="77777777" w:rsidR="003D627B" w:rsidRPr="003D627B" w:rsidRDefault="003D627B" w:rsidP="003D627B">
      <w:pPr>
        <w:numPr>
          <w:ilvl w:val="1"/>
          <w:numId w:val="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7F2FDE5" w14:textId="77777777" w:rsidR="003D627B" w:rsidRPr="003D627B" w:rsidRDefault="003D627B" w:rsidP="003D627B">
      <w:pPr>
        <w:numPr>
          <w:ilvl w:val="0"/>
          <w:numId w:val="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4.2024</w:t>
      </w:r>
    </w:p>
    <w:p w14:paraId="30030FD6" w14:textId="77777777" w:rsidR="003D627B" w:rsidRPr="003D627B" w:rsidRDefault="003D627B" w:rsidP="003D627B">
      <w:pPr>
        <w:numPr>
          <w:ilvl w:val="1"/>
          <w:numId w:val="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0834FD3" w14:textId="77777777" w:rsidR="003D627B" w:rsidRPr="003D627B" w:rsidRDefault="003D627B" w:rsidP="003D627B">
      <w:pPr>
        <w:numPr>
          <w:ilvl w:val="1"/>
          <w:numId w:val="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3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89A0547" w14:textId="77777777" w:rsidR="003D627B" w:rsidRPr="003D627B" w:rsidRDefault="003D627B" w:rsidP="003D627B">
      <w:pPr>
        <w:numPr>
          <w:ilvl w:val="1"/>
          <w:numId w:val="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7C95467" w14:textId="77777777" w:rsidR="003D627B" w:rsidRPr="003D627B" w:rsidRDefault="003D627B" w:rsidP="003D627B">
      <w:pPr>
        <w:numPr>
          <w:ilvl w:val="1"/>
          <w:numId w:val="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1B7D007" w14:textId="77777777" w:rsidR="003D627B" w:rsidRPr="003D627B" w:rsidRDefault="003D627B" w:rsidP="003D627B">
      <w:pPr>
        <w:numPr>
          <w:ilvl w:val="1"/>
          <w:numId w:val="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B489DD" w14:textId="77777777" w:rsidR="003D627B" w:rsidRPr="003D627B" w:rsidRDefault="003D627B" w:rsidP="003D627B">
      <w:pPr>
        <w:numPr>
          <w:ilvl w:val="1"/>
          <w:numId w:val="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019BDA7" w14:textId="77777777" w:rsidR="003D627B" w:rsidRPr="003D627B" w:rsidRDefault="003D627B" w:rsidP="003D627B">
      <w:pPr>
        <w:numPr>
          <w:ilvl w:val="1"/>
          <w:numId w:val="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8D6565" w14:textId="77777777" w:rsidR="003D627B" w:rsidRPr="003D627B" w:rsidRDefault="003D627B" w:rsidP="003D627B">
      <w:pPr>
        <w:numPr>
          <w:ilvl w:val="1"/>
          <w:numId w:val="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977903C" w14:textId="6B28010A" w:rsidR="003D627B" w:rsidRPr="003D627B" w:rsidRDefault="0011345C" w:rsidP="003D627B">
      <w:pPr>
        <w:numPr>
          <w:ilvl w:val="1"/>
          <w:numId w:val="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0AE51EA6" w14:textId="77777777" w:rsidR="003D627B" w:rsidRPr="003D627B" w:rsidRDefault="003D627B" w:rsidP="003D627B">
      <w:pPr>
        <w:numPr>
          <w:ilvl w:val="1"/>
          <w:numId w:val="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2D57969" w14:textId="77777777" w:rsidR="003D627B" w:rsidRPr="003D627B" w:rsidRDefault="003D627B" w:rsidP="003D627B">
      <w:pPr>
        <w:numPr>
          <w:ilvl w:val="1"/>
          <w:numId w:val="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9F5FFA" w14:textId="77777777" w:rsidR="003D627B" w:rsidRPr="003D627B" w:rsidRDefault="003D627B" w:rsidP="003D627B">
      <w:pPr>
        <w:numPr>
          <w:ilvl w:val="1"/>
          <w:numId w:val="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731C173" w14:textId="77777777" w:rsidR="003D627B" w:rsidRPr="003D627B" w:rsidRDefault="003D627B" w:rsidP="003D627B">
      <w:pPr>
        <w:numPr>
          <w:ilvl w:val="1"/>
          <w:numId w:val="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AD74B7F" w14:textId="77777777" w:rsidR="003D627B" w:rsidRPr="003D627B" w:rsidRDefault="003D627B" w:rsidP="003D627B">
      <w:pPr>
        <w:numPr>
          <w:ilvl w:val="1"/>
          <w:numId w:val="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2077FE23" w14:textId="77777777" w:rsidR="003D627B" w:rsidRPr="003D627B" w:rsidRDefault="003D627B" w:rsidP="003D627B">
      <w:pPr>
        <w:numPr>
          <w:ilvl w:val="0"/>
          <w:numId w:val="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4.2024</w:t>
      </w:r>
    </w:p>
    <w:p w14:paraId="365D44A1" w14:textId="77777777" w:rsidR="003D627B" w:rsidRPr="003D627B" w:rsidRDefault="003D627B" w:rsidP="003D627B">
      <w:pPr>
        <w:numPr>
          <w:ilvl w:val="1"/>
          <w:numId w:val="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1EAC01" w14:textId="77777777" w:rsidR="003D627B" w:rsidRPr="003D627B" w:rsidRDefault="003D627B" w:rsidP="003D627B">
      <w:pPr>
        <w:numPr>
          <w:ilvl w:val="1"/>
          <w:numId w:val="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B98232" w14:textId="77777777" w:rsidR="003D627B" w:rsidRPr="003D627B" w:rsidRDefault="003D627B" w:rsidP="003D627B">
      <w:pPr>
        <w:numPr>
          <w:ilvl w:val="1"/>
          <w:numId w:val="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9C49E37" w14:textId="77777777" w:rsidR="003D627B" w:rsidRPr="003D627B" w:rsidRDefault="003D627B" w:rsidP="003D627B">
      <w:pPr>
        <w:numPr>
          <w:ilvl w:val="1"/>
          <w:numId w:val="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6F68CF5" w14:textId="77777777" w:rsidR="003D627B" w:rsidRPr="003D627B" w:rsidRDefault="003D627B" w:rsidP="003D627B">
      <w:pPr>
        <w:numPr>
          <w:ilvl w:val="1"/>
          <w:numId w:val="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8A58EA" w14:textId="77777777" w:rsidR="003D627B" w:rsidRPr="003D627B" w:rsidRDefault="003D627B" w:rsidP="003D627B">
      <w:pPr>
        <w:numPr>
          <w:ilvl w:val="1"/>
          <w:numId w:val="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E8B" w14:textId="77777777" w:rsidR="003D627B" w:rsidRPr="003D627B" w:rsidRDefault="003D627B" w:rsidP="003D627B">
      <w:pPr>
        <w:numPr>
          <w:ilvl w:val="1"/>
          <w:numId w:val="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D738E" w14:textId="77777777" w:rsidR="003D627B" w:rsidRPr="003D627B" w:rsidRDefault="003D627B" w:rsidP="003D627B">
      <w:pPr>
        <w:numPr>
          <w:ilvl w:val="1"/>
          <w:numId w:val="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DA6C5E3" w14:textId="7DE44CC4" w:rsidR="003D627B" w:rsidRPr="003D627B" w:rsidRDefault="0011345C" w:rsidP="003D627B">
      <w:pPr>
        <w:numPr>
          <w:ilvl w:val="1"/>
          <w:numId w:val="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024AE3" w14:textId="77777777" w:rsidR="003D627B" w:rsidRPr="003D627B" w:rsidRDefault="003D627B" w:rsidP="003D627B">
      <w:pPr>
        <w:numPr>
          <w:ilvl w:val="1"/>
          <w:numId w:val="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CFFD3DC" w14:textId="77777777" w:rsidR="003D627B" w:rsidRPr="003D627B" w:rsidRDefault="003D627B" w:rsidP="003D627B">
      <w:pPr>
        <w:numPr>
          <w:ilvl w:val="1"/>
          <w:numId w:val="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6F8041" w14:textId="77777777" w:rsidR="003D627B" w:rsidRPr="003D627B" w:rsidRDefault="003D627B" w:rsidP="003D627B">
      <w:pPr>
        <w:numPr>
          <w:ilvl w:val="1"/>
          <w:numId w:val="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981593" w14:textId="77777777" w:rsidR="003D627B" w:rsidRPr="003D627B" w:rsidRDefault="003D627B" w:rsidP="003D627B">
      <w:pPr>
        <w:numPr>
          <w:ilvl w:val="1"/>
          <w:numId w:val="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80B20B" w14:textId="77777777" w:rsidR="003D627B" w:rsidRPr="003D627B" w:rsidRDefault="003D627B" w:rsidP="003D627B">
      <w:pPr>
        <w:numPr>
          <w:ilvl w:val="1"/>
          <w:numId w:val="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0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163B43C3" w14:textId="77777777" w:rsidR="003D627B" w:rsidRPr="003D627B" w:rsidRDefault="003D627B" w:rsidP="003D627B">
      <w:pPr>
        <w:numPr>
          <w:ilvl w:val="0"/>
          <w:numId w:val="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4.2024</w:t>
      </w:r>
    </w:p>
    <w:p w14:paraId="7AA35BAA" w14:textId="77777777" w:rsidR="003D627B" w:rsidRPr="003D627B" w:rsidRDefault="003D627B" w:rsidP="003D627B">
      <w:pPr>
        <w:numPr>
          <w:ilvl w:val="1"/>
          <w:numId w:val="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008211" w14:textId="77777777" w:rsidR="003D627B" w:rsidRPr="003D627B" w:rsidRDefault="003D627B" w:rsidP="003D627B">
      <w:pPr>
        <w:numPr>
          <w:ilvl w:val="1"/>
          <w:numId w:val="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8AA302" w14:textId="77777777" w:rsidR="003D627B" w:rsidRPr="003D627B" w:rsidRDefault="003D627B" w:rsidP="003D627B">
      <w:pPr>
        <w:numPr>
          <w:ilvl w:val="1"/>
          <w:numId w:val="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9C85F4" w14:textId="77777777" w:rsidR="003D627B" w:rsidRPr="003D627B" w:rsidRDefault="003D627B" w:rsidP="003D627B">
      <w:pPr>
        <w:numPr>
          <w:ilvl w:val="1"/>
          <w:numId w:val="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72CBAFCA" w14:textId="77777777" w:rsidR="003D627B" w:rsidRPr="003D627B" w:rsidRDefault="003D627B" w:rsidP="003D627B">
      <w:pPr>
        <w:numPr>
          <w:ilvl w:val="1"/>
          <w:numId w:val="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B23C389" w14:textId="77777777" w:rsidR="003D627B" w:rsidRPr="003D627B" w:rsidRDefault="003D627B" w:rsidP="003D627B">
      <w:pPr>
        <w:numPr>
          <w:ilvl w:val="1"/>
          <w:numId w:val="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61108A7" w14:textId="77777777" w:rsidR="003D627B" w:rsidRPr="003D627B" w:rsidRDefault="003D627B" w:rsidP="003D627B">
      <w:pPr>
        <w:numPr>
          <w:ilvl w:val="1"/>
          <w:numId w:val="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85DD1E" w14:textId="77777777" w:rsidR="003D627B" w:rsidRPr="003D627B" w:rsidRDefault="003D627B" w:rsidP="003D627B">
      <w:pPr>
        <w:numPr>
          <w:ilvl w:val="1"/>
          <w:numId w:val="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880717C" w14:textId="5E1E7DB2" w:rsidR="003D627B" w:rsidRPr="003D627B" w:rsidRDefault="0011345C" w:rsidP="003D627B">
      <w:pPr>
        <w:numPr>
          <w:ilvl w:val="1"/>
          <w:numId w:val="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28E749E" w14:textId="77777777" w:rsidR="003D627B" w:rsidRPr="003D627B" w:rsidRDefault="003D627B" w:rsidP="003D627B">
      <w:pPr>
        <w:numPr>
          <w:ilvl w:val="1"/>
          <w:numId w:val="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1CB1AF" w14:textId="77777777" w:rsidR="003D627B" w:rsidRPr="003D627B" w:rsidRDefault="003D627B" w:rsidP="003D627B">
      <w:pPr>
        <w:numPr>
          <w:ilvl w:val="1"/>
          <w:numId w:val="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DD949B5" w14:textId="77777777" w:rsidR="003D627B" w:rsidRPr="003D627B" w:rsidRDefault="003D627B" w:rsidP="003D627B">
      <w:pPr>
        <w:numPr>
          <w:ilvl w:val="1"/>
          <w:numId w:val="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43ED9B5E" w14:textId="77777777" w:rsidR="003D627B" w:rsidRPr="003D627B" w:rsidRDefault="003D627B" w:rsidP="003D627B">
      <w:pPr>
        <w:numPr>
          <w:ilvl w:val="1"/>
          <w:numId w:val="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6E2D4F" w14:textId="77777777" w:rsidR="003D627B" w:rsidRPr="003D627B" w:rsidRDefault="003D627B" w:rsidP="003D627B">
      <w:pPr>
        <w:numPr>
          <w:ilvl w:val="1"/>
          <w:numId w:val="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9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56CCE01A" w14:textId="77777777" w:rsidR="003D627B" w:rsidRPr="003D627B" w:rsidRDefault="003D627B" w:rsidP="003D627B">
      <w:pPr>
        <w:numPr>
          <w:ilvl w:val="0"/>
          <w:numId w:val="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4.2024</w:t>
      </w:r>
    </w:p>
    <w:p w14:paraId="0CBE2C53" w14:textId="77777777" w:rsidR="003D627B" w:rsidRPr="003D627B" w:rsidRDefault="003D627B" w:rsidP="003D627B">
      <w:pPr>
        <w:numPr>
          <w:ilvl w:val="1"/>
          <w:numId w:val="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6B72EB0" w14:textId="77777777" w:rsidR="003D627B" w:rsidRPr="003D627B" w:rsidRDefault="003D627B" w:rsidP="003D627B">
      <w:pPr>
        <w:numPr>
          <w:ilvl w:val="1"/>
          <w:numId w:val="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86FB2A" w14:textId="77777777" w:rsidR="003D627B" w:rsidRPr="003D627B" w:rsidRDefault="003D627B" w:rsidP="003D627B">
      <w:pPr>
        <w:numPr>
          <w:ilvl w:val="1"/>
          <w:numId w:val="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15E6363" w14:textId="77777777" w:rsidR="003D627B" w:rsidRPr="003D627B" w:rsidRDefault="003D627B" w:rsidP="003D627B">
      <w:pPr>
        <w:numPr>
          <w:ilvl w:val="1"/>
          <w:numId w:val="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D177A72" w14:textId="77777777" w:rsidR="003D627B" w:rsidRPr="003D627B" w:rsidRDefault="003D627B" w:rsidP="003D627B">
      <w:pPr>
        <w:numPr>
          <w:ilvl w:val="1"/>
          <w:numId w:val="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C14B12" w14:textId="77777777" w:rsidR="003D627B" w:rsidRPr="003D627B" w:rsidRDefault="003D627B" w:rsidP="003D627B">
      <w:pPr>
        <w:numPr>
          <w:ilvl w:val="1"/>
          <w:numId w:val="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69BB7E" w14:textId="77777777" w:rsidR="003D627B" w:rsidRPr="003D627B" w:rsidRDefault="003D627B" w:rsidP="003D627B">
      <w:pPr>
        <w:numPr>
          <w:ilvl w:val="1"/>
          <w:numId w:val="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4AB553" w14:textId="77777777" w:rsidR="003D627B" w:rsidRPr="003D627B" w:rsidRDefault="003D627B" w:rsidP="003D627B">
      <w:pPr>
        <w:numPr>
          <w:ilvl w:val="1"/>
          <w:numId w:val="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E1B2836" w14:textId="04BAF575" w:rsidR="003D627B" w:rsidRPr="003D627B" w:rsidRDefault="0011345C" w:rsidP="003D627B">
      <w:pPr>
        <w:numPr>
          <w:ilvl w:val="1"/>
          <w:numId w:val="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2E29196" w14:textId="77777777" w:rsidR="003D627B" w:rsidRPr="003D627B" w:rsidRDefault="003D627B" w:rsidP="003D627B">
      <w:pPr>
        <w:numPr>
          <w:ilvl w:val="1"/>
          <w:numId w:val="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F7E588" w14:textId="77777777" w:rsidR="003D627B" w:rsidRPr="003D627B" w:rsidRDefault="003D627B" w:rsidP="003D627B">
      <w:pPr>
        <w:numPr>
          <w:ilvl w:val="1"/>
          <w:numId w:val="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2D7B88" w14:textId="77777777" w:rsidR="003D627B" w:rsidRPr="003D627B" w:rsidRDefault="003D627B" w:rsidP="003D627B">
      <w:pPr>
        <w:numPr>
          <w:ilvl w:val="1"/>
          <w:numId w:val="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10E8FB2F" w14:textId="77777777" w:rsidR="003D627B" w:rsidRPr="003D627B" w:rsidRDefault="003D627B" w:rsidP="003D627B">
      <w:pPr>
        <w:numPr>
          <w:ilvl w:val="1"/>
          <w:numId w:val="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4F8E754" w14:textId="77777777" w:rsidR="003D627B" w:rsidRPr="003D627B" w:rsidRDefault="003D627B" w:rsidP="003D627B">
      <w:pPr>
        <w:numPr>
          <w:ilvl w:val="1"/>
          <w:numId w:val="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8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6BCF76A0" w14:textId="77777777" w:rsidR="003D627B" w:rsidRPr="003D627B" w:rsidRDefault="003D627B" w:rsidP="003D627B">
      <w:pPr>
        <w:numPr>
          <w:ilvl w:val="0"/>
          <w:numId w:val="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4.2024</w:t>
      </w:r>
    </w:p>
    <w:p w14:paraId="1106D4A9" w14:textId="77777777" w:rsidR="003D627B" w:rsidRPr="003D627B" w:rsidRDefault="003D627B" w:rsidP="003D627B">
      <w:pPr>
        <w:numPr>
          <w:ilvl w:val="1"/>
          <w:numId w:val="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E1906AC" w14:textId="77777777" w:rsidR="003D627B" w:rsidRPr="003D627B" w:rsidRDefault="003D627B" w:rsidP="003D627B">
      <w:pPr>
        <w:numPr>
          <w:ilvl w:val="1"/>
          <w:numId w:val="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121E5ED" w14:textId="77777777" w:rsidR="003D627B" w:rsidRPr="003D627B" w:rsidRDefault="003D627B" w:rsidP="003D627B">
      <w:pPr>
        <w:numPr>
          <w:ilvl w:val="1"/>
          <w:numId w:val="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C7E8F15" w14:textId="77777777" w:rsidR="003D627B" w:rsidRPr="003D627B" w:rsidRDefault="003D627B" w:rsidP="003D627B">
      <w:pPr>
        <w:numPr>
          <w:ilvl w:val="1"/>
          <w:numId w:val="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1E441E9A" w14:textId="77777777" w:rsidR="003D627B" w:rsidRPr="003D627B" w:rsidRDefault="003D627B" w:rsidP="003D627B">
      <w:pPr>
        <w:numPr>
          <w:ilvl w:val="1"/>
          <w:numId w:val="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56CB18" w14:textId="77777777" w:rsidR="003D627B" w:rsidRPr="003D627B" w:rsidRDefault="003D627B" w:rsidP="003D627B">
      <w:pPr>
        <w:numPr>
          <w:ilvl w:val="1"/>
          <w:numId w:val="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BA26B2" w14:textId="77777777" w:rsidR="003D627B" w:rsidRPr="003D627B" w:rsidRDefault="003D627B" w:rsidP="003D627B">
      <w:pPr>
        <w:numPr>
          <w:ilvl w:val="1"/>
          <w:numId w:val="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6B3F60" w14:textId="77777777" w:rsidR="003D627B" w:rsidRPr="003D627B" w:rsidRDefault="003D627B" w:rsidP="003D627B">
      <w:pPr>
        <w:numPr>
          <w:ilvl w:val="1"/>
          <w:numId w:val="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76B0F02" w14:textId="7AB519B0" w:rsidR="003D627B" w:rsidRPr="003D627B" w:rsidRDefault="0011345C" w:rsidP="003D627B">
      <w:pPr>
        <w:numPr>
          <w:ilvl w:val="1"/>
          <w:numId w:val="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B7DFF" w14:textId="77777777" w:rsidR="003D627B" w:rsidRPr="003D627B" w:rsidRDefault="003D627B" w:rsidP="003D627B">
      <w:pPr>
        <w:numPr>
          <w:ilvl w:val="1"/>
          <w:numId w:val="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C8D50F1" w14:textId="77777777" w:rsidR="003D627B" w:rsidRPr="003D627B" w:rsidRDefault="003D627B" w:rsidP="003D627B">
      <w:pPr>
        <w:numPr>
          <w:ilvl w:val="1"/>
          <w:numId w:val="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66F4F4" w14:textId="77777777" w:rsidR="003D627B" w:rsidRPr="003D627B" w:rsidRDefault="003D627B" w:rsidP="003D627B">
      <w:pPr>
        <w:numPr>
          <w:ilvl w:val="1"/>
          <w:numId w:val="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2CD038D1" w14:textId="77777777" w:rsidR="003D627B" w:rsidRPr="003D627B" w:rsidRDefault="003D627B" w:rsidP="003D627B">
      <w:pPr>
        <w:numPr>
          <w:ilvl w:val="1"/>
          <w:numId w:val="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</w:t>
      </w:r>
    </w:p>
    <w:p w14:paraId="4B206D49" w14:textId="77777777" w:rsidR="003D627B" w:rsidRPr="003D627B" w:rsidRDefault="003D627B" w:rsidP="003D627B">
      <w:pPr>
        <w:numPr>
          <w:ilvl w:val="1"/>
          <w:numId w:val="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7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360D6EAC" w14:textId="77777777" w:rsidR="003D627B" w:rsidRPr="003D627B" w:rsidRDefault="003D627B" w:rsidP="003D627B">
      <w:pPr>
        <w:numPr>
          <w:ilvl w:val="0"/>
          <w:numId w:val="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4.2024</w:t>
      </w:r>
    </w:p>
    <w:p w14:paraId="3C5B9E91" w14:textId="77777777" w:rsidR="003D627B" w:rsidRPr="003D627B" w:rsidRDefault="003D627B" w:rsidP="003D627B">
      <w:pPr>
        <w:numPr>
          <w:ilvl w:val="1"/>
          <w:numId w:val="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DEF19A" w14:textId="77777777" w:rsidR="003D627B" w:rsidRPr="003D627B" w:rsidRDefault="003D627B" w:rsidP="003D627B">
      <w:pPr>
        <w:numPr>
          <w:ilvl w:val="1"/>
          <w:numId w:val="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0E75B05" w14:textId="77777777" w:rsidR="003D627B" w:rsidRPr="003D627B" w:rsidRDefault="003D627B" w:rsidP="003D627B">
      <w:pPr>
        <w:numPr>
          <w:ilvl w:val="1"/>
          <w:numId w:val="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69B7987" w14:textId="77777777" w:rsidR="003D627B" w:rsidRPr="003D627B" w:rsidRDefault="003D627B" w:rsidP="003D627B">
      <w:pPr>
        <w:numPr>
          <w:ilvl w:val="1"/>
          <w:numId w:val="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5591F80D" w14:textId="77777777" w:rsidR="003D627B" w:rsidRPr="003D627B" w:rsidRDefault="003D627B" w:rsidP="003D627B">
      <w:pPr>
        <w:numPr>
          <w:ilvl w:val="1"/>
          <w:numId w:val="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</w:t>
      </w:r>
    </w:p>
    <w:p w14:paraId="5BE5DF04" w14:textId="77777777" w:rsidR="003D627B" w:rsidRPr="003D627B" w:rsidRDefault="003D627B" w:rsidP="003D627B">
      <w:pPr>
        <w:numPr>
          <w:ilvl w:val="1"/>
          <w:numId w:val="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CA9838F" w14:textId="77777777" w:rsidR="003D627B" w:rsidRPr="003D627B" w:rsidRDefault="003D627B" w:rsidP="003D627B">
      <w:pPr>
        <w:numPr>
          <w:ilvl w:val="1"/>
          <w:numId w:val="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E28B607" w14:textId="77777777" w:rsidR="003D627B" w:rsidRPr="003D627B" w:rsidRDefault="003D627B" w:rsidP="003D627B">
      <w:pPr>
        <w:numPr>
          <w:ilvl w:val="1"/>
          <w:numId w:val="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DC0368" w14:textId="0365567B" w:rsidR="003D627B" w:rsidRPr="003D627B" w:rsidRDefault="0011345C" w:rsidP="003D627B">
      <w:pPr>
        <w:numPr>
          <w:ilvl w:val="1"/>
          <w:numId w:val="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</w:t>
      </w:r>
    </w:p>
    <w:p w14:paraId="157B96F5" w14:textId="77777777" w:rsidR="003D627B" w:rsidRPr="003D627B" w:rsidRDefault="003D627B" w:rsidP="003D627B">
      <w:pPr>
        <w:numPr>
          <w:ilvl w:val="1"/>
          <w:numId w:val="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15AF751" w14:textId="77777777" w:rsidR="003D627B" w:rsidRPr="003D627B" w:rsidRDefault="003D627B" w:rsidP="003D627B">
      <w:pPr>
        <w:numPr>
          <w:ilvl w:val="1"/>
          <w:numId w:val="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CEAEBF" w14:textId="77777777" w:rsidR="003D627B" w:rsidRPr="003D627B" w:rsidRDefault="003D627B" w:rsidP="003D627B">
      <w:pPr>
        <w:numPr>
          <w:ilvl w:val="1"/>
          <w:numId w:val="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912CACC" w14:textId="77777777" w:rsidR="003D627B" w:rsidRPr="003D627B" w:rsidRDefault="003D627B" w:rsidP="003D627B">
      <w:pPr>
        <w:numPr>
          <w:ilvl w:val="1"/>
          <w:numId w:val="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FAE627" w14:textId="77777777" w:rsidR="003D627B" w:rsidRPr="003D627B" w:rsidRDefault="003D627B" w:rsidP="003D627B">
      <w:pPr>
        <w:numPr>
          <w:ilvl w:val="1"/>
          <w:numId w:val="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45C2B2E" w14:textId="77777777" w:rsidR="003D627B" w:rsidRPr="003D627B" w:rsidRDefault="003D627B" w:rsidP="003D627B">
      <w:pPr>
        <w:numPr>
          <w:ilvl w:val="0"/>
          <w:numId w:val="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4.2024</w:t>
      </w:r>
    </w:p>
    <w:p w14:paraId="5EF14259" w14:textId="77777777" w:rsidR="003D627B" w:rsidRPr="003D627B" w:rsidRDefault="003D627B" w:rsidP="003D627B">
      <w:pPr>
        <w:numPr>
          <w:ilvl w:val="1"/>
          <w:numId w:val="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88B4AD6" w14:textId="77777777" w:rsidR="003D627B" w:rsidRPr="003D627B" w:rsidRDefault="003D627B" w:rsidP="003D627B">
      <w:pPr>
        <w:numPr>
          <w:ilvl w:val="1"/>
          <w:numId w:val="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C2F345" w14:textId="77777777" w:rsidR="003D627B" w:rsidRPr="003D627B" w:rsidRDefault="003D627B" w:rsidP="003D627B">
      <w:pPr>
        <w:numPr>
          <w:ilvl w:val="1"/>
          <w:numId w:val="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BFB7DC0" w14:textId="77777777" w:rsidR="003D627B" w:rsidRPr="003D627B" w:rsidRDefault="003D627B" w:rsidP="003D627B">
      <w:pPr>
        <w:numPr>
          <w:ilvl w:val="1"/>
          <w:numId w:val="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A1406DF" w14:textId="77777777" w:rsidR="003D627B" w:rsidRPr="003D627B" w:rsidRDefault="003D627B" w:rsidP="003D627B">
      <w:pPr>
        <w:numPr>
          <w:ilvl w:val="1"/>
          <w:numId w:val="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D583D81" w14:textId="77777777" w:rsidR="003D627B" w:rsidRPr="003D627B" w:rsidRDefault="003D627B" w:rsidP="003D627B">
      <w:pPr>
        <w:numPr>
          <w:ilvl w:val="1"/>
          <w:numId w:val="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D3C42F2" w14:textId="77777777" w:rsidR="003D627B" w:rsidRPr="003D627B" w:rsidRDefault="003D627B" w:rsidP="003D627B">
      <w:pPr>
        <w:numPr>
          <w:ilvl w:val="1"/>
          <w:numId w:val="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BE129E4" w14:textId="77777777" w:rsidR="003D627B" w:rsidRPr="003D627B" w:rsidRDefault="003D627B" w:rsidP="003D627B">
      <w:pPr>
        <w:numPr>
          <w:ilvl w:val="1"/>
          <w:numId w:val="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10B990" w14:textId="3A76EB51" w:rsidR="003D627B" w:rsidRPr="003D627B" w:rsidRDefault="0011345C" w:rsidP="003D627B">
      <w:pPr>
        <w:numPr>
          <w:ilvl w:val="1"/>
          <w:numId w:val="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ABA9D3" w14:textId="77777777" w:rsidR="003D627B" w:rsidRPr="003D627B" w:rsidRDefault="003D627B" w:rsidP="003D627B">
      <w:pPr>
        <w:numPr>
          <w:ilvl w:val="1"/>
          <w:numId w:val="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9EB555" w14:textId="77777777" w:rsidR="003D627B" w:rsidRPr="003D627B" w:rsidRDefault="003D627B" w:rsidP="003D627B">
      <w:pPr>
        <w:numPr>
          <w:ilvl w:val="1"/>
          <w:numId w:val="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F41C4" w14:textId="77777777" w:rsidR="003D627B" w:rsidRPr="003D627B" w:rsidRDefault="003D627B" w:rsidP="003D627B">
      <w:pPr>
        <w:numPr>
          <w:ilvl w:val="1"/>
          <w:numId w:val="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AC568" w14:textId="77777777" w:rsidR="003D627B" w:rsidRPr="003D627B" w:rsidRDefault="003D627B" w:rsidP="003D627B">
      <w:pPr>
        <w:numPr>
          <w:ilvl w:val="1"/>
          <w:numId w:val="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641260" w14:textId="77777777" w:rsidR="003D627B" w:rsidRPr="003D627B" w:rsidRDefault="003D627B" w:rsidP="003D627B">
      <w:pPr>
        <w:numPr>
          <w:ilvl w:val="1"/>
          <w:numId w:val="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0321E6CA" w14:textId="77777777" w:rsidR="003D627B" w:rsidRPr="003D627B" w:rsidRDefault="003D627B" w:rsidP="003D627B">
      <w:pPr>
        <w:numPr>
          <w:ilvl w:val="0"/>
          <w:numId w:val="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4.2024</w:t>
      </w:r>
    </w:p>
    <w:p w14:paraId="469F74E0" w14:textId="77777777" w:rsidR="003D627B" w:rsidRPr="003D627B" w:rsidRDefault="003D627B" w:rsidP="003D627B">
      <w:pPr>
        <w:numPr>
          <w:ilvl w:val="1"/>
          <w:numId w:val="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E5396A2" w14:textId="77777777" w:rsidR="003D627B" w:rsidRPr="003D627B" w:rsidRDefault="003D627B" w:rsidP="003D627B">
      <w:pPr>
        <w:numPr>
          <w:ilvl w:val="1"/>
          <w:numId w:val="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7C6ACDB" w14:textId="77777777" w:rsidR="003D627B" w:rsidRPr="003D627B" w:rsidRDefault="003D627B" w:rsidP="003D627B">
      <w:pPr>
        <w:numPr>
          <w:ilvl w:val="1"/>
          <w:numId w:val="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BE20588" w14:textId="77777777" w:rsidR="003D627B" w:rsidRPr="003D627B" w:rsidRDefault="003D627B" w:rsidP="003D627B">
      <w:pPr>
        <w:numPr>
          <w:ilvl w:val="1"/>
          <w:numId w:val="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8FB002E" w14:textId="77777777" w:rsidR="003D627B" w:rsidRPr="003D627B" w:rsidRDefault="003D627B" w:rsidP="003D627B">
      <w:pPr>
        <w:numPr>
          <w:ilvl w:val="1"/>
          <w:numId w:val="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42D362" w14:textId="77777777" w:rsidR="003D627B" w:rsidRPr="003D627B" w:rsidRDefault="003D627B" w:rsidP="003D627B">
      <w:pPr>
        <w:numPr>
          <w:ilvl w:val="1"/>
          <w:numId w:val="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EB414F2" w14:textId="77777777" w:rsidR="003D627B" w:rsidRPr="003D627B" w:rsidRDefault="003D627B" w:rsidP="003D627B">
      <w:pPr>
        <w:numPr>
          <w:ilvl w:val="1"/>
          <w:numId w:val="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D94402F" w14:textId="77777777" w:rsidR="003D627B" w:rsidRPr="003D627B" w:rsidRDefault="003D627B" w:rsidP="003D627B">
      <w:pPr>
        <w:numPr>
          <w:ilvl w:val="1"/>
          <w:numId w:val="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B6F431C" w14:textId="2E88660B" w:rsidR="003D627B" w:rsidRPr="003D627B" w:rsidRDefault="0011345C" w:rsidP="003D627B">
      <w:pPr>
        <w:numPr>
          <w:ilvl w:val="1"/>
          <w:numId w:val="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</w:t>
      </w:r>
    </w:p>
    <w:p w14:paraId="366E62B6" w14:textId="77777777" w:rsidR="003D627B" w:rsidRPr="003D627B" w:rsidRDefault="003D627B" w:rsidP="003D627B">
      <w:pPr>
        <w:numPr>
          <w:ilvl w:val="1"/>
          <w:numId w:val="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3CDBC47" w14:textId="77777777" w:rsidR="003D627B" w:rsidRPr="003D627B" w:rsidRDefault="003D627B" w:rsidP="003D627B">
      <w:pPr>
        <w:numPr>
          <w:ilvl w:val="1"/>
          <w:numId w:val="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6BCD9AB" w14:textId="77777777" w:rsidR="003D627B" w:rsidRPr="003D627B" w:rsidRDefault="003D627B" w:rsidP="003D627B">
      <w:pPr>
        <w:numPr>
          <w:ilvl w:val="1"/>
          <w:numId w:val="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55F741D9" w14:textId="77777777" w:rsidR="003D627B" w:rsidRPr="003D627B" w:rsidRDefault="003D627B" w:rsidP="003D627B">
      <w:pPr>
        <w:numPr>
          <w:ilvl w:val="1"/>
          <w:numId w:val="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</w:t>
      </w:r>
    </w:p>
    <w:p w14:paraId="09A5FBAD" w14:textId="77777777" w:rsidR="003D627B" w:rsidRPr="003D627B" w:rsidRDefault="003D627B" w:rsidP="003D627B">
      <w:pPr>
        <w:numPr>
          <w:ilvl w:val="1"/>
          <w:numId w:val="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5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3FB4C728" w14:textId="77777777" w:rsidR="003D627B" w:rsidRPr="003D627B" w:rsidRDefault="003D627B" w:rsidP="003D627B">
      <w:pPr>
        <w:numPr>
          <w:ilvl w:val="0"/>
          <w:numId w:val="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4.2024</w:t>
      </w:r>
    </w:p>
    <w:p w14:paraId="154922EC" w14:textId="77777777" w:rsidR="003D627B" w:rsidRPr="003D627B" w:rsidRDefault="003D627B" w:rsidP="003D627B">
      <w:pPr>
        <w:numPr>
          <w:ilvl w:val="1"/>
          <w:numId w:val="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1CD85F6" w14:textId="77777777" w:rsidR="003D627B" w:rsidRPr="003D627B" w:rsidRDefault="003D627B" w:rsidP="003D627B">
      <w:pPr>
        <w:numPr>
          <w:ilvl w:val="1"/>
          <w:numId w:val="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498FA1F" w14:textId="77777777" w:rsidR="003D627B" w:rsidRPr="003D627B" w:rsidRDefault="003D627B" w:rsidP="003D627B">
      <w:pPr>
        <w:numPr>
          <w:ilvl w:val="1"/>
          <w:numId w:val="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BC0433D" w14:textId="77777777" w:rsidR="003D627B" w:rsidRPr="003D627B" w:rsidRDefault="003D627B" w:rsidP="003D627B">
      <w:pPr>
        <w:numPr>
          <w:ilvl w:val="1"/>
          <w:numId w:val="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49E05C0B" w14:textId="77777777" w:rsidR="003D627B" w:rsidRPr="003D627B" w:rsidRDefault="003D627B" w:rsidP="003D627B">
      <w:pPr>
        <w:numPr>
          <w:ilvl w:val="1"/>
          <w:numId w:val="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</w:t>
      </w:r>
    </w:p>
    <w:p w14:paraId="3F37E697" w14:textId="77777777" w:rsidR="003D627B" w:rsidRPr="003D627B" w:rsidRDefault="003D627B" w:rsidP="003D627B">
      <w:pPr>
        <w:numPr>
          <w:ilvl w:val="1"/>
          <w:numId w:val="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E960B77" w14:textId="77777777" w:rsidR="003D627B" w:rsidRPr="003D627B" w:rsidRDefault="003D627B" w:rsidP="003D627B">
      <w:pPr>
        <w:numPr>
          <w:ilvl w:val="1"/>
          <w:numId w:val="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D42C18D" w14:textId="77777777" w:rsidR="003D627B" w:rsidRPr="003D627B" w:rsidRDefault="003D627B" w:rsidP="003D627B">
      <w:pPr>
        <w:numPr>
          <w:ilvl w:val="1"/>
          <w:numId w:val="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5081896" w14:textId="6AABB3B1" w:rsidR="003D627B" w:rsidRPr="003D627B" w:rsidRDefault="0011345C" w:rsidP="003D627B">
      <w:pPr>
        <w:numPr>
          <w:ilvl w:val="1"/>
          <w:numId w:val="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2A40E94" w14:textId="77777777" w:rsidR="003D627B" w:rsidRPr="003D627B" w:rsidRDefault="003D627B" w:rsidP="003D627B">
      <w:pPr>
        <w:numPr>
          <w:ilvl w:val="1"/>
          <w:numId w:val="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AD026AC" w14:textId="77777777" w:rsidR="003D627B" w:rsidRPr="003D627B" w:rsidRDefault="003D627B" w:rsidP="003D627B">
      <w:pPr>
        <w:numPr>
          <w:ilvl w:val="1"/>
          <w:numId w:val="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E686555" w14:textId="77777777" w:rsidR="003D627B" w:rsidRPr="003D627B" w:rsidRDefault="003D627B" w:rsidP="003D627B">
      <w:pPr>
        <w:numPr>
          <w:ilvl w:val="1"/>
          <w:numId w:val="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76044757" w14:textId="77777777" w:rsidR="003D627B" w:rsidRPr="003D627B" w:rsidRDefault="003D627B" w:rsidP="003D627B">
      <w:pPr>
        <w:numPr>
          <w:ilvl w:val="1"/>
          <w:numId w:val="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D31D02A" w14:textId="77777777" w:rsidR="003D627B" w:rsidRPr="003D627B" w:rsidRDefault="003D627B" w:rsidP="003D627B">
      <w:pPr>
        <w:numPr>
          <w:ilvl w:val="1"/>
          <w:numId w:val="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4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1B0BA2F7" w14:textId="77777777" w:rsidR="003D627B" w:rsidRPr="003D627B" w:rsidRDefault="003D627B" w:rsidP="003D627B">
      <w:pPr>
        <w:numPr>
          <w:ilvl w:val="0"/>
          <w:numId w:val="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4.2024</w:t>
      </w:r>
    </w:p>
    <w:p w14:paraId="2877B10D" w14:textId="77777777" w:rsidR="003D627B" w:rsidRPr="003D627B" w:rsidRDefault="003D627B" w:rsidP="003D627B">
      <w:pPr>
        <w:numPr>
          <w:ilvl w:val="1"/>
          <w:numId w:val="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D018F7" w14:textId="77777777" w:rsidR="003D627B" w:rsidRPr="003D627B" w:rsidRDefault="003D627B" w:rsidP="003D627B">
      <w:pPr>
        <w:numPr>
          <w:ilvl w:val="1"/>
          <w:numId w:val="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45A7C05" w14:textId="77777777" w:rsidR="003D627B" w:rsidRPr="003D627B" w:rsidRDefault="003D627B" w:rsidP="003D627B">
      <w:pPr>
        <w:numPr>
          <w:ilvl w:val="1"/>
          <w:numId w:val="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549FD0" w14:textId="77777777" w:rsidR="003D627B" w:rsidRPr="003D627B" w:rsidRDefault="003D627B" w:rsidP="003D627B">
      <w:pPr>
        <w:numPr>
          <w:ilvl w:val="1"/>
          <w:numId w:val="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83B9C9" w14:textId="77777777" w:rsidR="003D627B" w:rsidRPr="003D627B" w:rsidRDefault="003D627B" w:rsidP="003D627B">
      <w:pPr>
        <w:numPr>
          <w:ilvl w:val="1"/>
          <w:numId w:val="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B7B624E" w14:textId="77777777" w:rsidR="003D627B" w:rsidRPr="003D627B" w:rsidRDefault="003D627B" w:rsidP="003D627B">
      <w:pPr>
        <w:numPr>
          <w:ilvl w:val="1"/>
          <w:numId w:val="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7774824" w14:textId="77777777" w:rsidR="003D627B" w:rsidRPr="003D627B" w:rsidRDefault="003D627B" w:rsidP="003D627B">
      <w:pPr>
        <w:numPr>
          <w:ilvl w:val="1"/>
          <w:numId w:val="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6176605" w14:textId="77777777" w:rsidR="003D627B" w:rsidRPr="003D627B" w:rsidRDefault="003D627B" w:rsidP="003D627B">
      <w:pPr>
        <w:numPr>
          <w:ilvl w:val="1"/>
          <w:numId w:val="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B19899" w14:textId="6373CC48" w:rsidR="003D627B" w:rsidRPr="003D627B" w:rsidRDefault="0011345C" w:rsidP="003D627B">
      <w:pPr>
        <w:numPr>
          <w:ilvl w:val="1"/>
          <w:numId w:val="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37E3B2" w14:textId="77777777" w:rsidR="003D627B" w:rsidRPr="003D627B" w:rsidRDefault="003D627B" w:rsidP="003D627B">
      <w:pPr>
        <w:numPr>
          <w:ilvl w:val="1"/>
          <w:numId w:val="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2713C2" w14:textId="77777777" w:rsidR="003D627B" w:rsidRPr="003D627B" w:rsidRDefault="003D627B" w:rsidP="003D627B">
      <w:pPr>
        <w:numPr>
          <w:ilvl w:val="1"/>
          <w:numId w:val="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2DC920" w14:textId="77777777" w:rsidR="003D627B" w:rsidRPr="003D627B" w:rsidRDefault="003D627B" w:rsidP="003D627B">
      <w:pPr>
        <w:numPr>
          <w:ilvl w:val="1"/>
          <w:numId w:val="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2A89ADB0" w14:textId="77777777" w:rsidR="003D627B" w:rsidRPr="003D627B" w:rsidRDefault="003D627B" w:rsidP="003D627B">
      <w:pPr>
        <w:numPr>
          <w:ilvl w:val="1"/>
          <w:numId w:val="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ED90356" w14:textId="77777777" w:rsidR="003D627B" w:rsidRPr="003D627B" w:rsidRDefault="003D627B" w:rsidP="003D627B">
      <w:pPr>
        <w:numPr>
          <w:ilvl w:val="1"/>
          <w:numId w:val="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3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662089B" w14:textId="77777777" w:rsidR="003D627B" w:rsidRPr="003D627B" w:rsidRDefault="003D627B" w:rsidP="003D627B">
      <w:pPr>
        <w:numPr>
          <w:ilvl w:val="0"/>
          <w:numId w:val="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4.2024</w:t>
      </w:r>
    </w:p>
    <w:p w14:paraId="59F100A4" w14:textId="77777777" w:rsidR="003D627B" w:rsidRPr="003D627B" w:rsidRDefault="003D627B" w:rsidP="003D627B">
      <w:pPr>
        <w:numPr>
          <w:ilvl w:val="1"/>
          <w:numId w:val="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DB287B8" w14:textId="77777777" w:rsidR="003D627B" w:rsidRPr="003D627B" w:rsidRDefault="003D627B" w:rsidP="003D627B">
      <w:pPr>
        <w:numPr>
          <w:ilvl w:val="1"/>
          <w:numId w:val="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50D6627" w14:textId="77777777" w:rsidR="003D627B" w:rsidRPr="003D627B" w:rsidRDefault="003D627B" w:rsidP="003D627B">
      <w:pPr>
        <w:numPr>
          <w:ilvl w:val="1"/>
          <w:numId w:val="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E14A482" w14:textId="77777777" w:rsidR="003D627B" w:rsidRPr="003D627B" w:rsidRDefault="003D627B" w:rsidP="003D627B">
      <w:pPr>
        <w:numPr>
          <w:ilvl w:val="1"/>
          <w:numId w:val="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F7EDDD" w14:textId="77777777" w:rsidR="003D627B" w:rsidRPr="003D627B" w:rsidRDefault="003D627B" w:rsidP="003D627B">
      <w:pPr>
        <w:numPr>
          <w:ilvl w:val="1"/>
          <w:numId w:val="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6CFA93" w14:textId="77777777" w:rsidR="003D627B" w:rsidRPr="003D627B" w:rsidRDefault="003D627B" w:rsidP="003D627B">
      <w:pPr>
        <w:numPr>
          <w:ilvl w:val="1"/>
          <w:numId w:val="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1D59139" w14:textId="77777777" w:rsidR="003D627B" w:rsidRPr="003D627B" w:rsidRDefault="003D627B" w:rsidP="003D627B">
      <w:pPr>
        <w:numPr>
          <w:ilvl w:val="1"/>
          <w:numId w:val="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9311DE8" w14:textId="77777777" w:rsidR="003D627B" w:rsidRPr="003D627B" w:rsidRDefault="003D627B" w:rsidP="003D627B">
      <w:pPr>
        <w:numPr>
          <w:ilvl w:val="1"/>
          <w:numId w:val="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9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C554431" w14:textId="3D6860F7" w:rsidR="003D627B" w:rsidRPr="003D627B" w:rsidRDefault="0011345C" w:rsidP="003D627B">
      <w:pPr>
        <w:numPr>
          <w:ilvl w:val="1"/>
          <w:numId w:val="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5EFC0" w14:textId="77777777" w:rsidR="003D627B" w:rsidRPr="003D627B" w:rsidRDefault="003D627B" w:rsidP="003D627B">
      <w:pPr>
        <w:numPr>
          <w:ilvl w:val="1"/>
          <w:numId w:val="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06BA4CB" w14:textId="77777777" w:rsidR="003D627B" w:rsidRPr="003D627B" w:rsidRDefault="003D627B" w:rsidP="003D627B">
      <w:pPr>
        <w:numPr>
          <w:ilvl w:val="1"/>
          <w:numId w:val="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9DC5F5" w14:textId="77777777" w:rsidR="003D627B" w:rsidRPr="003D627B" w:rsidRDefault="003D627B" w:rsidP="003D627B">
      <w:pPr>
        <w:numPr>
          <w:ilvl w:val="1"/>
          <w:numId w:val="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1BC0030D" w14:textId="77777777" w:rsidR="003D627B" w:rsidRPr="003D627B" w:rsidRDefault="003D627B" w:rsidP="003D627B">
      <w:pPr>
        <w:numPr>
          <w:ilvl w:val="1"/>
          <w:numId w:val="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041C24B" w14:textId="77777777" w:rsidR="003D627B" w:rsidRPr="003D627B" w:rsidRDefault="003D627B" w:rsidP="003D627B">
      <w:pPr>
        <w:numPr>
          <w:ilvl w:val="1"/>
          <w:numId w:val="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2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5C79667" w14:textId="77777777" w:rsidR="003D627B" w:rsidRPr="003D627B" w:rsidRDefault="003D627B" w:rsidP="003D627B">
      <w:pPr>
        <w:numPr>
          <w:ilvl w:val="0"/>
          <w:numId w:val="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4.2024</w:t>
      </w:r>
    </w:p>
    <w:p w14:paraId="34E1E17C" w14:textId="77777777" w:rsidR="003D627B" w:rsidRPr="003D627B" w:rsidRDefault="003D627B" w:rsidP="003D627B">
      <w:pPr>
        <w:numPr>
          <w:ilvl w:val="1"/>
          <w:numId w:val="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8941362" w14:textId="77777777" w:rsidR="003D627B" w:rsidRPr="003D627B" w:rsidRDefault="003D627B" w:rsidP="003D627B">
      <w:pPr>
        <w:numPr>
          <w:ilvl w:val="1"/>
          <w:numId w:val="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3B87F6D" w14:textId="77777777" w:rsidR="003D627B" w:rsidRPr="003D627B" w:rsidRDefault="003D627B" w:rsidP="003D627B">
      <w:pPr>
        <w:numPr>
          <w:ilvl w:val="1"/>
          <w:numId w:val="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7FD56DC" w14:textId="77777777" w:rsidR="003D627B" w:rsidRPr="003D627B" w:rsidRDefault="003D627B" w:rsidP="003D627B">
      <w:pPr>
        <w:numPr>
          <w:ilvl w:val="1"/>
          <w:numId w:val="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CF9FCBA" w14:textId="77777777" w:rsidR="003D627B" w:rsidRPr="003D627B" w:rsidRDefault="003D627B" w:rsidP="003D627B">
      <w:pPr>
        <w:numPr>
          <w:ilvl w:val="1"/>
          <w:numId w:val="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615E5C" w14:textId="77777777" w:rsidR="003D627B" w:rsidRPr="003D627B" w:rsidRDefault="003D627B" w:rsidP="003D627B">
      <w:pPr>
        <w:numPr>
          <w:ilvl w:val="1"/>
          <w:numId w:val="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B6DD3C1" w14:textId="77777777" w:rsidR="003D627B" w:rsidRPr="003D627B" w:rsidRDefault="003D627B" w:rsidP="003D627B">
      <w:pPr>
        <w:numPr>
          <w:ilvl w:val="1"/>
          <w:numId w:val="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F614EE8" w14:textId="77777777" w:rsidR="003D627B" w:rsidRPr="003D627B" w:rsidRDefault="003D627B" w:rsidP="003D627B">
      <w:pPr>
        <w:numPr>
          <w:ilvl w:val="1"/>
          <w:numId w:val="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431CF22C" w14:textId="456C038B" w:rsidR="003D627B" w:rsidRPr="003D627B" w:rsidRDefault="0011345C" w:rsidP="003D627B">
      <w:pPr>
        <w:numPr>
          <w:ilvl w:val="1"/>
          <w:numId w:val="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8835E4C" w14:textId="77777777" w:rsidR="003D627B" w:rsidRPr="003D627B" w:rsidRDefault="003D627B" w:rsidP="003D627B">
      <w:pPr>
        <w:numPr>
          <w:ilvl w:val="1"/>
          <w:numId w:val="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2C55B0E" w14:textId="77777777" w:rsidR="003D627B" w:rsidRPr="003D627B" w:rsidRDefault="003D627B" w:rsidP="003D627B">
      <w:pPr>
        <w:numPr>
          <w:ilvl w:val="1"/>
          <w:numId w:val="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4312F0" w14:textId="77777777" w:rsidR="003D627B" w:rsidRPr="003D627B" w:rsidRDefault="003D627B" w:rsidP="003D627B">
      <w:pPr>
        <w:numPr>
          <w:ilvl w:val="1"/>
          <w:numId w:val="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03A3590" w14:textId="77777777" w:rsidR="003D627B" w:rsidRPr="003D627B" w:rsidRDefault="003D627B" w:rsidP="003D627B">
      <w:pPr>
        <w:numPr>
          <w:ilvl w:val="1"/>
          <w:numId w:val="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425ADE1" w14:textId="77777777" w:rsidR="003D627B" w:rsidRPr="003D627B" w:rsidRDefault="003D627B" w:rsidP="003D627B">
      <w:pPr>
        <w:numPr>
          <w:ilvl w:val="1"/>
          <w:numId w:val="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1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8C5F0A" w14:textId="77777777" w:rsidR="003D627B" w:rsidRPr="003D627B" w:rsidRDefault="003D627B" w:rsidP="003D627B">
      <w:pPr>
        <w:numPr>
          <w:ilvl w:val="0"/>
          <w:numId w:val="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4.2024</w:t>
      </w:r>
    </w:p>
    <w:p w14:paraId="3826D55B" w14:textId="77777777" w:rsidR="003D627B" w:rsidRPr="003D627B" w:rsidRDefault="003D627B" w:rsidP="003D627B">
      <w:pPr>
        <w:numPr>
          <w:ilvl w:val="1"/>
          <w:numId w:val="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4D3CBEA" w14:textId="77777777" w:rsidR="003D627B" w:rsidRPr="003D627B" w:rsidRDefault="003D627B" w:rsidP="003D627B">
      <w:pPr>
        <w:numPr>
          <w:ilvl w:val="1"/>
          <w:numId w:val="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C42B145" w14:textId="77777777" w:rsidR="003D627B" w:rsidRPr="003D627B" w:rsidRDefault="003D627B" w:rsidP="003D627B">
      <w:pPr>
        <w:numPr>
          <w:ilvl w:val="1"/>
          <w:numId w:val="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5974EB3" w14:textId="77777777" w:rsidR="003D627B" w:rsidRPr="003D627B" w:rsidRDefault="003D627B" w:rsidP="003D627B">
      <w:pPr>
        <w:numPr>
          <w:ilvl w:val="1"/>
          <w:numId w:val="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</w:t>
      </w:r>
    </w:p>
    <w:p w14:paraId="48B3106E" w14:textId="77777777" w:rsidR="003D627B" w:rsidRPr="003D627B" w:rsidRDefault="003D627B" w:rsidP="003D627B">
      <w:pPr>
        <w:numPr>
          <w:ilvl w:val="1"/>
          <w:numId w:val="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8A18EA" w14:textId="77777777" w:rsidR="003D627B" w:rsidRPr="003D627B" w:rsidRDefault="003D627B" w:rsidP="003D627B">
      <w:pPr>
        <w:numPr>
          <w:ilvl w:val="1"/>
          <w:numId w:val="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4EA9164" w14:textId="77777777" w:rsidR="003D627B" w:rsidRPr="003D627B" w:rsidRDefault="003D627B" w:rsidP="003D627B">
      <w:pPr>
        <w:numPr>
          <w:ilvl w:val="1"/>
          <w:numId w:val="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D86EA3" w14:textId="77777777" w:rsidR="003D627B" w:rsidRPr="003D627B" w:rsidRDefault="003D627B" w:rsidP="003D627B">
      <w:pPr>
        <w:numPr>
          <w:ilvl w:val="1"/>
          <w:numId w:val="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4B193DBA" w14:textId="739C80FF" w:rsidR="003D627B" w:rsidRPr="003D627B" w:rsidRDefault="0011345C" w:rsidP="003D627B">
      <w:pPr>
        <w:numPr>
          <w:ilvl w:val="1"/>
          <w:numId w:val="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61F299" w14:textId="77777777" w:rsidR="003D627B" w:rsidRPr="003D627B" w:rsidRDefault="003D627B" w:rsidP="003D627B">
      <w:pPr>
        <w:numPr>
          <w:ilvl w:val="1"/>
          <w:numId w:val="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2A48BE2" w14:textId="77777777" w:rsidR="003D627B" w:rsidRPr="003D627B" w:rsidRDefault="003D627B" w:rsidP="003D627B">
      <w:pPr>
        <w:numPr>
          <w:ilvl w:val="1"/>
          <w:numId w:val="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D972EB3" w14:textId="77777777" w:rsidR="003D627B" w:rsidRPr="003D627B" w:rsidRDefault="003D627B" w:rsidP="003D627B">
      <w:pPr>
        <w:numPr>
          <w:ilvl w:val="1"/>
          <w:numId w:val="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BE75B73" w14:textId="77777777" w:rsidR="003D627B" w:rsidRPr="003D627B" w:rsidRDefault="003D627B" w:rsidP="003D627B">
      <w:pPr>
        <w:numPr>
          <w:ilvl w:val="1"/>
          <w:numId w:val="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5AC1D21" w14:textId="77777777" w:rsidR="003D627B" w:rsidRPr="003D627B" w:rsidRDefault="003D627B" w:rsidP="003D627B">
      <w:pPr>
        <w:numPr>
          <w:ilvl w:val="1"/>
          <w:numId w:val="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6E62001" w14:textId="77777777" w:rsidR="003D627B" w:rsidRPr="003D627B" w:rsidRDefault="003D627B" w:rsidP="003D627B">
      <w:pPr>
        <w:numPr>
          <w:ilvl w:val="0"/>
          <w:numId w:val="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4.2024</w:t>
      </w:r>
    </w:p>
    <w:p w14:paraId="356695DD" w14:textId="77777777" w:rsidR="003D627B" w:rsidRPr="003D627B" w:rsidRDefault="003D627B" w:rsidP="003D627B">
      <w:pPr>
        <w:numPr>
          <w:ilvl w:val="1"/>
          <w:numId w:val="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B900E69" w14:textId="77777777" w:rsidR="003D627B" w:rsidRPr="003D627B" w:rsidRDefault="003D627B" w:rsidP="003D627B">
      <w:pPr>
        <w:numPr>
          <w:ilvl w:val="1"/>
          <w:numId w:val="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085A4CB" w14:textId="77777777" w:rsidR="003D627B" w:rsidRPr="003D627B" w:rsidRDefault="003D627B" w:rsidP="003D627B">
      <w:pPr>
        <w:numPr>
          <w:ilvl w:val="1"/>
          <w:numId w:val="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0FC0A2" w14:textId="77777777" w:rsidR="003D627B" w:rsidRPr="003D627B" w:rsidRDefault="003D627B" w:rsidP="003D627B">
      <w:pPr>
        <w:numPr>
          <w:ilvl w:val="1"/>
          <w:numId w:val="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5DEC3A" w14:textId="77777777" w:rsidR="003D627B" w:rsidRPr="003D627B" w:rsidRDefault="003D627B" w:rsidP="003D627B">
      <w:pPr>
        <w:numPr>
          <w:ilvl w:val="1"/>
          <w:numId w:val="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</w:t>
      </w:r>
    </w:p>
    <w:p w14:paraId="3B3C640F" w14:textId="77777777" w:rsidR="003D627B" w:rsidRPr="003D627B" w:rsidRDefault="003D627B" w:rsidP="003D627B">
      <w:pPr>
        <w:numPr>
          <w:ilvl w:val="1"/>
          <w:numId w:val="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6D75803" w14:textId="77777777" w:rsidR="003D627B" w:rsidRPr="003D627B" w:rsidRDefault="003D627B" w:rsidP="003D627B">
      <w:pPr>
        <w:numPr>
          <w:ilvl w:val="1"/>
          <w:numId w:val="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E582648" w14:textId="77777777" w:rsidR="003D627B" w:rsidRPr="003D627B" w:rsidRDefault="003D627B" w:rsidP="003D627B">
      <w:pPr>
        <w:numPr>
          <w:ilvl w:val="1"/>
          <w:numId w:val="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C18506" w14:textId="66A22E0F" w:rsidR="003D627B" w:rsidRPr="003D627B" w:rsidRDefault="0011345C" w:rsidP="003D627B">
      <w:pPr>
        <w:numPr>
          <w:ilvl w:val="1"/>
          <w:numId w:val="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193475" w14:textId="77777777" w:rsidR="003D627B" w:rsidRPr="003D627B" w:rsidRDefault="003D627B" w:rsidP="003D627B">
      <w:pPr>
        <w:numPr>
          <w:ilvl w:val="1"/>
          <w:numId w:val="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FE6151" w14:textId="77777777" w:rsidR="003D627B" w:rsidRPr="003D627B" w:rsidRDefault="003D627B" w:rsidP="003D627B">
      <w:pPr>
        <w:numPr>
          <w:ilvl w:val="1"/>
          <w:numId w:val="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7E84128" w14:textId="77777777" w:rsidR="003D627B" w:rsidRPr="003D627B" w:rsidRDefault="003D627B" w:rsidP="003D627B">
      <w:pPr>
        <w:numPr>
          <w:ilvl w:val="1"/>
          <w:numId w:val="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2418887B" w14:textId="77777777" w:rsidR="003D627B" w:rsidRPr="003D627B" w:rsidRDefault="003D627B" w:rsidP="003D627B">
      <w:pPr>
        <w:numPr>
          <w:ilvl w:val="1"/>
          <w:numId w:val="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C388E5B" w14:textId="77777777" w:rsidR="003D627B" w:rsidRPr="003D627B" w:rsidRDefault="003D627B" w:rsidP="003D627B">
      <w:pPr>
        <w:numPr>
          <w:ilvl w:val="1"/>
          <w:numId w:val="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00BA1154" w14:textId="77777777" w:rsidR="003D627B" w:rsidRPr="003D627B" w:rsidRDefault="003D627B" w:rsidP="003D627B">
      <w:pPr>
        <w:numPr>
          <w:ilvl w:val="0"/>
          <w:numId w:val="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09.04.2024</w:t>
      </w:r>
    </w:p>
    <w:p w14:paraId="7D3775F0" w14:textId="77777777" w:rsidR="003D627B" w:rsidRPr="003D627B" w:rsidRDefault="003D627B" w:rsidP="003D627B">
      <w:pPr>
        <w:numPr>
          <w:ilvl w:val="1"/>
          <w:numId w:val="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B481C2" w14:textId="77777777" w:rsidR="003D627B" w:rsidRPr="003D627B" w:rsidRDefault="003D627B" w:rsidP="003D627B">
      <w:pPr>
        <w:numPr>
          <w:ilvl w:val="1"/>
          <w:numId w:val="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EE2C15F" w14:textId="77777777" w:rsidR="003D627B" w:rsidRPr="003D627B" w:rsidRDefault="003D627B" w:rsidP="003D627B">
      <w:pPr>
        <w:numPr>
          <w:ilvl w:val="1"/>
          <w:numId w:val="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C2147CE" w14:textId="77777777" w:rsidR="003D627B" w:rsidRPr="003D627B" w:rsidRDefault="003D627B" w:rsidP="003D627B">
      <w:pPr>
        <w:numPr>
          <w:ilvl w:val="1"/>
          <w:numId w:val="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</w:t>
      </w:r>
    </w:p>
    <w:p w14:paraId="53CC920F" w14:textId="77777777" w:rsidR="003D627B" w:rsidRPr="003D627B" w:rsidRDefault="003D627B" w:rsidP="003D627B">
      <w:pPr>
        <w:numPr>
          <w:ilvl w:val="1"/>
          <w:numId w:val="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0C3CC3" w14:textId="77777777" w:rsidR="003D627B" w:rsidRPr="003D627B" w:rsidRDefault="003D627B" w:rsidP="003D627B">
      <w:pPr>
        <w:numPr>
          <w:ilvl w:val="1"/>
          <w:numId w:val="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283F395" w14:textId="77777777" w:rsidR="003D627B" w:rsidRPr="003D627B" w:rsidRDefault="003D627B" w:rsidP="003D627B">
      <w:pPr>
        <w:numPr>
          <w:ilvl w:val="1"/>
          <w:numId w:val="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B2486CD" w14:textId="77777777" w:rsidR="003D627B" w:rsidRPr="003D627B" w:rsidRDefault="003D627B" w:rsidP="003D627B">
      <w:pPr>
        <w:numPr>
          <w:ilvl w:val="1"/>
          <w:numId w:val="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54410F" w14:textId="527625F5" w:rsidR="003D627B" w:rsidRPr="003D627B" w:rsidRDefault="0011345C" w:rsidP="003D627B">
      <w:pPr>
        <w:numPr>
          <w:ilvl w:val="1"/>
          <w:numId w:val="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</w:t>
      </w:r>
    </w:p>
    <w:p w14:paraId="6250CD70" w14:textId="77777777" w:rsidR="003D627B" w:rsidRPr="003D627B" w:rsidRDefault="003D627B" w:rsidP="003D627B">
      <w:pPr>
        <w:numPr>
          <w:ilvl w:val="1"/>
          <w:numId w:val="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E63E98" w14:textId="77777777" w:rsidR="003D627B" w:rsidRPr="003D627B" w:rsidRDefault="003D627B" w:rsidP="003D627B">
      <w:pPr>
        <w:numPr>
          <w:ilvl w:val="1"/>
          <w:numId w:val="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BFC1F31" w14:textId="77777777" w:rsidR="003D627B" w:rsidRPr="003D627B" w:rsidRDefault="003D627B" w:rsidP="003D627B">
      <w:pPr>
        <w:numPr>
          <w:ilvl w:val="1"/>
          <w:numId w:val="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024569B4" w14:textId="77777777" w:rsidR="003D627B" w:rsidRPr="003D627B" w:rsidRDefault="003D627B" w:rsidP="003D627B">
      <w:pPr>
        <w:numPr>
          <w:ilvl w:val="1"/>
          <w:numId w:val="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F4DC22" w14:textId="77777777" w:rsidR="003D627B" w:rsidRPr="003D627B" w:rsidRDefault="003D627B" w:rsidP="003D627B">
      <w:pPr>
        <w:numPr>
          <w:ilvl w:val="1"/>
          <w:numId w:val="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92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3BADD19B" w14:textId="77777777" w:rsidR="003D627B" w:rsidRPr="003D627B" w:rsidRDefault="003D627B" w:rsidP="003D627B">
      <w:pPr>
        <w:numPr>
          <w:ilvl w:val="0"/>
          <w:numId w:val="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4.2024</w:t>
      </w:r>
    </w:p>
    <w:p w14:paraId="164EFC35" w14:textId="77777777" w:rsidR="003D627B" w:rsidRPr="003D627B" w:rsidRDefault="003D627B" w:rsidP="003D627B">
      <w:pPr>
        <w:numPr>
          <w:ilvl w:val="1"/>
          <w:numId w:val="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2E2902" w14:textId="77777777" w:rsidR="003D627B" w:rsidRPr="003D627B" w:rsidRDefault="003D627B" w:rsidP="003D627B">
      <w:pPr>
        <w:numPr>
          <w:ilvl w:val="1"/>
          <w:numId w:val="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8E834ED" w14:textId="77777777" w:rsidR="003D627B" w:rsidRPr="003D627B" w:rsidRDefault="003D627B" w:rsidP="003D627B">
      <w:pPr>
        <w:numPr>
          <w:ilvl w:val="1"/>
          <w:numId w:val="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F434408" w14:textId="77777777" w:rsidR="003D627B" w:rsidRPr="003D627B" w:rsidRDefault="003D627B" w:rsidP="003D627B">
      <w:pPr>
        <w:numPr>
          <w:ilvl w:val="1"/>
          <w:numId w:val="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95E23D" w14:textId="77777777" w:rsidR="003D627B" w:rsidRPr="003D627B" w:rsidRDefault="003D627B" w:rsidP="003D627B">
      <w:pPr>
        <w:numPr>
          <w:ilvl w:val="1"/>
          <w:numId w:val="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B151740" w14:textId="77777777" w:rsidR="003D627B" w:rsidRPr="003D627B" w:rsidRDefault="003D627B" w:rsidP="003D627B">
      <w:pPr>
        <w:numPr>
          <w:ilvl w:val="1"/>
          <w:numId w:val="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329CAF7" w14:textId="77777777" w:rsidR="003D627B" w:rsidRPr="003D627B" w:rsidRDefault="003D627B" w:rsidP="003D627B">
      <w:pPr>
        <w:numPr>
          <w:ilvl w:val="1"/>
          <w:numId w:val="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55C41F7" w14:textId="77777777" w:rsidR="003D627B" w:rsidRPr="003D627B" w:rsidRDefault="003D627B" w:rsidP="003D627B">
      <w:pPr>
        <w:numPr>
          <w:ilvl w:val="1"/>
          <w:numId w:val="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F5B9193" w14:textId="6AED49C7" w:rsidR="003D627B" w:rsidRPr="003D627B" w:rsidRDefault="0011345C" w:rsidP="003D627B">
      <w:pPr>
        <w:numPr>
          <w:ilvl w:val="1"/>
          <w:numId w:val="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EC7D03" w14:textId="77777777" w:rsidR="003D627B" w:rsidRPr="003D627B" w:rsidRDefault="003D627B" w:rsidP="003D627B">
      <w:pPr>
        <w:numPr>
          <w:ilvl w:val="1"/>
          <w:numId w:val="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848FF2" w14:textId="77777777" w:rsidR="003D627B" w:rsidRPr="003D627B" w:rsidRDefault="003D627B" w:rsidP="003D627B">
      <w:pPr>
        <w:numPr>
          <w:ilvl w:val="1"/>
          <w:numId w:val="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92DEB4" w14:textId="77777777" w:rsidR="003D627B" w:rsidRPr="003D627B" w:rsidRDefault="003D627B" w:rsidP="003D627B">
      <w:pPr>
        <w:numPr>
          <w:ilvl w:val="1"/>
          <w:numId w:val="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676642D" w14:textId="77777777" w:rsidR="003D627B" w:rsidRPr="003D627B" w:rsidRDefault="003D627B" w:rsidP="003D627B">
      <w:pPr>
        <w:numPr>
          <w:ilvl w:val="1"/>
          <w:numId w:val="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6EDE272" w14:textId="77777777" w:rsidR="003D627B" w:rsidRPr="003D627B" w:rsidRDefault="003D627B" w:rsidP="003D627B">
      <w:pPr>
        <w:numPr>
          <w:ilvl w:val="1"/>
          <w:numId w:val="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8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2F150FEC" w14:textId="77777777" w:rsidR="003D627B" w:rsidRPr="003D627B" w:rsidRDefault="003D627B" w:rsidP="003D627B">
      <w:pPr>
        <w:numPr>
          <w:ilvl w:val="0"/>
          <w:numId w:val="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4.2024</w:t>
      </w:r>
    </w:p>
    <w:p w14:paraId="5610A8C6" w14:textId="77777777" w:rsidR="003D627B" w:rsidRPr="003D627B" w:rsidRDefault="003D627B" w:rsidP="003D627B">
      <w:pPr>
        <w:numPr>
          <w:ilvl w:val="1"/>
          <w:numId w:val="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279E2D" w14:textId="77777777" w:rsidR="003D627B" w:rsidRPr="003D627B" w:rsidRDefault="003D627B" w:rsidP="003D627B">
      <w:pPr>
        <w:numPr>
          <w:ilvl w:val="1"/>
          <w:numId w:val="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2EC13EC" w14:textId="77777777" w:rsidR="003D627B" w:rsidRPr="003D627B" w:rsidRDefault="003D627B" w:rsidP="003D627B">
      <w:pPr>
        <w:numPr>
          <w:ilvl w:val="1"/>
          <w:numId w:val="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35C4E39B" w14:textId="77777777" w:rsidR="003D627B" w:rsidRPr="003D627B" w:rsidRDefault="003D627B" w:rsidP="003D627B">
      <w:pPr>
        <w:numPr>
          <w:ilvl w:val="1"/>
          <w:numId w:val="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5C84DB" w14:textId="77777777" w:rsidR="003D627B" w:rsidRPr="003D627B" w:rsidRDefault="003D627B" w:rsidP="003D627B">
      <w:pPr>
        <w:numPr>
          <w:ilvl w:val="1"/>
          <w:numId w:val="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</w:t>
      </w:r>
    </w:p>
    <w:p w14:paraId="4161A458" w14:textId="77777777" w:rsidR="003D627B" w:rsidRPr="003D627B" w:rsidRDefault="003D627B" w:rsidP="003D627B">
      <w:pPr>
        <w:numPr>
          <w:ilvl w:val="1"/>
          <w:numId w:val="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9EA9531" w14:textId="77777777" w:rsidR="003D627B" w:rsidRPr="003D627B" w:rsidRDefault="003D627B" w:rsidP="003D627B">
      <w:pPr>
        <w:numPr>
          <w:ilvl w:val="1"/>
          <w:numId w:val="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A4EBF" w14:textId="77777777" w:rsidR="003D627B" w:rsidRPr="003D627B" w:rsidRDefault="003D627B" w:rsidP="003D627B">
      <w:pPr>
        <w:numPr>
          <w:ilvl w:val="1"/>
          <w:numId w:val="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645BB5F9" w14:textId="6A6D2A2A" w:rsidR="003D627B" w:rsidRPr="003D627B" w:rsidRDefault="0011345C" w:rsidP="003D627B">
      <w:pPr>
        <w:numPr>
          <w:ilvl w:val="1"/>
          <w:numId w:val="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610154" w14:textId="77777777" w:rsidR="003D627B" w:rsidRPr="003D627B" w:rsidRDefault="003D627B" w:rsidP="003D627B">
      <w:pPr>
        <w:numPr>
          <w:ilvl w:val="1"/>
          <w:numId w:val="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D7CAE42" w14:textId="77777777" w:rsidR="003D627B" w:rsidRPr="003D627B" w:rsidRDefault="003D627B" w:rsidP="003D627B">
      <w:pPr>
        <w:numPr>
          <w:ilvl w:val="1"/>
          <w:numId w:val="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360367" w14:textId="77777777" w:rsidR="003D627B" w:rsidRPr="003D627B" w:rsidRDefault="003D627B" w:rsidP="003D627B">
      <w:pPr>
        <w:numPr>
          <w:ilvl w:val="1"/>
          <w:numId w:val="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)</w:t>
      </w:r>
    </w:p>
    <w:p w14:paraId="3A2D4FC6" w14:textId="77777777" w:rsidR="003D627B" w:rsidRPr="003D627B" w:rsidRDefault="003D627B" w:rsidP="003D627B">
      <w:pPr>
        <w:numPr>
          <w:ilvl w:val="1"/>
          <w:numId w:val="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75A3219" w14:textId="77777777" w:rsidR="003D627B" w:rsidRPr="003D627B" w:rsidRDefault="003D627B" w:rsidP="003D627B">
      <w:pPr>
        <w:numPr>
          <w:ilvl w:val="1"/>
          <w:numId w:val="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7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5A40DABF" w14:textId="77777777" w:rsidR="003D627B" w:rsidRPr="003D627B" w:rsidRDefault="003D627B" w:rsidP="003D627B">
      <w:pPr>
        <w:numPr>
          <w:ilvl w:val="0"/>
          <w:numId w:val="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4.2024</w:t>
      </w:r>
    </w:p>
    <w:p w14:paraId="0514C05C" w14:textId="77777777" w:rsidR="003D627B" w:rsidRPr="003D627B" w:rsidRDefault="003D627B" w:rsidP="003D627B">
      <w:pPr>
        <w:numPr>
          <w:ilvl w:val="1"/>
          <w:numId w:val="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8243D47" w14:textId="77777777" w:rsidR="003D627B" w:rsidRPr="003D627B" w:rsidRDefault="003D627B" w:rsidP="003D627B">
      <w:pPr>
        <w:numPr>
          <w:ilvl w:val="1"/>
          <w:numId w:val="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14F7494" w14:textId="77777777" w:rsidR="003D627B" w:rsidRPr="003D627B" w:rsidRDefault="003D627B" w:rsidP="003D627B">
      <w:pPr>
        <w:numPr>
          <w:ilvl w:val="1"/>
          <w:numId w:val="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383CEB" w14:textId="77777777" w:rsidR="003D627B" w:rsidRPr="003D627B" w:rsidRDefault="003D627B" w:rsidP="003D627B">
      <w:pPr>
        <w:numPr>
          <w:ilvl w:val="1"/>
          <w:numId w:val="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85AD41" w14:textId="77777777" w:rsidR="003D627B" w:rsidRPr="003D627B" w:rsidRDefault="003D627B" w:rsidP="003D627B">
      <w:pPr>
        <w:numPr>
          <w:ilvl w:val="1"/>
          <w:numId w:val="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54850F" w14:textId="77777777" w:rsidR="003D627B" w:rsidRPr="003D627B" w:rsidRDefault="003D627B" w:rsidP="003D627B">
      <w:pPr>
        <w:numPr>
          <w:ilvl w:val="1"/>
          <w:numId w:val="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4816040" w14:textId="77777777" w:rsidR="003D627B" w:rsidRPr="003D627B" w:rsidRDefault="003D627B" w:rsidP="003D627B">
      <w:pPr>
        <w:numPr>
          <w:ilvl w:val="1"/>
          <w:numId w:val="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42563BE2" w14:textId="77777777" w:rsidR="003D627B" w:rsidRPr="003D627B" w:rsidRDefault="003D627B" w:rsidP="003D627B">
      <w:pPr>
        <w:numPr>
          <w:ilvl w:val="1"/>
          <w:numId w:val="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014435A1" w14:textId="48B07F6E" w:rsidR="003D627B" w:rsidRPr="003D627B" w:rsidRDefault="0011345C" w:rsidP="003D627B">
      <w:pPr>
        <w:numPr>
          <w:ilvl w:val="1"/>
          <w:numId w:val="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0CA23E0" w14:textId="77777777" w:rsidR="003D627B" w:rsidRPr="003D627B" w:rsidRDefault="003D627B" w:rsidP="003D627B">
      <w:pPr>
        <w:numPr>
          <w:ilvl w:val="1"/>
          <w:numId w:val="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5CF1FAB" w14:textId="77777777" w:rsidR="003D627B" w:rsidRPr="003D627B" w:rsidRDefault="003D627B" w:rsidP="003D627B">
      <w:pPr>
        <w:numPr>
          <w:ilvl w:val="1"/>
          <w:numId w:val="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FEB98E" w14:textId="77777777" w:rsidR="003D627B" w:rsidRPr="003D627B" w:rsidRDefault="003D627B" w:rsidP="003D627B">
      <w:pPr>
        <w:numPr>
          <w:ilvl w:val="1"/>
          <w:numId w:val="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182130E3" w14:textId="77777777" w:rsidR="003D627B" w:rsidRPr="003D627B" w:rsidRDefault="003D627B" w:rsidP="003D627B">
      <w:pPr>
        <w:numPr>
          <w:ilvl w:val="1"/>
          <w:numId w:val="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5D4610" w14:textId="77777777" w:rsidR="003D627B" w:rsidRPr="003D627B" w:rsidRDefault="003D627B" w:rsidP="003D627B">
      <w:pPr>
        <w:numPr>
          <w:ilvl w:val="1"/>
          <w:numId w:val="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155A63C" w14:textId="77777777" w:rsidR="003D627B" w:rsidRPr="003D627B" w:rsidRDefault="003D627B" w:rsidP="003D627B">
      <w:pPr>
        <w:numPr>
          <w:ilvl w:val="0"/>
          <w:numId w:val="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4.2024</w:t>
      </w:r>
    </w:p>
    <w:p w14:paraId="3DD71E25" w14:textId="77777777" w:rsidR="003D627B" w:rsidRPr="003D627B" w:rsidRDefault="003D627B" w:rsidP="003D627B">
      <w:pPr>
        <w:numPr>
          <w:ilvl w:val="1"/>
          <w:numId w:val="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0AC3CD3" w14:textId="77777777" w:rsidR="003D627B" w:rsidRPr="003D627B" w:rsidRDefault="003D627B" w:rsidP="003D627B">
      <w:pPr>
        <w:numPr>
          <w:ilvl w:val="1"/>
          <w:numId w:val="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6AA613C9" w14:textId="77777777" w:rsidR="003D627B" w:rsidRPr="003D627B" w:rsidRDefault="003D627B" w:rsidP="003D627B">
      <w:pPr>
        <w:numPr>
          <w:ilvl w:val="1"/>
          <w:numId w:val="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051FB83" w14:textId="77777777" w:rsidR="003D627B" w:rsidRPr="003D627B" w:rsidRDefault="003D627B" w:rsidP="003D627B">
      <w:pPr>
        <w:numPr>
          <w:ilvl w:val="1"/>
          <w:numId w:val="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2A8856" w14:textId="77777777" w:rsidR="003D627B" w:rsidRPr="003D627B" w:rsidRDefault="003D627B" w:rsidP="003D627B">
      <w:pPr>
        <w:numPr>
          <w:ilvl w:val="1"/>
          <w:numId w:val="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BD2A7A" w14:textId="77777777" w:rsidR="003D627B" w:rsidRPr="003D627B" w:rsidRDefault="003D627B" w:rsidP="003D627B">
      <w:pPr>
        <w:numPr>
          <w:ilvl w:val="1"/>
          <w:numId w:val="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A136D60" w14:textId="77777777" w:rsidR="003D627B" w:rsidRPr="003D627B" w:rsidRDefault="003D627B" w:rsidP="003D627B">
      <w:pPr>
        <w:numPr>
          <w:ilvl w:val="1"/>
          <w:numId w:val="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657DAA8" w14:textId="77777777" w:rsidR="003D627B" w:rsidRPr="003D627B" w:rsidRDefault="003D627B" w:rsidP="003D627B">
      <w:pPr>
        <w:numPr>
          <w:ilvl w:val="1"/>
          <w:numId w:val="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36C569E" w14:textId="7374435D" w:rsidR="003D627B" w:rsidRPr="003D627B" w:rsidRDefault="0011345C" w:rsidP="003D627B">
      <w:pPr>
        <w:numPr>
          <w:ilvl w:val="1"/>
          <w:numId w:val="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7E43C156" w14:textId="77777777" w:rsidR="003D627B" w:rsidRPr="003D627B" w:rsidRDefault="003D627B" w:rsidP="003D627B">
      <w:pPr>
        <w:numPr>
          <w:ilvl w:val="1"/>
          <w:numId w:val="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5D0D90" w14:textId="77777777" w:rsidR="003D627B" w:rsidRPr="003D627B" w:rsidRDefault="003D627B" w:rsidP="003D627B">
      <w:pPr>
        <w:numPr>
          <w:ilvl w:val="1"/>
          <w:numId w:val="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DDF09A" w14:textId="77777777" w:rsidR="003D627B" w:rsidRPr="003D627B" w:rsidRDefault="003D627B" w:rsidP="003D627B">
      <w:pPr>
        <w:numPr>
          <w:ilvl w:val="1"/>
          <w:numId w:val="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16432FE" w14:textId="77777777" w:rsidR="003D627B" w:rsidRPr="003D627B" w:rsidRDefault="003D627B" w:rsidP="003D627B">
      <w:pPr>
        <w:numPr>
          <w:ilvl w:val="1"/>
          <w:numId w:val="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04F53D" w14:textId="77777777" w:rsidR="003D627B" w:rsidRPr="003D627B" w:rsidRDefault="003D627B" w:rsidP="003D627B">
      <w:pPr>
        <w:numPr>
          <w:ilvl w:val="1"/>
          <w:numId w:val="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6541237D" w14:textId="77777777" w:rsidR="003D627B" w:rsidRPr="003D627B" w:rsidRDefault="003D627B" w:rsidP="003D627B">
      <w:pPr>
        <w:numPr>
          <w:ilvl w:val="0"/>
          <w:numId w:val="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4.2024</w:t>
      </w:r>
    </w:p>
    <w:p w14:paraId="0EFB613B" w14:textId="77777777" w:rsidR="003D627B" w:rsidRPr="003D627B" w:rsidRDefault="003D627B" w:rsidP="003D627B">
      <w:pPr>
        <w:numPr>
          <w:ilvl w:val="1"/>
          <w:numId w:val="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CDE0B6" w14:textId="77777777" w:rsidR="003D627B" w:rsidRPr="003D627B" w:rsidRDefault="003D627B" w:rsidP="003D627B">
      <w:pPr>
        <w:numPr>
          <w:ilvl w:val="1"/>
          <w:numId w:val="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1327C82" w14:textId="77777777" w:rsidR="003D627B" w:rsidRPr="003D627B" w:rsidRDefault="003D627B" w:rsidP="003D627B">
      <w:pPr>
        <w:numPr>
          <w:ilvl w:val="1"/>
          <w:numId w:val="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DF719F" w14:textId="77777777" w:rsidR="003D627B" w:rsidRPr="003D627B" w:rsidRDefault="003D627B" w:rsidP="003D627B">
      <w:pPr>
        <w:numPr>
          <w:ilvl w:val="1"/>
          <w:numId w:val="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16DE44" w14:textId="77777777" w:rsidR="003D627B" w:rsidRPr="003D627B" w:rsidRDefault="003D627B" w:rsidP="003D627B">
      <w:pPr>
        <w:numPr>
          <w:ilvl w:val="1"/>
          <w:numId w:val="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59BA10" w14:textId="77777777" w:rsidR="003D627B" w:rsidRPr="003D627B" w:rsidRDefault="003D627B" w:rsidP="003D627B">
      <w:pPr>
        <w:numPr>
          <w:ilvl w:val="1"/>
          <w:numId w:val="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43A5BF" w14:textId="77777777" w:rsidR="003D627B" w:rsidRPr="003D627B" w:rsidRDefault="003D627B" w:rsidP="003D627B">
      <w:pPr>
        <w:numPr>
          <w:ilvl w:val="1"/>
          <w:numId w:val="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A3A5121" w14:textId="77777777" w:rsidR="003D627B" w:rsidRPr="003D627B" w:rsidRDefault="003D627B" w:rsidP="003D627B">
      <w:pPr>
        <w:numPr>
          <w:ilvl w:val="1"/>
          <w:numId w:val="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A471011" w14:textId="68E24FEF" w:rsidR="003D627B" w:rsidRPr="003D627B" w:rsidRDefault="0011345C" w:rsidP="003D627B">
      <w:pPr>
        <w:numPr>
          <w:ilvl w:val="1"/>
          <w:numId w:val="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2340350B" w14:textId="77777777" w:rsidR="003D627B" w:rsidRPr="003D627B" w:rsidRDefault="003D627B" w:rsidP="003D627B">
      <w:pPr>
        <w:numPr>
          <w:ilvl w:val="1"/>
          <w:numId w:val="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13FAACE" w14:textId="77777777" w:rsidR="003D627B" w:rsidRPr="003D627B" w:rsidRDefault="003D627B" w:rsidP="003D627B">
      <w:pPr>
        <w:numPr>
          <w:ilvl w:val="1"/>
          <w:numId w:val="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2888970" w14:textId="77777777" w:rsidR="003D627B" w:rsidRPr="003D627B" w:rsidRDefault="003D627B" w:rsidP="003D627B">
      <w:pPr>
        <w:numPr>
          <w:ilvl w:val="1"/>
          <w:numId w:val="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3B0D570B" w14:textId="77777777" w:rsidR="003D627B" w:rsidRPr="003D627B" w:rsidRDefault="003D627B" w:rsidP="003D627B">
      <w:pPr>
        <w:numPr>
          <w:ilvl w:val="1"/>
          <w:numId w:val="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9D1142C" w14:textId="77777777" w:rsidR="003D627B" w:rsidRPr="003D627B" w:rsidRDefault="003D627B" w:rsidP="003D627B">
      <w:pPr>
        <w:numPr>
          <w:ilvl w:val="1"/>
          <w:numId w:val="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0)</w:t>
      </w:r>
    </w:p>
    <w:p w14:paraId="34FF80ED" w14:textId="77777777" w:rsidR="003D627B" w:rsidRPr="003D627B" w:rsidRDefault="003D627B" w:rsidP="003D627B">
      <w:pPr>
        <w:numPr>
          <w:ilvl w:val="0"/>
          <w:numId w:val="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4.2024</w:t>
      </w:r>
    </w:p>
    <w:p w14:paraId="4901CCA1" w14:textId="77777777" w:rsidR="003D627B" w:rsidRPr="003D627B" w:rsidRDefault="003D627B" w:rsidP="003D627B">
      <w:pPr>
        <w:numPr>
          <w:ilvl w:val="1"/>
          <w:numId w:val="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5140FBB" w14:textId="77777777" w:rsidR="003D627B" w:rsidRPr="003D627B" w:rsidRDefault="003D627B" w:rsidP="003D627B">
      <w:pPr>
        <w:numPr>
          <w:ilvl w:val="1"/>
          <w:numId w:val="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DAC7191" w14:textId="77777777" w:rsidR="003D627B" w:rsidRPr="003D627B" w:rsidRDefault="003D627B" w:rsidP="003D627B">
      <w:pPr>
        <w:numPr>
          <w:ilvl w:val="1"/>
          <w:numId w:val="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8DB272" w14:textId="77777777" w:rsidR="003D627B" w:rsidRPr="003D627B" w:rsidRDefault="003D627B" w:rsidP="003D627B">
      <w:pPr>
        <w:numPr>
          <w:ilvl w:val="1"/>
          <w:numId w:val="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3B966" w14:textId="77777777" w:rsidR="003D627B" w:rsidRPr="003D627B" w:rsidRDefault="003D627B" w:rsidP="003D627B">
      <w:pPr>
        <w:numPr>
          <w:ilvl w:val="1"/>
          <w:numId w:val="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7EC4CCE" w14:textId="77777777" w:rsidR="003D627B" w:rsidRPr="003D627B" w:rsidRDefault="003D627B" w:rsidP="003D627B">
      <w:pPr>
        <w:numPr>
          <w:ilvl w:val="1"/>
          <w:numId w:val="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F4B5101" w14:textId="77777777" w:rsidR="003D627B" w:rsidRPr="003D627B" w:rsidRDefault="003D627B" w:rsidP="003D627B">
      <w:pPr>
        <w:numPr>
          <w:ilvl w:val="1"/>
          <w:numId w:val="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F68DC" w14:textId="77777777" w:rsidR="003D627B" w:rsidRPr="003D627B" w:rsidRDefault="003D627B" w:rsidP="003D627B">
      <w:pPr>
        <w:numPr>
          <w:ilvl w:val="1"/>
          <w:numId w:val="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8167D11" w14:textId="19A1F46A" w:rsidR="003D627B" w:rsidRPr="003D627B" w:rsidRDefault="0011345C" w:rsidP="003D627B">
      <w:pPr>
        <w:numPr>
          <w:ilvl w:val="1"/>
          <w:numId w:val="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C8B10C" w14:textId="77777777" w:rsidR="003D627B" w:rsidRPr="003D627B" w:rsidRDefault="003D627B" w:rsidP="003D627B">
      <w:pPr>
        <w:numPr>
          <w:ilvl w:val="1"/>
          <w:numId w:val="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B3CD1DC" w14:textId="77777777" w:rsidR="003D627B" w:rsidRPr="003D627B" w:rsidRDefault="003D627B" w:rsidP="003D627B">
      <w:pPr>
        <w:numPr>
          <w:ilvl w:val="1"/>
          <w:numId w:val="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74B96C1" w14:textId="77777777" w:rsidR="003D627B" w:rsidRPr="003D627B" w:rsidRDefault="003D627B" w:rsidP="003D627B">
      <w:pPr>
        <w:numPr>
          <w:ilvl w:val="1"/>
          <w:numId w:val="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E32C90" w14:textId="77777777" w:rsidR="003D627B" w:rsidRPr="003D627B" w:rsidRDefault="003D627B" w:rsidP="003D627B">
      <w:pPr>
        <w:numPr>
          <w:ilvl w:val="1"/>
          <w:numId w:val="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3185A6" w14:textId="77777777" w:rsidR="003D627B" w:rsidRPr="003D627B" w:rsidRDefault="003D627B" w:rsidP="003D627B">
      <w:pPr>
        <w:numPr>
          <w:ilvl w:val="1"/>
          <w:numId w:val="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44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5E11C61" w14:textId="77777777" w:rsidR="003D627B" w:rsidRPr="003D627B" w:rsidRDefault="003D627B" w:rsidP="003D627B">
      <w:pPr>
        <w:numPr>
          <w:ilvl w:val="0"/>
          <w:numId w:val="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4.2024</w:t>
      </w:r>
    </w:p>
    <w:p w14:paraId="680A7E5E" w14:textId="77777777" w:rsidR="003D627B" w:rsidRPr="003D627B" w:rsidRDefault="003D627B" w:rsidP="003D627B">
      <w:pPr>
        <w:numPr>
          <w:ilvl w:val="1"/>
          <w:numId w:val="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59EC0C6" w14:textId="77777777" w:rsidR="003D627B" w:rsidRPr="003D627B" w:rsidRDefault="003D627B" w:rsidP="003D627B">
      <w:pPr>
        <w:numPr>
          <w:ilvl w:val="1"/>
          <w:numId w:val="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65669F5" w14:textId="77777777" w:rsidR="003D627B" w:rsidRPr="003D627B" w:rsidRDefault="003D627B" w:rsidP="003D627B">
      <w:pPr>
        <w:numPr>
          <w:ilvl w:val="1"/>
          <w:numId w:val="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C2BC9ED" w14:textId="77777777" w:rsidR="003D627B" w:rsidRPr="003D627B" w:rsidRDefault="003D627B" w:rsidP="003D627B">
      <w:pPr>
        <w:numPr>
          <w:ilvl w:val="1"/>
          <w:numId w:val="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6EE4E7B" w14:textId="77777777" w:rsidR="003D627B" w:rsidRPr="003D627B" w:rsidRDefault="003D627B" w:rsidP="003D627B">
      <w:pPr>
        <w:numPr>
          <w:ilvl w:val="1"/>
          <w:numId w:val="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</w:t>
      </w:r>
    </w:p>
    <w:p w14:paraId="0F45A62B" w14:textId="77777777" w:rsidR="003D627B" w:rsidRPr="003D627B" w:rsidRDefault="003D627B" w:rsidP="003D627B">
      <w:pPr>
        <w:numPr>
          <w:ilvl w:val="1"/>
          <w:numId w:val="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047F28" w14:textId="77777777" w:rsidR="003D627B" w:rsidRPr="003D627B" w:rsidRDefault="003D627B" w:rsidP="003D627B">
      <w:pPr>
        <w:numPr>
          <w:ilvl w:val="1"/>
          <w:numId w:val="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8F22F0" w14:textId="77777777" w:rsidR="003D627B" w:rsidRPr="003D627B" w:rsidRDefault="003D627B" w:rsidP="003D627B">
      <w:pPr>
        <w:numPr>
          <w:ilvl w:val="1"/>
          <w:numId w:val="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3BF8F9" w14:textId="74ADF449" w:rsidR="003D627B" w:rsidRPr="003D627B" w:rsidRDefault="0011345C" w:rsidP="003D627B">
      <w:pPr>
        <w:numPr>
          <w:ilvl w:val="1"/>
          <w:numId w:val="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CB539A" w14:textId="77777777" w:rsidR="003D627B" w:rsidRPr="003D627B" w:rsidRDefault="003D627B" w:rsidP="003D627B">
      <w:pPr>
        <w:numPr>
          <w:ilvl w:val="1"/>
          <w:numId w:val="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533169" w14:textId="77777777" w:rsidR="003D627B" w:rsidRPr="003D627B" w:rsidRDefault="003D627B" w:rsidP="003D627B">
      <w:pPr>
        <w:numPr>
          <w:ilvl w:val="1"/>
          <w:numId w:val="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9B4349" w14:textId="77777777" w:rsidR="003D627B" w:rsidRPr="003D627B" w:rsidRDefault="003D627B" w:rsidP="003D627B">
      <w:pPr>
        <w:numPr>
          <w:ilvl w:val="1"/>
          <w:numId w:val="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E7145ED" w14:textId="77777777" w:rsidR="003D627B" w:rsidRPr="003D627B" w:rsidRDefault="003D627B" w:rsidP="003D627B">
      <w:pPr>
        <w:numPr>
          <w:ilvl w:val="1"/>
          <w:numId w:val="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A94590F" w14:textId="77777777" w:rsidR="003D627B" w:rsidRPr="003D627B" w:rsidRDefault="003D627B" w:rsidP="003D627B">
      <w:pPr>
        <w:numPr>
          <w:ilvl w:val="1"/>
          <w:numId w:val="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3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829649F" w14:textId="77777777" w:rsidR="003D627B" w:rsidRPr="003D627B" w:rsidRDefault="003D627B" w:rsidP="003D627B">
      <w:pPr>
        <w:numPr>
          <w:ilvl w:val="0"/>
          <w:numId w:val="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4.2024</w:t>
      </w:r>
    </w:p>
    <w:p w14:paraId="77060F3C" w14:textId="77777777" w:rsidR="003D627B" w:rsidRPr="003D627B" w:rsidRDefault="003D627B" w:rsidP="003D627B">
      <w:pPr>
        <w:numPr>
          <w:ilvl w:val="1"/>
          <w:numId w:val="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E836B15" w14:textId="77777777" w:rsidR="003D627B" w:rsidRPr="003D627B" w:rsidRDefault="003D627B" w:rsidP="003D627B">
      <w:pPr>
        <w:numPr>
          <w:ilvl w:val="1"/>
          <w:numId w:val="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AFC8E3" w14:textId="77777777" w:rsidR="003D627B" w:rsidRPr="003D627B" w:rsidRDefault="003D627B" w:rsidP="003D627B">
      <w:pPr>
        <w:numPr>
          <w:ilvl w:val="1"/>
          <w:numId w:val="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BA9883" w14:textId="77777777" w:rsidR="003D627B" w:rsidRPr="003D627B" w:rsidRDefault="003D627B" w:rsidP="003D627B">
      <w:pPr>
        <w:numPr>
          <w:ilvl w:val="1"/>
          <w:numId w:val="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D79B095" w14:textId="77777777" w:rsidR="003D627B" w:rsidRPr="003D627B" w:rsidRDefault="003D627B" w:rsidP="003D627B">
      <w:pPr>
        <w:numPr>
          <w:ilvl w:val="1"/>
          <w:numId w:val="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078198D" w14:textId="77777777" w:rsidR="003D627B" w:rsidRPr="003D627B" w:rsidRDefault="003D627B" w:rsidP="003D627B">
      <w:pPr>
        <w:numPr>
          <w:ilvl w:val="1"/>
          <w:numId w:val="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78EC65" w14:textId="77777777" w:rsidR="003D627B" w:rsidRPr="003D627B" w:rsidRDefault="003D627B" w:rsidP="003D627B">
      <w:pPr>
        <w:numPr>
          <w:ilvl w:val="1"/>
          <w:numId w:val="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11C50B" w14:textId="77777777" w:rsidR="003D627B" w:rsidRPr="003D627B" w:rsidRDefault="003D627B" w:rsidP="003D627B">
      <w:pPr>
        <w:numPr>
          <w:ilvl w:val="1"/>
          <w:numId w:val="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0C1157B" w14:textId="1752C206" w:rsidR="003D627B" w:rsidRPr="003D627B" w:rsidRDefault="0011345C" w:rsidP="003D627B">
      <w:pPr>
        <w:numPr>
          <w:ilvl w:val="1"/>
          <w:numId w:val="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A61EB65" w14:textId="77777777" w:rsidR="003D627B" w:rsidRPr="003D627B" w:rsidRDefault="003D627B" w:rsidP="003D627B">
      <w:pPr>
        <w:numPr>
          <w:ilvl w:val="1"/>
          <w:numId w:val="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90681E" w14:textId="77777777" w:rsidR="003D627B" w:rsidRPr="003D627B" w:rsidRDefault="003D627B" w:rsidP="003D627B">
      <w:pPr>
        <w:numPr>
          <w:ilvl w:val="1"/>
          <w:numId w:val="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F72C5A" w14:textId="77777777" w:rsidR="003D627B" w:rsidRPr="003D627B" w:rsidRDefault="003D627B" w:rsidP="003D627B">
      <w:pPr>
        <w:numPr>
          <w:ilvl w:val="1"/>
          <w:numId w:val="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C6D5048" w14:textId="77777777" w:rsidR="003D627B" w:rsidRPr="003D627B" w:rsidRDefault="003D627B" w:rsidP="003D627B">
      <w:pPr>
        <w:numPr>
          <w:ilvl w:val="1"/>
          <w:numId w:val="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ADE753" w14:textId="77777777" w:rsidR="003D627B" w:rsidRPr="003D627B" w:rsidRDefault="003D627B" w:rsidP="003D627B">
      <w:pPr>
        <w:numPr>
          <w:ilvl w:val="1"/>
          <w:numId w:val="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8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129016B9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Березень 2024</w:t>
        </w:r>
      </w:hyperlink>
    </w:p>
    <w:p w14:paraId="3CC47A32" w14:textId="77777777" w:rsidR="003D627B" w:rsidRPr="003D627B" w:rsidRDefault="003D627B" w:rsidP="003D627B">
      <w:pPr>
        <w:numPr>
          <w:ilvl w:val="0"/>
          <w:numId w:val="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3.2024</w:t>
      </w:r>
    </w:p>
    <w:p w14:paraId="58909279" w14:textId="77777777" w:rsidR="003D627B" w:rsidRPr="003D627B" w:rsidRDefault="003D627B" w:rsidP="003D627B">
      <w:pPr>
        <w:numPr>
          <w:ilvl w:val="1"/>
          <w:numId w:val="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D5022A5" w14:textId="77777777" w:rsidR="003D627B" w:rsidRPr="003D627B" w:rsidRDefault="003D627B" w:rsidP="003D627B">
      <w:pPr>
        <w:numPr>
          <w:ilvl w:val="1"/>
          <w:numId w:val="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64DE2FE" w14:textId="77777777" w:rsidR="003D627B" w:rsidRPr="003D627B" w:rsidRDefault="003D627B" w:rsidP="003D627B">
      <w:pPr>
        <w:numPr>
          <w:ilvl w:val="1"/>
          <w:numId w:val="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509F5F4" w14:textId="77777777" w:rsidR="003D627B" w:rsidRPr="003D627B" w:rsidRDefault="003D627B" w:rsidP="003D627B">
      <w:pPr>
        <w:numPr>
          <w:ilvl w:val="1"/>
          <w:numId w:val="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A2D56A6" w14:textId="77777777" w:rsidR="003D627B" w:rsidRPr="003D627B" w:rsidRDefault="003D627B" w:rsidP="003D627B">
      <w:pPr>
        <w:numPr>
          <w:ilvl w:val="1"/>
          <w:numId w:val="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20350" w14:textId="77777777" w:rsidR="003D627B" w:rsidRPr="003D627B" w:rsidRDefault="003D627B" w:rsidP="003D627B">
      <w:pPr>
        <w:numPr>
          <w:ilvl w:val="1"/>
          <w:numId w:val="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25C1D9" w14:textId="77777777" w:rsidR="003D627B" w:rsidRPr="003D627B" w:rsidRDefault="003D627B" w:rsidP="003D627B">
      <w:pPr>
        <w:numPr>
          <w:ilvl w:val="1"/>
          <w:numId w:val="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A8A54A2" w14:textId="77777777" w:rsidR="003D627B" w:rsidRPr="003D627B" w:rsidRDefault="003D627B" w:rsidP="003D627B">
      <w:pPr>
        <w:numPr>
          <w:ilvl w:val="1"/>
          <w:numId w:val="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7DDAA8B" w14:textId="1D766962" w:rsidR="003D627B" w:rsidRPr="003D627B" w:rsidRDefault="0011345C" w:rsidP="003D627B">
      <w:pPr>
        <w:numPr>
          <w:ilvl w:val="1"/>
          <w:numId w:val="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DE438E3" w14:textId="77777777" w:rsidR="003D627B" w:rsidRPr="003D627B" w:rsidRDefault="003D627B" w:rsidP="003D627B">
      <w:pPr>
        <w:numPr>
          <w:ilvl w:val="1"/>
          <w:numId w:val="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67449E" w14:textId="77777777" w:rsidR="003D627B" w:rsidRPr="003D627B" w:rsidRDefault="003D627B" w:rsidP="003D627B">
      <w:pPr>
        <w:numPr>
          <w:ilvl w:val="1"/>
          <w:numId w:val="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FC0274E" w14:textId="77777777" w:rsidR="003D627B" w:rsidRPr="003D627B" w:rsidRDefault="003D627B" w:rsidP="003D627B">
      <w:pPr>
        <w:numPr>
          <w:ilvl w:val="1"/>
          <w:numId w:val="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9B0C73C" w14:textId="77777777" w:rsidR="003D627B" w:rsidRPr="003D627B" w:rsidRDefault="003D627B" w:rsidP="003D627B">
      <w:pPr>
        <w:numPr>
          <w:ilvl w:val="1"/>
          <w:numId w:val="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DD811DA" w14:textId="77777777" w:rsidR="003D627B" w:rsidRPr="003D627B" w:rsidRDefault="003D627B" w:rsidP="003D627B">
      <w:pPr>
        <w:numPr>
          <w:ilvl w:val="1"/>
          <w:numId w:val="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1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7531B5DA" w14:textId="77777777" w:rsidR="003D627B" w:rsidRPr="003D627B" w:rsidRDefault="003D627B" w:rsidP="003D627B">
      <w:pPr>
        <w:numPr>
          <w:ilvl w:val="0"/>
          <w:numId w:val="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3.2024</w:t>
      </w:r>
    </w:p>
    <w:p w14:paraId="0F1A6E59" w14:textId="77777777" w:rsidR="003D627B" w:rsidRPr="003D627B" w:rsidRDefault="003D627B" w:rsidP="003D627B">
      <w:pPr>
        <w:numPr>
          <w:ilvl w:val="1"/>
          <w:numId w:val="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081371" w14:textId="77777777" w:rsidR="003D627B" w:rsidRPr="003D627B" w:rsidRDefault="003D627B" w:rsidP="003D627B">
      <w:pPr>
        <w:numPr>
          <w:ilvl w:val="1"/>
          <w:numId w:val="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DE97FD" w14:textId="77777777" w:rsidR="003D627B" w:rsidRPr="003D627B" w:rsidRDefault="003D627B" w:rsidP="003D627B">
      <w:pPr>
        <w:numPr>
          <w:ilvl w:val="1"/>
          <w:numId w:val="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A7998C2" w14:textId="77777777" w:rsidR="003D627B" w:rsidRPr="003D627B" w:rsidRDefault="003D627B" w:rsidP="003D627B">
      <w:pPr>
        <w:numPr>
          <w:ilvl w:val="1"/>
          <w:numId w:val="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15E607C5" w14:textId="77777777" w:rsidR="003D627B" w:rsidRPr="003D627B" w:rsidRDefault="003D627B" w:rsidP="003D627B">
      <w:pPr>
        <w:numPr>
          <w:ilvl w:val="1"/>
          <w:numId w:val="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C4DA5F" w14:textId="77777777" w:rsidR="003D627B" w:rsidRPr="003D627B" w:rsidRDefault="003D627B" w:rsidP="003D627B">
      <w:pPr>
        <w:numPr>
          <w:ilvl w:val="1"/>
          <w:numId w:val="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FA4520" w14:textId="77777777" w:rsidR="003D627B" w:rsidRPr="003D627B" w:rsidRDefault="003D627B" w:rsidP="003D627B">
      <w:pPr>
        <w:numPr>
          <w:ilvl w:val="1"/>
          <w:numId w:val="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3ADBED" w14:textId="77777777" w:rsidR="003D627B" w:rsidRPr="003D627B" w:rsidRDefault="003D627B" w:rsidP="003D627B">
      <w:pPr>
        <w:numPr>
          <w:ilvl w:val="1"/>
          <w:numId w:val="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140451" w14:textId="6BDB7A49" w:rsidR="003D627B" w:rsidRPr="003D627B" w:rsidRDefault="0011345C" w:rsidP="003D627B">
      <w:pPr>
        <w:numPr>
          <w:ilvl w:val="1"/>
          <w:numId w:val="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F65C83" w14:textId="77777777" w:rsidR="003D627B" w:rsidRPr="003D627B" w:rsidRDefault="003D627B" w:rsidP="003D627B">
      <w:pPr>
        <w:numPr>
          <w:ilvl w:val="1"/>
          <w:numId w:val="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47D332" w14:textId="77777777" w:rsidR="003D627B" w:rsidRPr="003D627B" w:rsidRDefault="003D627B" w:rsidP="003D627B">
      <w:pPr>
        <w:numPr>
          <w:ilvl w:val="1"/>
          <w:numId w:val="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97E1B8E" w14:textId="77777777" w:rsidR="003D627B" w:rsidRPr="003D627B" w:rsidRDefault="003D627B" w:rsidP="003D627B">
      <w:pPr>
        <w:numPr>
          <w:ilvl w:val="1"/>
          <w:numId w:val="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F3C9C4" w14:textId="77777777" w:rsidR="003D627B" w:rsidRPr="003D627B" w:rsidRDefault="003D627B" w:rsidP="003D627B">
      <w:pPr>
        <w:numPr>
          <w:ilvl w:val="1"/>
          <w:numId w:val="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4901A00" w14:textId="77777777" w:rsidR="003D627B" w:rsidRPr="003D627B" w:rsidRDefault="003D627B" w:rsidP="003D627B">
      <w:pPr>
        <w:numPr>
          <w:ilvl w:val="1"/>
          <w:numId w:val="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1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67425BDF" w14:textId="77777777" w:rsidR="003D627B" w:rsidRPr="003D627B" w:rsidRDefault="003D627B" w:rsidP="003D627B">
      <w:pPr>
        <w:numPr>
          <w:ilvl w:val="0"/>
          <w:numId w:val="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3.2024</w:t>
      </w:r>
    </w:p>
    <w:p w14:paraId="77CB6D19" w14:textId="77777777" w:rsidR="003D627B" w:rsidRPr="003D627B" w:rsidRDefault="003D627B" w:rsidP="003D627B">
      <w:pPr>
        <w:numPr>
          <w:ilvl w:val="1"/>
          <w:numId w:val="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2255849" w14:textId="77777777" w:rsidR="003D627B" w:rsidRPr="003D627B" w:rsidRDefault="003D627B" w:rsidP="003D627B">
      <w:pPr>
        <w:numPr>
          <w:ilvl w:val="1"/>
          <w:numId w:val="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DB8BA43" w14:textId="77777777" w:rsidR="003D627B" w:rsidRPr="003D627B" w:rsidRDefault="003D627B" w:rsidP="003D627B">
      <w:pPr>
        <w:numPr>
          <w:ilvl w:val="1"/>
          <w:numId w:val="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CEA310" w14:textId="77777777" w:rsidR="003D627B" w:rsidRPr="003D627B" w:rsidRDefault="003D627B" w:rsidP="003D627B">
      <w:pPr>
        <w:numPr>
          <w:ilvl w:val="1"/>
          <w:numId w:val="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526711" w14:textId="77777777" w:rsidR="003D627B" w:rsidRPr="003D627B" w:rsidRDefault="003D627B" w:rsidP="003D627B">
      <w:pPr>
        <w:numPr>
          <w:ilvl w:val="1"/>
          <w:numId w:val="1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048D13D" w14:textId="77777777" w:rsidR="003D627B" w:rsidRPr="003D627B" w:rsidRDefault="003D627B" w:rsidP="003D627B">
      <w:pPr>
        <w:numPr>
          <w:ilvl w:val="1"/>
          <w:numId w:val="1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48FF7BD" w14:textId="77777777" w:rsidR="003D627B" w:rsidRPr="003D627B" w:rsidRDefault="003D627B" w:rsidP="003D627B">
      <w:pPr>
        <w:numPr>
          <w:ilvl w:val="1"/>
          <w:numId w:val="1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1FDAAF" w14:textId="77777777" w:rsidR="003D627B" w:rsidRPr="003D627B" w:rsidRDefault="003D627B" w:rsidP="003D627B">
      <w:pPr>
        <w:numPr>
          <w:ilvl w:val="1"/>
          <w:numId w:val="1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B156149" w14:textId="3C2AC432" w:rsidR="003D627B" w:rsidRPr="003D627B" w:rsidRDefault="0011345C" w:rsidP="003D627B">
      <w:pPr>
        <w:numPr>
          <w:ilvl w:val="1"/>
          <w:numId w:val="1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E421511" w14:textId="77777777" w:rsidR="003D627B" w:rsidRPr="003D627B" w:rsidRDefault="003D627B" w:rsidP="003D627B">
      <w:pPr>
        <w:numPr>
          <w:ilvl w:val="1"/>
          <w:numId w:val="1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2F2E94" w14:textId="77777777" w:rsidR="003D627B" w:rsidRPr="003D627B" w:rsidRDefault="003D627B" w:rsidP="003D627B">
      <w:pPr>
        <w:numPr>
          <w:ilvl w:val="1"/>
          <w:numId w:val="1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1AB1EA" w14:textId="77777777" w:rsidR="003D627B" w:rsidRPr="003D627B" w:rsidRDefault="003D627B" w:rsidP="003D627B">
      <w:pPr>
        <w:numPr>
          <w:ilvl w:val="1"/>
          <w:numId w:val="1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7C284927" w14:textId="77777777" w:rsidR="003D627B" w:rsidRPr="003D627B" w:rsidRDefault="003D627B" w:rsidP="003D627B">
      <w:pPr>
        <w:numPr>
          <w:ilvl w:val="1"/>
          <w:numId w:val="1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08B53A2" w14:textId="77777777" w:rsidR="003D627B" w:rsidRPr="003D627B" w:rsidRDefault="003D627B" w:rsidP="003D627B">
      <w:pPr>
        <w:numPr>
          <w:ilvl w:val="1"/>
          <w:numId w:val="1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0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6C142812" w14:textId="77777777" w:rsidR="003D627B" w:rsidRPr="003D627B" w:rsidRDefault="003D627B" w:rsidP="003D627B">
      <w:pPr>
        <w:numPr>
          <w:ilvl w:val="0"/>
          <w:numId w:val="1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3.2024</w:t>
      </w:r>
    </w:p>
    <w:p w14:paraId="5C52198C" w14:textId="77777777" w:rsidR="003D627B" w:rsidRPr="003D627B" w:rsidRDefault="003D627B" w:rsidP="003D627B">
      <w:pPr>
        <w:numPr>
          <w:ilvl w:val="1"/>
          <w:numId w:val="1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4AAF5FC" w14:textId="77777777" w:rsidR="003D627B" w:rsidRPr="003D627B" w:rsidRDefault="003D627B" w:rsidP="003D627B">
      <w:pPr>
        <w:numPr>
          <w:ilvl w:val="1"/>
          <w:numId w:val="1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DABB47D" w14:textId="77777777" w:rsidR="003D627B" w:rsidRPr="003D627B" w:rsidRDefault="003D627B" w:rsidP="003D627B">
      <w:pPr>
        <w:numPr>
          <w:ilvl w:val="1"/>
          <w:numId w:val="1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38077B" w14:textId="77777777" w:rsidR="003D627B" w:rsidRPr="003D627B" w:rsidRDefault="003D627B" w:rsidP="003D627B">
      <w:pPr>
        <w:numPr>
          <w:ilvl w:val="1"/>
          <w:numId w:val="1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384055A" w14:textId="77777777" w:rsidR="003D627B" w:rsidRPr="003D627B" w:rsidRDefault="003D627B" w:rsidP="003D627B">
      <w:pPr>
        <w:numPr>
          <w:ilvl w:val="1"/>
          <w:numId w:val="1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CE175A" w14:textId="77777777" w:rsidR="003D627B" w:rsidRPr="003D627B" w:rsidRDefault="003D627B" w:rsidP="003D627B">
      <w:pPr>
        <w:numPr>
          <w:ilvl w:val="1"/>
          <w:numId w:val="1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62A060" w14:textId="77777777" w:rsidR="003D627B" w:rsidRPr="003D627B" w:rsidRDefault="003D627B" w:rsidP="003D627B">
      <w:pPr>
        <w:numPr>
          <w:ilvl w:val="1"/>
          <w:numId w:val="1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AF640F" w14:textId="77777777" w:rsidR="003D627B" w:rsidRPr="003D627B" w:rsidRDefault="003D627B" w:rsidP="003D627B">
      <w:pPr>
        <w:numPr>
          <w:ilvl w:val="1"/>
          <w:numId w:val="1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9E5D8E" w14:textId="042A6422" w:rsidR="003D627B" w:rsidRPr="003D627B" w:rsidRDefault="0011345C" w:rsidP="003D627B">
      <w:pPr>
        <w:numPr>
          <w:ilvl w:val="1"/>
          <w:numId w:val="1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77DCB6" w14:textId="77777777" w:rsidR="003D627B" w:rsidRPr="003D627B" w:rsidRDefault="003D627B" w:rsidP="003D627B">
      <w:pPr>
        <w:numPr>
          <w:ilvl w:val="1"/>
          <w:numId w:val="1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35B20F0" w14:textId="77777777" w:rsidR="003D627B" w:rsidRPr="003D627B" w:rsidRDefault="003D627B" w:rsidP="003D627B">
      <w:pPr>
        <w:numPr>
          <w:ilvl w:val="1"/>
          <w:numId w:val="1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A0B6377" w14:textId="77777777" w:rsidR="003D627B" w:rsidRPr="003D627B" w:rsidRDefault="003D627B" w:rsidP="003D627B">
      <w:pPr>
        <w:numPr>
          <w:ilvl w:val="1"/>
          <w:numId w:val="1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1F3A2A0" w14:textId="77777777" w:rsidR="003D627B" w:rsidRPr="003D627B" w:rsidRDefault="003D627B" w:rsidP="003D627B">
      <w:pPr>
        <w:numPr>
          <w:ilvl w:val="1"/>
          <w:numId w:val="1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AB29829" w14:textId="77777777" w:rsidR="003D627B" w:rsidRPr="003D627B" w:rsidRDefault="003D627B" w:rsidP="003D627B">
      <w:pPr>
        <w:numPr>
          <w:ilvl w:val="1"/>
          <w:numId w:val="1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0843409" w14:textId="77777777" w:rsidR="003D627B" w:rsidRPr="003D627B" w:rsidRDefault="003D627B" w:rsidP="003D627B">
      <w:pPr>
        <w:numPr>
          <w:ilvl w:val="0"/>
          <w:numId w:val="1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3.2024</w:t>
      </w:r>
    </w:p>
    <w:p w14:paraId="2ACD20A0" w14:textId="77777777" w:rsidR="003D627B" w:rsidRPr="003D627B" w:rsidRDefault="003D627B" w:rsidP="003D627B">
      <w:pPr>
        <w:numPr>
          <w:ilvl w:val="1"/>
          <w:numId w:val="1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696E6C" w14:textId="77777777" w:rsidR="003D627B" w:rsidRPr="003D627B" w:rsidRDefault="003D627B" w:rsidP="003D627B">
      <w:pPr>
        <w:numPr>
          <w:ilvl w:val="1"/>
          <w:numId w:val="1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9BDE5F9" w14:textId="77777777" w:rsidR="003D627B" w:rsidRPr="003D627B" w:rsidRDefault="003D627B" w:rsidP="003D627B">
      <w:pPr>
        <w:numPr>
          <w:ilvl w:val="1"/>
          <w:numId w:val="1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52C58E5" w14:textId="77777777" w:rsidR="003D627B" w:rsidRPr="003D627B" w:rsidRDefault="003D627B" w:rsidP="003D627B">
      <w:pPr>
        <w:numPr>
          <w:ilvl w:val="1"/>
          <w:numId w:val="1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</w:t>
      </w:r>
    </w:p>
    <w:p w14:paraId="715B486B" w14:textId="77777777" w:rsidR="003D627B" w:rsidRPr="003D627B" w:rsidRDefault="003D627B" w:rsidP="003D627B">
      <w:pPr>
        <w:numPr>
          <w:ilvl w:val="1"/>
          <w:numId w:val="1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F61B0B" w14:textId="77777777" w:rsidR="003D627B" w:rsidRPr="003D627B" w:rsidRDefault="003D627B" w:rsidP="003D627B">
      <w:pPr>
        <w:numPr>
          <w:ilvl w:val="1"/>
          <w:numId w:val="1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85DAB" w14:textId="77777777" w:rsidR="003D627B" w:rsidRPr="003D627B" w:rsidRDefault="003D627B" w:rsidP="003D627B">
      <w:pPr>
        <w:numPr>
          <w:ilvl w:val="1"/>
          <w:numId w:val="1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DAE5FCE" w14:textId="77777777" w:rsidR="003D627B" w:rsidRPr="003D627B" w:rsidRDefault="003D627B" w:rsidP="003D627B">
      <w:pPr>
        <w:numPr>
          <w:ilvl w:val="1"/>
          <w:numId w:val="1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9E573F" w14:textId="4097488F" w:rsidR="003D627B" w:rsidRPr="003D627B" w:rsidRDefault="0011345C" w:rsidP="003D627B">
      <w:pPr>
        <w:numPr>
          <w:ilvl w:val="1"/>
          <w:numId w:val="1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85FE01" w14:textId="77777777" w:rsidR="003D627B" w:rsidRPr="003D627B" w:rsidRDefault="003D627B" w:rsidP="003D627B">
      <w:pPr>
        <w:numPr>
          <w:ilvl w:val="1"/>
          <w:numId w:val="1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6</w:t>
      </w:r>
    </w:p>
    <w:p w14:paraId="4D6E3857" w14:textId="77777777" w:rsidR="003D627B" w:rsidRPr="003D627B" w:rsidRDefault="003D627B" w:rsidP="003D627B">
      <w:pPr>
        <w:numPr>
          <w:ilvl w:val="1"/>
          <w:numId w:val="1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74427E" w14:textId="77777777" w:rsidR="003D627B" w:rsidRPr="003D627B" w:rsidRDefault="003D627B" w:rsidP="003D627B">
      <w:pPr>
        <w:numPr>
          <w:ilvl w:val="1"/>
          <w:numId w:val="1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2789EE" w14:textId="77777777" w:rsidR="003D627B" w:rsidRPr="003D627B" w:rsidRDefault="003D627B" w:rsidP="003D627B">
      <w:pPr>
        <w:numPr>
          <w:ilvl w:val="1"/>
          <w:numId w:val="1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E3451A" w14:textId="77777777" w:rsidR="003D627B" w:rsidRPr="003D627B" w:rsidRDefault="003D627B" w:rsidP="003D627B">
      <w:pPr>
        <w:numPr>
          <w:ilvl w:val="1"/>
          <w:numId w:val="1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2BDEE7E3" w14:textId="77777777" w:rsidR="003D627B" w:rsidRPr="003D627B" w:rsidRDefault="003D627B" w:rsidP="003D627B">
      <w:pPr>
        <w:numPr>
          <w:ilvl w:val="0"/>
          <w:numId w:val="1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3.2024</w:t>
      </w:r>
    </w:p>
    <w:p w14:paraId="2172C99B" w14:textId="77777777" w:rsidR="003D627B" w:rsidRPr="003D627B" w:rsidRDefault="003D627B" w:rsidP="003D627B">
      <w:pPr>
        <w:numPr>
          <w:ilvl w:val="1"/>
          <w:numId w:val="1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AD067D" w14:textId="77777777" w:rsidR="003D627B" w:rsidRPr="003D627B" w:rsidRDefault="003D627B" w:rsidP="003D627B">
      <w:pPr>
        <w:numPr>
          <w:ilvl w:val="1"/>
          <w:numId w:val="10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DED8AE" w14:textId="77777777" w:rsidR="003D627B" w:rsidRPr="003D627B" w:rsidRDefault="003D627B" w:rsidP="003D627B">
      <w:pPr>
        <w:numPr>
          <w:ilvl w:val="1"/>
          <w:numId w:val="10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B2B5AEF" w14:textId="77777777" w:rsidR="003D627B" w:rsidRPr="003D627B" w:rsidRDefault="003D627B" w:rsidP="003D627B">
      <w:pPr>
        <w:numPr>
          <w:ilvl w:val="1"/>
          <w:numId w:val="10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4C66DA" w14:textId="77777777" w:rsidR="003D627B" w:rsidRPr="003D627B" w:rsidRDefault="003D627B" w:rsidP="003D627B">
      <w:pPr>
        <w:numPr>
          <w:ilvl w:val="1"/>
          <w:numId w:val="10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12A5D7" w14:textId="77777777" w:rsidR="003D627B" w:rsidRPr="003D627B" w:rsidRDefault="003D627B" w:rsidP="003D627B">
      <w:pPr>
        <w:numPr>
          <w:ilvl w:val="1"/>
          <w:numId w:val="10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1117B" w14:textId="77777777" w:rsidR="003D627B" w:rsidRPr="003D627B" w:rsidRDefault="003D627B" w:rsidP="003D627B">
      <w:pPr>
        <w:numPr>
          <w:ilvl w:val="1"/>
          <w:numId w:val="10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B8767F" w14:textId="77777777" w:rsidR="003D627B" w:rsidRPr="003D627B" w:rsidRDefault="003D627B" w:rsidP="003D627B">
      <w:pPr>
        <w:numPr>
          <w:ilvl w:val="1"/>
          <w:numId w:val="10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0A6C5AC" w14:textId="2E0F736D" w:rsidR="003D627B" w:rsidRPr="003D627B" w:rsidRDefault="0011345C" w:rsidP="003D627B">
      <w:pPr>
        <w:numPr>
          <w:ilvl w:val="1"/>
          <w:numId w:val="10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FA21AA" w14:textId="77777777" w:rsidR="003D627B" w:rsidRPr="003D627B" w:rsidRDefault="003D627B" w:rsidP="003D627B">
      <w:pPr>
        <w:numPr>
          <w:ilvl w:val="1"/>
          <w:numId w:val="10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EEA49DA" w14:textId="77777777" w:rsidR="003D627B" w:rsidRPr="003D627B" w:rsidRDefault="003D627B" w:rsidP="003D627B">
      <w:pPr>
        <w:numPr>
          <w:ilvl w:val="1"/>
          <w:numId w:val="10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201AE5" w14:textId="77777777" w:rsidR="003D627B" w:rsidRPr="003D627B" w:rsidRDefault="003D627B" w:rsidP="003D627B">
      <w:pPr>
        <w:numPr>
          <w:ilvl w:val="1"/>
          <w:numId w:val="10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43B48FD8" w14:textId="77777777" w:rsidR="003D627B" w:rsidRPr="003D627B" w:rsidRDefault="003D627B" w:rsidP="003D627B">
      <w:pPr>
        <w:numPr>
          <w:ilvl w:val="1"/>
          <w:numId w:val="10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F2458" w14:textId="77777777" w:rsidR="003D627B" w:rsidRPr="003D627B" w:rsidRDefault="003D627B" w:rsidP="003D627B">
      <w:pPr>
        <w:numPr>
          <w:ilvl w:val="1"/>
          <w:numId w:val="10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8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5721F366" w14:textId="77777777" w:rsidR="003D627B" w:rsidRPr="003D627B" w:rsidRDefault="003D627B" w:rsidP="003D627B">
      <w:pPr>
        <w:numPr>
          <w:ilvl w:val="0"/>
          <w:numId w:val="10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3.2024</w:t>
      </w:r>
    </w:p>
    <w:p w14:paraId="4C836912" w14:textId="77777777" w:rsidR="003D627B" w:rsidRPr="003D627B" w:rsidRDefault="003D627B" w:rsidP="003D627B">
      <w:pPr>
        <w:numPr>
          <w:ilvl w:val="1"/>
          <w:numId w:val="10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862B4BF" w14:textId="77777777" w:rsidR="003D627B" w:rsidRPr="003D627B" w:rsidRDefault="003D627B" w:rsidP="003D627B">
      <w:pPr>
        <w:numPr>
          <w:ilvl w:val="1"/>
          <w:numId w:val="10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DBD0218" w14:textId="77777777" w:rsidR="003D627B" w:rsidRPr="003D627B" w:rsidRDefault="003D627B" w:rsidP="003D627B">
      <w:pPr>
        <w:numPr>
          <w:ilvl w:val="1"/>
          <w:numId w:val="10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060C1D" w14:textId="77777777" w:rsidR="003D627B" w:rsidRPr="003D627B" w:rsidRDefault="003D627B" w:rsidP="003D627B">
      <w:pPr>
        <w:numPr>
          <w:ilvl w:val="1"/>
          <w:numId w:val="10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4E0B939E" w14:textId="77777777" w:rsidR="003D627B" w:rsidRPr="003D627B" w:rsidRDefault="003D627B" w:rsidP="003D627B">
      <w:pPr>
        <w:numPr>
          <w:ilvl w:val="1"/>
          <w:numId w:val="10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2B017F" w14:textId="77777777" w:rsidR="003D627B" w:rsidRPr="003D627B" w:rsidRDefault="003D627B" w:rsidP="003D627B">
      <w:pPr>
        <w:numPr>
          <w:ilvl w:val="1"/>
          <w:numId w:val="10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5E52A98" w14:textId="77777777" w:rsidR="003D627B" w:rsidRPr="003D627B" w:rsidRDefault="003D627B" w:rsidP="003D627B">
      <w:pPr>
        <w:numPr>
          <w:ilvl w:val="1"/>
          <w:numId w:val="10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39FF1AC" w14:textId="77777777" w:rsidR="003D627B" w:rsidRPr="003D627B" w:rsidRDefault="003D627B" w:rsidP="003D627B">
      <w:pPr>
        <w:numPr>
          <w:ilvl w:val="1"/>
          <w:numId w:val="10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A070EE7" w14:textId="24110E08" w:rsidR="003D627B" w:rsidRPr="003D627B" w:rsidRDefault="0011345C" w:rsidP="003D627B">
      <w:pPr>
        <w:numPr>
          <w:ilvl w:val="1"/>
          <w:numId w:val="10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D38F56" w14:textId="77777777" w:rsidR="003D627B" w:rsidRPr="003D627B" w:rsidRDefault="003D627B" w:rsidP="003D627B">
      <w:pPr>
        <w:numPr>
          <w:ilvl w:val="1"/>
          <w:numId w:val="10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E2E7A6F" w14:textId="77777777" w:rsidR="003D627B" w:rsidRPr="003D627B" w:rsidRDefault="003D627B" w:rsidP="003D627B">
      <w:pPr>
        <w:numPr>
          <w:ilvl w:val="1"/>
          <w:numId w:val="10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81BC3E5" w14:textId="77777777" w:rsidR="003D627B" w:rsidRPr="003D627B" w:rsidRDefault="003D627B" w:rsidP="003D627B">
      <w:pPr>
        <w:numPr>
          <w:ilvl w:val="1"/>
          <w:numId w:val="10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C3724A7" w14:textId="77777777" w:rsidR="003D627B" w:rsidRPr="003D627B" w:rsidRDefault="003D627B" w:rsidP="003D627B">
      <w:pPr>
        <w:numPr>
          <w:ilvl w:val="1"/>
          <w:numId w:val="10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A85C2D5" w14:textId="77777777" w:rsidR="003D627B" w:rsidRPr="003D627B" w:rsidRDefault="003D627B" w:rsidP="003D627B">
      <w:pPr>
        <w:numPr>
          <w:ilvl w:val="1"/>
          <w:numId w:val="10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7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389026A4" w14:textId="77777777" w:rsidR="003D627B" w:rsidRPr="003D627B" w:rsidRDefault="003D627B" w:rsidP="003D627B">
      <w:pPr>
        <w:numPr>
          <w:ilvl w:val="0"/>
          <w:numId w:val="10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3.2024</w:t>
      </w:r>
    </w:p>
    <w:p w14:paraId="0D274370" w14:textId="77777777" w:rsidR="003D627B" w:rsidRPr="003D627B" w:rsidRDefault="003D627B" w:rsidP="003D627B">
      <w:pPr>
        <w:numPr>
          <w:ilvl w:val="1"/>
          <w:numId w:val="10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652DBB5" w14:textId="77777777" w:rsidR="003D627B" w:rsidRPr="003D627B" w:rsidRDefault="003D627B" w:rsidP="003D627B">
      <w:pPr>
        <w:numPr>
          <w:ilvl w:val="1"/>
          <w:numId w:val="10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3C37530" w14:textId="77777777" w:rsidR="003D627B" w:rsidRPr="003D627B" w:rsidRDefault="003D627B" w:rsidP="003D627B">
      <w:pPr>
        <w:numPr>
          <w:ilvl w:val="1"/>
          <w:numId w:val="10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1C738263" w14:textId="77777777" w:rsidR="003D627B" w:rsidRPr="003D627B" w:rsidRDefault="003D627B" w:rsidP="003D627B">
      <w:pPr>
        <w:numPr>
          <w:ilvl w:val="1"/>
          <w:numId w:val="10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65DE28A" w14:textId="77777777" w:rsidR="003D627B" w:rsidRPr="003D627B" w:rsidRDefault="003D627B" w:rsidP="003D627B">
      <w:pPr>
        <w:numPr>
          <w:ilvl w:val="1"/>
          <w:numId w:val="10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2AC8820E" w14:textId="77777777" w:rsidR="003D627B" w:rsidRPr="003D627B" w:rsidRDefault="003D627B" w:rsidP="003D627B">
      <w:pPr>
        <w:numPr>
          <w:ilvl w:val="1"/>
          <w:numId w:val="10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9321638" w14:textId="77777777" w:rsidR="003D627B" w:rsidRPr="003D627B" w:rsidRDefault="003D627B" w:rsidP="003D627B">
      <w:pPr>
        <w:numPr>
          <w:ilvl w:val="1"/>
          <w:numId w:val="10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18B58F5" w14:textId="77777777" w:rsidR="003D627B" w:rsidRPr="003D627B" w:rsidRDefault="003D627B" w:rsidP="003D627B">
      <w:pPr>
        <w:numPr>
          <w:ilvl w:val="1"/>
          <w:numId w:val="10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9E07716" w14:textId="5D4A87A3" w:rsidR="003D627B" w:rsidRPr="003D627B" w:rsidRDefault="0011345C" w:rsidP="003D627B">
      <w:pPr>
        <w:numPr>
          <w:ilvl w:val="1"/>
          <w:numId w:val="10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</w:t>
      </w:r>
    </w:p>
    <w:p w14:paraId="534556CA" w14:textId="77777777" w:rsidR="003D627B" w:rsidRPr="003D627B" w:rsidRDefault="003D627B" w:rsidP="003D627B">
      <w:pPr>
        <w:numPr>
          <w:ilvl w:val="1"/>
          <w:numId w:val="10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1F6E62" w14:textId="77777777" w:rsidR="003D627B" w:rsidRPr="003D627B" w:rsidRDefault="003D627B" w:rsidP="003D627B">
      <w:pPr>
        <w:numPr>
          <w:ilvl w:val="1"/>
          <w:numId w:val="10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A67C4" w14:textId="77777777" w:rsidR="003D627B" w:rsidRPr="003D627B" w:rsidRDefault="003D627B" w:rsidP="003D627B">
      <w:pPr>
        <w:numPr>
          <w:ilvl w:val="1"/>
          <w:numId w:val="10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3BCB8C97" w14:textId="77777777" w:rsidR="003D627B" w:rsidRPr="003D627B" w:rsidRDefault="003D627B" w:rsidP="003D627B">
      <w:pPr>
        <w:numPr>
          <w:ilvl w:val="1"/>
          <w:numId w:val="10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ADD5427" w14:textId="77777777" w:rsidR="003D627B" w:rsidRPr="003D627B" w:rsidRDefault="003D627B" w:rsidP="003D627B">
      <w:pPr>
        <w:numPr>
          <w:ilvl w:val="1"/>
          <w:numId w:val="10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6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7F200BB" w14:textId="77777777" w:rsidR="003D627B" w:rsidRPr="003D627B" w:rsidRDefault="003D627B" w:rsidP="003D627B">
      <w:pPr>
        <w:numPr>
          <w:ilvl w:val="0"/>
          <w:numId w:val="10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3.2024</w:t>
      </w:r>
    </w:p>
    <w:p w14:paraId="4A12F859" w14:textId="77777777" w:rsidR="003D627B" w:rsidRPr="003D627B" w:rsidRDefault="003D627B" w:rsidP="003D627B">
      <w:pPr>
        <w:numPr>
          <w:ilvl w:val="1"/>
          <w:numId w:val="10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4CE562F" w14:textId="77777777" w:rsidR="003D627B" w:rsidRPr="003D627B" w:rsidRDefault="003D627B" w:rsidP="003D627B">
      <w:pPr>
        <w:numPr>
          <w:ilvl w:val="1"/>
          <w:numId w:val="10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31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ACD197A" w14:textId="77777777" w:rsidR="003D627B" w:rsidRPr="003D627B" w:rsidRDefault="003D627B" w:rsidP="003D627B">
      <w:pPr>
        <w:numPr>
          <w:ilvl w:val="1"/>
          <w:numId w:val="10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9570CF9" w14:textId="77777777" w:rsidR="003D627B" w:rsidRPr="003D627B" w:rsidRDefault="003D627B" w:rsidP="003D627B">
      <w:pPr>
        <w:numPr>
          <w:ilvl w:val="1"/>
          <w:numId w:val="10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B999A61" w14:textId="77777777" w:rsidR="003D627B" w:rsidRPr="003D627B" w:rsidRDefault="003D627B" w:rsidP="003D627B">
      <w:pPr>
        <w:numPr>
          <w:ilvl w:val="1"/>
          <w:numId w:val="10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6EC440B2" w14:textId="77777777" w:rsidR="003D627B" w:rsidRPr="003D627B" w:rsidRDefault="003D627B" w:rsidP="003D627B">
      <w:pPr>
        <w:numPr>
          <w:ilvl w:val="1"/>
          <w:numId w:val="10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9F2D51C" w14:textId="77777777" w:rsidR="003D627B" w:rsidRPr="003D627B" w:rsidRDefault="003D627B" w:rsidP="003D627B">
      <w:pPr>
        <w:numPr>
          <w:ilvl w:val="1"/>
          <w:numId w:val="10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E69B77" w14:textId="77777777" w:rsidR="003D627B" w:rsidRPr="003D627B" w:rsidRDefault="003D627B" w:rsidP="003D627B">
      <w:pPr>
        <w:numPr>
          <w:ilvl w:val="1"/>
          <w:numId w:val="10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)</w:t>
      </w:r>
    </w:p>
    <w:p w14:paraId="70E70DA7" w14:textId="0282E486" w:rsidR="003D627B" w:rsidRPr="003D627B" w:rsidRDefault="0011345C" w:rsidP="003D627B">
      <w:pPr>
        <w:numPr>
          <w:ilvl w:val="1"/>
          <w:numId w:val="10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B03AF62" w14:textId="77777777" w:rsidR="003D627B" w:rsidRPr="003D627B" w:rsidRDefault="003D627B" w:rsidP="003D627B">
      <w:pPr>
        <w:numPr>
          <w:ilvl w:val="1"/>
          <w:numId w:val="10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6C3C37" w14:textId="77777777" w:rsidR="003D627B" w:rsidRPr="003D627B" w:rsidRDefault="003D627B" w:rsidP="003D627B">
      <w:pPr>
        <w:numPr>
          <w:ilvl w:val="1"/>
          <w:numId w:val="10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4EB5F6" w14:textId="77777777" w:rsidR="003D627B" w:rsidRPr="003D627B" w:rsidRDefault="003D627B" w:rsidP="003D627B">
      <w:pPr>
        <w:numPr>
          <w:ilvl w:val="1"/>
          <w:numId w:val="10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0CA7901D" w14:textId="77777777" w:rsidR="003D627B" w:rsidRPr="003D627B" w:rsidRDefault="003D627B" w:rsidP="003D627B">
      <w:pPr>
        <w:numPr>
          <w:ilvl w:val="1"/>
          <w:numId w:val="10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35051AD" w14:textId="77777777" w:rsidR="003D627B" w:rsidRPr="003D627B" w:rsidRDefault="003D627B" w:rsidP="003D627B">
      <w:pPr>
        <w:numPr>
          <w:ilvl w:val="1"/>
          <w:numId w:val="10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5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0B5A029D" w14:textId="77777777" w:rsidR="003D627B" w:rsidRPr="003D627B" w:rsidRDefault="003D627B" w:rsidP="003D627B">
      <w:pPr>
        <w:numPr>
          <w:ilvl w:val="0"/>
          <w:numId w:val="1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3.2024</w:t>
      </w:r>
    </w:p>
    <w:p w14:paraId="1722ED52" w14:textId="77777777" w:rsidR="003D627B" w:rsidRPr="003D627B" w:rsidRDefault="003D627B" w:rsidP="003D627B">
      <w:pPr>
        <w:numPr>
          <w:ilvl w:val="1"/>
          <w:numId w:val="1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F723AE" w14:textId="77777777" w:rsidR="003D627B" w:rsidRPr="003D627B" w:rsidRDefault="003D627B" w:rsidP="003D627B">
      <w:pPr>
        <w:numPr>
          <w:ilvl w:val="1"/>
          <w:numId w:val="1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1208939" w14:textId="77777777" w:rsidR="003D627B" w:rsidRPr="003D627B" w:rsidRDefault="003D627B" w:rsidP="003D627B">
      <w:pPr>
        <w:numPr>
          <w:ilvl w:val="1"/>
          <w:numId w:val="1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83D46B2" w14:textId="77777777" w:rsidR="003D627B" w:rsidRPr="003D627B" w:rsidRDefault="003D627B" w:rsidP="003D627B">
      <w:pPr>
        <w:numPr>
          <w:ilvl w:val="1"/>
          <w:numId w:val="1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31CDDF3A" w14:textId="77777777" w:rsidR="003D627B" w:rsidRPr="003D627B" w:rsidRDefault="003D627B" w:rsidP="003D627B">
      <w:pPr>
        <w:numPr>
          <w:ilvl w:val="1"/>
          <w:numId w:val="1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F96F44" w14:textId="77777777" w:rsidR="003D627B" w:rsidRPr="003D627B" w:rsidRDefault="003D627B" w:rsidP="003D627B">
      <w:pPr>
        <w:numPr>
          <w:ilvl w:val="1"/>
          <w:numId w:val="1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92E4A37" w14:textId="77777777" w:rsidR="003D627B" w:rsidRPr="003D627B" w:rsidRDefault="003D627B" w:rsidP="003D627B">
      <w:pPr>
        <w:numPr>
          <w:ilvl w:val="1"/>
          <w:numId w:val="1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E1D089" w14:textId="77777777" w:rsidR="003D627B" w:rsidRPr="003D627B" w:rsidRDefault="003D627B" w:rsidP="003D627B">
      <w:pPr>
        <w:numPr>
          <w:ilvl w:val="1"/>
          <w:numId w:val="1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509E638" w14:textId="0A4EA183" w:rsidR="003D627B" w:rsidRPr="003D627B" w:rsidRDefault="0011345C" w:rsidP="003D627B">
      <w:pPr>
        <w:numPr>
          <w:ilvl w:val="1"/>
          <w:numId w:val="1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5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7D1D300" w14:textId="77777777" w:rsidR="003D627B" w:rsidRPr="003D627B" w:rsidRDefault="003D627B" w:rsidP="003D627B">
      <w:pPr>
        <w:numPr>
          <w:ilvl w:val="1"/>
          <w:numId w:val="1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988CFB" w14:textId="77777777" w:rsidR="003D627B" w:rsidRPr="003D627B" w:rsidRDefault="003D627B" w:rsidP="003D627B">
      <w:pPr>
        <w:numPr>
          <w:ilvl w:val="1"/>
          <w:numId w:val="1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534D4" w14:textId="77777777" w:rsidR="003D627B" w:rsidRPr="003D627B" w:rsidRDefault="003D627B" w:rsidP="003D627B">
      <w:pPr>
        <w:numPr>
          <w:ilvl w:val="1"/>
          <w:numId w:val="1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1FA872F9" w14:textId="77777777" w:rsidR="003D627B" w:rsidRPr="003D627B" w:rsidRDefault="003D627B" w:rsidP="003D627B">
      <w:pPr>
        <w:numPr>
          <w:ilvl w:val="1"/>
          <w:numId w:val="1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C4F78A6" w14:textId="77777777" w:rsidR="003D627B" w:rsidRPr="003D627B" w:rsidRDefault="003D627B" w:rsidP="003D627B">
      <w:pPr>
        <w:numPr>
          <w:ilvl w:val="1"/>
          <w:numId w:val="1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4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2FD44901" w14:textId="77777777" w:rsidR="003D627B" w:rsidRPr="003D627B" w:rsidRDefault="003D627B" w:rsidP="003D627B">
      <w:pPr>
        <w:numPr>
          <w:ilvl w:val="0"/>
          <w:numId w:val="1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3.2024</w:t>
      </w:r>
    </w:p>
    <w:p w14:paraId="7E0176E3" w14:textId="77777777" w:rsidR="003D627B" w:rsidRPr="003D627B" w:rsidRDefault="003D627B" w:rsidP="003D627B">
      <w:pPr>
        <w:numPr>
          <w:ilvl w:val="1"/>
          <w:numId w:val="1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93AE644" w14:textId="77777777" w:rsidR="003D627B" w:rsidRPr="003D627B" w:rsidRDefault="003D627B" w:rsidP="003D627B">
      <w:pPr>
        <w:numPr>
          <w:ilvl w:val="1"/>
          <w:numId w:val="1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3A085AA" w14:textId="77777777" w:rsidR="003D627B" w:rsidRPr="003D627B" w:rsidRDefault="003D627B" w:rsidP="003D627B">
      <w:pPr>
        <w:numPr>
          <w:ilvl w:val="1"/>
          <w:numId w:val="1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0347EC2" w14:textId="77777777" w:rsidR="003D627B" w:rsidRPr="003D627B" w:rsidRDefault="003D627B" w:rsidP="003D627B">
      <w:pPr>
        <w:numPr>
          <w:ilvl w:val="1"/>
          <w:numId w:val="1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EFB490" w14:textId="77777777" w:rsidR="003D627B" w:rsidRPr="003D627B" w:rsidRDefault="003D627B" w:rsidP="003D627B">
      <w:pPr>
        <w:numPr>
          <w:ilvl w:val="1"/>
          <w:numId w:val="1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5EEEDB37" w14:textId="77777777" w:rsidR="003D627B" w:rsidRPr="003D627B" w:rsidRDefault="003D627B" w:rsidP="003D627B">
      <w:pPr>
        <w:numPr>
          <w:ilvl w:val="1"/>
          <w:numId w:val="1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5CC432" w14:textId="77777777" w:rsidR="003D627B" w:rsidRPr="003D627B" w:rsidRDefault="003D627B" w:rsidP="003D627B">
      <w:pPr>
        <w:numPr>
          <w:ilvl w:val="1"/>
          <w:numId w:val="1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DDF6543" w14:textId="77777777" w:rsidR="003D627B" w:rsidRPr="003D627B" w:rsidRDefault="003D627B" w:rsidP="003D627B">
      <w:pPr>
        <w:numPr>
          <w:ilvl w:val="1"/>
          <w:numId w:val="1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3CB6E5" w14:textId="05FA285E" w:rsidR="003D627B" w:rsidRPr="003D627B" w:rsidRDefault="0011345C" w:rsidP="003D627B">
      <w:pPr>
        <w:numPr>
          <w:ilvl w:val="1"/>
          <w:numId w:val="1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A415D2F" w14:textId="77777777" w:rsidR="003D627B" w:rsidRPr="003D627B" w:rsidRDefault="003D627B" w:rsidP="003D627B">
      <w:pPr>
        <w:numPr>
          <w:ilvl w:val="1"/>
          <w:numId w:val="1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A0C6CB" w14:textId="77777777" w:rsidR="003D627B" w:rsidRPr="003D627B" w:rsidRDefault="003D627B" w:rsidP="003D627B">
      <w:pPr>
        <w:numPr>
          <w:ilvl w:val="1"/>
          <w:numId w:val="1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AF710BE" w14:textId="77777777" w:rsidR="003D627B" w:rsidRPr="003D627B" w:rsidRDefault="003D627B" w:rsidP="003D627B">
      <w:pPr>
        <w:numPr>
          <w:ilvl w:val="1"/>
          <w:numId w:val="1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34A2F4D" w14:textId="77777777" w:rsidR="003D627B" w:rsidRPr="003D627B" w:rsidRDefault="003D627B" w:rsidP="003D627B">
      <w:pPr>
        <w:numPr>
          <w:ilvl w:val="1"/>
          <w:numId w:val="1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057490" w14:textId="77777777" w:rsidR="003D627B" w:rsidRPr="003D627B" w:rsidRDefault="003D627B" w:rsidP="003D627B">
      <w:pPr>
        <w:numPr>
          <w:ilvl w:val="1"/>
          <w:numId w:val="1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1C559F1E" w14:textId="77777777" w:rsidR="003D627B" w:rsidRPr="003D627B" w:rsidRDefault="003D627B" w:rsidP="003D627B">
      <w:pPr>
        <w:numPr>
          <w:ilvl w:val="0"/>
          <w:numId w:val="1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3.2024</w:t>
      </w:r>
    </w:p>
    <w:p w14:paraId="1BC5FD78" w14:textId="77777777" w:rsidR="003D627B" w:rsidRPr="003D627B" w:rsidRDefault="003D627B" w:rsidP="003D627B">
      <w:pPr>
        <w:numPr>
          <w:ilvl w:val="1"/>
          <w:numId w:val="1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599A795" w14:textId="77777777" w:rsidR="003D627B" w:rsidRPr="003D627B" w:rsidRDefault="003D627B" w:rsidP="003D627B">
      <w:pPr>
        <w:numPr>
          <w:ilvl w:val="1"/>
          <w:numId w:val="1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2BEC171" w14:textId="77777777" w:rsidR="003D627B" w:rsidRPr="003D627B" w:rsidRDefault="003D627B" w:rsidP="003D627B">
      <w:pPr>
        <w:numPr>
          <w:ilvl w:val="1"/>
          <w:numId w:val="1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B0FDC60" w14:textId="77777777" w:rsidR="003D627B" w:rsidRPr="003D627B" w:rsidRDefault="003D627B" w:rsidP="003D627B">
      <w:pPr>
        <w:numPr>
          <w:ilvl w:val="1"/>
          <w:numId w:val="1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1A861DED" w14:textId="77777777" w:rsidR="003D627B" w:rsidRPr="003D627B" w:rsidRDefault="003D627B" w:rsidP="003D627B">
      <w:pPr>
        <w:numPr>
          <w:ilvl w:val="1"/>
          <w:numId w:val="1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2636D8C7" w14:textId="77777777" w:rsidR="003D627B" w:rsidRPr="003D627B" w:rsidRDefault="003D627B" w:rsidP="003D627B">
      <w:pPr>
        <w:numPr>
          <w:ilvl w:val="1"/>
          <w:numId w:val="1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1270F4E" w14:textId="77777777" w:rsidR="003D627B" w:rsidRPr="003D627B" w:rsidRDefault="003D627B" w:rsidP="003D627B">
      <w:pPr>
        <w:numPr>
          <w:ilvl w:val="1"/>
          <w:numId w:val="1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82E1F9" w14:textId="77777777" w:rsidR="003D627B" w:rsidRPr="003D627B" w:rsidRDefault="003D627B" w:rsidP="003D627B">
      <w:pPr>
        <w:numPr>
          <w:ilvl w:val="1"/>
          <w:numId w:val="1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22407F8" w14:textId="290E5D1F" w:rsidR="003D627B" w:rsidRPr="003D627B" w:rsidRDefault="0011345C" w:rsidP="003D627B">
      <w:pPr>
        <w:numPr>
          <w:ilvl w:val="1"/>
          <w:numId w:val="1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B5267F8" w14:textId="77777777" w:rsidR="003D627B" w:rsidRPr="003D627B" w:rsidRDefault="003D627B" w:rsidP="003D627B">
      <w:pPr>
        <w:numPr>
          <w:ilvl w:val="1"/>
          <w:numId w:val="1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6B7BC0" w14:textId="77777777" w:rsidR="003D627B" w:rsidRPr="003D627B" w:rsidRDefault="003D627B" w:rsidP="003D627B">
      <w:pPr>
        <w:numPr>
          <w:ilvl w:val="1"/>
          <w:numId w:val="1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D772261" w14:textId="77777777" w:rsidR="003D627B" w:rsidRPr="003D627B" w:rsidRDefault="003D627B" w:rsidP="003D627B">
      <w:pPr>
        <w:numPr>
          <w:ilvl w:val="1"/>
          <w:numId w:val="1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6ED4D4" w14:textId="77777777" w:rsidR="003D627B" w:rsidRPr="003D627B" w:rsidRDefault="003D627B" w:rsidP="003D627B">
      <w:pPr>
        <w:numPr>
          <w:ilvl w:val="1"/>
          <w:numId w:val="1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7B0F1" w14:textId="77777777" w:rsidR="003D627B" w:rsidRPr="003D627B" w:rsidRDefault="003D627B" w:rsidP="003D627B">
      <w:pPr>
        <w:numPr>
          <w:ilvl w:val="1"/>
          <w:numId w:val="1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4F7BE4FE" w14:textId="77777777" w:rsidR="003D627B" w:rsidRPr="003D627B" w:rsidRDefault="003D627B" w:rsidP="003D627B">
      <w:pPr>
        <w:numPr>
          <w:ilvl w:val="0"/>
          <w:numId w:val="1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3.2024</w:t>
      </w:r>
    </w:p>
    <w:p w14:paraId="5F0CBD23" w14:textId="77777777" w:rsidR="003D627B" w:rsidRPr="003D627B" w:rsidRDefault="003D627B" w:rsidP="003D627B">
      <w:pPr>
        <w:numPr>
          <w:ilvl w:val="1"/>
          <w:numId w:val="1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C0D1E4" w14:textId="77777777" w:rsidR="003D627B" w:rsidRPr="003D627B" w:rsidRDefault="003D627B" w:rsidP="003D627B">
      <w:pPr>
        <w:numPr>
          <w:ilvl w:val="1"/>
          <w:numId w:val="1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40DA11" w14:textId="77777777" w:rsidR="003D627B" w:rsidRPr="003D627B" w:rsidRDefault="003D627B" w:rsidP="003D627B">
      <w:pPr>
        <w:numPr>
          <w:ilvl w:val="1"/>
          <w:numId w:val="1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8FA8789" w14:textId="77777777" w:rsidR="003D627B" w:rsidRPr="003D627B" w:rsidRDefault="003D627B" w:rsidP="003D627B">
      <w:pPr>
        <w:numPr>
          <w:ilvl w:val="1"/>
          <w:numId w:val="1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2E3F94" w14:textId="77777777" w:rsidR="003D627B" w:rsidRPr="003D627B" w:rsidRDefault="003D627B" w:rsidP="003D627B">
      <w:pPr>
        <w:numPr>
          <w:ilvl w:val="1"/>
          <w:numId w:val="1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49DC12" w14:textId="77777777" w:rsidR="003D627B" w:rsidRPr="003D627B" w:rsidRDefault="003D627B" w:rsidP="003D627B">
      <w:pPr>
        <w:numPr>
          <w:ilvl w:val="1"/>
          <w:numId w:val="1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8C6711" w14:textId="77777777" w:rsidR="003D627B" w:rsidRPr="003D627B" w:rsidRDefault="003D627B" w:rsidP="003D627B">
      <w:pPr>
        <w:numPr>
          <w:ilvl w:val="1"/>
          <w:numId w:val="1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85AF0C8" w14:textId="77777777" w:rsidR="003D627B" w:rsidRPr="003D627B" w:rsidRDefault="003D627B" w:rsidP="003D627B">
      <w:pPr>
        <w:numPr>
          <w:ilvl w:val="1"/>
          <w:numId w:val="1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D4215D" w14:textId="4335DF1E" w:rsidR="003D627B" w:rsidRPr="003D627B" w:rsidRDefault="0011345C" w:rsidP="003D627B">
      <w:pPr>
        <w:numPr>
          <w:ilvl w:val="1"/>
          <w:numId w:val="1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0C10DE9B" w14:textId="77777777" w:rsidR="003D627B" w:rsidRPr="003D627B" w:rsidRDefault="003D627B" w:rsidP="003D627B">
      <w:pPr>
        <w:numPr>
          <w:ilvl w:val="1"/>
          <w:numId w:val="1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389069" w14:textId="77777777" w:rsidR="003D627B" w:rsidRPr="003D627B" w:rsidRDefault="003D627B" w:rsidP="003D627B">
      <w:pPr>
        <w:numPr>
          <w:ilvl w:val="1"/>
          <w:numId w:val="1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08FD82" w14:textId="77777777" w:rsidR="003D627B" w:rsidRPr="003D627B" w:rsidRDefault="003D627B" w:rsidP="003D627B">
      <w:pPr>
        <w:numPr>
          <w:ilvl w:val="1"/>
          <w:numId w:val="1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2F25DB0" w14:textId="77777777" w:rsidR="003D627B" w:rsidRPr="003D627B" w:rsidRDefault="003D627B" w:rsidP="003D627B">
      <w:pPr>
        <w:numPr>
          <w:ilvl w:val="1"/>
          <w:numId w:val="1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00ED46" w14:textId="77777777" w:rsidR="003D627B" w:rsidRPr="003D627B" w:rsidRDefault="003D627B" w:rsidP="003D627B">
      <w:pPr>
        <w:numPr>
          <w:ilvl w:val="1"/>
          <w:numId w:val="1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699B6315" w14:textId="77777777" w:rsidR="003D627B" w:rsidRPr="003D627B" w:rsidRDefault="003D627B" w:rsidP="003D627B">
      <w:pPr>
        <w:numPr>
          <w:ilvl w:val="0"/>
          <w:numId w:val="1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3.2024</w:t>
      </w:r>
    </w:p>
    <w:p w14:paraId="09350682" w14:textId="77777777" w:rsidR="003D627B" w:rsidRPr="003D627B" w:rsidRDefault="003D627B" w:rsidP="003D627B">
      <w:pPr>
        <w:numPr>
          <w:ilvl w:val="1"/>
          <w:numId w:val="1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2474F97" w14:textId="77777777" w:rsidR="003D627B" w:rsidRPr="003D627B" w:rsidRDefault="003D627B" w:rsidP="003D627B">
      <w:pPr>
        <w:numPr>
          <w:ilvl w:val="1"/>
          <w:numId w:val="1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C52DB3" w14:textId="77777777" w:rsidR="003D627B" w:rsidRPr="003D627B" w:rsidRDefault="003D627B" w:rsidP="003D627B">
      <w:pPr>
        <w:numPr>
          <w:ilvl w:val="1"/>
          <w:numId w:val="1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B76D755" w14:textId="77777777" w:rsidR="003D627B" w:rsidRPr="003D627B" w:rsidRDefault="003D627B" w:rsidP="003D627B">
      <w:pPr>
        <w:numPr>
          <w:ilvl w:val="1"/>
          <w:numId w:val="1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492FD7A2" w14:textId="77777777" w:rsidR="003D627B" w:rsidRPr="003D627B" w:rsidRDefault="003D627B" w:rsidP="003D627B">
      <w:pPr>
        <w:numPr>
          <w:ilvl w:val="1"/>
          <w:numId w:val="1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</w:t>
      </w:r>
    </w:p>
    <w:p w14:paraId="4B703027" w14:textId="77777777" w:rsidR="003D627B" w:rsidRPr="003D627B" w:rsidRDefault="003D627B" w:rsidP="003D627B">
      <w:pPr>
        <w:numPr>
          <w:ilvl w:val="1"/>
          <w:numId w:val="1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9F41AE4" w14:textId="77777777" w:rsidR="003D627B" w:rsidRPr="003D627B" w:rsidRDefault="003D627B" w:rsidP="003D627B">
      <w:pPr>
        <w:numPr>
          <w:ilvl w:val="1"/>
          <w:numId w:val="1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B864B0" w14:textId="77777777" w:rsidR="003D627B" w:rsidRPr="003D627B" w:rsidRDefault="003D627B" w:rsidP="003D627B">
      <w:pPr>
        <w:numPr>
          <w:ilvl w:val="1"/>
          <w:numId w:val="1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0FB6ED6" w14:textId="6F63F41B" w:rsidR="003D627B" w:rsidRPr="003D627B" w:rsidRDefault="0011345C" w:rsidP="003D627B">
      <w:pPr>
        <w:numPr>
          <w:ilvl w:val="1"/>
          <w:numId w:val="1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8D7B260" w14:textId="77777777" w:rsidR="003D627B" w:rsidRPr="003D627B" w:rsidRDefault="003D627B" w:rsidP="003D627B">
      <w:pPr>
        <w:numPr>
          <w:ilvl w:val="1"/>
          <w:numId w:val="1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E2F448" w14:textId="77777777" w:rsidR="003D627B" w:rsidRPr="003D627B" w:rsidRDefault="003D627B" w:rsidP="003D627B">
      <w:pPr>
        <w:numPr>
          <w:ilvl w:val="1"/>
          <w:numId w:val="1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EC22035" w14:textId="77777777" w:rsidR="003D627B" w:rsidRPr="003D627B" w:rsidRDefault="003D627B" w:rsidP="003D627B">
      <w:pPr>
        <w:numPr>
          <w:ilvl w:val="1"/>
          <w:numId w:val="1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385A77FB" w14:textId="77777777" w:rsidR="003D627B" w:rsidRPr="003D627B" w:rsidRDefault="003D627B" w:rsidP="003D627B">
      <w:pPr>
        <w:numPr>
          <w:ilvl w:val="1"/>
          <w:numId w:val="1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1B9B327" w14:textId="77777777" w:rsidR="003D627B" w:rsidRPr="003D627B" w:rsidRDefault="003D627B" w:rsidP="003D627B">
      <w:pPr>
        <w:numPr>
          <w:ilvl w:val="1"/>
          <w:numId w:val="1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4C1A7FE9" w14:textId="77777777" w:rsidR="003D627B" w:rsidRPr="003D627B" w:rsidRDefault="003D627B" w:rsidP="003D627B">
      <w:pPr>
        <w:numPr>
          <w:ilvl w:val="0"/>
          <w:numId w:val="1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3.2024</w:t>
      </w:r>
    </w:p>
    <w:p w14:paraId="2FA9F5F3" w14:textId="77777777" w:rsidR="003D627B" w:rsidRPr="003D627B" w:rsidRDefault="003D627B" w:rsidP="003D627B">
      <w:pPr>
        <w:numPr>
          <w:ilvl w:val="1"/>
          <w:numId w:val="1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4D2FC4" w14:textId="77777777" w:rsidR="003D627B" w:rsidRPr="003D627B" w:rsidRDefault="003D627B" w:rsidP="003D627B">
      <w:pPr>
        <w:numPr>
          <w:ilvl w:val="1"/>
          <w:numId w:val="1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A2E266D" w14:textId="77777777" w:rsidR="003D627B" w:rsidRPr="003D627B" w:rsidRDefault="003D627B" w:rsidP="003D627B">
      <w:pPr>
        <w:numPr>
          <w:ilvl w:val="1"/>
          <w:numId w:val="1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7851497" w14:textId="77777777" w:rsidR="003D627B" w:rsidRPr="003D627B" w:rsidRDefault="003D627B" w:rsidP="003D627B">
      <w:pPr>
        <w:numPr>
          <w:ilvl w:val="1"/>
          <w:numId w:val="1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773BB66" w14:textId="77777777" w:rsidR="003D627B" w:rsidRPr="003D627B" w:rsidRDefault="003D627B" w:rsidP="003D627B">
      <w:pPr>
        <w:numPr>
          <w:ilvl w:val="1"/>
          <w:numId w:val="1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DE90A07" w14:textId="77777777" w:rsidR="003D627B" w:rsidRPr="003D627B" w:rsidRDefault="003D627B" w:rsidP="003D627B">
      <w:pPr>
        <w:numPr>
          <w:ilvl w:val="1"/>
          <w:numId w:val="1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0327D72" w14:textId="77777777" w:rsidR="003D627B" w:rsidRPr="003D627B" w:rsidRDefault="003D627B" w:rsidP="003D627B">
      <w:pPr>
        <w:numPr>
          <w:ilvl w:val="1"/>
          <w:numId w:val="1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C033C27" w14:textId="77777777" w:rsidR="003D627B" w:rsidRPr="003D627B" w:rsidRDefault="003D627B" w:rsidP="003D627B">
      <w:pPr>
        <w:numPr>
          <w:ilvl w:val="1"/>
          <w:numId w:val="1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2797C9" w14:textId="4288CD26" w:rsidR="003D627B" w:rsidRPr="003D627B" w:rsidRDefault="0011345C" w:rsidP="003D627B">
      <w:pPr>
        <w:numPr>
          <w:ilvl w:val="1"/>
          <w:numId w:val="1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0F6B7FC" w14:textId="77777777" w:rsidR="003D627B" w:rsidRPr="003D627B" w:rsidRDefault="003D627B" w:rsidP="003D627B">
      <w:pPr>
        <w:numPr>
          <w:ilvl w:val="1"/>
          <w:numId w:val="1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3FD20B4" w14:textId="77777777" w:rsidR="003D627B" w:rsidRPr="003D627B" w:rsidRDefault="003D627B" w:rsidP="003D627B">
      <w:pPr>
        <w:numPr>
          <w:ilvl w:val="1"/>
          <w:numId w:val="1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DC7148" w14:textId="77777777" w:rsidR="003D627B" w:rsidRPr="003D627B" w:rsidRDefault="003D627B" w:rsidP="003D627B">
      <w:pPr>
        <w:numPr>
          <w:ilvl w:val="1"/>
          <w:numId w:val="1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3F2B379" w14:textId="77777777" w:rsidR="003D627B" w:rsidRPr="003D627B" w:rsidRDefault="003D627B" w:rsidP="003D627B">
      <w:pPr>
        <w:numPr>
          <w:ilvl w:val="1"/>
          <w:numId w:val="1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DBD40A" w14:textId="77777777" w:rsidR="003D627B" w:rsidRPr="003D627B" w:rsidRDefault="003D627B" w:rsidP="003D627B">
      <w:pPr>
        <w:numPr>
          <w:ilvl w:val="1"/>
          <w:numId w:val="1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07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C626E7A" w14:textId="77777777" w:rsidR="003D627B" w:rsidRPr="003D627B" w:rsidRDefault="003D627B" w:rsidP="003D627B">
      <w:pPr>
        <w:numPr>
          <w:ilvl w:val="0"/>
          <w:numId w:val="1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3.2024</w:t>
      </w:r>
    </w:p>
    <w:p w14:paraId="17353F46" w14:textId="77777777" w:rsidR="003D627B" w:rsidRPr="003D627B" w:rsidRDefault="003D627B" w:rsidP="003D627B">
      <w:pPr>
        <w:numPr>
          <w:ilvl w:val="1"/>
          <w:numId w:val="1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6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0C92B21" w14:textId="77777777" w:rsidR="003D627B" w:rsidRPr="003D627B" w:rsidRDefault="003D627B" w:rsidP="003D627B">
      <w:pPr>
        <w:numPr>
          <w:ilvl w:val="1"/>
          <w:numId w:val="1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08894DC" w14:textId="77777777" w:rsidR="003D627B" w:rsidRPr="003D627B" w:rsidRDefault="003D627B" w:rsidP="003D627B">
      <w:pPr>
        <w:numPr>
          <w:ilvl w:val="1"/>
          <w:numId w:val="1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C3B023" w14:textId="77777777" w:rsidR="003D627B" w:rsidRPr="003D627B" w:rsidRDefault="003D627B" w:rsidP="003D627B">
      <w:pPr>
        <w:numPr>
          <w:ilvl w:val="1"/>
          <w:numId w:val="1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6848FE10" w14:textId="77777777" w:rsidR="003D627B" w:rsidRPr="003D627B" w:rsidRDefault="003D627B" w:rsidP="003D627B">
      <w:pPr>
        <w:numPr>
          <w:ilvl w:val="1"/>
          <w:numId w:val="1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47935D" w14:textId="77777777" w:rsidR="003D627B" w:rsidRPr="003D627B" w:rsidRDefault="003D627B" w:rsidP="003D627B">
      <w:pPr>
        <w:numPr>
          <w:ilvl w:val="1"/>
          <w:numId w:val="1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BED31AB" w14:textId="77777777" w:rsidR="003D627B" w:rsidRPr="003D627B" w:rsidRDefault="003D627B" w:rsidP="003D627B">
      <w:pPr>
        <w:numPr>
          <w:ilvl w:val="1"/>
          <w:numId w:val="1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9779FC" w14:textId="77777777" w:rsidR="003D627B" w:rsidRPr="003D627B" w:rsidRDefault="003D627B" w:rsidP="003D627B">
      <w:pPr>
        <w:numPr>
          <w:ilvl w:val="1"/>
          <w:numId w:val="1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F2FA4F8" w14:textId="635F876D" w:rsidR="003D627B" w:rsidRPr="003D627B" w:rsidRDefault="0011345C" w:rsidP="003D627B">
      <w:pPr>
        <w:numPr>
          <w:ilvl w:val="1"/>
          <w:numId w:val="1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D89190" w14:textId="77777777" w:rsidR="003D627B" w:rsidRPr="003D627B" w:rsidRDefault="003D627B" w:rsidP="003D627B">
      <w:pPr>
        <w:numPr>
          <w:ilvl w:val="1"/>
          <w:numId w:val="1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C55287C" w14:textId="77777777" w:rsidR="003D627B" w:rsidRPr="003D627B" w:rsidRDefault="003D627B" w:rsidP="003D627B">
      <w:pPr>
        <w:numPr>
          <w:ilvl w:val="1"/>
          <w:numId w:val="1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FF21D1" w14:textId="77777777" w:rsidR="003D627B" w:rsidRPr="003D627B" w:rsidRDefault="003D627B" w:rsidP="003D627B">
      <w:pPr>
        <w:numPr>
          <w:ilvl w:val="1"/>
          <w:numId w:val="1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BC14A08" w14:textId="77777777" w:rsidR="003D627B" w:rsidRPr="003D627B" w:rsidRDefault="003D627B" w:rsidP="003D627B">
      <w:pPr>
        <w:numPr>
          <w:ilvl w:val="1"/>
          <w:numId w:val="1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41FF74" w14:textId="77777777" w:rsidR="003D627B" w:rsidRPr="003D627B" w:rsidRDefault="003D627B" w:rsidP="003D627B">
      <w:pPr>
        <w:numPr>
          <w:ilvl w:val="1"/>
          <w:numId w:val="1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9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1BF1EA5F" w14:textId="77777777" w:rsidR="003D627B" w:rsidRPr="003D627B" w:rsidRDefault="003D627B" w:rsidP="003D627B">
      <w:pPr>
        <w:numPr>
          <w:ilvl w:val="0"/>
          <w:numId w:val="1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3.2024</w:t>
      </w:r>
    </w:p>
    <w:p w14:paraId="2AB90133" w14:textId="77777777" w:rsidR="003D627B" w:rsidRPr="003D627B" w:rsidRDefault="003D627B" w:rsidP="003D627B">
      <w:pPr>
        <w:numPr>
          <w:ilvl w:val="1"/>
          <w:numId w:val="1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6FCE55" w14:textId="77777777" w:rsidR="003D627B" w:rsidRPr="003D627B" w:rsidRDefault="003D627B" w:rsidP="003D627B">
      <w:pPr>
        <w:numPr>
          <w:ilvl w:val="1"/>
          <w:numId w:val="1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A4B4D52" w14:textId="77777777" w:rsidR="003D627B" w:rsidRPr="003D627B" w:rsidRDefault="003D627B" w:rsidP="003D627B">
      <w:pPr>
        <w:numPr>
          <w:ilvl w:val="1"/>
          <w:numId w:val="1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5E236B5" w14:textId="77777777" w:rsidR="003D627B" w:rsidRPr="003D627B" w:rsidRDefault="003D627B" w:rsidP="003D627B">
      <w:pPr>
        <w:numPr>
          <w:ilvl w:val="1"/>
          <w:numId w:val="1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2597128" w14:textId="77777777" w:rsidR="003D627B" w:rsidRPr="003D627B" w:rsidRDefault="003D627B" w:rsidP="003D627B">
      <w:pPr>
        <w:numPr>
          <w:ilvl w:val="1"/>
          <w:numId w:val="1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</w:t>
      </w:r>
    </w:p>
    <w:p w14:paraId="5C56D63C" w14:textId="77777777" w:rsidR="003D627B" w:rsidRPr="003D627B" w:rsidRDefault="003D627B" w:rsidP="003D627B">
      <w:pPr>
        <w:numPr>
          <w:ilvl w:val="1"/>
          <w:numId w:val="1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A659950" w14:textId="77777777" w:rsidR="003D627B" w:rsidRPr="003D627B" w:rsidRDefault="003D627B" w:rsidP="003D627B">
      <w:pPr>
        <w:numPr>
          <w:ilvl w:val="1"/>
          <w:numId w:val="1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6B7398C" w14:textId="77777777" w:rsidR="003D627B" w:rsidRPr="003D627B" w:rsidRDefault="003D627B" w:rsidP="003D627B">
      <w:pPr>
        <w:numPr>
          <w:ilvl w:val="1"/>
          <w:numId w:val="1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27A57F" w14:textId="148AD0BE" w:rsidR="003D627B" w:rsidRPr="003D627B" w:rsidRDefault="0011345C" w:rsidP="003D627B">
      <w:pPr>
        <w:numPr>
          <w:ilvl w:val="1"/>
          <w:numId w:val="1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</w:t>
      </w:r>
    </w:p>
    <w:p w14:paraId="0204D9E0" w14:textId="77777777" w:rsidR="003D627B" w:rsidRPr="003D627B" w:rsidRDefault="003D627B" w:rsidP="003D627B">
      <w:pPr>
        <w:numPr>
          <w:ilvl w:val="1"/>
          <w:numId w:val="1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2706AC" w14:textId="77777777" w:rsidR="003D627B" w:rsidRPr="003D627B" w:rsidRDefault="003D627B" w:rsidP="003D627B">
      <w:pPr>
        <w:numPr>
          <w:ilvl w:val="1"/>
          <w:numId w:val="1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37B2FA" w14:textId="77777777" w:rsidR="003D627B" w:rsidRPr="003D627B" w:rsidRDefault="003D627B" w:rsidP="003D627B">
      <w:pPr>
        <w:numPr>
          <w:ilvl w:val="1"/>
          <w:numId w:val="1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ED9FE08" w14:textId="77777777" w:rsidR="003D627B" w:rsidRPr="003D627B" w:rsidRDefault="003D627B" w:rsidP="003D627B">
      <w:pPr>
        <w:numPr>
          <w:ilvl w:val="1"/>
          <w:numId w:val="1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BF3513F" w14:textId="77777777" w:rsidR="003D627B" w:rsidRPr="003D627B" w:rsidRDefault="003D627B" w:rsidP="003D627B">
      <w:pPr>
        <w:numPr>
          <w:ilvl w:val="1"/>
          <w:numId w:val="1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080BDA4" w14:textId="77777777" w:rsidR="003D627B" w:rsidRPr="003D627B" w:rsidRDefault="003D627B" w:rsidP="003D627B">
      <w:pPr>
        <w:numPr>
          <w:ilvl w:val="0"/>
          <w:numId w:val="1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3.2024</w:t>
      </w:r>
    </w:p>
    <w:p w14:paraId="15F8422E" w14:textId="77777777" w:rsidR="003D627B" w:rsidRPr="003D627B" w:rsidRDefault="003D627B" w:rsidP="003D627B">
      <w:pPr>
        <w:numPr>
          <w:ilvl w:val="1"/>
          <w:numId w:val="1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00F8D17" w14:textId="77777777" w:rsidR="003D627B" w:rsidRPr="003D627B" w:rsidRDefault="003D627B" w:rsidP="003D627B">
      <w:pPr>
        <w:numPr>
          <w:ilvl w:val="1"/>
          <w:numId w:val="1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A495E8" w14:textId="77777777" w:rsidR="003D627B" w:rsidRPr="003D627B" w:rsidRDefault="003D627B" w:rsidP="003D627B">
      <w:pPr>
        <w:numPr>
          <w:ilvl w:val="1"/>
          <w:numId w:val="1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817A426" w14:textId="77777777" w:rsidR="003D627B" w:rsidRPr="003D627B" w:rsidRDefault="003D627B" w:rsidP="003D627B">
      <w:pPr>
        <w:numPr>
          <w:ilvl w:val="1"/>
          <w:numId w:val="1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01087F" w14:textId="77777777" w:rsidR="003D627B" w:rsidRPr="003D627B" w:rsidRDefault="003D627B" w:rsidP="003D627B">
      <w:pPr>
        <w:numPr>
          <w:ilvl w:val="1"/>
          <w:numId w:val="1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AF9693" w14:textId="77777777" w:rsidR="003D627B" w:rsidRPr="003D627B" w:rsidRDefault="003D627B" w:rsidP="003D627B">
      <w:pPr>
        <w:numPr>
          <w:ilvl w:val="1"/>
          <w:numId w:val="1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3306635" w14:textId="77777777" w:rsidR="003D627B" w:rsidRPr="003D627B" w:rsidRDefault="003D627B" w:rsidP="003D627B">
      <w:pPr>
        <w:numPr>
          <w:ilvl w:val="1"/>
          <w:numId w:val="1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2CDF32B" w14:textId="77777777" w:rsidR="003D627B" w:rsidRPr="003D627B" w:rsidRDefault="003D627B" w:rsidP="003D627B">
      <w:pPr>
        <w:numPr>
          <w:ilvl w:val="1"/>
          <w:numId w:val="1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1F69263" w14:textId="64D94D43" w:rsidR="003D627B" w:rsidRPr="003D627B" w:rsidRDefault="0011345C" w:rsidP="003D627B">
      <w:pPr>
        <w:numPr>
          <w:ilvl w:val="1"/>
          <w:numId w:val="1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5AAAAC" w14:textId="77777777" w:rsidR="003D627B" w:rsidRPr="003D627B" w:rsidRDefault="003D627B" w:rsidP="003D627B">
      <w:pPr>
        <w:numPr>
          <w:ilvl w:val="1"/>
          <w:numId w:val="1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523FA2" w14:textId="77777777" w:rsidR="003D627B" w:rsidRPr="003D627B" w:rsidRDefault="003D627B" w:rsidP="003D627B">
      <w:pPr>
        <w:numPr>
          <w:ilvl w:val="1"/>
          <w:numId w:val="1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5FF7B3" w14:textId="77777777" w:rsidR="003D627B" w:rsidRPr="003D627B" w:rsidRDefault="003D627B" w:rsidP="003D627B">
      <w:pPr>
        <w:numPr>
          <w:ilvl w:val="1"/>
          <w:numId w:val="1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AE83AA" w14:textId="77777777" w:rsidR="003D627B" w:rsidRPr="003D627B" w:rsidRDefault="003D627B" w:rsidP="003D627B">
      <w:pPr>
        <w:numPr>
          <w:ilvl w:val="1"/>
          <w:numId w:val="1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FDF17E" w14:textId="77777777" w:rsidR="003D627B" w:rsidRPr="003D627B" w:rsidRDefault="003D627B" w:rsidP="003D627B">
      <w:pPr>
        <w:numPr>
          <w:ilvl w:val="1"/>
          <w:numId w:val="1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7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826355C" w14:textId="77777777" w:rsidR="003D627B" w:rsidRPr="003D627B" w:rsidRDefault="003D627B" w:rsidP="003D627B">
      <w:pPr>
        <w:numPr>
          <w:ilvl w:val="0"/>
          <w:numId w:val="1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3.2024</w:t>
      </w:r>
    </w:p>
    <w:p w14:paraId="0CD9C1F2" w14:textId="77777777" w:rsidR="003D627B" w:rsidRPr="003D627B" w:rsidRDefault="003D627B" w:rsidP="003D627B">
      <w:pPr>
        <w:numPr>
          <w:ilvl w:val="1"/>
          <w:numId w:val="1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F22B3F" w14:textId="77777777" w:rsidR="003D627B" w:rsidRPr="003D627B" w:rsidRDefault="003D627B" w:rsidP="003D627B">
      <w:pPr>
        <w:numPr>
          <w:ilvl w:val="1"/>
          <w:numId w:val="1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71CA8F" w14:textId="77777777" w:rsidR="003D627B" w:rsidRPr="003D627B" w:rsidRDefault="003D627B" w:rsidP="003D627B">
      <w:pPr>
        <w:numPr>
          <w:ilvl w:val="1"/>
          <w:numId w:val="1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1748C0B" w14:textId="77777777" w:rsidR="003D627B" w:rsidRPr="003D627B" w:rsidRDefault="003D627B" w:rsidP="003D627B">
      <w:pPr>
        <w:numPr>
          <w:ilvl w:val="1"/>
          <w:numId w:val="1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D4F65" w14:textId="77777777" w:rsidR="003D627B" w:rsidRPr="003D627B" w:rsidRDefault="003D627B" w:rsidP="003D627B">
      <w:pPr>
        <w:numPr>
          <w:ilvl w:val="1"/>
          <w:numId w:val="1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84BC7E1" w14:textId="77777777" w:rsidR="003D627B" w:rsidRPr="003D627B" w:rsidRDefault="003D627B" w:rsidP="003D627B">
      <w:pPr>
        <w:numPr>
          <w:ilvl w:val="1"/>
          <w:numId w:val="1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E3FFC0C" w14:textId="77777777" w:rsidR="003D627B" w:rsidRPr="003D627B" w:rsidRDefault="003D627B" w:rsidP="003D627B">
      <w:pPr>
        <w:numPr>
          <w:ilvl w:val="1"/>
          <w:numId w:val="1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7B5351F" w14:textId="77777777" w:rsidR="003D627B" w:rsidRPr="003D627B" w:rsidRDefault="003D627B" w:rsidP="003D627B">
      <w:pPr>
        <w:numPr>
          <w:ilvl w:val="1"/>
          <w:numId w:val="1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DC3BB28" w14:textId="6981CA8F" w:rsidR="003D627B" w:rsidRPr="003D627B" w:rsidRDefault="0011345C" w:rsidP="003D627B">
      <w:pPr>
        <w:numPr>
          <w:ilvl w:val="1"/>
          <w:numId w:val="1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8EFBFA8" w14:textId="77777777" w:rsidR="003D627B" w:rsidRPr="003D627B" w:rsidRDefault="003D627B" w:rsidP="003D627B">
      <w:pPr>
        <w:numPr>
          <w:ilvl w:val="1"/>
          <w:numId w:val="1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0984681" w14:textId="77777777" w:rsidR="003D627B" w:rsidRPr="003D627B" w:rsidRDefault="003D627B" w:rsidP="003D627B">
      <w:pPr>
        <w:numPr>
          <w:ilvl w:val="1"/>
          <w:numId w:val="1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CD59EBA" w14:textId="77777777" w:rsidR="003D627B" w:rsidRPr="003D627B" w:rsidRDefault="003D627B" w:rsidP="003D627B">
      <w:pPr>
        <w:numPr>
          <w:ilvl w:val="1"/>
          <w:numId w:val="1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)</w:t>
      </w:r>
    </w:p>
    <w:p w14:paraId="1A371393" w14:textId="77777777" w:rsidR="003D627B" w:rsidRPr="003D627B" w:rsidRDefault="003D627B" w:rsidP="003D627B">
      <w:pPr>
        <w:numPr>
          <w:ilvl w:val="1"/>
          <w:numId w:val="1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DF6A540" w14:textId="77777777" w:rsidR="003D627B" w:rsidRPr="003D627B" w:rsidRDefault="003D627B" w:rsidP="003D627B">
      <w:pPr>
        <w:numPr>
          <w:ilvl w:val="1"/>
          <w:numId w:val="1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6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0A2E6098" w14:textId="77777777" w:rsidR="003D627B" w:rsidRPr="003D627B" w:rsidRDefault="003D627B" w:rsidP="003D627B">
      <w:pPr>
        <w:numPr>
          <w:ilvl w:val="0"/>
          <w:numId w:val="1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3.2024</w:t>
      </w:r>
    </w:p>
    <w:p w14:paraId="303C609D" w14:textId="77777777" w:rsidR="003D627B" w:rsidRPr="003D627B" w:rsidRDefault="003D627B" w:rsidP="003D627B">
      <w:pPr>
        <w:numPr>
          <w:ilvl w:val="1"/>
          <w:numId w:val="1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753461F" w14:textId="77777777" w:rsidR="003D627B" w:rsidRPr="003D627B" w:rsidRDefault="003D627B" w:rsidP="003D627B">
      <w:pPr>
        <w:numPr>
          <w:ilvl w:val="1"/>
          <w:numId w:val="1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0B5D9FE" w14:textId="77777777" w:rsidR="003D627B" w:rsidRPr="003D627B" w:rsidRDefault="003D627B" w:rsidP="003D627B">
      <w:pPr>
        <w:numPr>
          <w:ilvl w:val="1"/>
          <w:numId w:val="1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B78D119" w14:textId="77777777" w:rsidR="003D627B" w:rsidRPr="003D627B" w:rsidRDefault="003D627B" w:rsidP="003D627B">
      <w:pPr>
        <w:numPr>
          <w:ilvl w:val="1"/>
          <w:numId w:val="1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</w:t>
      </w:r>
    </w:p>
    <w:p w14:paraId="34FA6E3F" w14:textId="77777777" w:rsidR="003D627B" w:rsidRPr="003D627B" w:rsidRDefault="003D627B" w:rsidP="003D627B">
      <w:pPr>
        <w:numPr>
          <w:ilvl w:val="1"/>
          <w:numId w:val="1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642947" w14:textId="77777777" w:rsidR="003D627B" w:rsidRPr="003D627B" w:rsidRDefault="003D627B" w:rsidP="003D627B">
      <w:pPr>
        <w:numPr>
          <w:ilvl w:val="1"/>
          <w:numId w:val="1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B9039B9" w14:textId="77777777" w:rsidR="003D627B" w:rsidRPr="003D627B" w:rsidRDefault="003D627B" w:rsidP="003D627B">
      <w:pPr>
        <w:numPr>
          <w:ilvl w:val="1"/>
          <w:numId w:val="1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033922" w14:textId="77777777" w:rsidR="003D627B" w:rsidRPr="003D627B" w:rsidRDefault="003D627B" w:rsidP="003D627B">
      <w:pPr>
        <w:numPr>
          <w:ilvl w:val="1"/>
          <w:numId w:val="1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1B3BFC4" w14:textId="7031CE03" w:rsidR="003D627B" w:rsidRPr="003D627B" w:rsidRDefault="0011345C" w:rsidP="003D627B">
      <w:pPr>
        <w:numPr>
          <w:ilvl w:val="1"/>
          <w:numId w:val="1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77D0AA20" w14:textId="77777777" w:rsidR="003D627B" w:rsidRPr="003D627B" w:rsidRDefault="003D627B" w:rsidP="003D627B">
      <w:pPr>
        <w:numPr>
          <w:ilvl w:val="1"/>
          <w:numId w:val="1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B1B8B5B" w14:textId="77777777" w:rsidR="003D627B" w:rsidRPr="003D627B" w:rsidRDefault="003D627B" w:rsidP="003D627B">
      <w:pPr>
        <w:numPr>
          <w:ilvl w:val="1"/>
          <w:numId w:val="1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BDF41C" w14:textId="77777777" w:rsidR="003D627B" w:rsidRPr="003D627B" w:rsidRDefault="003D627B" w:rsidP="003D627B">
      <w:pPr>
        <w:numPr>
          <w:ilvl w:val="1"/>
          <w:numId w:val="1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44A85AD" w14:textId="77777777" w:rsidR="003D627B" w:rsidRPr="003D627B" w:rsidRDefault="003D627B" w:rsidP="003D627B">
      <w:pPr>
        <w:numPr>
          <w:ilvl w:val="1"/>
          <w:numId w:val="1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F71DD5" w14:textId="77777777" w:rsidR="003D627B" w:rsidRPr="003D627B" w:rsidRDefault="003D627B" w:rsidP="003D627B">
      <w:pPr>
        <w:numPr>
          <w:ilvl w:val="1"/>
          <w:numId w:val="1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5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404202" w14:textId="77777777" w:rsidR="003D627B" w:rsidRPr="003D627B" w:rsidRDefault="003D627B" w:rsidP="003D627B">
      <w:pPr>
        <w:numPr>
          <w:ilvl w:val="0"/>
          <w:numId w:val="1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3.2024</w:t>
      </w:r>
    </w:p>
    <w:p w14:paraId="24310119" w14:textId="77777777" w:rsidR="003D627B" w:rsidRPr="003D627B" w:rsidRDefault="003D627B" w:rsidP="003D627B">
      <w:pPr>
        <w:numPr>
          <w:ilvl w:val="1"/>
          <w:numId w:val="1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03E2AB" w14:textId="77777777" w:rsidR="003D627B" w:rsidRPr="003D627B" w:rsidRDefault="003D627B" w:rsidP="003D627B">
      <w:pPr>
        <w:numPr>
          <w:ilvl w:val="1"/>
          <w:numId w:val="1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B1B71A5" w14:textId="77777777" w:rsidR="003D627B" w:rsidRPr="003D627B" w:rsidRDefault="003D627B" w:rsidP="003D627B">
      <w:pPr>
        <w:numPr>
          <w:ilvl w:val="1"/>
          <w:numId w:val="1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6E39146" w14:textId="77777777" w:rsidR="003D627B" w:rsidRPr="003D627B" w:rsidRDefault="003D627B" w:rsidP="003D627B">
      <w:pPr>
        <w:numPr>
          <w:ilvl w:val="1"/>
          <w:numId w:val="1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348E51A" w14:textId="77777777" w:rsidR="003D627B" w:rsidRPr="003D627B" w:rsidRDefault="003D627B" w:rsidP="003D627B">
      <w:pPr>
        <w:numPr>
          <w:ilvl w:val="1"/>
          <w:numId w:val="1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89D28A" w14:textId="77777777" w:rsidR="003D627B" w:rsidRPr="003D627B" w:rsidRDefault="003D627B" w:rsidP="003D627B">
      <w:pPr>
        <w:numPr>
          <w:ilvl w:val="1"/>
          <w:numId w:val="1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85EC58A" w14:textId="77777777" w:rsidR="003D627B" w:rsidRPr="003D627B" w:rsidRDefault="003D627B" w:rsidP="003D627B">
      <w:pPr>
        <w:numPr>
          <w:ilvl w:val="1"/>
          <w:numId w:val="1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6CCFB99" w14:textId="77777777" w:rsidR="003D627B" w:rsidRPr="003D627B" w:rsidRDefault="003D627B" w:rsidP="003D627B">
      <w:pPr>
        <w:numPr>
          <w:ilvl w:val="1"/>
          <w:numId w:val="1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0DD0CD4" w14:textId="7AC7E4CD" w:rsidR="003D627B" w:rsidRPr="003D627B" w:rsidRDefault="0011345C" w:rsidP="003D627B">
      <w:pPr>
        <w:numPr>
          <w:ilvl w:val="1"/>
          <w:numId w:val="1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B41D83E" w14:textId="77777777" w:rsidR="003D627B" w:rsidRPr="003D627B" w:rsidRDefault="003D627B" w:rsidP="003D627B">
      <w:pPr>
        <w:numPr>
          <w:ilvl w:val="1"/>
          <w:numId w:val="1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81170FA" w14:textId="77777777" w:rsidR="003D627B" w:rsidRPr="003D627B" w:rsidRDefault="003D627B" w:rsidP="003D627B">
      <w:pPr>
        <w:numPr>
          <w:ilvl w:val="1"/>
          <w:numId w:val="1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281856" w14:textId="77777777" w:rsidR="003D627B" w:rsidRPr="003D627B" w:rsidRDefault="003D627B" w:rsidP="003D627B">
      <w:pPr>
        <w:numPr>
          <w:ilvl w:val="1"/>
          <w:numId w:val="1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)</w:t>
      </w:r>
    </w:p>
    <w:p w14:paraId="2D3A7C47" w14:textId="77777777" w:rsidR="003D627B" w:rsidRPr="003D627B" w:rsidRDefault="003D627B" w:rsidP="003D627B">
      <w:pPr>
        <w:numPr>
          <w:ilvl w:val="1"/>
          <w:numId w:val="1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7BE6BE3" w14:textId="77777777" w:rsidR="003D627B" w:rsidRPr="003D627B" w:rsidRDefault="003D627B" w:rsidP="003D627B">
      <w:pPr>
        <w:numPr>
          <w:ilvl w:val="1"/>
          <w:numId w:val="1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1F3DB0DE" w14:textId="77777777" w:rsidR="003D627B" w:rsidRPr="003D627B" w:rsidRDefault="003D627B" w:rsidP="003D627B">
      <w:pPr>
        <w:numPr>
          <w:ilvl w:val="0"/>
          <w:numId w:val="1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3.2024</w:t>
      </w:r>
    </w:p>
    <w:p w14:paraId="1CB7007A" w14:textId="77777777" w:rsidR="003D627B" w:rsidRPr="003D627B" w:rsidRDefault="003D627B" w:rsidP="003D627B">
      <w:pPr>
        <w:numPr>
          <w:ilvl w:val="1"/>
          <w:numId w:val="1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39A1B44" w14:textId="77777777" w:rsidR="003D627B" w:rsidRPr="003D627B" w:rsidRDefault="003D627B" w:rsidP="003D627B">
      <w:pPr>
        <w:numPr>
          <w:ilvl w:val="1"/>
          <w:numId w:val="1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A14DC77" w14:textId="77777777" w:rsidR="003D627B" w:rsidRPr="003D627B" w:rsidRDefault="003D627B" w:rsidP="003D627B">
      <w:pPr>
        <w:numPr>
          <w:ilvl w:val="1"/>
          <w:numId w:val="1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4D5A9620" w14:textId="77777777" w:rsidR="003D627B" w:rsidRPr="003D627B" w:rsidRDefault="003D627B" w:rsidP="003D627B">
      <w:pPr>
        <w:numPr>
          <w:ilvl w:val="1"/>
          <w:numId w:val="1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73E1BC0" w14:textId="77777777" w:rsidR="003D627B" w:rsidRPr="003D627B" w:rsidRDefault="003D627B" w:rsidP="003D627B">
      <w:pPr>
        <w:numPr>
          <w:ilvl w:val="1"/>
          <w:numId w:val="1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BB4B3A" w14:textId="77777777" w:rsidR="003D627B" w:rsidRPr="003D627B" w:rsidRDefault="003D627B" w:rsidP="003D627B">
      <w:pPr>
        <w:numPr>
          <w:ilvl w:val="1"/>
          <w:numId w:val="1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041A591" w14:textId="77777777" w:rsidR="003D627B" w:rsidRPr="003D627B" w:rsidRDefault="003D627B" w:rsidP="003D627B">
      <w:pPr>
        <w:numPr>
          <w:ilvl w:val="1"/>
          <w:numId w:val="1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79A00B" w14:textId="77777777" w:rsidR="003D627B" w:rsidRPr="003D627B" w:rsidRDefault="003D627B" w:rsidP="003D627B">
      <w:pPr>
        <w:numPr>
          <w:ilvl w:val="1"/>
          <w:numId w:val="1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FD7CEB" w14:textId="0E64F199" w:rsidR="003D627B" w:rsidRPr="003D627B" w:rsidRDefault="0011345C" w:rsidP="003D627B">
      <w:pPr>
        <w:numPr>
          <w:ilvl w:val="1"/>
          <w:numId w:val="1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4AE22AF" w14:textId="77777777" w:rsidR="003D627B" w:rsidRPr="003D627B" w:rsidRDefault="003D627B" w:rsidP="003D627B">
      <w:pPr>
        <w:numPr>
          <w:ilvl w:val="1"/>
          <w:numId w:val="1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7548DA" w14:textId="77777777" w:rsidR="003D627B" w:rsidRPr="003D627B" w:rsidRDefault="003D627B" w:rsidP="003D627B">
      <w:pPr>
        <w:numPr>
          <w:ilvl w:val="1"/>
          <w:numId w:val="1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788C4A" w14:textId="77777777" w:rsidR="003D627B" w:rsidRPr="003D627B" w:rsidRDefault="003D627B" w:rsidP="003D627B">
      <w:pPr>
        <w:numPr>
          <w:ilvl w:val="1"/>
          <w:numId w:val="1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00AADC76" w14:textId="77777777" w:rsidR="003D627B" w:rsidRPr="003D627B" w:rsidRDefault="003D627B" w:rsidP="003D627B">
      <w:pPr>
        <w:numPr>
          <w:ilvl w:val="1"/>
          <w:numId w:val="1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5D84BB9" w14:textId="77777777" w:rsidR="003D627B" w:rsidRPr="003D627B" w:rsidRDefault="003D627B" w:rsidP="003D627B">
      <w:pPr>
        <w:numPr>
          <w:ilvl w:val="1"/>
          <w:numId w:val="1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45DDBC2B" w14:textId="77777777" w:rsidR="003D627B" w:rsidRPr="003D627B" w:rsidRDefault="003D627B" w:rsidP="003D627B">
      <w:pPr>
        <w:numPr>
          <w:ilvl w:val="0"/>
          <w:numId w:val="1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09.03.2024</w:t>
      </w:r>
    </w:p>
    <w:p w14:paraId="66889942" w14:textId="77777777" w:rsidR="003D627B" w:rsidRPr="003D627B" w:rsidRDefault="003D627B" w:rsidP="003D627B">
      <w:pPr>
        <w:numPr>
          <w:ilvl w:val="1"/>
          <w:numId w:val="1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6C5870" w14:textId="77777777" w:rsidR="003D627B" w:rsidRPr="003D627B" w:rsidRDefault="003D627B" w:rsidP="003D627B">
      <w:pPr>
        <w:numPr>
          <w:ilvl w:val="1"/>
          <w:numId w:val="1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48983E6" w14:textId="77777777" w:rsidR="003D627B" w:rsidRPr="003D627B" w:rsidRDefault="003D627B" w:rsidP="003D627B">
      <w:pPr>
        <w:numPr>
          <w:ilvl w:val="1"/>
          <w:numId w:val="1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A95E5C6" w14:textId="77777777" w:rsidR="003D627B" w:rsidRPr="003D627B" w:rsidRDefault="003D627B" w:rsidP="003D627B">
      <w:pPr>
        <w:numPr>
          <w:ilvl w:val="1"/>
          <w:numId w:val="1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9CA0E4" w14:textId="77777777" w:rsidR="003D627B" w:rsidRPr="003D627B" w:rsidRDefault="003D627B" w:rsidP="003D627B">
      <w:pPr>
        <w:numPr>
          <w:ilvl w:val="1"/>
          <w:numId w:val="1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AD51B00" w14:textId="77777777" w:rsidR="003D627B" w:rsidRPr="003D627B" w:rsidRDefault="003D627B" w:rsidP="003D627B">
      <w:pPr>
        <w:numPr>
          <w:ilvl w:val="1"/>
          <w:numId w:val="1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C79B679" w14:textId="77777777" w:rsidR="003D627B" w:rsidRPr="003D627B" w:rsidRDefault="003D627B" w:rsidP="003D627B">
      <w:pPr>
        <w:numPr>
          <w:ilvl w:val="1"/>
          <w:numId w:val="1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5A3A3E" w14:textId="77777777" w:rsidR="003D627B" w:rsidRPr="003D627B" w:rsidRDefault="003D627B" w:rsidP="003D627B">
      <w:pPr>
        <w:numPr>
          <w:ilvl w:val="1"/>
          <w:numId w:val="1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647920C8" w14:textId="6664C0F8" w:rsidR="003D627B" w:rsidRPr="003D627B" w:rsidRDefault="0011345C" w:rsidP="003D627B">
      <w:pPr>
        <w:numPr>
          <w:ilvl w:val="1"/>
          <w:numId w:val="1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5EB84B5" w14:textId="77777777" w:rsidR="003D627B" w:rsidRPr="003D627B" w:rsidRDefault="003D627B" w:rsidP="003D627B">
      <w:pPr>
        <w:numPr>
          <w:ilvl w:val="1"/>
          <w:numId w:val="1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4EC463" w14:textId="77777777" w:rsidR="003D627B" w:rsidRPr="003D627B" w:rsidRDefault="003D627B" w:rsidP="003D627B">
      <w:pPr>
        <w:numPr>
          <w:ilvl w:val="1"/>
          <w:numId w:val="1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D0B904" w14:textId="77777777" w:rsidR="003D627B" w:rsidRPr="003D627B" w:rsidRDefault="003D627B" w:rsidP="003D627B">
      <w:pPr>
        <w:numPr>
          <w:ilvl w:val="1"/>
          <w:numId w:val="1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)</w:t>
      </w:r>
    </w:p>
    <w:p w14:paraId="2956D15B" w14:textId="77777777" w:rsidR="003D627B" w:rsidRPr="003D627B" w:rsidRDefault="003D627B" w:rsidP="003D627B">
      <w:pPr>
        <w:numPr>
          <w:ilvl w:val="1"/>
          <w:numId w:val="1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2AA5020" w14:textId="77777777" w:rsidR="003D627B" w:rsidRPr="003D627B" w:rsidRDefault="003D627B" w:rsidP="003D627B">
      <w:pPr>
        <w:numPr>
          <w:ilvl w:val="1"/>
          <w:numId w:val="1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3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AD09AB7" w14:textId="77777777" w:rsidR="003D627B" w:rsidRPr="003D627B" w:rsidRDefault="003D627B" w:rsidP="003D627B">
      <w:pPr>
        <w:numPr>
          <w:ilvl w:val="0"/>
          <w:numId w:val="1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3.2024</w:t>
      </w:r>
    </w:p>
    <w:p w14:paraId="0FCC3614" w14:textId="77777777" w:rsidR="003D627B" w:rsidRPr="003D627B" w:rsidRDefault="003D627B" w:rsidP="003D627B">
      <w:pPr>
        <w:numPr>
          <w:ilvl w:val="1"/>
          <w:numId w:val="1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8434E58" w14:textId="77777777" w:rsidR="003D627B" w:rsidRPr="003D627B" w:rsidRDefault="003D627B" w:rsidP="003D627B">
      <w:pPr>
        <w:numPr>
          <w:ilvl w:val="1"/>
          <w:numId w:val="1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9215ED6" w14:textId="77777777" w:rsidR="003D627B" w:rsidRPr="003D627B" w:rsidRDefault="003D627B" w:rsidP="003D627B">
      <w:pPr>
        <w:numPr>
          <w:ilvl w:val="1"/>
          <w:numId w:val="1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03FFB8D" w14:textId="77777777" w:rsidR="003D627B" w:rsidRPr="003D627B" w:rsidRDefault="003D627B" w:rsidP="003D627B">
      <w:pPr>
        <w:numPr>
          <w:ilvl w:val="1"/>
          <w:numId w:val="1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238D3" w14:textId="77777777" w:rsidR="003D627B" w:rsidRPr="003D627B" w:rsidRDefault="003D627B" w:rsidP="003D627B">
      <w:pPr>
        <w:numPr>
          <w:ilvl w:val="1"/>
          <w:numId w:val="1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76AC003" w14:textId="77777777" w:rsidR="003D627B" w:rsidRPr="003D627B" w:rsidRDefault="003D627B" w:rsidP="003D627B">
      <w:pPr>
        <w:numPr>
          <w:ilvl w:val="1"/>
          <w:numId w:val="1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554DFE6" w14:textId="77777777" w:rsidR="003D627B" w:rsidRPr="003D627B" w:rsidRDefault="003D627B" w:rsidP="003D627B">
      <w:pPr>
        <w:numPr>
          <w:ilvl w:val="1"/>
          <w:numId w:val="1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41E45DC" w14:textId="77777777" w:rsidR="003D627B" w:rsidRPr="003D627B" w:rsidRDefault="003D627B" w:rsidP="003D627B">
      <w:pPr>
        <w:numPr>
          <w:ilvl w:val="1"/>
          <w:numId w:val="1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586AD174" w14:textId="716045B5" w:rsidR="003D627B" w:rsidRPr="003D627B" w:rsidRDefault="0011345C" w:rsidP="003D627B">
      <w:pPr>
        <w:numPr>
          <w:ilvl w:val="1"/>
          <w:numId w:val="1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4F22264" w14:textId="77777777" w:rsidR="003D627B" w:rsidRPr="003D627B" w:rsidRDefault="003D627B" w:rsidP="003D627B">
      <w:pPr>
        <w:numPr>
          <w:ilvl w:val="1"/>
          <w:numId w:val="1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81E023D" w14:textId="77777777" w:rsidR="003D627B" w:rsidRPr="003D627B" w:rsidRDefault="003D627B" w:rsidP="003D627B">
      <w:pPr>
        <w:numPr>
          <w:ilvl w:val="1"/>
          <w:numId w:val="1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48A292" w14:textId="77777777" w:rsidR="003D627B" w:rsidRPr="003D627B" w:rsidRDefault="003D627B" w:rsidP="003D627B">
      <w:pPr>
        <w:numPr>
          <w:ilvl w:val="1"/>
          <w:numId w:val="1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57918EA8" w14:textId="77777777" w:rsidR="003D627B" w:rsidRPr="003D627B" w:rsidRDefault="003D627B" w:rsidP="003D627B">
      <w:pPr>
        <w:numPr>
          <w:ilvl w:val="1"/>
          <w:numId w:val="1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AB826" w14:textId="77777777" w:rsidR="003D627B" w:rsidRPr="003D627B" w:rsidRDefault="003D627B" w:rsidP="003D627B">
      <w:pPr>
        <w:numPr>
          <w:ilvl w:val="1"/>
          <w:numId w:val="1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2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4A17399C" w14:textId="77777777" w:rsidR="003D627B" w:rsidRPr="003D627B" w:rsidRDefault="003D627B" w:rsidP="003D627B">
      <w:pPr>
        <w:numPr>
          <w:ilvl w:val="0"/>
          <w:numId w:val="1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3.2024</w:t>
      </w:r>
    </w:p>
    <w:p w14:paraId="7809EB29" w14:textId="77777777" w:rsidR="003D627B" w:rsidRPr="003D627B" w:rsidRDefault="003D627B" w:rsidP="003D627B">
      <w:pPr>
        <w:numPr>
          <w:ilvl w:val="1"/>
          <w:numId w:val="1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F8F8DC4" w14:textId="77777777" w:rsidR="003D627B" w:rsidRPr="003D627B" w:rsidRDefault="003D627B" w:rsidP="003D627B">
      <w:pPr>
        <w:numPr>
          <w:ilvl w:val="1"/>
          <w:numId w:val="1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13E5412" w14:textId="77777777" w:rsidR="003D627B" w:rsidRPr="003D627B" w:rsidRDefault="003D627B" w:rsidP="003D627B">
      <w:pPr>
        <w:numPr>
          <w:ilvl w:val="1"/>
          <w:numId w:val="1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F2C1566" w14:textId="77777777" w:rsidR="003D627B" w:rsidRPr="003D627B" w:rsidRDefault="003D627B" w:rsidP="003D627B">
      <w:pPr>
        <w:numPr>
          <w:ilvl w:val="1"/>
          <w:numId w:val="1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3DC23F" w14:textId="77777777" w:rsidR="003D627B" w:rsidRPr="003D627B" w:rsidRDefault="003D627B" w:rsidP="003D627B">
      <w:pPr>
        <w:numPr>
          <w:ilvl w:val="1"/>
          <w:numId w:val="1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</w:t>
      </w:r>
    </w:p>
    <w:p w14:paraId="7151BCB5" w14:textId="77777777" w:rsidR="003D627B" w:rsidRPr="003D627B" w:rsidRDefault="003D627B" w:rsidP="003D627B">
      <w:pPr>
        <w:numPr>
          <w:ilvl w:val="1"/>
          <w:numId w:val="1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7C15314" w14:textId="77777777" w:rsidR="003D627B" w:rsidRPr="003D627B" w:rsidRDefault="003D627B" w:rsidP="003D627B">
      <w:pPr>
        <w:numPr>
          <w:ilvl w:val="1"/>
          <w:numId w:val="1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E9D12AF" w14:textId="77777777" w:rsidR="003D627B" w:rsidRPr="003D627B" w:rsidRDefault="003D627B" w:rsidP="003D627B">
      <w:pPr>
        <w:numPr>
          <w:ilvl w:val="1"/>
          <w:numId w:val="1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AE2BD68" w14:textId="7D53B670" w:rsidR="003D627B" w:rsidRPr="003D627B" w:rsidRDefault="0011345C" w:rsidP="003D627B">
      <w:pPr>
        <w:numPr>
          <w:ilvl w:val="1"/>
          <w:numId w:val="1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89261C" w14:textId="77777777" w:rsidR="003D627B" w:rsidRPr="003D627B" w:rsidRDefault="003D627B" w:rsidP="003D627B">
      <w:pPr>
        <w:numPr>
          <w:ilvl w:val="1"/>
          <w:numId w:val="1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87C63C" w14:textId="77777777" w:rsidR="003D627B" w:rsidRPr="003D627B" w:rsidRDefault="003D627B" w:rsidP="003D627B">
      <w:pPr>
        <w:numPr>
          <w:ilvl w:val="1"/>
          <w:numId w:val="1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CC98E8" w14:textId="77777777" w:rsidR="003D627B" w:rsidRPr="003D627B" w:rsidRDefault="003D627B" w:rsidP="003D627B">
      <w:pPr>
        <w:numPr>
          <w:ilvl w:val="1"/>
          <w:numId w:val="1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6612BD18" w14:textId="77777777" w:rsidR="003D627B" w:rsidRPr="003D627B" w:rsidRDefault="003D627B" w:rsidP="003D627B">
      <w:pPr>
        <w:numPr>
          <w:ilvl w:val="1"/>
          <w:numId w:val="1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ED2020" w14:textId="77777777" w:rsidR="003D627B" w:rsidRPr="003D627B" w:rsidRDefault="003D627B" w:rsidP="003D627B">
      <w:pPr>
        <w:numPr>
          <w:ilvl w:val="1"/>
          <w:numId w:val="1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1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5EF666BB" w14:textId="77777777" w:rsidR="003D627B" w:rsidRPr="003D627B" w:rsidRDefault="003D627B" w:rsidP="003D627B">
      <w:pPr>
        <w:numPr>
          <w:ilvl w:val="0"/>
          <w:numId w:val="1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3.2024</w:t>
      </w:r>
    </w:p>
    <w:p w14:paraId="2DCFFE8F" w14:textId="77777777" w:rsidR="003D627B" w:rsidRPr="003D627B" w:rsidRDefault="003D627B" w:rsidP="003D627B">
      <w:pPr>
        <w:numPr>
          <w:ilvl w:val="1"/>
          <w:numId w:val="1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F6579A3" w14:textId="77777777" w:rsidR="003D627B" w:rsidRPr="003D627B" w:rsidRDefault="003D627B" w:rsidP="003D627B">
      <w:pPr>
        <w:numPr>
          <w:ilvl w:val="1"/>
          <w:numId w:val="1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2F812D9" w14:textId="77777777" w:rsidR="003D627B" w:rsidRPr="003D627B" w:rsidRDefault="003D627B" w:rsidP="003D627B">
      <w:pPr>
        <w:numPr>
          <w:ilvl w:val="1"/>
          <w:numId w:val="1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51F7BDE3" w14:textId="77777777" w:rsidR="003D627B" w:rsidRPr="003D627B" w:rsidRDefault="003D627B" w:rsidP="003D627B">
      <w:pPr>
        <w:numPr>
          <w:ilvl w:val="1"/>
          <w:numId w:val="1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3C8A01" w14:textId="77777777" w:rsidR="003D627B" w:rsidRPr="003D627B" w:rsidRDefault="003D627B" w:rsidP="003D627B">
      <w:pPr>
        <w:numPr>
          <w:ilvl w:val="1"/>
          <w:numId w:val="1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87085A" w14:textId="77777777" w:rsidR="003D627B" w:rsidRPr="003D627B" w:rsidRDefault="003D627B" w:rsidP="003D627B">
      <w:pPr>
        <w:numPr>
          <w:ilvl w:val="1"/>
          <w:numId w:val="1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58432F" w14:textId="77777777" w:rsidR="003D627B" w:rsidRPr="003D627B" w:rsidRDefault="003D627B" w:rsidP="003D627B">
      <w:pPr>
        <w:numPr>
          <w:ilvl w:val="1"/>
          <w:numId w:val="1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0D16176D" w14:textId="77777777" w:rsidR="003D627B" w:rsidRPr="003D627B" w:rsidRDefault="003D627B" w:rsidP="003D627B">
      <w:pPr>
        <w:numPr>
          <w:ilvl w:val="1"/>
          <w:numId w:val="1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238D70AA" w14:textId="5E80ADE2" w:rsidR="003D627B" w:rsidRPr="003D627B" w:rsidRDefault="0011345C" w:rsidP="003D627B">
      <w:pPr>
        <w:numPr>
          <w:ilvl w:val="1"/>
          <w:numId w:val="1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27E8DA" w14:textId="77777777" w:rsidR="003D627B" w:rsidRPr="003D627B" w:rsidRDefault="003D627B" w:rsidP="003D627B">
      <w:pPr>
        <w:numPr>
          <w:ilvl w:val="1"/>
          <w:numId w:val="1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1CA46D" w14:textId="77777777" w:rsidR="003D627B" w:rsidRPr="003D627B" w:rsidRDefault="003D627B" w:rsidP="003D627B">
      <w:pPr>
        <w:numPr>
          <w:ilvl w:val="1"/>
          <w:numId w:val="1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7DCAA0A" w14:textId="77777777" w:rsidR="003D627B" w:rsidRPr="003D627B" w:rsidRDefault="003D627B" w:rsidP="003D627B">
      <w:pPr>
        <w:numPr>
          <w:ilvl w:val="1"/>
          <w:numId w:val="1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773FD34" w14:textId="77777777" w:rsidR="003D627B" w:rsidRPr="003D627B" w:rsidRDefault="003D627B" w:rsidP="003D627B">
      <w:pPr>
        <w:numPr>
          <w:ilvl w:val="1"/>
          <w:numId w:val="1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7C576E0" w14:textId="77777777" w:rsidR="003D627B" w:rsidRPr="003D627B" w:rsidRDefault="003D627B" w:rsidP="003D627B">
      <w:pPr>
        <w:numPr>
          <w:ilvl w:val="1"/>
          <w:numId w:val="1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D6E580C" w14:textId="77777777" w:rsidR="003D627B" w:rsidRPr="003D627B" w:rsidRDefault="003D627B" w:rsidP="003D627B">
      <w:pPr>
        <w:numPr>
          <w:ilvl w:val="0"/>
          <w:numId w:val="1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3.2024</w:t>
      </w:r>
    </w:p>
    <w:p w14:paraId="3D34BB1F" w14:textId="77777777" w:rsidR="003D627B" w:rsidRPr="003D627B" w:rsidRDefault="003D627B" w:rsidP="003D627B">
      <w:pPr>
        <w:numPr>
          <w:ilvl w:val="1"/>
          <w:numId w:val="1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AFB6A5B" w14:textId="77777777" w:rsidR="003D627B" w:rsidRPr="003D627B" w:rsidRDefault="003D627B" w:rsidP="003D627B">
      <w:pPr>
        <w:numPr>
          <w:ilvl w:val="1"/>
          <w:numId w:val="1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A2BF396" w14:textId="77777777" w:rsidR="003D627B" w:rsidRPr="003D627B" w:rsidRDefault="003D627B" w:rsidP="003D627B">
      <w:pPr>
        <w:numPr>
          <w:ilvl w:val="1"/>
          <w:numId w:val="1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32C82C1" w14:textId="77777777" w:rsidR="003D627B" w:rsidRPr="003D627B" w:rsidRDefault="003D627B" w:rsidP="003D627B">
      <w:pPr>
        <w:numPr>
          <w:ilvl w:val="1"/>
          <w:numId w:val="1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A107F8" w14:textId="77777777" w:rsidR="003D627B" w:rsidRPr="003D627B" w:rsidRDefault="003D627B" w:rsidP="003D627B">
      <w:pPr>
        <w:numPr>
          <w:ilvl w:val="1"/>
          <w:numId w:val="1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5BB9779" w14:textId="77777777" w:rsidR="003D627B" w:rsidRPr="003D627B" w:rsidRDefault="003D627B" w:rsidP="003D627B">
      <w:pPr>
        <w:numPr>
          <w:ilvl w:val="1"/>
          <w:numId w:val="1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AEE9D5" w14:textId="77777777" w:rsidR="003D627B" w:rsidRPr="003D627B" w:rsidRDefault="003D627B" w:rsidP="003D627B">
      <w:pPr>
        <w:numPr>
          <w:ilvl w:val="1"/>
          <w:numId w:val="1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4D40F0" w14:textId="77777777" w:rsidR="003D627B" w:rsidRPr="003D627B" w:rsidRDefault="003D627B" w:rsidP="003D627B">
      <w:pPr>
        <w:numPr>
          <w:ilvl w:val="1"/>
          <w:numId w:val="1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C0DF45" w14:textId="304ADCC4" w:rsidR="003D627B" w:rsidRPr="003D627B" w:rsidRDefault="0011345C" w:rsidP="003D627B">
      <w:pPr>
        <w:numPr>
          <w:ilvl w:val="1"/>
          <w:numId w:val="1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426116" w14:textId="77777777" w:rsidR="003D627B" w:rsidRPr="003D627B" w:rsidRDefault="003D627B" w:rsidP="003D627B">
      <w:pPr>
        <w:numPr>
          <w:ilvl w:val="1"/>
          <w:numId w:val="1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2936F1F" w14:textId="77777777" w:rsidR="003D627B" w:rsidRPr="003D627B" w:rsidRDefault="003D627B" w:rsidP="003D627B">
      <w:pPr>
        <w:numPr>
          <w:ilvl w:val="1"/>
          <w:numId w:val="1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1AC1D8" w14:textId="77777777" w:rsidR="003D627B" w:rsidRPr="003D627B" w:rsidRDefault="003D627B" w:rsidP="003D627B">
      <w:pPr>
        <w:numPr>
          <w:ilvl w:val="1"/>
          <w:numId w:val="1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68B3D2E" w14:textId="77777777" w:rsidR="003D627B" w:rsidRPr="003D627B" w:rsidRDefault="003D627B" w:rsidP="003D627B">
      <w:pPr>
        <w:numPr>
          <w:ilvl w:val="1"/>
          <w:numId w:val="1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6B6F303" w14:textId="77777777" w:rsidR="003D627B" w:rsidRPr="003D627B" w:rsidRDefault="003D627B" w:rsidP="003D627B">
      <w:pPr>
        <w:numPr>
          <w:ilvl w:val="1"/>
          <w:numId w:val="1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9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395AA1C" w14:textId="77777777" w:rsidR="003D627B" w:rsidRPr="003D627B" w:rsidRDefault="003D627B" w:rsidP="003D627B">
      <w:pPr>
        <w:numPr>
          <w:ilvl w:val="0"/>
          <w:numId w:val="1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3.2024</w:t>
      </w:r>
    </w:p>
    <w:p w14:paraId="6FABBCDA" w14:textId="77777777" w:rsidR="003D627B" w:rsidRPr="003D627B" w:rsidRDefault="003D627B" w:rsidP="003D627B">
      <w:pPr>
        <w:numPr>
          <w:ilvl w:val="1"/>
          <w:numId w:val="1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78D861" w14:textId="77777777" w:rsidR="003D627B" w:rsidRPr="003D627B" w:rsidRDefault="003D627B" w:rsidP="003D627B">
      <w:pPr>
        <w:numPr>
          <w:ilvl w:val="1"/>
          <w:numId w:val="1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911CB57" w14:textId="77777777" w:rsidR="003D627B" w:rsidRPr="003D627B" w:rsidRDefault="003D627B" w:rsidP="003D627B">
      <w:pPr>
        <w:numPr>
          <w:ilvl w:val="1"/>
          <w:numId w:val="1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B2BB19" w14:textId="77777777" w:rsidR="003D627B" w:rsidRPr="003D627B" w:rsidRDefault="003D627B" w:rsidP="003D627B">
      <w:pPr>
        <w:numPr>
          <w:ilvl w:val="1"/>
          <w:numId w:val="1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C07689" w14:textId="77777777" w:rsidR="003D627B" w:rsidRPr="003D627B" w:rsidRDefault="003D627B" w:rsidP="003D627B">
      <w:pPr>
        <w:numPr>
          <w:ilvl w:val="1"/>
          <w:numId w:val="1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905868" w14:textId="77777777" w:rsidR="003D627B" w:rsidRPr="003D627B" w:rsidRDefault="003D627B" w:rsidP="003D627B">
      <w:pPr>
        <w:numPr>
          <w:ilvl w:val="1"/>
          <w:numId w:val="1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9C8AB1" w14:textId="77777777" w:rsidR="003D627B" w:rsidRPr="003D627B" w:rsidRDefault="003D627B" w:rsidP="003D627B">
      <w:pPr>
        <w:numPr>
          <w:ilvl w:val="1"/>
          <w:numId w:val="1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78153FC" w14:textId="77777777" w:rsidR="003D627B" w:rsidRPr="003D627B" w:rsidRDefault="003D627B" w:rsidP="003D627B">
      <w:pPr>
        <w:numPr>
          <w:ilvl w:val="1"/>
          <w:numId w:val="1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7FC06B" w14:textId="10C04C2A" w:rsidR="003D627B" w:rsidRPr="003D627B" w:rsidRDefault="0011345C" w:rsidP="003D627B">
      <w:pPr>
        <w:numPr>
          <w:ilvl w:val="1"/>
          <w:numId w:val="1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05827D" w14:textId="77777777" w:rsidR="003D627B" w:rsidRPr="003D627B" w:rsidRDefault="003D627B" w:rsidP="003D627B">
      <w:pPr>
        <w:numPr>
          <w:ilvl w:val="1"/>
          <w:numId w:val="1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D6BE966" w14:textId="77777777" w:rsidR="003D627B" w:rsidRPr="003D627B" w:rsidRDefault="003D627B" w:rsidP="003D627B">
      <w:pPr>
        <w:numPr>
          <w:ilvl w:val="1"/>
          <w:numId w:val="1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E5CECA" w14:textId="77777777" w:rsidR="003D627B" w:rsidRPr="003D627B" w:rsidRDefault="003D627B" w:rsidP="003D627B">
      <w:pPr>
        <w:numPr>
          <w:ilvl w:val="1"/>
          <w:numId w:val="1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E3AE1F6" w14:textId="77777777" w:rsidR="003D627B" w:rsidRPr="003D627B" w:rsidRDefault="003D627B" w:rsidP="003D627B">
      <w:pPr>
        <w:numPr>
          <w:ilvl w:val="1"/>
          <w:numId w:val="1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FB9E9D" w14:textId="77777777" w:rsidR="003D627B" w:rsidRPr="003D627B" w:rsidRDefault="003D627B" w:rsidP="003D627B">
      <w:pPr>
        <w:numPr>
          <w:ilvl w:val="1"/>
          <w:numId w:val="1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7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4700DDCD" w14:textId="77777777" w:rsidR="003D627B" w:rsidRPr="003D627B" w:rsidRDefault="003D627B" w:rsidP="003D627B">
      <w:pPr>
        <w:numPr>
          <w:ilvl w:val="0"/>
          <w:numId w:val="1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3.2024</w:t>
      </w:r>
    </w:p>
    <w:p w14:paraId="0749E97A" w14:textId="77777777" w:rsidR="003D627B" w:rsidRPr="003D627B" w:rsidRDefault="003D627B" w:rsidP="003D627B">
      <w:pPr>
        <w:numPr>
          <w:ilvl w:val="1"/>
          <w:numId w:val="1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98EA54B" w14:textId="77777777" w:rsidR="003D627B" w:rsidRPr="003D627B" w:rsidRDefault="003D627B" w:rsidP="003D627B">
      <w:pPr>
        <w:numPr>
          <w:ilvl w:val="1"/>
          <w:numId w:val="1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067FC06" w14:textId="77777777" w:rsidR="003D627B" w:rsidRPr="003D627B" w:rsidRDefault="003D627B" w:rsidP="003D627B">
      <w:pPr>
        <w:numPr>
          <w:ilvl w:val="1"/>
          <w:numId w:val="1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03C3A7D" w14:textId="77777777" w:rsidR="003D627B" w:rsidRPr="003D627B" w:rsidRDefault="003D627B" w:rsidP="003D627B">
      <w:pPr>
        <w:numPr>
          <w:ilvl w:val="1"/>
          <w:numId w:val="1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</w:t>
      </w:r>
    </w:p>
    <w:p w14:paraId="419C8BC0" w14:textId="77777777" w:rsidR="003D627B" w:rsidRPr="003D627B" w:rsidRDefault="003D627B" w:rsidP="003D627B">
      <w:pPr>
        <w:numPr>
          <w:ilvl w:val="1"/>
          <w:numId w:val="1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</w:t>
      </w:r>
    </w:p>
    <w:p w14:paraId="2DAA2363" w14:textId="77777777" w:rsidR="003D627B" w:rsidRPr="003D627B" w:rsidRDefault="003D627B" w:rsidP="003D627B">
      <w:pPr>
        <w:numPr>
          <w:ilvl w:val="1"/>
          <w:numId w:val="1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1C503F" w14:textId="77777777" w:rsidR="003D627B" w:rsidRPr="003D627B" w:rsidRDefault="003D627B" w:rsidP="003D627B">
      <w:pPr>
        <w:numPr>
          <w:ilvl w:val="1"/>
          <w:numId w:val="1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03F8570" w14:textId="77777777" w:rsidR="003D627B" w:rsidRPr="003D627B" w:rsidRDefault="003D627B" w:rsidP="003D627B">
      <w:pPr>
        <w:numPr>
          <w:ilvl w:val="1"/>
          <w:numId w:val="1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FEED99A" w14:textId="15371758" w:rsidR="003D627B" w:rsidRPr="003D627B" w:rsidRDefault="0011345C" w:rsidP="003D627B">
      <w:pPr>
        <w:numPr>
          <w:ilvl w:val="1"/>
          <w:numId w:val="1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</w:t>
      </w:r>
    </w:p>
    <w:p w14:paraId="491EC076" w14:textId="77777777" w:rsidR="003D627B" w:rsidRPr="003D627B" w:rsidRDefault="003D627B" w:rsidP="003D627B">
      <w:pPr>
        <w:numPr>
          <w:ilvl w:val="1"/>
          <w:numId w:val="1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BCA4EB3" w14:textId="77777777" w:rsidR="003D627B" w:rsidRPr="003D627B" w:rsidRDefault="003D627B" w:rsidP="003D627B">
      <w:pPr>
        <w:numPr>
          <w:ilvl w:val="1"/>
          <w:numId w:val="1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3A0F14" w14:textId="77777777" w:rsidR="003D627B" w:rsidRPr="003D627B" w:rsidRDefault="003D627B" w:rsidP="003D627B">
      <w:pPr>
        <w:numPr>
          <w:ilvl w:val="1"/>
          <w:numId w:val="1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5D615B3D" w14:textId="77777777" w:rsidR="003D627B" w:rsidRPr="003D627B" w:rsidRDefault="003D627B" w:rsidP="003D627B">
      <w:pPr>
        <w:numPr>
          <w:ilvl w:val="1"/>
          <w:numId w:val="1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F61F5A" w14:textId="77777777" w:rsidR="003D627B" w:rsidRPr="003D627B" w:rsidRDefault="003D627B" w:rsidP="003D627B">
      <w:pPr>
        <w:numPr>
          <w:ilvl w:val="1"/>
          <w:numId w:val="1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16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4F1DCAFD" w14:textId="77777777" w:rsidR="003D627B" w:rsidRPr="003D627B" w:rsidRDefault="003D627B" w:rsidP="003D627B">
      <w:pPr>
        <w:numPr>
          <w:ilvl w:val="0"/>
          <w:numId w:val="1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3.2024</w:t>
      </w:r>
    </w:p>
    <w:p w14:paraId="45011929" w14:textId="77777777" w:rsidR="003D627B" w:rsidRPr="003D627B" w:rsidRDefault="003D627B" w:rsidP="003D627B">
      <w:pPr>
        <w:numPr>
          <w:ilvl w:val="1"/>
          <w:numId w:val="1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62F1E26" w14:textId="77777777" w:rsidR="003D627B" w:rsidRPr="003D627B" w:rsidRDefault="003D627B" w:rsidP="003D627B">
      <w:pPr>
        <w:numPr>
          <w:ilvl w:val="1"/>
          <w:numId w:val="1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A472FE" w14:textId="77777777" w:rsidR="003D627B" w:rsidRPr="003D627B" w:rsidRDefault="003D627B" w:rsidP="003D627B">
      <w:pPr>
        <w:numPr>
          <w:ilvl w:val="1"/>
          <w:numId w:val="1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7DC564A" w14:textId="77777777" w:rsidR="003D627B" w:rsidRPr="003D627B" w:rsidRDefault="003D627B" w:rsidP="003D627B">
      <w:pPr>
        <w:numPr>
          <w:ilvl w:val="1"/>
          <w:numId w:val="1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E70A75" w14:textId="77777777" w:rsidR="003D627B" w:rsidRPr="003D627B" w:rsidRDefault="003D627B" w:rsidP="003D627B">
      <w:pPr>
        <w:numPr>
          <w:ilvl w:val="1"/>
          <w:numId w:val="1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C88FF78" w14:textId="77777777" w:rsidR="003D627B" w:rsidRPr="003D627B" w:rsidRDefault="003D627B" w:rsidP="003D627B">
      <w:pPr>
        <w:numPr>
          <w:ilvl w:val="1"/>
          <w:numId w:val="1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BD9E0C" w14:textId="77777777" w:rsidR="003D627B" w:rsidRPr="003D627B" w:rsidRDefault="003D627B" w:rsidP="003D627B">
      <w:pPr>
        <w:numPr>
          <w:ilvl w:val="1"/>
          <w:numId w:val="1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B650B26" w14:textId="77777777" w:rsidR="003D627B" w:rsidRPr="003D627B" w:rsidRDefault="003D627B" w:rsidP="003D627B">
      <w:pPr>
        <w:numPr>
          <w:ilvl w:val="1"/>
          <w:numId w:val="1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699403" w14:textId="491745B7" w:rsidR="003D627B" w:rsidRPr="003D627B" w:rsidRDefault="0011345C" w:rsidP="003D627B">
      <w:pPr>
        <w:numPr>
          <w:ilvl w:val="1"/>
          <w:numId w:val="1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5FFD73" w14:textId="77777777" w:rsidR="003D627B" w:rsidRPr="003D627B" w:rsidRDefault="003D627B" w:rsidP="003D627B">
      <w:pPr>
        <w:numPr>
          <w:ilvl w:val="1"/>
          <w:numId w:val="1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48AEDC2" w14:textId="77777777" w:rsidR="003D627B" w:rsidRPr="003D627B" w:rsidRDefault="003D627B" w:rsidP="003D627B">
      <w:pPr>
        <w:numPr>
          <w:ilvl w:val="1"/>
          <w:numId w:val="1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D0022B" w14:textId="77777777" w:rsidR="003D627B" w:rsidRPr="003D627B" w:rsidRDefault="003D627B" w:rsidP="003D627B">
      <w:pPr>
        <w:numPr>
          <w:ilvl w:val="1"/>
          <w:numId w:val="1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56F00B87" w14:textId="77777777" w:rsidR="003D627B" w:rsidRPr="003D627B" w:rsidRDefault="003D627B" w:rsidP="003D627B">
      <w:pPr>
        <w:numPr>
          <w:ilvl w:val="1"/>
          <w:numId w:val="1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1F72710" w14:textId="77777777" w:rsidR="003D627B" w:rsidRPr="003D627B" w:rsidRDefault="003D627B" w:rsidP="003D627B">
      <w:pPr>
        <w:numPr>
          <w:ilvl w:val="1"/>
          <w:numId w:val="1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5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1A275AB" w14:textId="77777777" w:rsidR="003D627B" w:rsidRPr="003D627B" w:rsidRDefault="003D627B" w:rsidP="003D627B">
      <w:pPr>
        <w:numPr>
          <w:ilvl w:val="0"/>
          <w:numId w:val="1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3.2024</w:t>
      </w:r>
    </w:p>
    <w:p w14:paraId="2088E755" w14:textId="77777777" w:rsidR="003D627B" w:rsidRPr="003D627B" w:rsidRDefault="003D627B" w:rsidP="003D627B">
      <w:pPr>
        <w:numPr>
          <w:ilvl w:val="1"/>
          <w:numId w:val="1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F1F62EC" w14:textId="77777777" w:rsidR="003D627B" w:rsidRPr="003D627B" w:rsidRDefault="003D627B" w:rsidP="003D627B">
      <w:pPr>
        <w:numPr>
          <w:ilvl w:val="1"/>
          <w:numId w:val="1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222D6AB" w14:textId="77777777" w:rsidR="003D627B" w:rsidRPr="003D627B" w:rsidRDefault="003D627B" w:rsidP="003D627B">
      <w:pPr>
        <w:numPr>
          <w:ilvl w:val="1"/>
          <w:numId w:val="1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D923D47" w14:textId="77777777" w:rsidR="003D627B" w:rsidRPr="003D627B" w:rsidRDefault="003D627B" w:rsidP="003D627B">
      <w:pPr>
        <w:numPr>
          <w:ilvl w:val="1"/>
          <w:numId w:val="1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6E45C0DB" w14:textId="77777777" w:rsidR="003D627B" w:rsidRPr="003D627B" w:rsidRDefault="003D627B" w:rsidP="003D627B">
      <w:pPr>
        <w:numPr>
          <w:ilvl w:val="1"/>
          <w:numId w:val="1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047957" w14:textId="77777777" w:rsidR="003D627B" w:rsidRPr="003D627B" w:rsidRDefault="003D627B" w:rsidP="003D627B">
      <w:pPr>
        <w:numPr>
          <w:ilvl w:val="1"/>
          <w:numId w:val="1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7AFA1C0" w14:textId="77777777" w:rsidR="003D627B" w:rsidRPr="003D627B" w:rsidRDefault="003D627B" w:rsidP="003D627B">
      <w:pPr>
        <w:numPr>
          <w:ilvl w:val="1"/>
          <w:numId w:val="1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7DCFD7E" w14:textId="77777777" w:rsidR="003D627B" w:rsidRPr="003D627B" w:rsidRDefault="003D627B" w:rsidP="003D627B">
      <w:pPr>
        <w:numPr>
          <w:ilvl w:val="1"/>
          <w:numId w:val="1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03F5B434" w14:textId="7E913F40" w:rsidR="003D627B" w:rsidRPr="003D627B" w:rsidRDefault="0011345C" w:rsidP="003D627B">
      <w:pPr>
        <w:numPr>
          <w:ilvl w:val="1"/>
          <w:numId w:val="1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40ED1D0" w14:textId="77777777" w:rsidR="003D627B" w:rsidRPr="003D627B" w:rsidRDefault="003D627B" w:rsidP="003D627B">
      <w:pPr>
        <w:numPr>
          <w:ilvl w:val="1"/>
          <w:numId w:val="1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793BE67" w14:textId="77777777" w:rsidR="003D627B" w:rsidRPr="003D627B" w:rsidRDefault="003D627B" w:rsidP="003D627B">
      <w:pPr>
        <w:numPr>
          <w:ilvl w:val="1"/>
          <w:numId w:val="1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FC44D8" w14:textId="77777777" w:rsidR="003D627B" w:rsidRPr="003D627B" w:rsidRDefault="003D627B" w:rsidP="003D627B">
      <w:pPr>
        <w:numPr>
          <w:ilvl w:val="1"/>
          <w:numId w:val="1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DE9DAA0" w14:textId="77777777" w:rsidR="003D627B" w:rsidRPr="003D627B" w:rsidRDefault="003D627B" w:rsidP="003D627B">
      <w:pPr>
        <w:numPr>
          <w:ilvl w:val="1"/>
          <w:numId w:val="1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7502E3" w14:textId="77777777" w:rsidR="003D627B" w:rsidRPr="003D627B" w:rsidRDefault="003D627B" w:rsidP="003D627B">
      <w:pPr>
        <w:numPr>
          <w:ilvl w:val="1"/>
          <w:numId w:val="1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4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6FCCBB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ютий 2024</w:t>
        </w:r>
      </w:hyperlink>
    </w:p>
    <w:p w14:paraId="6B1FA15D" w14:textId="77777777" w:rsidR="003D627B" w:rsidRPr="003D627B" w:rsidRDefault="003D627B" w:rsidP="003D627B">
      <w:pPr>
        <w:numPr>
          <w:ilvl w:val="0"/>
          <w:numId w:val="1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2.2024</w:t>
      </w:r>
    </w:p>
    <w:p w14:paraId="377E58FC" w14:textId="77777777" w:rsidR="003D627B" w:rsidRPr="003D627B" w:rsidRDefault="003D627B" w:rsidP="003D627B">
      <w:pPr>
        <w:numPr>
          <w:ilvl w:val="1"/>
          <w:numId w:val="1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5287A1E" w14:textId="77777777" w:rsidR="003D627B" w:rsidRPr="003D627B" w:rsidRDefault="003D627B" w:rsidP="003D627B">
      <w:pPr>
        <w:numPr>
          <w:ilvl w:val="1"/>
          <w:numId w:val="1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CE177B5" w14:textId="77777777" w:rsidR="003D627B" w:rsidRPr="003D627B" w:rsidRDefault="003D627B" w:rsidP="003D627B">
      <w:pPr>
        <w:numPr>
          <w:ilvl w:val="1"/>
          <w:numId w:val="1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0BA5E66" w14:textId="77777777" w:rsidR="003D627B" w:rsidRPr="003D627B" w:rsidRDefault="003D627B" w:rsidP="003D627B">
      <w:pPr>
        <w:numPr>
          <w:ilvl w:val="1"/>
          <w:numId w:val="1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38C474CD" w14:textId="77777777" w:rsidR="003D627B" w:rsidRPr="003D627B" w:rsidRDefault="003D627B" w:rsidP="003D627B">
      <w:pPr>
        <w:numPr>
          <w:ilvl w:val="1"/>
          <w:numId w:val="1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3C1BF27" w14:textId="77777777" w:rsidR="003D627B" w:rsidRPr="003D627B" w:rsidRDefault="003D627B" w:rsidP="003D627B">
      <w:pPr>
        <w:numPr>
          <w:ilvl w:val="1"/>
          <w:numId w:val="1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</w:t>
      </w:r>
    </w:p>
    <w:p w14:paraId="1ACF1D7A" w14:textId="77777777" w:rsidR="003D627B" w:rsidRPr="003D627B" w:rsidRDefault="003D627B" w:rsidP="003D627B">
      <w:pPr>
        <w:numPr>
          <w:ilvl w:val="1"/>
          <w:numId w:val="1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AA90CA" w14:textId="77777777" w:rsidR="003D627B" w:rsidRPr="003D627B" w:rsidRDefault="003D627B" w:rsidP="003D627B">
      <w:pPr>
        <w:numPr>
          <w:ilvl w:val="1"/>
          <w:numId w:val="1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8814317" w14:textId="6AF9B27C" w:rsidR="003D627B" w:rsidRPr="003D627B" w:rsidRDefault="0011345C" w:rsidP="003D627B">
      <w:pPr>
        <w:numPr>
          <w:ilvl w:val="1"/>
          <w:numId w:val="1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1F79B8E" w14:textId="77777777" w:rsidR="003D627B" w:rsidRPr="003D627B" w:rsidRDefault="003D627B" w:rsidP="003D627B">
      <w:pPr>
        <w:numPr>
          <w:ilvl w:val="1"/>
          <w:numId w:val="1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3175408" w14:textId="77777777" w:rsidR="003D627B" w:rsidRPr="003D627B" w:rsidRDefault="003D627B" w:rsidP="003D627B">
      <w:pPr>
        <w:numPr>
          <w:ilvl w:val="1"/>
          <w:numId w:val="1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FF684A" w14:textId="77777777" w:rsidR="003D627B" w:rsidRPr="003D627B" w:rsidRDefault="003D627B" w:rsidP="003D627B">
      <w:pPr>
        <w:numPr>
          <w:ilvl w:val="1"/>
          <w:numId w:val="1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09DE5" w14:textId="77777777" w:rsidR="003D627B" w:rsidRPr="003D627B" w:rsidRDefault="003D627B" w:rsidP="003D627B">
      <w:pPr>
        <w:numPr>
          <w:ilvl w:val="1"/>
          <w:numId w:val="1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CC6512D" w14:textId="77777777" w:rsidR="003D627B" w:rsidRPr="003D627B" w:rsidRDefault="003D627B" w:rsidP="003D627B">
      <w:pPr>
        <w:numPr>
          <w:ilvl w:val="1"/>
          <w:numId w:val="1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0F2521BD" w14:textId="77777777" w:rsidR="003D627B" w:rsidRPr="003D627B" w:rsidRDefault="003D627B" w:rsidP="003D627B">
      <w:pPr>
        <w:numPr>
          <w:ilvl w:val="0"/>
          <w:numId w:val="1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2.2024</w:t>
      </w:r>
    </w:p>
    <w:p w14:paraId="1E8C02D7" w14:textId="77777777" w:rsidR="003D627B" w:rsidRPr="003D627B" w:rsidRDefault="003D627B" w:rsidP="003D627B">
      <w:pPr>
        <w:numPr>
          <w:ilvl w:val="1"/>
          <w:numId w:val="1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C55A7E7" w14:textId="77777777" w:rsidR="003D627B" w:rsidRPr="003D627B" w:rsidRDefault="003D627B" w:rsidP="003D627B">
      <w:pPr>
        <w:numPr>
          <w:ilvl w:val="1"/>
          <w:numId w:val="1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D1732CA" w14:textId="77777777" w:rsidR="003D627B" w:rsidRPr="003D627B" w:rsidRDefault="003D627B" w:rsidP="003D627B">
      <w:pPr>
        <w:numPr>
          <w:ilvl w:val="1"/>
          <w:numId w:val="1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0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E04628B" w14:textId="77777777" w:rsidR="003D627B" w:rsidRPr="003D627B" w:rsidRDefault="003D627B" w:rsidP="003D627B">
      <w:pPr>
        <w:numPr>
          <w:ilvl w:val="1"/>
          <w:numId w:val="1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4575BF" w14:textId="77777777" w:rsidR="003D627B" w:rsidRPr="003D627B" w:rsidRDefault="003D627B" w:rsidP="003D627B">
      <w:pPr>
        <w:numPr>
          <w:ilvl w:val="1"/>
          <w:numId w:val="1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8C2CE9E" w14:textId="77777777" w:rsidR="003D627B" w:rsidRPr="003D627B" w:rsidRDefault="003D627B" w:rsidP="003D627B">
      <w:pPr>
        <w:numPr>
          <w:ilvl w:val="1"/>
          <w:numId w:val="1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47D6002" w14:textId="77777777" w:rsidR="003D627B" w:rsidRPr="003D627B" w:rsidRDefault="003D627B" w:rsidP="003D627B">
      <w:pPr>
        <w:numPr>
          <w:ilvl w:val="1"/>
          <w:numId w:val="1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D91A0D" w14:textId="77777777" w:rsidR="003D627B" w:rsidRPr="003D627B" w:rsidRDefault="003D627B" w:rsidP="003D627B">
      <w:pPr>
        <w:numPr>
          <w:ilvl w:val="1"/>
          <w:numId w:val="1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BC918CD" w14:textId="4A77A82C" w:rsidR="003D627B" w:rsidRPr="003D627B" w:rsidRDefault="0011345C" w:rsidP="003D627B">
      <w:pPr>
        <w:numPr>
          <w:ilvl w:val="1"/>
          <w:numId w:val="1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3CC92D2A" w14:textId="77777777" w:rsidR="003D627B" w:rsidRPr="003D627B" w:rsidRDefault="003D627B" w:rsidP="003D627B">
      <w:pPr>
        <w:numPr>
          <w:ilvl w:val="1"/>
          <w:numId w:val="1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6830C" w14:textId="77777777" w:rsidR="003D627B" w:rsidRPr="003D627B" w:rsidRDefault="003D627B" w:rsidP="003D627B">
      <w:pPr>
        <w:numPr>
          <w:ilvl w:val="1"/>
          <w:numId w:val="1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C6E0E39" w14:textId="77777777" w:rsidR="003D627B" w:rsidRPr="003D627B" w:rsidRDefault="003D627B" w:rsidP="003D627B">
      <w:pPr>
        <w:numPr>
          <w:ilvl w:val="1"/>
          <w:numId w:val="1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5245049" w14:textId="77777777" w:rsidR="003D627B" w:rsidRPr="003D627B" w:rsidRDefault="003D627B" w:rsidP="003D627B">
      <w:pPr>
        <w:numPr>
          <w:ilvl w:val="1"/>
          <w:numId w:val="1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D28E779" w14:textId="77777777" w:rsidR="003D627B" w:rsidRPr="003D627B" w:rsidRDefault="003D627B" w:rsidP="003D627B">
      <w:pPr>
        <w:numPr>
          <w:ilvl w:val="1"/>
          <w:numId w:val="1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2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4544D676" w14:textId="77777777" w:rsidR="003D627B" w:rsidRPr="003D627B" w:rsidRDefault="003D627B" w:rsidP="003D627B">
      <w:pPr>
        <w:numPr>
          <w:ilvl w:val="0"/>
          <w:numId w:val="1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2.2024</w:t>
      </w:r>
    </w:p>
    <w:p w14:paraId="7CE44DF9" w14:textId="77777777" w:rsidR="003D627B" w:rsidRPr="003D627B" w:rsidRDefault="003D627B" w:rsidP="003D627B">
      <w:pPr>
        <w:numPr>
          <w:ilvl w:val="1"/>
          <w:numId w:val="1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032E1" w14:textId="77777777" w:rsidR="003D627B" w:rsidRPr="003D627B" w:rsidRDefault="003D627B" w:rsidP="003D627B">
      <w:pPr>
        <w:numPr>
          <w:ilvl w:val="1"/>
          <w:numId w:val="1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FFCD174" w14:textId="77777777" w:rsidR="003D627B" w:rsidRPr="003D627B" w:rsidRDefault="003D627B" w:rsidP="003D627B">
      <w:pPr>
        <w:numPr>
          <w:ilvl w:val="1"/>
          <w:numId w:val="1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0FC48AD" w14:textId="77777777" w:rsidR="003D627B" w:rsidRPr="003D627B" w:rsidRDefault="003D627B" w:rsidP="003D627B">
      <w:pPr>
        <w:numPr>
          <w:ilvl w:val="1"/>
          <w:numId w:val="1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7CE04E" w14:textId="77777777" w:rsidR="003D627B" w:rsidRPr="003D627B" w:rsidRDefault="003D627B" w:rsidP="003D627B">
      <w:pPr>
        <w:numPr>
          <w:ilvl w:val="1"/>
          <w:numId w:val="1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</w:t>
      </w:r>
    </w:p>
    <w:p w14:paraId="16B5C071" w14:textId="77777777" w:rsidR="003D627B" w:rsidRPr="003D627B" w:rsidRDefault="003D627B" w:rsidP="003D627B">
      <w:pPr>
        <w:numPr>
          <w:ilvl w:val="1"/>
          <w:numId w:val="1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5A47A0E" w14:textId="77777777" w:rsidR="003D627B" w:rsidRPr="003D627B" w:rsidRDefault="003D627B" w:rsidP="003D627B">
      <w:pPr>
        <w:numPr>
          <w:ilvl w:val="1"/>
          <w:numId w:val="1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EB3E1C" w14:textId="77777777" w:rsidR="003D627B" w:rsidRPr="003D627B" w:rsidRDefault="003D627B" w:rsidP="003D627B">
      <w:pPr>
        <w:numPr>
          <w:ilvl w:val="1"/>
          <w:numId w:val="1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8BA7589" w14:textId="7A428DBA" w:rsidR="003D627B" w:rsidRPr="003D627B" w:rsidRDefault="0011345C" w:rsidP="003D627B">
      <w:pPr>
        <w:numPr>
          <w:ilvl w:val="1"/>
          <w:numId w:val="1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3BFFE9" w14:textId="77777777" w:rsidR="003D627B" w:rsidRPr="003D627B" w:rsidRDefault="003D627B" w:rsidP="003D627B">
      <w:pPr>
        <w:numPr>
          <w:ilvl w:val="1"/>
          <w:numId w:val="1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539C8" w14:textId="77777777" w:rsidR="003D627B" w:rsidRPr="003D627B" w:rsidRDefault="003D627B" w:rsidP="003D627B">
      <w:pPr>
        <w:numPr>
          <w:ilvl w:val="1"/>
          <w:numId w:val="1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16609B" w14:textId="77777777" w:rsidR="003D627B" w:rsidRPr="003D627B" w:rsidRDefault="003D627B" w:rsidP="003D627B">
      <w:pPr>
        <w:numPr>
          <w:ilvl w:val="1"/>
          <w:numId w:val="1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48507EE" w14:textId="77777777" w:rsidR="003D627B" w:rsidRPr="003D627B" w:rsidRDefault="003D627B" w:rsidP="003D627B">
      <w:pPr>
        <w:numPr>
          <w:ilvl w:val="1"/>
          <w:numId w:val="1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E8E056A" w14:textId="77777777" w:rsidR="003D627B" w:rsidRPr="003D627B" w:rsidRDefault="003D627B" w:rsidP="003D627B">
      <w:pPr>
        <w:numPr>
          <w:ilvl w:val="1"/>
          <w:numId w:val="1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9725FB6" w14:textId="77777777" w:rsidR="003D627B" w:rsidRPr="003D627B" w:rsidRDefault="003D627B" w:rsidP="003D627B">
      <w:pPr>
        <w:numPr>
          <w:ilvl w:val="0"/>
          <w:numId w:val="1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2.2024</w:t>
      </w:r>
    </w:p>
    <w:p w14:paraId="33CECFC4" w14:textId="77777777" w:rsidR="003D627B" w:rsidRPr="003D627B" w:rsidRDefault="003D627B" w:rsidP="003D627B">
      <w:pPr>
        <w:numPr>
          <w:ilvl w:val="1"/>
          <w:numId w:val="1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005556B" w14:textId="77777777" w:rsidR="003D627B" w:rsidRPr="003D627B" w:rsidRDefault="003D627B" w:rsidP="003D627B">
      <w:pPr>
        <w:numPr>
          <w:ilvl w:val="1"/>
          <w:numId w:val="1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07AA9ABA" w14:textId="77777777" w:rsidR="003D627B" w:rsidRPr="003D627B" w:rsidRDefault="003D627B" w:rsidP="003D627B">
      <w:pPr>
        <w:numPr>
          <w:ilvl w:val="1"/>
          <w:numId w:val="1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FE9588" w14:textId="77777777" w:rsidR="003D627B" w:rsidRPr="003D627B" w:rsidRDefault="003D627B" w:rsidP="003D627B">
      <w:pPr>
        <w:numPr>
          <w:ilvl w:val="1"/>
          <w:numId w:val="1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BB5294" w14:textId="77777777" w:rsidR="003D627B" w:rsidRPr="003D627B" w:rsidRDefault="003D627B" w:rsidP="003D627B">
      <w:pPr>
        <w:numPr>
          <w:ilvl w:val="1"/>
          <w:numId w:val="1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5BDF3E" w14:textId="77777777" w:rsidR="003D627B" w:rsidRPr="003D627B" w:rsidRDefault="003D627B" w:rsidP="003D627B">
      <w:pPr>
        <w:numPr>
          <w:ilvl w:val="1"/>
          <w:numId w:val="1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4F902171" w14:textId="77777777" w:rsidR="003D627B" w:rsidRPr="003D627B" w:rsidRDefault="003D627B" w:rsidP="003D627B">
      <w:pPr>
        <w:numPr>
          <w:ilvl w:val="1"/>
          <w:numId w:val="1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75FD6AC" w14:textId="77777777" w:rsidR="003D627B" w:rsidRPr="003D627B" w:rsidRDefault="003D627B" w:rsidP="003D627B">
      <w:pPr>
        <w:numPr>
          <w:ilvl w:val="1"/>
          <w:numId w:val="1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2BB7087" w14:textId="5D4EF77C" w:rsidR="003D627B" w:rsidRPr="003D627B" w:rsidRDefault="0011345C" w:rsidP="003D627B">
      <w:pPr>
        <w:numPr>
          <w:ilvl w:val="1"/>
          <w:numId w:val="1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BD8E866" w14:textId="77777777" w:rsidR="003D627B" w:rsidRPr="003D627B" w:rsidRDefault="003D627B" w:rsidP="003D627B">
      <w:pPr>
        <w:numPr>
          <w:ilvl w:val="1"/>
          <w:numId w:val="1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B586679" w14:textId="77777777" w:rsidR="003D627B" w:rsidRPr="003D627B" w:rsidRDefault="003D627B" w:rsidP="003D627B">
      <w:pPr>
        <w:numPr>
          <w:ilvl w:val="1"/>
          <w:numId w:val="1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600C7E" w14:textId="77777777" w:rsidR="003D627B" w:rsidRPr="003D627B" w:rsidRDefault="003D627B" w:rsidP="003D627B">
      <w:pPr>
        <w:numPr>
          <w:ilvl w:val="1"/>
          <w:numId w:val="1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4CC2421" w14:textId="77777777" w:rsidR="003D627B" w:rsidRPr="003D627B" w:rsidRDefault="003D627B" w:rsidP="003D627B">
      <w:pPr>
        <w:numPr>
          <w:ilvl w:val="1"/>
          <w:numId w:val="1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692BE1C" w14:textId="77777777" w:rsidR="003D627B" w:rsidRPr="003D627B" w:rsidRDefault="003D627B" w:rsidP="003D627B">
      <w:pPr>
        <w:numPr>
          <w:ilvl w:val="1"/>
          <w:numId w:val="1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0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069413E3" w14:textId="77777777" w:rsidR="003D627B" w:rsidRPr="003D627B" w:rsidRDefault="003D627B" w:rsidP="003D627B">
      <w:pPr>
        <w:numPr>
          <w:ilvl w:val="0"/>
          <w:numId w:val="1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2.2024</w:t>
      </w:r>
    </w:p>
    <w:p w14:paraId="79CBAB86" w14:textId="77777777" w:rsidR="003D627B" w:rsidRPr="003D627B" w:rsidRDefault="003D627B" w:rsidP="003D627B">
      <w:pPr>
        <w:numPr>
          <w:ilvl w:val="1"/>
          <w:numId w:val="1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5803F80" w14:textId="77777777" w:rsidR="003D627B" w:rsidRPr="003D627B" w:rsidRDefault="003D627B" w:rsidP="003D627B">
      <w:pPr>
        <w:numPr>
          <w:ilvl w:val="1"/>
          <w:numId w:val="1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410C2E0" w14:textId="77777777" w:rsidR="003D627B" w:rsidRPr="003D627B" w:rsidRDefault="003D627B" w:rsidP="003D627B">
      <w:pPr>
        <w:numPr>
          <w:ilvl w:val="1"/>
          <w:numId w:val="1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11001D" w14:textId="77777777" w:rsidR="003D627B" w:rsidRPr="003D627B" w:rsidRDefault="003D627B" w:rsidP="003D627B">
      <w:pPr>
        <w:numPr>
          <w:ilvl w:val="1"/>
          <w:numId w:val="1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213E3260" w14:textId="77777777" w:rsidR="003D627B" w:rsidRPr="003D627B" w:rsidRDefault="003D627B" w:rsidP="003D627B">
      <w:pPr>
        <w:numPr>
          <w:ilvl w:val="1"/>
          <w:numId w:val="1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</w:t>
      </w:r>
    </w:p>
    <w:p w14:paraId="6A1F5E8B" w14:textId="77777777" w:rsidR="003D627B" w:rsidRPr="003D627B" w:rsidRDefault="003D627B" w:rsidP="003D627B">
      <w:pPr>
        <w:numPr>
          <w:ilvl w:val="1"/>
          <w:numId w:val="1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07AFA40" w14:textId="77777777" w:rsidR="003D627B" w:rsidRPr="003D627B" w:rsidRDefault="003D627B" w:rsidP="003D627B">
      <w:pPr>
        <w:numPr>
          <w:ilvl w:val="1"/>
          <w:numId w:val="1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DF377A" w14:textId="77777777" w:rsidR="003D627B" w:rsidRPr="003D627B" w:rsidRDefault="003D627B" w:rsidP="003D627B">
      <w:pPr>
        <w:numPr>
          <w:ilvl w:val="1"/>
          <w:numId w:val="1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6600F13" w14:textId="7C286E84" w:rsidR="003D627B" w:rsidRPr="003D627B" w:rsidRDefault="0011345C" w:rsidP="003D627B">
      <w:pPr>
        <w:numPr>
          <w:ilvl w:val="1"/>
          <w:numId w:val="1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2F17E1" w14:textId="77777777" w:rsidR="003D627B" w:rsidRPr="003D627B" w:rsidRDefault="003D627B" w:rsidP="003D627B">
      <w:pPr>
        <w:numPr>
          <w:ilvl w:val="1"/>
          <w:numId w:val="1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5</w:t>
      </w:r>
    </w:p>
    <w:p w14:paraId="1FB3F39F" w14:textId="77777777" w:rsidR="003D627B" w:rsidRPr="003D627B" w:rsidRDefault="003D627B" w:rsidP="003D627B">
      <w:pPr>
        <w:numPr>
          <w:ilvl w:val="1"/>
          <w:numId w:val="1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95EF5B" w14:textId="77777777" w:rsidR="003D627B" w:rsidRPr="003D627B" w:rsidRDefault="003D627B" w:rsidP="003D627B">
      <w:pPr>
        <w:numPr>
          <w:ilvl w:val="1"/>
          <w:numId w:val="1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40C52AB" w14:textId="77777777" w:rsidR="003D627B" w:rsidRPr="003D627B" w:rsidRDefault="003D627B" w:rsidP="003D627B">
      <w:pPr>
        <w:numPr>
          <w:ilvl w:val="1"/>
          <w:numId w:val="1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CC5772" w14:textId="77777777" w:rsidR="003D627B" w:rsidRPr="003D627B" w:rsidRDefault="003D627B" w:rsidP="003D627B">
      <w:pPr>
        <w:numPr>
          <w:ilvl w:val="1"/>
          <w:numId w:val="1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543647E" w14:textId="77777777" w:rsidR="003D627B" w:rsidRPr="003D627B" w:rsidRDefault="003D627B" w:rsidP="003D627B">
      <w:pPr>
        <w:numPr>
          <w:ilvl w:val="0"/>
          <w:numId w:val="1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2.2024</w:t>
      </w:r>
    </w:p>
    <w:p w14:paraId="5572F277" w14:textId="77777777" w:rsidR="003D627B" w:rsidRPr="003D627B" w:rsidRDefault="003D627B" w:rsidP="003D627B">
      <w:pPr>
        <w:numPr>
          <w:ilvl w:val="1"/>
          <w:numId w:val="1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CC9E04" w14:textId="77777777" w:rsidR="003D627B" w:rsidRPr="003D627B" w:rsidRDefault="003D627B" w:rsidP="003D627B">
      <w:pPr>
        <w:numPr>
          <w:ilvl w:val="1"/>
          <w:numId w:val="1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D6D0AE" w14:textId="77777777" w:rsidR="003D627B" w:rsidRPr="003D627B" w:rsidRDefault="003D627B" w:rsidP="003D627B">
      <w:pPr>
        <w:numPr>
          <w:ilvl w:val="1"/>
          <w:numId w:val="1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D1052CB" w14:textId="77777777" w:rsidR="003D627B" w:rsidRPr="003D627B" w:rsidRDefault="003D627B" w:rsidP="003D627B">
      <w:pPr>
        <w:numPr>
          <w:ilvl w:val="1"/>
          <w:numId w:val="1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1644F656" w14:textId="77777777" w:rsidR="003D627B" w:rsidRPr="003D627B" w:rsidRDefault="003D627B" w:rsidP="003D627B">
      <w:pPr>
        <w:numPr>
          <w:ilvl w:val="1"/>
          <w:numId w:val="1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AB0ABF" w14:textId="77777777" w:rsidR="003D627B" w:rsidRPr="003D627B" w:rsidRDefault="003D627B" w:rsidP="003D627B">
      <w:pPr>
        <w:numPr>
          <w:ilvl w:val="1"/>
          <w:numId w:val="1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C8227F" w14:textId="77777777" w:rsidR="003D627B" w:rsidRPr="003D627B" w:rsidRDefault="003D627B" w:rsidP="003D627B">
      <w:pPr>
        <w:numPr>
          <w:ilvl w:val="1"/>
          <w:numId w:val="1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E02533" w14:textId="77777777" w:rsidR="003D627B" w:rsidRPr="003D627B" w:rsidRDefault="003D627B" w:rsidP="003D627B">
      <w:pPr>
        <w:numPr>
          <w:ilvl w:val="1"/>
          <w:numId w:val="1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BFFDECF" w14:textId="3A357B24" w:rsidR="003D627B" w:rsidRPr="003D627B" w:rsidRDefault="0011345C" w:rsidP="003D627B">
      <w:pPr>
        <w:numPr>
          <w:ilvl w:val="1"/>
          <w:numId w:val="1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2137768" w14:textId="77777777" w:rsidR="003D627B" w:rsidRPr="003D627B" w:rsidRDefault="003D627B" w:rsidP="003D627B">
      <w:pPr>
        <w:numPr>
          <w:ilvl w:val="1"/>
          <w:numId w:val="1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FD879D8" w14:textId="77777777" w:rsidR="003D627B" w:rsidRPr="003D627B" w:rsidRDefault="003D627B" w:rsidP="003D627B">
      <w:pPr>
        <w:numPr>
          <w:ilvl w:val="1"/>
          <w:numId w:val="1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C71B9F" w14:textId="77777777" w:rsidR="003D627B" w:rsidRPr="003D627B" w:rsidRDefault="003D627B" w:rsidP="003D627B">
      <w:pPr>
        <w:numPr>
          <w:ilvl w:val="1"/>
          <w:numId w:val="1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77B9FE5" w14:textId="77777777" w:rsidR="003D627B" w:rsidRPr="003D627B" w:rsidRDefault="003D627B" w:rsidP="003D627B">
      <w:pPr>
        <w:numPr>
          <w:ilvl w:val="1"/>
          <w:numId w:val="1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B1D4DB" w14:textId="77777777" w:rsidR="003D627B" w:rsidRPr="003D627B" w:rsidRDefault="003D627B" w:rsidP="003D627B">
      <w:pPr>
        <w:numPr>
          <w:ilvl w:val="1"/>
          <w:numId w:val="1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6D3FA607" w14:textId="77777777" w:rsidR="003D627B" w:rsidRPr="003D627B" w:rsidRDefault="003D627B" w:rsidP="003D627B">
      <w:pPr>
        <w:numPr>
          <w:ilvl w:val="0"/>
          <w:numId w:val="1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2.2024</w:t>
      </w:r>
    </w:p>
    <w:p w14:paraId="3DD15DE5" w14:textId="77777777" w:rsidR="003D627B" w:rsidRPr="003D627B" w:rsidRDefault="003D627B" w:rsidP="003D627B">
      <w:pPr>
        <w:numPr>
          <w:ilvl w:val="1"/>
          <w:numId w:val="1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40BDDB4" w14:textId="77777777" w:rsidR="003D627B" w:rsidRPr="003D627B" w:rsidRDefault="003D627B" w:rsidP="003D627B">
      <w:pPr>
        <w:numPr>
          <w:ilvl w:val="1"/>
          <w:numId w:val="1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450F1D" w14:textId="77777777" w:rsidR="003D627B" w:rsidRPr="003D627B" w:rsidRDefault="003D627B" w:rsidP="003D627B">
      <w:pPr>
        <w:numPr>
          <w:ilvl w:val="1"/>
          <w:numId w:val="1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261CBBD" w14:textId="77777777" w:rsidR="003D627B" w:rsidRPr="003D627B" w:rsidRDefault="003D627B" w:rsidP="003D627B">
      <w:pPr>
        <w:numPr>
          <w:ilvl w:val="1"/>
          <w:numId w:val="1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D1E369" w14:textId="77777777" w:rsidR="003D627B" w:rsidRPr="003D627B" w:rsidRDefault="003D627B" w:rsidP="003D627B">
      <w:pPr>
        <w:numPr>
          <w:ilvl w:val="1"/>
          <w:numId w:val="1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0DED23" w14:textId="77777777" w:rsidR="003D627B" w:rsidRPr="003D627B" w:rsidRDefault="003D627B" w:rsidP="003D627B">
      <w:pPr>
        <w:numPr>
          <w:ilvl w:val="1"/>
          <w:numId w:val="1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</w:t>
      </w:r>
    </w:p>
    <w:p w14:paraId="104F482F" w14:textId="77777777" w:rsidR="003D627B" w:rsidRPr="003D627B" w:rsidRDefault="003D627B" w:rsidP="003D627B">
      <w:pPr>
        <w:numPr>
          <w:ilvl w:val="1"/>
          <w:numId w:val="1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90FF47" w14:textId="77777777" w:rsidR="003D627B" w:rsidRPr="003D627B" w:rsidRDefault="003D627B" w:rsidP="003D627B">
      <w:pPr>
        <w:numPr>
          <w:ilvl w:val="1"/>
          <w:numId w:val="1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19E1637" w14:textId="16F16EAA" w:rsidR="003D627B" w:rsidRPr="003D627B" w:rsidRDefault="0011345C" w:rsidP="003D627B">
      <w:pPr>
        <w:numPr>
          <w:ilvl w:val="1"/>
          <w:numId w:val="1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58C72A80" w14:textId="77777777" w:rsidR="003D627B" w:rsidRPr="003D627B" w:rsidRDefault="003D627B" w:rsidP="003D627B">
      <w:pPr>
        <w:numPr>
          <w:ilvl w:val="1"/>
          <w:numId w:val="1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BB64757" w14:textId="77777777" w:rsidR="003D627B" w:rsidRPr="003D627B" w:rsidRDefault="003D627B" w:rsidP="003D627B">
      <w:pPr>
        <w:numPr>
          <w:ilvl w:val="1"/>
          <w:numId w:val="1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ADBC273" w14:textId="77777777" w:rsidR="003D627B" w:rsidRPr="003D627B" w:rsidRDefault="003D627B" w:rsidP="003D627B">
      <w:pPr>
        <w:numPr>
          <w:ilvl w:val="1"/>
          <w:numId w:val="1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BBF9AB4" w14:textId="77777777" w:rsidR="003D627B" w:rsidRPr="003D627B" w:rsidRDefault="003D627B" w:rsidP="003D627B">
      <w:pPr>
        <w:numPr>
          <w:ilvl w:val="1"/>
          <w:numId w:val="1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09EDEEE" w14:textId="77777777" w:rsidR="003D627B" w:rsidRPr="003D627B" w:rsidRDefault="003D627B" w:rsidP="003D627B">
      <w:pPr>
        <w:numPr>
          <w:ilvl w:val="1"/>
          <w:numId w:val="1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8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59DB2DE5" w14:textId="77777777" w:rsidR="003D627B" w:rsidRPr="003D627B" w:rsidRDefault="003D627B" w:rsidP="003D627B">
      <w:pPr>
        <w:numPr>
          <w:ilvl w:val="0"/>
          <w:numId w:val="1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2.2024</w:t>
      </w:r>
    </w:p>
    <w:p w14:paraId="487C9770" w14:textId="77777777" w:rsidR="003D627B" w:rsidRPr="003D627B" w:rsidRDefault="003D627B" w:rsidP="003D627B">
      <w:pPr>
        <w:numPr>
          <w:ilvl w:val="1"/>
          <w:numId w:val="1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CA7715" w14:textId="77777777" w:rsidR="003D627B" w:rsidRPr="003D627B" w:rsidRDefault="003D627B" w:rsidP="003D627B">
      <w:pPr>
        <w:numPr>
          <w:ilvl w:val="1"/>
          <w:numId w:val="1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4740D6" w14:textId="77777777" w:rsidR="003D627B" w:rsidRPr="003D627B" w:rsidRDefault="003D627B" w:rsidP="003D627B">
      <w:pPr>
        <w:numPr>
          <w:ilvl w:val="1"/>
          <w:numId w:val="1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8F3447" w14:textId="77777777" w:rsidR="003D627B" w:rsidRPr="003D627B" w:rsidRDefault="003D627B" w:rsidP="003D627B">
      <w:pPr>
        <w:numPr>
          <w:ilvl w:val="1"/>
          <w:numId w:val="1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D535CC" w14:textId="77777777" w:rsidR="003D627B" w:rsidRPr="003D627B" w:rsidRDefault="003D627B" w:rsidP="003D627B">
      <w:pPr>
        <w:numPr>
          <w:ilvl w:val="1"/>
          <w:numId w:val="1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7DC12D" w14:textId="77777777" w:rsidR="003D627B" w:rsidRPr="003D627B" w:rsidRDefault="003D627B" w:rsidP="003D627B">
      <w:pPr>
        <w:numPr>
          <w:ilvl w:val="1"/>
          <w:numId w:val="1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68D507" w14:textId="77777777" w:rsidR="003D627B" w:rsidRPr="003D627B" w:rsidRDefault="003D627B" w:rsidP="003D627B">
      <w:pPr>
        <w:numPr>
          <w:ilvl w:val="1"/>
          <w:numId w:val="1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C16D25" w14:textId="77777777" w:rsidR="003D627B" w:rsidRPr="003D627B" w:rsidRDefault="003D627B" w:rsidP="003D627B">
      <w:pPr>
        <w:numPr>
          <w:ilvl w:val="1"/>
          <w:numId w:val="1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8850B19" w14:textId="76AF633C" w:rsidR="003D627B" w:rsidRPr="003D627B" w:rsidRDefault="0011345C" w:rsidP="003D627B">
      <w:pPr>
        <w:numPr>
          <w:ilvl w:val="1"/>
          <w:numId w:val="1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43076BDD" w14:textId="77777777" w:rsidR="003D627B" w:rsidRPr="003D627B" w:rsidRDefault="003D627B" w:rsidP="003D627B">
      <w:pPr>
        <w:numPr>
          <w:ilvl w:val="1"/>
          <w:numId w:val="1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EC1D674" w14:textId="77777777" w:rsidR="003D627B" w:rsidRPr="003D627B" w:rsidRDefault="003D627B" w:rsidP="003D627B">
      <w:pPr>
        <w:numPr>
          <w:ilvl w:val="1"/>
          <w:numId w:val="1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4CD976" w14:textId="77777777" w:rsidR="003D627B" w:rsidRPr="003D627B" w:rsidRDefault="003D627B" w:rsidP="003D627B">
      <w:pPr>
        <w:numPr>
          <w:ilvl w:val="1"/>
          <w:numId w:val="1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483F5BFC" w14:textId="77777777" w:rsidR="003D627B" w:rsidRPr="003D627B" w:rsidRDefault="003D627B" w:rsidP="003D627B">
      <w:pPr>
        <w:numPr>
          <w:ilvl w:val="1"/>
          <w:numId w:val="1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1B89D67" w14:textId="77777777" w:rsidR="003D627B" w:rsidRPr="003D627B" w:rsidRDefault="003D627B" w:rsidP="003D627B">
      <w:pPr>
        <w:numPr>
          <w:ilvl w:val="1"/>
          <w:numId w:val="1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7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27B3D80" w14:textId="77777777" w:rsidR="003D627B" w:rsidRPr="003D627B" w:rsidRDefault="003D627B" w:rsidP="003D627B">
      <w:pPr>
        <w:numPr>
          <w:ilvl w:val="0"/>
          <w:numId w:val="1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2.2024</w:t>
      </w:r>
    </w:p>
    <w:p w14:paraId="2CF34379" w14:textId="77777777" w:rsidR="003D627B" w:rsidRPr="003D627B" w:rsidRDefault="003D627B" w:rsidP="003D627B">
      <w:pPr>
        <w:numPr>
          <w:ilvl w:val="1"/>
          <w:numId w:val="1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B7048FC" w14:textId="77777777" w:rsidR="003D627B" w:rsidRPr="003D627B" w:rsidRDefault="003D627B" w:rsidP="003D627B">
      <w:pPr>
        <w:numPr>
          <w:ilvl w:val="1"/>
          <w:numId w:val="1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2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6DAC9EB8" w14:textId="77777777" w:rsidR="003D627B" w:rsidRPr="003D627B" w:rsidRDefault="003D627B" w:rsidP="003D627B">
      <w:pPr>
        <w:numPr>
          <w:ilvl w:val="1"/>
          <w:numId w:val="1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251FB5F" w14:textId="77777777" w:rsidR="003D627B" w:rsidRPr="003D627B" w:rsidRDefault="003D627B" w:rsidP="003D627B">
      <w:pPr>
        <w:numPr>
          <w:ilvl w:val="1"/>
          <w:numId w:val="1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E252F2B" w14:textId="77777777" w:rsidR="003D627B" w:rsidRPr="003D627B" w:rsidRDefault="003D627B" w:rsidP="003D627B">
      <w:pPr>
        <w:numPr>
          <w:ilvl w:val="1"/>
          <w:numId w:val="1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8F85A6" w14:textId="77777777" w:rsidR="003D627B" w:rsidRPr="003D627B" w:rsidRDefault="003D627B" w:rsidP="003D627B">
      <w:pPr>
        <w:numPr>
          <w:ilvl w:val="1"/>
          <w:numId w:val="1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</w:t>
      </w:r>
    </w:p>
    <w:p w14:paraId="5407030D" w14:textId="77777777" w:rsidR="003D627B" w:rsidRPr="003D627B" w:rsidRDefault="003D627B" w:rsidP="003D627B">
      <w:pPr>
        <w:numPr>
          <w:ilvl w:val="1"/>
          <w:numId w:val="1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C0CEA15" w14:textId="77777777" w:rsidR="003D627B" w:rsidRPr="003D627B" w:rsidRDefault="003D627B" w:rsidP="003D627B">
      <w:pPr>
        <w:numPr>
          <w:ilvl w:val="1"/>
          <w:numId w:val="1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67CF1BD" w14:textId="3A87A0FE" w:rsidR="003D627B" w:rsidRPr="003D627B" w:rsidRDefault="0011345C" w:rsidP="003D627B">
      <w:pPr>
        <w:numPr>
          <w:ilvl w:val="1"/>
          <w:numId w:val="1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52856E" w14:textId="77777777" w:rsidR="003D627B" w:rsidRPr="003D627B" w:rsidRDefault="003D627B" w:rsidP="003D627B">
      <w:pPr>
        <w:numPr>
          <w:ilvl w:val="1"/>
          <w:numId w:val="1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2D56F0E" w14:textId="77777777" w:rsidR="003D627B" w:rsidRPr="003D627B" w:rsidRDefault="003D627B" w:rsidP="003D627B">
      <w:pPr>
        <w:numPr>
          <w:ilvl w:val="1"/>
          <w:numId w:val="1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112385E" w14:textId="77777777" w:rsidR="003D627B" w:rsidRPr="003D627B" w:rsidRDefault="003D627B" w:rsidP="003D627B">
      <w:pPr>
        <w:numPr>
          <w:ilvl w:val="1"/>
          <w:numId w:val="1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309352D" w14:textId="77777777" w:rsidR="003D627B" w:rsidRPr="003D627B" w:rsidRDefault="003D627B" w:rsidP="003D627B">
      <w:pPr>
        <w:numPr>
          <w:ilvl w:val="1"/>
          <w:numId w:val="1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34A070B" w14:textId="77777777" w:rsidR="003D627B" w:rsidRPr="003D627B" w:rsidRDefault="003D627B" w:rsidP="003D627B">
      <w:pPr>
        <w:numPr>
          <w:ilvl w:val="1"/>
          <w:numId w:val="1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6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09FD090A" w14:textId="77777777" w:rsidR="003D627B" w:rsidRPr="003D627B" w:rsidRDefault="003D627B" w:rsidP="003D627B">
      <w:pPr>
        <w:numPr>
          <w:ilvl w:val="0"/>
          <w:numId w:val="1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2.2024</w:t>
      </w:r>
    </w:p>
    <w:p w14:paraId="4B508884" w14:textId="77777777" w:rsidR="003D627B" w:rsidRPr="003D627B" w:rsidRDefault="003D627B" w:rsidP="003D627B">
      <w:pPr>
        <w:numPr>
          <w:ilvl w:val="1"/>
          <w:numId w:val="1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921F85" w14:textId="77777777" w:rsidR="003D627B" w:rsidRPr="003D627B" w:rsidRDefault="003D627B" w:rsidP="003D627B">
      <w:pPr>
        <w:numPr>
          <w:ilvl w:val="1"/>
          <w:numId w:val="1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5FD01CE9" w14:textId="77777777" w:rsidR="003D627B" w:rsidRPr="003D627B" w:rsidRDefault="003D627B" w:rsidP="003D627B">
      <w:pPr>
        <w:numPr>
          <w:ilvl w:val="1"/>
          <w:numId w:val="1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DF2108D" w14:textId="77777777" w:rsidR="003D627B" w:rsidRPr="003D627B" w:rsidRDefault="003D627B" w:rsidP="003D627B">
      <w:pPr>
        <w:numPr>
          <w:ilvl w:val="1"/>
          <w:numId w:val="1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71DF5E" w14:textId="77777777" w:rsidR="003D627B" w:rsidRPr="003D627B" w:rsidRDefault="003D627B" w:rsidP="003D627B">
      <w:pPr>
        <w:numPr>
          <w:ilvl w:val="1"/>
          <w:numId w:val="1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2F370" w14:textId="77777777" w:rsidR="003D627B" w:rsidRPr="003D627B" w:rsidRDefault="003D627B" w:rsidP="003D627B">
      <w:pPr>
        <w:numPr>
          <w:ilvl w:val="1"/>
          <w:numId w:val="1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91E4CE" w14:textId="77777777" w:rsidR="003D627B" w:rsidRPr="003D627B" w:rsidRDefault="003D627B" w:rsidP="003D627B">
      <w:pPr>
        <w:numPr>
          <w:ilvl w:val="1"/>
          <w:numId w:val="1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D0399DD" w14:textId="77777777" w:rsidR="003D627B" w:rsidRPr="003D627B" w:rsidRDefault="003D627B" w:rsidP="003D627B">
      <w:pPr>
        <w:numPr>
          <w:ilvl w:val="1"/>
          <w:numId w:val="1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2E3283C2" w14:textId="7F30FFFE" w:rsidR="003D627B" w:rsidRPr="003D627B" w:rsidRDefault="0011345C" w:rsidP="003D627B">
      <w:pPr>
        <w:numPr>
          <w:ilvl w:val="1"/>
          <w:numId w:val="1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F58676" w14:textId="77777777" w:rsidR="003D627B" w:rsidRPr="003D627B" w:rsidRDefault="003D627B" w:rsidP="003D627B">
      <w:pPr>
        <w:numPr>
          <w:ilvl w:val="1"/>
          <w:numId w:val="1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03446AC" w14:textId="77777777" w:rsidR="003D627B" w:rsidRPr="003D627B" w:rsidRDefault="003D627B" w:rsidP="003D627B">
      <w:pPr>
        <w:numPr>
          <w:ilvl w:val="1"/>
          <w:numId w:val="1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087D3E0" w14:textId="77777777" w:rsidR="003D627B" w:rsidRPr="003D627B" w:rsidRDefault="003D627B" w:rsidP="003D627B">
      <w:pPr>
        <w:numPr>
          <w:ilvl w:val="1"/>
          <w:numId w:val="1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5D83CB4" w14:textId="77777777" w:rsidR="003D627B" w:rsidRPr="003D627B" w:rsidRDefault="003D627B" w:rsidP="003D627B">
      <w:pPr>
        <w:numPr>
          <w:ilvl w:val="1"/>
          <w:numId w:val="1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39D7EB5" w14:textId="77777777" w:rsidR="003D627B" w:rsidRPr="003D627B" w:rsidRDefault="003D627B" w:rsidP="003D627B">
      <w:pPr>
        <w:numPr>
          <w:ilvl w:val="1"/>
          <w:numId w:val="1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30)</w:t>
      </w:r>
    </w:p>
    <w:p w14:paraId="7C12E43B" w14:textId="77777777" w:rsidR="003D627B" w:rsidRPr="003D627B" w:rsidRDefault="003D627B" w:rsidP="003D627B">
      <w:pPr>
        <w:numPr>
          <w:ilvl w:val="0"/>
          <w:numId w:val="1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2.2024</w:t>
      </w:r>
    </w:p>
    <w:p w14:paraId="7BCA9CA6" w14:textId="77777777" w:rsidR="003D627B" w:rsidRPr="003D627B" w:rsidRDefault="003D627B" w:rsidP="003D627B">
      <w:pPr>
        <w:numPr>
          <w:ilvl w:val="1"/>
          <w:numId w:val="1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E877D4" w14:textId="77777777" w:rsidR="003D627B" w:rsidRPr="003D627B" w:rsidRDefault="003D627B" w:rsidP="003D627B">
      <w:pPr>
        <w:numPr>
          <w:ilvl w:val="1"/>
          <w:numId w:val="1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F49CCAB" w14:textId="77777777" w:rsidR="003D627B" w:rsidRPr="003D627B" w:rsidRDefault="003D627B" w:rsidP="003D627B">
      <w:pPr>
        <w:numPr>
          <w:ilvl w:val="1"/>
          <w:numId w:val="1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D3D8EFF" w14:textId="77777777" w:rsidR="003D627B" w:rsidRPr="003D627B" w:rsidRDefault="003D627B" w:rsidP="003D627B">
      <w:pPr>
        <w:numPr>
          <w:ilvl w:val="1"/>
          <w:numId w:val="1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DA37C12" w14:textId="77777777" w:rsidR="003D627B" w:rsidRPr="003D627B" w:rsidRDefault="003D627B" w:rsidP="003D627B">
      <w:pPr>
        <w:numPr>
          <w:ilvl w:val="1"/>
          <w:numId w:val="1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</w:t>
      </w:r>
    </w:p>
    <w:p w14:paraId="53DB7131" w14:textId="77777777" w:rsidR="003D627B" w:rsidRPr="003D627B" w:rsidRDefault="003D627B" w:rsidP="003D627B">
      <w:pPr>
        <w:numPr>
          <w:ilvl w:val="1"/>
          <w:numId w:val="1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2368D" w14:textId="77777777" w:rsidR="003D627B" w:rsidRPr="003D627B" w:rsidRDefault="003D627B" w:rsidP="003D627B">
      <w:pPr>
        <w:numPr>
          <w:ilvl w:val="1"/>
          <w:numId w:val="1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437938" w14:textId="77777777" w:rsidR="003D627B" w:rsidRPr="003D627B" w:rsidRDefault="003D627B" w:rsidP="003D627B">
      <w:pPr>
        <w:numPr>
          <w:ilvl w:val="1"/>
          <w:numId w:val="1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8E2372" w14:textId="58773587" w:rsidR="003D627B" w:rsidRPr="003D627B" w:rsidRDefault="0011345C" w:rsidP="003D627B">
      <w:pPr>
        <w:numPr>
          <w:ilvl w:val="1"/>
          <w:numId w:val="1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</w:t>
      </w:r>
    </w:p>
    <w:p w14:paraId="3AF2BEE8" w14:textId="77777777" w:rsidR="003D627B" w:rsidRPr="003D627B" w:rsidRDefault="003D627B" w:rsidP="003D627B">
      <w:pPr>
        <w:numPr>
          <w:ilvl w:val="1"/>
          <w:numId w:val="1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D9292BE" w14:textId="77777777" w:rsidR="003D627B" w:rsidRPr="003D627B" w:rsidRDefault="003D627B" w:rsidP="003D627B">
      <w:pPr>
        <w:numPr>
          <w:ilvl w:val="1"/>
          <w:numId w:val="1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1428F0" w14:textId="77777777" w:rsidR="003D627B" w:rsidRPr="003D627B" w:rsidRDefault="003D627B" w:rsidP="003D627B">
      <w:pPr>
        <w:numPr>
          <w:ilvl w:val="1"/>
          <w:numId w:val="1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F735594" w14:textId="77777777" w:rsidR="003D627B" w:rsidRPr="003D627B" w:rsidRDefault="003D627B" w:rsidP="003D627B">
      <w:pPr>
        <w:numPr>
          <w:ilvl w:val="1"/>
          <w:numId w:val="1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A6F929" w14:textId="77777777" w:rsidR="003D627B" w:rsidRPr="003D627B" w:rsidRDefault="003D627B" w:rsidP="003D627B">
      <w:pPr>
        <w:numPr>
          <w:ilvl w:val="1"/>
          <w:numId w:val="1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3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90)</w:t>
      </w:r>
    </w:p>
    <w:p w14:paraId="2EB19767" w14:textId="77777777" w:rsidR="003D627B" w:rsidRPr="003D627B" w:rsidRDefault="003D627B" w:rsidP="003D627B">
      <w:pPr>
        <w:numPr>
          <w:ilvl w:val="0"/>
          <w:numId w:val="1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2.2024</w:t>
      </w:r>
    </w:p>
    <w:p w14:paraId="6E0A0768" w14:textId="77777777" w:rsidR="003D627B" w:rsidRPr="003D627B" w:rsidRDefault="003D627B" w:rsidP="003D627B">
      <w:pPr>
        <w:numPr>
          <w:ilvl w:val="1"/>
          <w:numId w:val="1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1CB1B71" w14:textId="77777777" w:rsidR="003D627B" w:rsidRPr="003D627B" w:rsidRDefault="003D627B" w:rsidP="003D627B">
      <w:pPr>
        <w:numPr>
          <w:ilvl w:val="1"/>
          <w:numId w:val="1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7E87EDD" w14:textId="77777777" w:rsidR="003D627B" w:rsidRPr="003D627B" w:rsidRDefault="003D627B" w:rsidP="003D627B">
      <w:pPr>
        <w:numPr>
          <w:ilvl w:val="1"/>
          <w:numId w:val="1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D57C2B1" w14:textId="77777777" w:rsidR="003D627B" w:rsidRPr="003D627B" w:rsidRDefault="003D627B" w:rsidP="003D627B">
      <w:pPr>
        <w:numPr>
          <w:ilvl w:val="1"/>
          <w:numId w:val="1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AD4FB68" w14:textId="77777777" w:rsidR="003D627B" w:rsidRPr="003D627B" w:rsidRDefault="003D627B" w:rsidP="003D627B">
      <w:pPr>
        <w:numPr>
          <w:ilvl w:val="1"/>
          <w:numId w:val="1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BDAF68" w14:textId="77777777" w:rsidR="003D627B" w:rsidRPr="003D627B" w:rsidRDefault="003D627B" w:rsidP="003D627B">
      <w:pPr>
        <w:numPr>
          <w:ilvl w:val="1"/>
          <w:numId w:val="1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FEEE78" w14:textId="77777777" w:rsidR="003D627B" w:rsidRPr="003D627B" w:rsidRDefault="003D627B" w:rsidP="003D627B">
      <w:pPr>
        <w:numPr>
          <w:ilvl w:val="1"/>
          <w:numId w:val="1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0F223A" w14:textId="77777777" w:rsidR="003D627B" w:rsidRPr="003D627B" w:rsidRDefault="003D627B" w:rsidP="003D627B">
      <w:pPr>
        <w:numPr>
          <w:ilvl w:val="1"/>
          <w:numId w:val="1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4A0BA21" w14:textId="65120C2C" w:rsidR="003D627B" w:rsidRPr="003D627B" w:rsidRDefault="0011345C" w:rsidP="003D627B">
      <w:pPr>
        <w:numPr>
          <w:ilvl w:val="1"/>
          <w:numId w:val="1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115128" w14:textId="77777777" w:rsidR="003D627B" w:rsidRPr="003D627B" w:rsidRDefault="003D627B" w:rsidP="003D627B">
      <w:pPr>
        <w:numPr>
          <w:ilvl w:val="1"/>
          <w:numId w:val="1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4633992" w14:textId="77777777" w:rsidR="003D627B" w:rsidRPr="003D627B" w:rsidRDefault="003D627B" w:rsidP="003D627B">
      <w:pPr>
        <w:numPr>
          <w:ilvl w:val="1"/>
          <w:numId w:val="1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A46384" w14:textId="77777777" w:rsidR="003D627B" w:rsidRPr="003D627B" w:rsidRDefault="003D627B" w:rsidP="003D627B">
      <w:pPr>
        <w:numPr>
          <w:ilvl w:val="1"/>
          <w:numId w:val="1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8A91C0" w14:textId="77777777" w:rsidR="003D627B" w:rsidRPr="003D627B" w:rsidRDefault="003D627B" w:rsidP="003D627B">
      <w:pPr>
        <w:numPr>
          <w:ilvl w:val="1"/>
          <w:numId w:val="1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D064193" w14:textId="77777777" w:rsidR="003D627B" w:rsidRPr="003D627B" w:rsidRDefault="003D627B" w:rsidP="003D627B">
      <w:pPr>
        <w:numPr>
          <w:ilvl w:val="1"/>
          <w:numId w:val="1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2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40E818A" w14:textId="77777777" w:rsidR="003D627B" w:rsidRPr="003D627B" w:rsidRDefault="003D627B" w:rsidP="003D627B">
      <w:pPr>
        <w:numPr>
          <w:ilvl w:val="0"/>
          <w:numId w:val="1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2.2024</w:t>
      </w:r>
    </w:p>
    <w:p w14:paraId="4B8C5C81" w14:textId="77777777" w:rsidR="003D627B" w:rsidRPr="003D627B" w:rsidRDefault="003D627B" w:rsidP="003D627B">
      <w:pPr>
        <w:numPr>
          <w:ilvl w:val="1"/>
          <w:numId w:val="1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C5A4BE" w14:textId="77777777" w:rsidR="003D627B" w:rsidRPr="003D627B" w:rsidRDefault="003D627B" w:rsidP="003D627B">
      <w:pPr>
        <w:numPr>
          <w:ilvl w:val="1"/>
          <w:numId w:val="1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34DEBBB" w14:textId="77777777" w:rsidR="003D627B" w:rsidRPr="003D627B" w:rsidRDefault="003D627B" w:rsidP="003D627B">
      <w:pPr>
        <w:numPr>
          <w:ilvl w:val="1"/>
          <w:numId w:val="1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F59558C" w14:textId="77777777" w:rsidR="003D627B" w:rsidRPr="003D627B" w:rsidRDefault="003D627B" w:rsidP="003D627B">
      <w:pPr>
        <w:numPr>
          <w:ilvl w:val="1"/>
          <w:numId w:val="1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133DC49" w14:textId="77777777" w:rsidR="003D627B" w:rsidRPr="003D627B" w:rsidRDefault="003D627B" w:rsidP="003D627B">
      <w:pPr>
        <w:numPr>
          <w:ilvl w:val="1"/>
          <w:numId w:val="1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4D96C33F" w14:textId="77777777" w:rsidR="003D627B" w:rsidRPr="003D627B" w:rsidRDefault="003D627B" w:rsidP="003D627B">
      <w:pPr>
        <w:numPr>
          <w:ilvl w:val="1"/>
          <w:numId w:val="1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BCD22DA" w14:textId="77777777" w:rsidR="003D627B" w:rsidRPr="003D627B" w:rsidRDefault="003D627B" w:rsidP="003D627B">
      <w:pPr>
        <w:numPr>
          <w:ilvl w:val="1"/>
          <w:numId w:val="1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BECC4D" w14:textId="77777777" w:rsidR="003D627B" w:rsidRPr="003D627B" w:rsidRDefault="003D627B" w:rsidP="003D627B">
      <w:pPr>
        <w:numPr>
          <w:ilvl w:val="1"/>
          <w:numId w:val="1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DB08E45" w14:textId="796E0244" w:rsidR="003D627B" w:rsidRPr="003D627B" w:rsidRDefault="0011345C" w:rsidP="003D627B">
      <w:pPr>
        <w:numPr>
          <w:ilvl w:val="1"/>
          <w:numId w:val="1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EE747" w14:textId="77777777" w:rsidR="003D627B" w:rsidRPr="003D627B" w:rsidRDefault="003D627B" w:rsidP="003D627B">
      <w:pPr>
        <w:numPr>
          <w:ilvl w:val="1"/>
          <w:numId w:val="1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30B4C29" w14:textId="77777777" w:rsidR="003D627B" w:rsidRPr="003D627B" w:rsidRDefault="003D627B" w:rsidP="003D627B">
      <w:pPr>
        <w:numPr>
          <w:ilvl w:val="1"/>
          <w:numId w:val="1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7591AA" w14:textId="77777777" w:rsidR="003D627B" w:rsidRPr="003D627B" w:rsidRDefault="003D627B" w:rsidP="003D627B">
      <w:pPr>
        <w:numPr>
          <w:ilvl w:val="1"/>
          <w:numId w:val="1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621F9F" w14:textId="77777777" w:rsidR="003D627B" w:rsidRPr="003D627B" w:rsidRDefault="003D627B" w:rsidP="003D627B">
      <w:pPr>
        <w:numPr>
          <w:ilvl w:val="1"/>
          <w:numId w:val="1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F63C9CA" w14:textId="77777777" w:rsidR="003D627B" w:rsidRPr="003D627B" w:rsidRDefault="003D627B" w:rsidP="003D627B">
      <w:pPr>
        <w:numPr>
          <w:ilvl w:val="1"/>
          <w:numId w:val="1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4241189C" w14:textId="77777777" w:rsidR="003D627B" w:rsidRPr="003D627B" w:rsidRDefault="003D627B" w:rsidP="003D627B">
      <w:pPr>
        <w:numPr>
          <w:ilvl w:val="0"/>
          <w:numId w:val="1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2.2024</w:t>
      </w:r>
    </w:p>
    <w:p w14:paraId="5659F2CF" w14:textId="77777777" w:rsidR="003D627B" w:rsidRPr="003D627B" w:rsidRDefault="003D627B" w:rsidP="003D627B">
      <w:pPr>
        <w:numPr>
          <w:ilvl w:val="1"/>
          <w:numId w:val="1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C4DCBE" w14:textId="77777777" w:rsidR="003D627B" w:rsidRPr="003D627B" w:rsidRDefault="003D627B" w:rsidP="003D627B">
      <w:pPr>
        <w:numPr>
          <w:ilvl w:val="1"/>
          <w:numId w:val="1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255544B" w14:textId="77777777" w:rsidR="003D627B" w:rsidRPr="003D627B" w:rsidRDefault="003D627B" w:rsidP="003D627B">
      <w:pPr>
        <w:numPr>
          <w:ilvl w:val="1"/>
          <w:numId w:val="1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E8F90F8" w14:textId="77777777" w:rsidR="003D627B" w:rsidRPr="003D627B" w:rsidRDefault="003D627B" w:rsidP="003D627B">
      <w:pPr>
        <w:numPr>
          <w:ilvl w:val="1"/>
          <w:numId w:val="1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44B95E20" w14:textId="77777777" w:rsidR="003D627B" w:rsidRPr="003D627B" w:rsidRDefault="003D627B" w:rsidP="003D627B">
      <w:pPr>
        <w:numPr>
          <w:ilvl w:val="1"/>
          <w:numId w:val="1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5CB7E9" w14:textId="77777777" w:rsidR="003D627B" w:rsidRPr="003D627B" w:rsidRDefault="003D627B" w:rsidP="003D627B">
      <w:pPr>
        <w:numPr>
          <w:ilvl w:val="1"/>
          <w:numId w:val="1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E0827A7" w14:textId="77777777" w:rsidR="003D627B" w:rsidRPr="003D627B" w:rsidRDefault="003D627B" w:rsidP="003D627B">
      <w:pPr>
        <w:numPr>
          <w:ilvl w:val="1"/>
          <w:numId w:val="1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9E632D9" w14:textId="77777777" w:rsidR="003D627B" w:rsidRPr="003D627B" w:rsidRDefault="003D627B" w:rsidP="003D627B">
      <w:pPr>
        <w:numPr>
          <w:ilvl w:val="1"/>
          <w:numId w:val="1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396801" w14:textId="6DFAC46A" w:rsidR="003D627B" w:rsidRPr="003D627B" w:rsidRDefault="0011345C" w:rsidP="003D627B">
      <w:pPr>
        <w:numPr>
          <w:ilvl w:val="1"/>
          <w:numId w:val="1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857B88B" w14:textId="77777777" w:rsidR="003D627B" w:rsidRPr="003D627B" w:rsidRDefault="003D627B" w:rsidP="003D627B">
      <w:pPr>
        <w:numPr>
          <w:ilvl w:val="1"/>
          <w:numId w:val="1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84F7F97" w14:textId="77777777" w:rsidR="003D627B" w:rsidRPr="003D627B" w:rsidRDefault="003D627B" w:rsidP="003D627B">
      <w:pPr>
        <w:numPr>
          <w:ilvl w:val="1"/>
          <w:numId w:val="1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CDEAE8E" w14:textId="77777777" w:rsidR="003D627B" w:rsidRPr="003D627B" w:rsidRDefault="003D627B" w:rsidP="003D627B">
      <w:pPr>
        <w:numPr>
          <w:ilvl w:val="1"/>
          <w:numId w:val="1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DB4A3E" w14:textId="77777777" w:rsidR="003D627B" w:rsidRPr="003D627B" w:rsidRDefault="003D627B" w:rsidP="003D627B">
      <w:pPr>
        <w:numPr>
          <w:ilvl w:val="1"/>
          <w:numId w:val="1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8BBD909" w14:textId="77777777" w:rsidR="003D627B" w:rsidRPr="003D627B" w:rsidRDefault="003D627B" w:rsidP="003D627B">
      <w:pPr>
        <w:numPr>
          <w:ilvl w:val="1"/>
          <w:numId w:val="1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0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7981DDB2" w14:textId="77777777" w:rsidR="003D627B" w:rsidRPr="003D627B" w:rsidRDefault="003D627B" w:rsidP="003D627B">
      <w:pPr>
        <w:numPr>
          <w:ilvl w:val="0"/>
          <w:numId w:val="1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2.2024</w:t>
      </w:r>
    </w:p>
    <w:p w14:paraId="0622F50C" w14:textId="77777777" w:rsidR="003D627B" w:rsidRPr="003D627B" w:rsidRDefault="003D627B" w:rsidP="003D627B">
      <w:pPr>
        <w:numPr>
          <w:ilvl w:val="1"/>
          <w:numId w:val="1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F78BF" w14:textId="77777777" w:rsidR="003D627B" w:rsidRPr="003D627B" w:rsidRDefault="003D627B" w:rsidP="003D627B">
      <w:pPr>
        <w:numPr>
          <w:ilvl w:val="1"/>
          <w:numId w:val="1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067F163" w14:textId="77777777" w:rsidR="003D627B" w:rsidRPr="003D627B" w:rsidRDefault="003D627B" w:rsidP="003D627B">
      <w:pPr>
        <w:numPr>
          <w:ilvl w:val="1"/>
          <w:numId w:val="1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EA406B5" w14:textId="77777777" w:rsidR="003D627B" w:rsidRPr="003D627B" w:rsidRDefault="003D627B" w:rsidP="003D627B">
      <w:pPr>
        <w:numPr>
          <w:ilvl w:val="1"/>
          <w:numId w:val="1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65A219E1" w14:textId="77777777" w:rsidR="003D627B" w:rsidRPr="003D627B" w:rsidRDefault="003D627B" w:rsidP="003D627B">
      <w:pPr>
        <w:numPr>
          <w:ilvl w:val="1"/>
          <w:numId w:val="1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C7C9F2" w14:textId="77777777" w:rsidR="003D627B" w:rsidRPr="003D627B" w:rsidRDefault="003D627B" w:rsidP="003D627B">
      <w:pPr>
        <w:numPr>
          <w:ilvl w:val="1"/>
          <w:numId w:val="1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099B1066" w14:textId="77777777" w:rsidR="003D627B" w:rsidRPr="003D627B" w:rsidRDefault="003D627B" w:rsidP="003D627B">
      <w:pPr>
        <w:numPr>
          <w:ilvl w:val="1"/>
          <w:numId w:val="1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CD0D779" w14:textId="77777777" w:rsidR="003D627B" w:rsidRPr="003D627B" w:rsidRDefault="003D627B" w:rsidP="003D627B">
      <w:pPr>
        <w:numPr>
          <w:ilvl w:val="1"/>
          <w:numId w:val="1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2E6FC33" w14:textId="76993822" w:rsidR="003D627B" w:rsidRPr="003D627B" w:rsidRDefault="0011345C" w:rsidP="003D627B">
      <w:pPr>
        <w:numPr>
          <w:ilvl w:val="1"/>
          <w:numId w:val="1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4265EFB1" w14:textId="77777777" w:rsidR="003D627B" w:rsidRPr="003D627B" w:rsidRDefault="003D627B" w:rsidP="003D627B">
      <w:pPr>
        <w:numPr>
          <w:ilvl w:val="1"/>
          <w:numId w:val="1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937DC" w14:textId="77777777" w:rsidR="003D627B" w:rsidRPr="003D627B" w:rsidRDefault="003D627B" w:rsidP="003D627B">
      <w:pPr>
        <w:numPr>
          <w:ilvl w:val="1"/>
          <w:numId w:val="1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D0D59B" w14:textId="77777777" w:rsidR="003D627B" w:rsidRPr="003D627B" w:rsidRDefault="003D627B" w:rsidP="003D627B">
      <w:pPr>
        <w:numPr>
          <w:ilvl w:val="1"/>
          <w:numId w:val="1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79F5741" w14:textId="77777777" w:rsidR="003D627B" w:rsidRPr="003D627B" w:rsidRDefault="003D627B" w:rsidP="003D627B">
      <w:pPr>
        <w:numPr>
          <w:ilvl w:val="1"/>
          <w:numId w:val="1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E31813" w14:textId="77777777" w:rsidR="003D627B" w:rsidRPr="003D627B" w:rsidRDefault="003D627B" w:rsidP="003D627B">
      <w:pPr>
        <w:numPr>
          <w:ilvl w:val="1"/>
          <w:numId w:val="1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9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011F8B57" w14:textId="77777777" w:rsidR="003D627B" w:rsidRPr="003D627B" w:rsidRDefault="003D627B" w:rsidP="003D627B">
      <w:pPr>
        <w:numPr>
          <w:ilvl w:val="0"/>
          <w:numId w:val="1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2.2024</w:t>
      </w:r>
    </w:p>
    <w:p w14:paraId="32313497" w14:textId="77777777" w:rsidR="003D627B" w:rsidRPr="003D627B" w:rsidRDefault="003D627B" w:rsidP="003D627B">
      <w:pPr>
        <w:numPr>
          <w:ilvl w:val="1"/>
          <w:numId w:val="1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6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4BB503D" w14:textId="77777777" w:rsidR="003D627B" w:rsidRPr="003D627B" w:rsidRDefault="003D627B" w:rsidP="003D627B">
      <w:pPr>
        <w:numPr>
          <w:ilvl w:val="1"/>
          <w:numId w:val="1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101E8CC" w14:textId="77777777" w:rsidR="003D627B" w:rsidRPr="003D627B" w:rsidRDefault="003D627B" w:rsidP="003D627B">
      <w:pPr>
        <w:numPr>
          <w:ilvl w:val="1"/>
          <w:numId w:val="1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014CB7E3" w14:textId="77777777" w:rsidR="003D627B" w:rsidRPr="003D627B" w:rsidRDefault="003D627B" w:rsidP="003D627B">
      <w:pPr>
        <w:numPr>
          <w:ilvl w:val="1"/>
          <w:numId w:val="1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372C1E" w14:textId="77777777" w:rsidR="003D627B" w:rsidRPr="003D627B" w:rsidRDefault="003D627B" w:rsidP="003D627B">
      <w:pPr>
        <w:numPr>
          <w:ilvl w:val="1"/>
          <w:numId w:val="1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AA484FF" w14:textId="77777777" w:rsidR="003D627B" w:rsidRPr="003D627B" w:rsidRDefault="003D627B" w:rsidP="003D627B">
      <w:pPr>
        <w:numPr>
          <w:ilvl w:val="1"/>
          <w:numId w:val="1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48EE0A9" w14:textId="77777777" w:rsidR="003D627B" w:rsidRPr="003D627B" w:rsidRDefault="003D627B" w:rsidP="003D627B">
      <w:pPr>
        <w:numPr>
          <w:ilvl w:val="1"/>
          <w:numId w:val="1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84D8BCF" w14:textId="77777777" w:rsidR="003D627B" w:rsidRPr="003D627B" w:rsidRDefault="003D627B" w:rsidP="003D627B">
      <w:pPr>
        <w:numPr>
          <w:ilvl w:val="1"/>
          <w:numId w:val="1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1F96AEE" w14:textId="25EF5DA4" w:rsidR="003D627B" w:rsidRPr="003D627B" w:rsidRDefault="0011345C" w:rsidP="003D627B">
      <w:pPr>
        <w:numPr>
          <w:ilvl w:val="1"/>
          <w:numId w:val="1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5887E10F" w14:textId="77777777" w:rsidR="003D627B" w:rsidRPr="003D627B" w:rsidRDefault="003D627B" w:rsidP="003D627B">
      <w:pPr>
        <w:numPr>
          <w:ilvl w:val="1"/>
          <w:numId w:val="1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FD1E9EB" w14:textId="77777777" w:rsidR="003D627B" w:rsidRPr="003D627B" w:rsidRDefault="003D627B" w:rsidP="003D627B">
      <w:pPr>
        <w:numPr>
          <w:ilvl w:val="1"/>
          <w:numId w:val="1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07DBAC" w14:textId="77777777" w:rsidR="003D627B" w:rsidRPr="003D627B" w:rsidRDefault="003D627B" w:rsidP="003D627B">
      <w:pPr>
        <w:numPr>
          <w:ilvl w:val="1"/>
          <w:numId w:val="1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3F8346B4" w14:textId="77777777" w:rsidR="003D627B" w:rsidRPr="003D627B" w:rsidRDefault="003D627B" w:rsidP="003D627B">
      <w:pPr>
        <w:numPr>
          <w:ilvl w:val="1"/>
          <w:numId w:val="1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A3C2C7A" w14:textId="77777777" w:rsidR="003D627B" w:rsidRPr="003D627B" w:rsidRDefault="003D627B" w:rsidP="003D627B">
      <w:pPr>
        <w:numPr>
          <w:ilvl w:val="1"/>
          <w:numId w:val="1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618309ED" w14:textId="77777777" w:rsidR="003D627B" w:rsidRPr="003D627B" w:rsidRDefault="003D627B" w:rsidP="003D627B">
      <w:pPr>
        <w:numPr>
          <w:ilvl w:val="0"/>
          <w:numId w:val="1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2.2024</w:t>
      </w:r>
    </w:p>
    <w:p w14:paraId="7B20BF7B" w14:textId="77777777" w:rsidR="003D627B" w:rsidRPr="003D627B" w:rsidRDefault="003D627B" w:rsidP="003D627B">
      <w:pPr>
        <w:numPr>
          <w:ilvl w:val="1"/>
          <w:numId w:val="1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5ED196" w14:textId="77777777" w:rsidR="003D627B" w:rsidRPr="003D627B" w:rsidRDefault="003D627B" w:rsidP="003D627B">
      <w:pPr>
        <w:numPr>
          <w:ilvl w:val="1"/>
          <w:numId w:val="1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A9B43BA" w14:textId="77777777" w:rsidR="003D627B" w:rsidRPr="003D627B" w:rsidRDefault="003D627B" w:rsidP="003D627B">
      <w:pPr>
        <w:numPr>
          <w:ilvl w:val="1"/>
          <w:numId w:val="1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182276A" w14:textId="77777777" w:rsidR="003D627B" w:rsidRPr="003D627B" w:rsidRDefault="003D627B" w:rsidP="003D627B">
      <w:pPr>
        <w:numPr>
          <w:ilvl w:val="1"/>
          <w:numId w:val="1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692ED643" w14:textId="77777777" w:rsidR="003D627B" w:rsidRPr="003D627B" w:rsidRDefault="003D627B" w:rsidP="003D627B">
      <w:pPr>
        <w:numPr>
          <w:ilvl w:val="1"/>
          <w:numId w:val="1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DEB07D" w14:textId="77777777" w:rsidR="003D627B" w:rsidRPr="003D627B" w:rsidRDefault="003D627B" w:rsidP="003D627B">
      <w:pPr>
        <w:numPr>
          <w:ilvl w:val="1"/>
          <w:numId w:val="1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E2597AF" w14:textId="77777777" w:rsidR="003D627B" w:rsidRPr="003D627B" w:rsidRDefault="003D627B" w:rsidP="003D627B">
      <w:pPr>
        <w:numPr>
          <w:ilvl w:val="1"/>
          <w:numId w:val="1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38DA1B" w14:textId="77777777" w:rsidR="003D627B" w:rsidRPr="003D627B" w:rsidRDefault="003D627B" w:rsidP="003D627B">
      <w:pPr>
        <w:numPr>
          <w:ilvl w:val="1"/>
          <w:numId w:val="1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7142D3A" w14:textId="670F947A" w:rsidR="003D627B" w:rsidRPr="003D627B" w:rsidRDefault="0011345C" w:rsidP="003D627B">
      <w:pPr>
        <w:numPr>
          <w:ilvl w:val="1"/>
          <w:numId w:val="1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0C17E7CF" w14:textId="77777777" w:rsidR="003D627B" w:rsidRPr="003D627B" w:rsidRDefault="003D627B" w:rsidP="003D627B">
      <w:pPr>
        <w:numPr>
          <w:ilvl w:val="1"/>
          <w:numId w:val="1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C24AC98" w14:textId="77777777" w:rsidR="003D627B" w:rsidRPr="003D627B" w:rsidRDefault="003D627B" w:rsidP="003D627B">
      <w:pPr>
        <w:numPr>
          <w:ilvl w:val="1"/>
          <w:numId w:val="1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5FE0620" w14:textId="77777777" w:rsidR="003D627B" w:rsidRPr="003D627B" w:rsidRDefault="003D627B" w:rsidP="003D627B">
      <w:pPr>
        <w:numPr>
          <w:ilvl w:val="1"/>
          <w:numId w:val="1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D3E01B2" w14:textId="77777777" w:rsidR="003D627B" w:rsidRPr="003D627B" w:rsidRDefault="003D627B" w:rsidP="003D627B">
      <w:pPr>
        <w:numPr>
          <w:ilvl w:val="1"/>
          <w:numId w:val="1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D3DE1C" w14:textId="77777777" w:rsidR="003D627B" w:rsidRPr="003D627B" w:rsidRDefault="003D627B" w:rsidP="003D627B">
      <w:pPr>
        <w:numPr>
          <w:ilvl w:val="1"/>
          <w:numId w:val="1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7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FCA6D8" w14:textId="77777777" w:rsidR="003D627B" w:rsidRPr="003D627B" w:rsidRDefault="003D627B" w:rsidP="003D627B">
      <w:pPr>
        <w:numPr>
          <w:ilvl w:val="0"/>
          <w:numId w:val="1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2.2024</w:t>
      </w:r>
    </w:p>
    <w:p w14:paraId="5799A208" w14:textId="77777777" w:rsidR="003D627B" w:rsidRPr="003D627B" w:rsidRDefault="003D627B" w:rsidP="003D627B">
      <w:pPr>
        <w:numPr>
          <w:ilvl w:val="1"/>
          <w:numId w:val="1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BE9E685" w14:textId="77777777" w:rsidR="003D627B" w:rsidRPr="003D627B" w:rsidRDefault="003D627B" w:rsidP="003D627B">
      <w:pPr>
        <w:numPr>
          <w:ilvl w:val="1"/>
          <w:numId w:val="1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73D5F73" w14:textId="77777777" w:rsidR="003D627B" w:rsidRPr="003D627B" w:rsidRDefault="003D627B" w:rsidP="003D627B">
      <w:pPr>
        <w:numPr>
          <w:ilvl w:val="1"/>
          <w:numId w:val="1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37E2B" w14:textId="77777777" w:rsidR="003D627B" w:rsidRPr="003D627B" w:rsidRDefault="003D627B" w:rsidP="003D627B">
      <w:pPr>
        <w:numPr>
          <w:ilvl w:val="1"/>
          <w:numId w:val="1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78C04B9" w14:textId="77777777" w:rsidR="003D627B" w:rsidRPr="003D627B" w:rsidRDefault="003D627B" w:rsidP="003D627B">
      <w:pPr>
        <w:numPr>
          <w:ilvl w:val="1"/>
          <w:numId w:val="1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319E0387" w14:textId="77777777" w:rsidR="003D627B" w:rsidRPr="003D627B" w:rsidRDefault="003D627B" w:rsidP="003D627B">
      <w:pPr>
        <w:numPr>
          <w:ilvl w:val="1"/>
          <w:numId w:val="1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5FA0F1D" w14:textId="77777777" w:rsidR="003D627B" w:rsidRPr="003D627B" w:rsidRDefault="003D627B" w:rsidP="003D627B">
      <w:pPr>
        <w:numPr>
          <w:ilvl w:val="1"/>
          <w:numId w:val="1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22806F" w14:textId="77777777" w:rsidR="003D627B" w:rsidRPr="003D627B" w:rsidRDefault="003D627B" w:rsidP="003D627B">
      <w:pPr>
        <w:numPr>
          <w:ilvl w:val="1"/>
          <w:numId w:val="1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A6054F" w14:textId="6D0CF7A2" w:rsidR="003D627B" w:rsidRPr="003D627B" w:rsidRDefault="0011345C" w:rsidP="003D627B">
      <w:pPr>
        <w:numPr>
          <w:ilvl w:val="1"/>
          <w:numId w:val="1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265928" w14:textId="77777777" w:rsidR="003D627B" w:rsidRPr="003D627B" w:rsidRDefault="003D627B" w:rsidP="003D627B">
      <w:pPr>
        <w:numPr>
          <w:ilvl w:val="1"/>
          <w:numId w:val="1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5370282" w14:textId="77777777" w:rsidR="003D627B" w:rsidRPr="003D627B" w:rsidRDefault="003D627B" w:rsidP="003D627B">
      <w:pPr>
        <w:numPr>
          <w:ilvl w:val="1"/>
          <w:numId w:val="1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683129" w14:textId="77777777" w:rsidR="003D627B" w:rsidRPr="003D627B" w:rsidRDefault="003D627B" w:rsidP="003D627B">
      <w:pPr>
        <w:numPr>
          <w:ilvl w:val="1"/>
          <w:numId w:val="1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A32B601" w14:textId="77777777" w:rsidR="003D627B" w:rsidRPr="003D627B" w:rsidRDefault="003D627B" w:rsidP="003D627B">
      <w:pPr>
        <w:numPr>
          <w:ilvl w:val="1"/>
          <w:numId w:val="1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D2279" w14:textId="77777777" w:rsidR="003D627B" w:rsidRPr="003D627B" w:rsidRDefault="003D627B" w:rsidP="003D627B">
      <w:pPr>
        <w:numPr>
          <w:ilvl w:val="1"/>
          <w:numId w:val="1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69A05B30" w14:textId="77777777" w:rsidR="003D627B" w:rsidRPr="003D627B" w:rsidRDefault="003D627B" w:rsidP="003D627B">
      <w:pPr>
        <w:numPr>
          <w:ilvl w:val="0"/>
          <w:numId w:val="1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2.2024</w:t>
      </w:r>
    </w:p>
    <w:p w14:paraId="47D73B78" w14:textId="77777777" w:rsidR="003D627B" w:rsidRPr="003D627B" w:rsidRDefault="003D627B" w:rsidP="003D627B">
      <w:pPr>
        <w:numPr>
          <w:ilvl w:val="1"/>
          <w:numId w:val="1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114E2D" w14:textId="77777777" w:rsidR="003D627B" w:rsidRPr="003D627B" w:rsidRDefault="003D627B" w:rsidP="003D627B">
      <w:pPr>
        <w:numPr>
          <w:ilvl w:val="1"/>
          <w:numId w:val="1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F0D72F" w14:textId="77777777" w:rsidR="003D627B" w:rsidRPr="003D627B" w:rsidRDefault="003D627B" w:rsidP="003D627B">
      <w:pPr>
        <w:numPr>
          <w:ilvl w:val="1"/>
          <w:numId w:val="1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7C00CF" w14:textId="77777777" w:rsidR="003D627B" w:rsidRPr="003D627B" w:rsidRDefault="003D627B" w:rsidP="003D627B">
      <w:pPr>
        <w:numPr>
          <w:ilvl w:val="1"/>
          <w:numId w:val="1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F380420" w14:textId="77777777" w:rsidR="003D627B" w:rsidRPr="003D627B" w:rsidRDefault="003D627B" w:rsidP="003D627B">
      <w:pPr>
        <w:numPr>
          <w:ilvl w:val="1"/>
          <w:numId w:val="1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03033471" w14:textId="77777777" w:rsidR="003D627B" w:rsidRPr="003D627B" w:rsidRDefault="003D627B" w:rsidP="003D627B">
      <w:pPr>
        <w:numPr>
          <w:ilvl w:val="1"/>
          <w:numId w:val="1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CFF8D59" w14:textId="77777777" w:rsidR="003D627B" w:rsidRPr="003D627B" w:rsidRDefault="003D627B" w:rsidP="003D627B">
      <w:pPr>
        <w:numPr>
          <w:ilvl w:val="1"/>
          <w:numId w:val="1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DE4EF2" w14:textId="77777777" w:rsidR="003D627B" w:rsidRPr="003D627B" w:rsidRDefault="003D627B" w:rsidP="003D627B">
      <w:pPr>
        <w:numPr>
          <w:ilvl w:val="1"/>
          <w:numId w:val="1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7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58792ED" w14:textId="765716C0" w:rsidR="003D627B" w:rsidRPr="003D627B" w:rsidRDefault="0011345C" w:rsidP="003D627B">
      <w:pPr>
        <w:numPr>
          <w:ilvl w:val="1"/>
          <w:numId w:val="1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3D1C4EFC" w14:textId="77777777" w:rsidR="003D627B" w:rsidRPr="003D627B" w:rsidRDefault="003D627B" w:rsidP="003D627B">
      <w:pPr>
        <w:numPr>
          <w:ilvl w:val="1"/>
          <w:numId w:val="1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0EFEEE" w14:textId="77777777" w:rsidR="003D627B" w:rsidRPr="003D627B" w:rsidRDefault="003D627B" w:rsidP="003D627B">
      <w:pPr>
        <w:numPr>
          <w:ilvl w:val="1"/>
          <w:numId w:val="1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569AB9" w14:textId="77777777" w:rsidR="003D627B" w:rsidRPr="003D627B" w:rsidRDefault="003D627B" w:rsidP="003D627B">
      <w:pPr>
        <w:numPr>
          <w:ilvl w:val="1"/>
          <w:numId w:val="1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97A6FC4" w14:textId="77777777" w:rsidR="003D627B" w:rsidRPr="003D627B" w:rsidRDefault="003D627B" w:rsidP="003D627B">
      <w:pPr>
        <w:numPr>
          <w:ilvl w:val="1"/>
          <w:numId w:val="1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1EAAC3" w14:textId="77777777" w:rsidR="003D627B" w:rsidRPr="003D627B" w:rsidRDefault="003D627B" w:rsidP="003D627B">
      <w:pPr>
        <w:numPr>
          <w:ilvl w:val="1"/>
          <w:numId w:val="1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889DEA5" w14:textId="77777777" w:rsidR="003D627B" w:rsidRPr="003D627B" w:rsidRDefault="003D627B" w:rsidP="003D627B">
      <w:pPr>
        <w:numPr>
          <w:ilvl w:val="0"/>
          <w:numId w:val="1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2.2024</w:t>
      </w:r>
    </w:p>
    <w:p w14:paraId="1C2F37AF" w14:textId="77777777" w:rsidR="003D627B" w:rsidRPr="003D627B" w:rsidRDefault="003D627B" w:rsidP="003D627B">
      <w:pPr>
        <w:numPr>
          <w:ilvl w:val="1"/>
          <w:numId w:val="1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A7802F3" w14:textId="77777777" w:rsidR="003D627B" w:rsidRPr="003D627B" w:rsidRDefault="003D627B" w:rsidP="003D627B">
      <w:pPr>
        <w:numPr>
          <w:ilvl w:val="1"/>
          <w:numId w:val="1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915FDF7" w14:textId="77777777" w:rsidR="003D627B" w:rsidRPr="003D627B" w:rsidRDefault="003D627B" w:rsidP="003D627B">
      <w:pPr>
        <w:numPr>
          <w:ilvl w:val="1"/>
          <w:numId w:val="1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BBCD6D4" w14:textId="77777777" w:rsidR="003D627B" w:rsidRPr="003D627B" w:rsidRDefault="003D627B" w:rsidP="003D627B">
      <w:pPr>
        <w:numPr>
          <w:ilvl w:val="1"/>
          <w:numId w:val="1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468A64A6" w14:textId="77777777" w:rsidR="003D627B" w:rsidRPr="003D627B" w:rsidRDefault="003D627B" w:rsidP="003D627B">
      <w:pPr>
        <w:numPr>
          <w:ilvl w:val="1"/>
          <w:numId w:val="1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464401DB" w14:textId="77777777" w:rsidR="003D627B" w:rsidRPr="003D627B" w:rsidRDefault="003D627B" w:rsidP="003D627B">
      <w:pPr>
        <w:numPr>
          <w:ilvl w:val="1"/>
          <w:numId w:val="1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A080853" w14:textId="77777777" w:rsidR="003D627B" w:rsidRPr="003D627B" w:rsidRDefault="003D627B" w:rsidP="003D627B">
      <w:pPr>
        <w:numPr>
          <w:ilvl w:val="1"/>
          <w:numId w:val="1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13422DB" w14:textId="77777777" w:rsidR="003D627B" w:rsidRPr="003D627B" w:rsidRDefault="003D627B" w:rsidP="003D627B">
      <w:pPr>
        <w:numPr>
          <w:ilvl w:val="1"/>
          <w:numId w:val="1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82A0912" w14:textId="4A20B17F" w:rsidR="003D627B" w:rsidRPr="003D627B" w:rsidRDefault="0011345C" w:rsidP="003D627B">
      <w:pPr>
        <w:numPr>
          <w:ilvl w:val="1"/>
          <w:numId w:val="1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6FAAC563" w14:textId="77777777" w:rsidR="003D627B" w:rsidRPr="003D627B" w:rsidRDefault="003D627B" w:rsidP="003D627B">
      <w:pPr>
        <w:numPr>
          <w:ilvl w:val="1"/>
          <w:numId w:val="1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5635C9B" w14:textId="77777777" w:rsidR="003D627B" w:rsidRPr="003D627B" w:rsidRDefault="003D627B" w:rsidP="003D627B">
      <w:pPr>
        <w:numPr>
          <w:ilvl w:val="1"/>
          <w:numId w:val="1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E460AD" w14:textId="77777777" w:rsidR="003D627B" w:rsidRPr="003D627B" w:rsidRDefault="003D627B" w:rsidP="003D627B">
      <w:pPr>
        <w:numPr>
          <w:ilvl w:val="1"/>
          <w:numId w:val="1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75DB9CC" w14:textId="77777777" w:rsidR="003D627B" w:rsidRPr="003D627B" w:rsidRDefault="003D627B" w:rsidP="003D627B">
      <w:pPr>
        <w:numPr>
          <w:ilvl w:val="1"/>
          <w:numId w:val="1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AD7EA2" w14:textId="77777777" w:rsidR="003D627B" w:rsidRPr="003D627B" w:rsidRDefault="003D627B" w:rsidP="003D627B">
      <w:pPr>
        <w:numPr>
          <w:ilvl w:val="1"/>
          <w:numId w:val="1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7DFD72E" w14:textId="77777777" w:rsidR="003D627B" w:rsidRPr="003D627B" w:rsidRDefault="003D627B" w:rsidP="003D627B">
      <w:pPr>
        <w:numPr>
          <w:ilvl w:val="0"/>
          <w:numId w:val="1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2.2024</w:t>
      </w:r>
    </w:p>
    <w:p w14:paraId="114EE0BF" w14:textId="77777777" w:rsidR="003D627B" w:rsidRPr="003D627B" w:rsidRDefault="003D627B" w:rsidP="003D627B">
      <w:pPr>
        <w:numPr>
          <w:ilvl w:val="1"/>
          <w:numId w:val="1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0BB7B" w14:textId="77777777" w:rsidR="003D627B" w:rsidRPr="003D627B" w:rsidRDefault="003D627B" w:rsidP="003D627B">
      <w:pPr>
        <w:numPr>
          <w:ilvl w:val="1"/>
          <w:numId w:val="1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EF52B16" w14:textId="77777777" w:rsidR="003D627B" w:rsidRPr="003D627B" w:rsidRDefault="003D627B" w:rsidP="003D627B">
      <w:pPr>
        <w:numPr>
          <w:ilvl w:val="1"/>
          <w:numId w:val="1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E82B6D1" w14:textId="77777777" w:rsidR="003D627B" w:rsidRPr="003D627B" w:rsidRDefault="003D627B" w:rsidP="003D627B">
      <w:pPr>
        <w:numPr>
          <w:ilvl w:val="1"/>
          <w:numId w:val="1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AC693D" w14:textId="77777777" w:rsidR="003D627B" w:rsidRPr="003D627B" w:rsidRDefault="003D627B" w:rsidP="003D627B">
      <w:pPr>
        <w:numPr>
          <w:ilvl w:val="1"/>
          <w:numId w:val="1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1C4DFFA3" w14:textId="77777777" w:rsidR="003D627B" w:rsidRPr="003D627B" w:rsidRDefault="003D627B" w:rsidP="003D627B">
      <w:pPr>
        <w:numPr>
          <w:ilvl w:val="1"/>
          <w:numId w:val="1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754C5B6" w14:textId="77777777" w:rsidR="003D627B" w:rsidRPr="003D627B" w:rsidRDefault="003D627B" w:rsidP="003D627B">
      <w:pPr>
        <w:numPr>
          <w:ilvl w:val="1"/>
          <w:numId w:val="1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A31CB7C" w14:textId="77777777" w:rsidR="003D627B" w:rsidRPr="003D627B" w:rsidRDefault="003D627B" w:rsidP="003D627B">
      <w:pPr>
        <w:numPr>
          <w:ilvl w:val="1"/>
          <w:numId w:val="1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3580AF8" w14:textId="16F51974" w:rsidR="003D627B" w:rsidRPr="003D627B" w:rsidRDefault="0011345C" w:rsidP="003D627B">
      <w:pPr>
        <w:numPr>
          <w:ilvl w:val="1"/>
          <w:numId w:val="1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A9AB67" w14:textId="77777777" w:rsidR="003D627B" w:rsidRPr="003D627B" w:rsidRDefault="003D627B" w:rsidP="003D627B">
      <w:pPr>
        <w:numPr>
          <w:ilvl w:val="1"/>
          <w:numId w:val="1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2F216A0E" w14:textId="77777777" w:rsidR="003D627B" w:rsidRPr="003D627B" w:rsidRDefault="003D627B" w:rsidP="003D627B">
      <w:pPr>
        <w:numPr>
          <w:ilvl w:val="1"/>
          <w:numId w:val="1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EE7A8C" w14:textId="77777777" w:rsidR="003D627B" w:rsidRPr="003D627B" w:rsidRDefault="003D627B" w:rsidP="003D627B">
      <w:pPr>
        <w:numPr>
          <w:ilvl w:val="1"/>
          <w:numId w:val="1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E01011" w14:textId="77777777" w:rsidR="003D627B" w:rsidRPr="003D627B" w:rsidRDefault="003D627B" w:rsidP="003D627B">
      <w:pPr>
        <w:numPr>
          <w:ilvl w:val="1"/>
          <w:numId w:val="1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0D559C2" w14:textId="77777777" w:rsidR="003D627B" w:rsidRPr="003D627B" w:rsidRDefault="003D627B" w:rsidP="003D627B">
      <w:pPr>
        <w:numPr>
          <w:ilvl w:val="1"/>
          <w:numId w:val="1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3E12B71" w14:textId="77777777" w:rsidR="003D627B" w:rsidRPr="003D627B" w:rsidRDefault="003D627B" w:rsidP="003D627B">
      <w:pPr>
        <w:numPr>
          <w:ilvl w:val="0"/>
          <w:numId w:val="1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2.2024</w:t>
      </w:r>
    </w:p>
    <w:p w14:paraId="704C37DC" w14:textId="77777777" w:rsidR="003D627B" w:rsidRPr="003D627B" w:rsidRDefault="003D627B" w:rsidP="003D627B">
      <w:pPr>
        <w:numPr>
          <w:ilvl w:val="1"/>
          <w:numId w:val="1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707DA66" w14:textId="77777777" w:rsidR="003D627B" w:rsidRPr="003D627B" w:rsidRDefault="003D627B" w:rsidP="003D627B">
      <w:pPr>
        <w:numPr>
          <w:ilvl w:val="1"/>
          <w:numId w:val="1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3524F0D" w14:textId="77777777" w:rsidR="003D627B" w:rsidRPr="003D627B" w:rsidRDefault="003D627B" w:rsidP="003D627B">
      <w:pPr>
        <w:numPr>
          <w:ilvl w:val="1"/>
          <w:numId w:val="1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F70F3" w14:textId="77777777" w:rsidR="003D627B" w:rsidRPr="003D627B" w:rsidRDefault="003D627B" w:rsidP="003D627B">
      <w:pPr>
        <w:numPr>
          <w:ilvl w:val="1"/>
          <w:numId w:val="1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</w:t>
      </w:r>
    </w:p>
    <w:p w14:paraId="308D0234" w14:textId="77777777" w:rsidR="003D627B" w:rsidRPr="003D627B" w:rsidRDefault="003D627B" w:rsidP="003D627B">
      <w:pPr>
        <w:numPr>
          <w:ilvl w:val="1"/>
          <w:numId w:val="1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9A5C42" w14:textId="77777777" w:rsidR="003D627B" w:rsidRPr="003D627B" w:rsidRDefault="003D627B" w:rsidP="003D627B">
      <w:pPr>
        <w:numPr>
          <w:ilvl w:val="1"/>
          <w:numId w:val="1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8D221E0" w14:textId="77777777" w:rsidR="003D627B" w:rsidRPr="003D627B" w:rsidRDefault="003D627B" w:rsidP="003D627B">
      <w:pPr>
        <w:numPr>
          <w:ilvl w:val="1"/>
          <w:numId w:val="1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6A564E" w14:textId="77777777" w:rsidR="003D627B" w:rsidRPr="003D627B" w:rsidRDefault="003D627B" w:rsidP="003D627B">
      <w:pPr>
        <w:numPr>
          <w:ilvl w:val="1"/>
          <w:numId w:val="1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A7DD690" w14:textId="0BEDAE65" w:rsidR="003D627B" w:rsidRPr="003D627B" w:rsidRDefault="0011345C" w:rsidP="003D627B">
      <w:pPr>
        <w:numPr>
          <w:ilvl w:val="1"/>
          <w:numId w:val="1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89D1F44" w14:textId="77777777" w:rsidR="003D627B" w:rsidRPr="003D627B" w:rsidRDefault="003D627B" w:rsidP="003D627B">
      <w:pPr>
        <w:numPr>
          <w:ilvl w:val="1"/>
          <w:numId w:val="1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EC53C16" w14:textId="77777777" w:rsidR="003D627B" w:rsidRPr="003D627B" w:rsidRDefault="003D627B" w:rsidP="003D627B">
      <w:pPr>
        <w:numPr>
          <w:ilvl w:val="1"/>
          <w:numId w:val="1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9EDD4D" w14:textId="77777777" w:rsidR="003D627B" w:rsidRPr="003D627B" w:rsidRDefault="003D627B" w:rsidP="003D627B">
      <w:pPr>
        <w:numPr>
          <w:ilvl w:val="1"/>
          <w:numId w:val="1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C9CAD7C" w14:textId="77777777" w:rsidR="003D627B" w:rsidRPr="003D627B" w:rsidRDefault="003D627B" w:rsidP="003D627B">
      <w:pPr>
        <w:numPr>
          <w:ilvl w:val="1"/>
          <w:numId w:val="1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B85812" w14:textId="77777777" w:rsidR="003D627B" w:rsidRPr="003D627B" w:rsidRDefault="003D627B" w:rsidP="003D627B">
      <w:pPr>
        <w:numPr>
          <w:ilvl w:val="1"/>
          <w:numId w:val="1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2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178535" w14:textId="77777777" w:rsidR="003D627B" w:rsidRPr="003D627B" w:rsidRDefault="003D627B" w:rsidP="003D627B">
      <w:pPr>
        <w:numPr>
          <w:ilvl w:val="0"/>
          <w:numId w:val="1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07.02.2024</w:t>
      </w:r>
    </w:p>
    <w:p w14:paraId="095DED7E" w14:textId="77777777" w:rsidR="003D627B" w:rsidRPr="003D627B" w:rsidRDefault="003D627B" w:rsidP="003D627B">
      <w:pPr>
        <w:numPr>
          <w:ilvl w:val="1"/>
          <w:numId w:val="1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36CA6D4" w14:textId="77777777" w:rsidR="003D627B" w:rsidRPr="003D627B" w:rsidRDefault="003D627B" w:rsidP="003D627B">
      <w:pPr>
        <w:numPr>
          <w:ilvl w:val="1"/>
          <w:numId w:val="1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A490BBA" w14:textId="77777777" w:rsidR="003D627B" w:rsidRPr="003D627B" w:rsidRDefault="003D627B" w:rsidP="003D627B">
      <w:pPr>
        <w:numPr>
          <w:ilvl w:val="1"/>
          <w:numId w:val="1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F53AA06" w14:textId="77777777" w:rsidR="003D627B" w:rsidRPr="003D627B" w:rsidRDefault="003D627B" w:rsidP="003D627B">
      <w:pPr>
        <w:numPr>
          <w:ilvl w:val="1"/>
          <w:numId w:val="1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AE7EA5" w14:textId="77777777" w:rsidR="003D627B" w:rsidRPr="003D627B" w:rsidRDefault="003D627B" w:rsidP="003D627B">
      <w:pPr>
        <w:numPr>
          <w:ilvl w:val="1"/>
          <w:numId w:val="1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</w:t>
      </w:r>
    </w:p>
    <w:p w14:paraId="5C3D714E" w14:textId="77777777" w:rsidR="003D627B" w:rsidRPr="003D627B" w:rsidRDefault="003D627B" w:rsidP="003D627B">
      <w:pPr>
        <w:numPr>
          <w:ilvl w:val="1"/>
          <w:numId w:val="1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C30B6B8" w14:textId="77777777" w:rsidR="003D627B" w:rsidRPr="003D627B" w:rsidRDefault="003D627B" w:rsidP="003D627B">
      <w:pPr>
        <w:numPr>
          <w:ilvl w:val="1"/>
          <w:numId w:val="1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3DE9493" w14:textId="77777777" w:rsidR="003D627B" w:rsidRPr="003D627B" w:rsidRDefault="003D627B" w:rsidP="003D627B">
      <w:pPr>
        <w:numPr>
          <w:ilvl w:val="1"/>
          <w:numId w:val="1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F69C2C" w14:textId="3F553BCD" w:rsidR="003D627B" w:rsidRPr="003D627B" w:rsidRDefault="0011345C" w:rsidP="003D627B">
      <w:pPr>
        <w:numPr>
          <w:ilvl w:val="1"/>
          <w:numId w:val="1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D23CD9" w14:textId="77777777" w:rsidR="003D627B" w:rsidRPr="003D627B" w:rsidRDefault="003D627B" w:rsidP="003D627B">
      <w:pPr>
        <w:numPr>
          <w:ilvl w:val="1"/>
          <w:numId w:val="1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B7503DB" w14:textId="77777777" w:rsidR="003D627B" w:rsidRPr="003D627B" w:rsidRDefault="003D627B" w:rsidP="003D627B">
      <w:pPr>
        <w:numPr>
          <w:ilvl w:val="1"/>
          <w:numId w:val="1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321DD27" w14:textId="77777777" w:rsidR="003D627B" w:rsidRPr="003D627B" w:rsidRDefault="003D627B" w:rsidP="003D627B">
      <w:pPr>
        <w:numPr>
          <w:ilvl w:val="1"/>
          <w:numId w:val="1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2DC68F" w14:textId="77777777" w:rsidR="003D627B" w:rsidRPr="003D627B" w:rsidRDefault="003D627B" w:rsidP="003D627B">
      <w:pPr>
        <w:numPr>
          <w:ilvl w:val="1"/>
          <w:numId w:val="1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2727EF" w14:textId="77777777" w:rsidR="003D627B" w:rsidRPr="003D627B" w:rsidRDefault="003D627B" w:rsidP="003D627B">
      <w:pPr>
        <w:numPr>
          <w:ilvl w:val="1"/>
          <w:numId w:val="1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1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133A6FB" w14:textId="77777777" w:rsidR="003D627B" w:rsidRPr="003D627B" w:rsidRDefault="003D627B" w:rsidP="003D627B">
      <w:pPr>
        <w:numPr>
          <w:ilvl w:val="0"/>
          <w:numId w:val="1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2.2024</w:t>
      </w:r>
    </w:p>
    <w:p w14:paraId="1599DD01" w14:textId="77777777" w:rsidR="003D627B" w:rsidRPr="003D627B" w:rsidRDefault="003D627B" w:rsidP="003D627B">
      <w:pPr>
        <w:numPr>
          <w:ilvl w:val="1"/>
          <w:numId w:val="1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AC01F78" w14:textId="77777777" w:rsidR="003D627B" w:rsidRPr="003D627B" w:rsidRDefault="003D627B" w:rsidP="003D627B">
      <w:pPr>
        <w:numPr>
          <w:ilvl w:val="1"/>
          <w:numId w:val="1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7840999" w14:textId="77777777" w:rsidR="003D627B" w:rsidRPr="003D627B" w:rsidRDefault="003D627B" w:rsidP="003D627B">
      <w:pPr>
        <w:numPr>
          <w:ilvl w:val="1"/>
          <w:numId w:val="1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71059B" w14:textId="77777777" w:rsidR="003D627B" w:rsidRPr="003D627B" w:rsidRDefault="003D627B" w:rsidP="003D627B">
      <w:pPr>
        <w:numPr>
          <w:ilvl w:val="1"/>
          <w:numId w:val="1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1DF0C8AD" w14:textId="77777777" w:rsidR="003D627B" w:rsidRPr="003D627B" w:rsidRDefault="003D627B" w:rsidP="003D627B">
      <w:pPr>
        <w:numPr>
          <w:ilvl w:val="1"/>
          <w:numId w:val="1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4F659F" w14:textId="77777777" w:rsidR="003D627B" w:rsidRPr="003D627B" w:rsidRDefault="003D627B" w:rsidP="003D627B">
      <w:pPr>
        <w:numPr>
          <w:ilvl w:val="1"/>
          <w:numId w:val="1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5FA5742" w14:textId="77777777" w:rsidR="003D627B" w:rsidRPr="003D627B" w:rsidRDefault="003D627B" w:rsidP="003D627B">
      <w:pPr>
        <w:numPr>
          <w:ilvl w:val="1"/>
          <w:numId w:val="1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FF2584A" w14:textId="77777777" w:rsidR="003D627B" w:rsidRPr="003D627B" w:rsidRDefault="003D627B" w:rsidP="003D627B">
      <w:pPr>
        <w:numPr>
          <w:ilvl w:val="1"/>
          <w:numId w:val="1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6F31FC80" w14:textId="1D9485EB" w:rsidR="003D627B" w:rsidRPr="003D627B" w:rsidRDefault="0011345C" w:rsidP="003D627B">
      <w:pPr>
        <w:numPr>
          <w:ilvl w:val="1"/>
          <w:numId w:val="1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BB0B0BC" w14:textId="77777777" w:rsidR="003D627B" w:rsidRPr="003D627B" w:rsidRDefault="003D627B" w:rsidP="003D627B">
      <w:pPr>
        <w:numPr>
          <w:ilvl w:val="1"/>
          <w:numId w:val="1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74790E69" w14:textId="77777777" w:rsidR="003D627B" w:rsidRPr="003D627B" w:rsidRDefault="003D627B" w:rsidP="003D627B">
      <w:pPr>
        <w:numPr>
          <w:ilvl w:val="1"/>
          <w:numId w:val="1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2AC48F" w14:textId="77777777" w:rsidR="003D627B" w:rsidRPr="003D627B" w:rsidRDefault="003D627B" w:rsidP="003D627B">
      <w:pPr>
        <w:numPr>
          <w:ilvl w:val="1"/>
          <w:numId w:val="1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AC389DF" w14:textId="77777777" w:rsidR="003D627B" w:rsidRPr="003D627B" w:rsidRDefault="003D627B" w:rsidP="003D627B">
      <w:pPr>
        <w:numPr>
          <w:ilvl w:val="1"/>
          <w:numId w:val="1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8D2DBE" w14:textId="77777777" w:rsidR="003D627B" w:rsidRPr="003D627B" w:rsidRDefault="003D627B" w:rsidP="003D627B">
      <w:pPr>
        <w:numPr>
          <w:ilvl w:val="1"/>
          <w:numId w:val="1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0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20)</w:t>
      </w:r>
    </w:p>
    <w:p w14:paraId="5520A412" w14:textId="77777777" w:rsidR="003D627B" w:rsidRPr="003D627B" w:rsidRDefault="003D627B" w:rsidP="003D627B">
      <w:pPr>
        <w:numPr>
          <w:ilvl w:val="0"/>
          <w:numId w:val="1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2.2024</w:t>
      </w:r>
    </w:p>
    <w:p w14:paraId="60431C68" w14:textId="77777777" w:rsidR="003D627B" w:rsidRPr="003D627B" w:rsidRDefault="003D627B" w:rsidP="003D627B">
      <w:pPr>
        <w:numPr>
          <w:ilvl w:val="1"/>
          <w:numId w:val="1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9A5A1C5" w14:textId="77777777" w:rsidR="003D627B" w:rsidRPr="003D627B" w:rsidRDefault="003D627B" w:rsidP="003D627B">
      <w:pPr>
        <w:numPr>
          <w:ilvl w:val="1"/>
          <w:numId w:val="1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3BA9D4" w14:textId="77777777" w:rsidR="003D627B" w:rsidRPr="003D627B" w:rsidRDefault="003D627B" w:rsidP="003D627B">
      <w:pPr>
        <w:numPr>
          <w:ilvl w:val="1"/>
          <w:numId w:val="1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5EF0AC0" w14:textId="77777777" w:rsidR="003D627B" w:rsidRPr="003D627B" w:rsidRDefault="003D627B" w:rsidP="003D627B">
      <w:pPr>
        <w:numPr>
          <w:ilvl w:val="1"/>
          <w:numId w:val="1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2E7C2E55" w14:textId="77777777" w:rsidR="003D627B" w:rsidRPr="003D627B" w:rsidRDefault="003D627B" w:rsidP="003D627B">
      <w:pPr>
        <w:numPr>
          <w:ilvl w:val="1"/>
          <w:numId w:val="1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D0A50C3" w14:textId="77777777" w:rsidR="003D627B" w:rsidRPr="003D627B" w:rsidRDefault="003D627B" w:rsidP="003D627B">
      <w:pPr>
        <w:numPr>
          <w:ilvl w:val="1"/>
          <w:numId w:val="1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FC93988" w14:textId="77777777" w:rsidR="003D627B" w:rsidRPr="003D627B" w:rsidRDefault="003D627B" w:rsidP="003D627B">
      <w:pPr>
        <w:numPr>
          <w:ilvl w:val="1"/>
          <w:numId w:val="1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5B0F771" w14:textId="77777777" w:rsidR="003D627B" w:rsidRPr="003D627B" w:rsidRDefault="003D627B" w:rsidP="003D627B">
      <w:pPr>
        <w:numPr>
          <w:ilvl w:val="1"/>
          <w:numId w:val="1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11116625" w14:textId="3401DB4A" w:rsidR="003D627B" w:rsidRPr="003D627B" w:rsidRDefault="0011345C" w:rsidP="003D627B">
      <w:pPr>
        <w:numPr>
          <w:ilvl w:val="1"/>
          <w:numId w:val="1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38866D7" w14:textId="77777777" w:rsidR="003D627B" w:rsidRPr="003D627B" w:rsidRDefault="003D627B" w:rsidP="003D627B">
      <w:pPr>
        <w:numPr>
          <w:ilvl w:val="1"/>
          <w:numId w:val="1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DE384D" w14:textId="77777777" w:rsidR="003D627B" w:rsidRPr="003D627B" w:rsidRDefault="003D627B" w:rsidP="003D627B">
      <w:pPr>
        <w:numPr>
          <w:ilvl w:val="1"/>
          <w:numId w:val="1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228E8F" w14:textId="77777777" w:rsidR="003D627B" w:rsidRPr="003D627B" w:rsidRDefault="003D627B" w:rsidP="003D627B">
      <w:pPr>
        <w:numPr>
          <w:ilvl w:val="1"/>
          <w:numId w:val="1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2C3BA5A" w14:textId="77777777" w:rsidR="003D627B" w:rsidRPr="003D627B" w:rsidRDefault="003D627B" w:rsidP="003D627B">
      <w:pPr>
        <w:numPr>
          <w:ilvl w:val="1"/>
          <w:numId w:val="1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D0D43A" w14:textId="77777777" w:rsidR="003D627B" w:rsidRPr="003D627B" w:rsidRDefault="003D627B" w:rsidP="003D627B">
      <w:pPr>
        <w:numPr>
          <w:ilvl w:val="1"/>
          <w:numId w:val="1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95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B6AA47D" w14:textId="77777777" w:rsidR="003D627B" w:rsidRPr="003D627B" w:rsidRDefault="003D627B" w:rsidP="003D627B">
      <w:pPr>
        <w:numPr>
          <w:ilvl w:val="0"/>
          <w:numId w:val="1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2.2024</w:t>
      </w:r>
    </w:p>
    <w:p w14:paraId="75352D11" w14:textId="77777777" w:rsidR="003D627B" w:rsidRPr="003D627B" w:rsidRDefault="003D627B" w:rsidP="003D627B">
      <w:pPr>
        <w:numPr>
          <w:ilvl w:val="1"/>
          <w:numId w:val="1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0EE77B" w14:textId="77777777" w:rsidR="003D627B" w:rsidRPr="003D627B" w:rsidRDefault="003D627B" w:rsidP="003D627B">
      <w:pPr>
        <w:numPr>
          <w:ilvl w:val="1"/>
          <w:numId w:val="1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AD3085E" w14:textId="77777777" w:rsidR="003D627B" w:rsidRPr="003D627B" w:rsidRDefault="003D627B" w:rsidP="003D627B">
      <w:pPr>
        <w:numPr>
          <w:ilvl w:val="1"/>
          <w:numId w:val="1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CF4B7D8" w14:textId="77777777" w:rsidR="003D627B" w:rsidRPr="003D627B" w:rsidRDefault="003D627B" w:rsidP="003D627B">
      <w:pPr>
        <w:numPr>
          <w:ilvl w:val="1"/>
          <w:numId w:val="1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433DAE10" w14:textId="77777777" w:rsidR="003D627B" w:rsidRPr="003D627B" w:rsidRDefault="003D627B" w:rsidP="003D627B">
      <w:pPr>
        <w:numPr>
          <w:ilvl w:val="1"/>
          <w:numId w:val="1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304B786D" w14:textId="77777777" w:rsidR="003D627B" w:rsidRPr="003D627B" w:rsidRDefault="003D627B" w:rsidP="003D627B">
      <w:pPr>
        <w:numPr>
          <w:ilvl w:val="1"/>
          <w:numId w:val="1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A57B48E" w14:textId="77777777" w:rsidR="003D627B" w:rsidRPr="003D627B" w:rsidRDefault="003D627B" w:rsidP="003D627B">
      <w:pPr>
        <w:numPr>
          <w:ilvl w:val="1"/>
          <w:numId w:val="1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4</w:t>
      </w:r>
    </w:p>
    <w:p w14:paraId="71B685F2" w14:textId="77777777" w:rsidR="003D627B" w:rsidRPr="003D627B" w:rsidRDefault="003D627B" w:rsidP="003D627B">
      <w:pPr>
        <w:numPr>
          <w:ilvl w:val="1"/>
          <w:numId w:val="1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23D975E" w14:textId="16C1AEDC" w:rsidR="003D627B" w:rsidRPr="003D627B" w:rsidRDefault="0011345C" w:rsidP="003D627B">
      <w:pPr>
        <w:numPr>
          <w:ilvl w:val="1"/>
          <w:numId w:val="1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4ADC5" w14:textId="77777777" w:rsidR="003D627B" w:rsidRPr="003D627B" w:rsidRDefault="003D627B" w:rsidP="003D627B">
      <w:pPr>
        <w:numPr>
          <w:ilvl w:val="1"/>
          <w:numId w:val="1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2EB1005" w14:textId="77777777" w:rsidR="003D627B" w:rsidRPr="003D627B" w:rsidRDefault="003D627B" w:rsidP="003D627B">
      <w:pPr>
        <w:numPr>
          <w:ilvl w:val="1"/>
          <w:numId w:val="1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27C2A" w14:textId="77777777" w:rsidR="003D627B" w:rsidRPr="003D627B" w:rsidRDefault="003D627B" w:rsidP="003D627B">
      <w:pPr>
        <w:numPr>
          <w:ilvl w:val="1"/>
          <w:numId w:val="1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0BF223C3" w14:textId="77777777" w:rsidR="003D627B" w:rsidRPr="003D627B" w:rsidRDefault="003D627B" w:rsidP="003D627B">
      <w:pPr>
        <w:numPr>
          <w:ilvl w:val="1"/>
          <w:numId w:val="1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352B4C6" w14:textId="77777777" w:rsidR="003D627B" w:rsidRPr="003D627B" w:rsidRDefault="003D627B" w:rsidP="003D627B">
      <w:pPr>
        <w:numPr>
          <w:ilvl w:val="1"/>
          <w:numId w:val="1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8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76EDEDF6" w14:textId="77777777" w:rsidR="003D627B" w:rsidRPr="003D627B" w:rsidRDefault="003D627B" w:rsidP="003D627B">
      <w:pPr>
        <w:numPr>
          <w:ilvl w:val="0"/>
          <w:numId w:val="1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2.2024</w:t>
      </w:r>
    </w:p>
    <w:p w14:paraId="20CEF500" w14:textId="77777777" w:rsidR="003D627B" w:rsidRPr="003D627B" w:rsidRDefault="003D627B" w:rsidP="003D627B">
      <w:pPr>
        <w:numPr>
          <w:ilvl w:val="1"/>
          <w:numId w:val="1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E99B394" w14:textId="77777777" w:rsidR="003D627B" w:rsidRPr="003D627B" w:rsidRDefault="003D627B" w:rsidP="003D627B">
      <w:pPr>
        <w:numPr>
          <w:ilvl w:val="1"/>
          <w:numId w:val="1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8AFF8C" w14:textId="77777777" w:rsidR="003D627B" w:rsidRPr="003D627B" w:rsidRDefault="003D627B" w:rsidP="003D627B">
      <w:pPr>
        <w:numPr>
          <w:ilvl w:val="1"/>
          <w:numId w:val="1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47A5BF9" w14:textId="77777777" w:rsidR="003D627B" w:rsidRPr="003D627B" w:rsidRDefault="003D627B" w:rsidP="003D627B">
      <w:pPr>
        <w:numPr>
          <w:ilvl w:val="1"/>
          <w:numId w:val="1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274F8C" w14:textId="77777777" w:rsidR="003D627B" w:rsidRPr="003D627B" w:rsidRDefault="003D627B" w:rsidP="003D627B">
      <w:pPr>
        <w:numPr>
          <w:ilvl w:val="1"/>
          <w:numId w:val="1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023A3E0" w14:textId="77777777" w:rsidR="003D627B" w:rsidRPr="003D627B" w:rsidRDefault="003D627B" w:rsidP="003D627B">
      <w:pPr>
        <w:numPr>
          <w:ilvl w:val="1"/>
          <w:numId w:val="1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2527F25" w14:textId="77777777" w:rsidR="003D627B" w:rsidRPr="003D627B" w:rsidRDefault="003D627B" w:rsidP="003D627B">
      <w:pPr>
        <w:numPr>
          <w:ilvl w:val="1"/>
          <w:numId w:val="1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61E4A62D" w14:textId="77777777" w:rsidR="003D627B" w:rsidRPr="003D627B" w:rsidRDefault="003D627B" w:rsidP="003D627B">
      <w:pPr>
        <w:numPr>
          <w:ilvl w:val="1"/>
          <w:numId w:val="1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BC7FE9E" w14:textId="71CD5E81" w:rsidR="003D627B" w:rsidRPr="003D627B" w:rsidRDefault="0011345C" w:rsidP="003D627B">
      <w:pPr>
        <w:numPr>
          <w:ilvl w:val="1"/>
          <w:numId w:val="1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627FA6F3" w14:textId="77777777" w:rsidR="003D627B" w:rsidRPr="003D627B" w:rsidRDefault="003D627B" w:rsidP="003D627B">
      <w:pPr>
        <w:numPr>
          <w:ilvl w:val="1"/>
          <w:numId w:val="1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63490EB" w14:textId="77777777" w:rsidR="003D627B" w:rsidRPr="003D627B" w:rsidRDefault="003D627B" w:rsidP="003D627B">
      <w:pPr>
        <w:numPr>
          <w:ilvl w:val="1"/>
          <w:numId w:val="1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9A85CA4" w14:textId="77777777" w:rsidR="003D627B" w:rsidRPr="003D627B" w:rsidRDefault="003D627B" w:rsidP="003D627B">
      <w:pPr>
        <w:numPr>
          <w:ilvl w:val="1"/>
          <w:numId w:val="1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F6CE2E" w14:textId="77777777" w:rsidR="003D627B" w:rsidRPr="003D627B" w:rsidRDefault="003D627B" w:rsidP="003D627B">
      <w:pPr>
        <w:numPr>
          <w:ilvl w:val="1"/>
          <w:numId w:val="1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5082F1" w14:textId="77777777" w:rsidR="003D627B" w:rsidRPr="003D627B" w:rsidRDefault="003D627B" w:rsidP="003D627B">
      <w:pPr>
        <w:numPr>
          <w:ilvl w:val="1"/>
          <w:numId w:val="1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60BC3549" w14:textId="77777777" w:rsidR="003D627B" w:rsidRPr="003D627B" w:rsidRDefault="003D627B" w:rsidP="003D627B">
      <w:pPr>
        <w:numPr>
          <w:ilvl w:val="0"/>
          <w:numId w:val="1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2.2024</w:t>
      </w:r>
    </w:p>
    <w:p w14:paraId="2F551447" w14:textId="77777777" w:rsidR="003D627B" w:rsidRPr="003D627B" w:rsidRDefault="003D627B" w:rsidP="003D627B">
      <w:pPr>
        <w:numPr>
          <w:ilvl w:val="1"/>
          <w:numId w:val="1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F7AAB4" w14:textId="77777777" w:rsidR="003D627B" w:rsidRPr="003D627B" w:rsidRDefault="003D627B" w:rsidP="003D627B">
      <w:pPr>
        <w:numPr>
          <w:ilvl w:val="1"/>
          <w:numId w:val="1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15C9D19" w14:textId="77777777" w:rsidR="003D627B" w:rsidRPr="003D627B" w:rsidRDefault="003D627B" w:rsidP="003D627B">
      <w:pPr>
        <w:numPr>
          <w:ilvl w:val="1"/>
          <w:numId w:val="1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9039C86" w14:textId="77777777" w:rsidR="003D627B" w:rsidRPr="003D627B" w:rsidRDefault="003D627B" w:rsidP="003D627B">
      <w:pPr>
        <w:numPr>
          <w:ilvl w:val="1"/>
          <w:numId w:val="1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98B5B8" w14:textId="77777777" w:rsidR="003D627B" w:rsidRPr="003D627B" w:rsidRDefault="003D627B" w:rsidP="003D627B">
      <w:pPr>
        <w:numPr>
          <w:ilvl w:val="1"/>
          <w:numId w:val="1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5F80230B" w14:textId="77777777" w:rsidR="003D627B" w:rsidRPr="003D627B" w:rsidRDefault="003D627B" w:rsidP="003D627B">
      <w:pPr>
        <w:numPr>
          <w:ilvl w:val="1"/>
          <w:numId w:val="1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CD369C" w14:textId="77777777" w:rsidR="003D627B" w:rsidRPr="003D627B" w:rsidRDefault="003D627B" w:rsidP="003D627B">
      <w:pPr>
        <w:numPr>
          <w:ilvl w:val="1"/>
          <w:numId w:val="1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8B4E1CD" w14:textId="77777777" w:rsidR="003D627B" w:rsidRPr="003D627B" w:rsidRDefault="003D627B" w:rsidP="003D627B">
      <w:pPr>
        <w:numPr>
          <w:ilvl w:val="1"/>
          <w:numId w:val="1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475B39" w14:textId="5D4D6A21" w:rsidR="003D627B" w:rsidRPr="003D627B" w:rsidRDefault="0011345C" w:rsidP="003D627B">
      <w:pPr>
        <w:numPr>
          <w:ilvl w:val="1"/>
          <w:numId w:val="1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72838D2B" w14:textId="77777777" w:rsidR="003D627B" w:rsidRPr="003D627B" w:rsidRDefault="003D627B" w:rsidP="003D627B">
      <w:pPr>
        <w:numPr>
          <w:ilvl w:val="1"/>
          <w:numId w:val="1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BA74D" w14:textId="77777777" w:rsidR="003D627B" w:rsidRPr="003D627B" w:rsidRDefault="003D627B" w:rsidP="003D627B">
      <w:pPr>
        <w:numPr>
          <w:ilvl w:val="1"/>
          <w:numId w:val="1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EDE1868" w14:textId="77777777" w:rsidR="003D627B" w:rsidRPr="003D627B" w:rsidRDefault="003D627B" w:rsidP="003D627B">
      <w:pPr>
        <w:numPr>
          <w:ilvl w:val="1"/>
          <w:numId w:val="1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95B02AD" w14:textId="77777777" w:rsidR="003D627B" w:rsidRPr="003D627B" w:rsidRDefault="003D627B" w:rsidP="003D627B">
      <w:pPr>
        <w:numPr>
          <w:ilvl w:val="1"/>
          <w:numId w:val="1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382B031" w14:textId="77777777" w:rsidR="003D627B" w:rsidRPr="003D627B" w:rsidRDefault="003D627B" w:rsidP="003D627B">
      <w:pPr>
        <w:numPr>
          <w:ilvl w:val="1"/>
          <w:numId w:val="1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37AE1FB1" w14:textId="77777777" w:rsidR="003D627B" w:rsidRPr="003D627B" w:rsidRDefault="003D627B" w:rsidP="003D627B">
      <w:pPr>
        <w:numPr>
          <w:ilvl w:val="0"/>
          <w:numId w:val="1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2.2024</w:t>
      </w:r>
    </w:p>
    <w:p w14:paraId="2E02A59D" w14:textId="77777777" w:rsidR="003D627B" w:rsidRPr="003D627B" w:rsidRDefault="003D627B" w:rsidP="003D627B">
      <w:pPr>
        <w:numPr>
          <w:ilvl w:val="1"/>
          <w:numId w:val="1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98497C" w14:textId="77777777" w:rsidR="003D627B" w:rsidRPr="003D627B" w:rsidRDefault="003D627B" w:rsidP="003D627B">
      <w:pPr>
        <w:numPr>
          <w:ilvl w:val="1"/>
          <w:numId w:val="1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B47DE89" w14:textId="77777777" w:rsidR="003D627B" w:rsidRPr="003D627B" w:rsidRDefault="003D627B" w:rsidP="003D627B">
      <w:pPr>
        <w:numPr>
          <w:ilvl w:val="1"/>
          <w:numId w:val="1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F30E1FE" w14:textId="77777777" w:rsidR="003D627B" w:rsidRPr="003D627B" w:rsidRDefault="003D627B" w:rsidP="003D627B">
      <w:pPr>
        <w:numPr>
          <w:ilvl w:val="1"/>
          <w:numId w:val="1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ABE43" w14:textId="77777777" w:rsidR="003D627B" w:rsidRPr="003D627B" w:rsidRDefault="003D627B" w:rsidP="003D627B">
      <w:pPr>
        <w:numPr>
          <w:ilvl w:val="1"/>
          <w:numId w:val="1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41420D3F" w14:textId="77777777" w:rsidR="003D627B" w:rsidRPr="003D627B" w:rsidRDefault="003D627B" w:rsidP="003D627B">
      <w:pPr>
        <w:numPr>
          <w:ilvl w:val="1"/>
          <w:numId w:val="1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E02FBF0" w14:textId="77777777" w:rsidR="003D627B" w:rsidRPr="003D627B" w:rsidRDefault="003D627B" w:rsidP="003D627B">
      <w:pPr>
        <w:numPr>
          <w:ilvl w:val="1"/>
          <w:numId w:val="1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387D5B0" w14:textId="77777777" w:rsidR="003D627B" w:rsidRPr="003D627B" w:rsidRDefault="003D627B" w:rsidP="003D627B">
      <w:pPr>
        <w:numPr>
          <w:ilvl w:val="1"/>
          <w:numId w:val="1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D1DC749" w14:textId="18085F10" w:rsidR="003D627B" w:rsidRPr="003D627B" w:rsidRDefault="0011345C" w:rsidP="003D627B">
      <w:pPr>
        <w:numPr>
          <w:ilvl w:val="1"/>
          <w:numId w:val="1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730939" w14:textId="77777777" w:rsidR="003D627B" w:rsidRPr="003D627B" w:rsidRDefault="003D627B" w:rsidP="003D627B">
      <w:pPr>
        <w:numPr>
          <w:ilvl w:val="1"/>
          <w:numId w:val="1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6A35910B" w14:textId="77777777" w:rsidR="003D627B" w:rsidRPr="003D627B" w:rsidRDefault="003D627B" w:rsidP="003D627B">
      <w:pPr>
        <w:numPr>
          <w:ilvl w:val="1"/>
          <w:numId w:val="1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40A3BD3" w14:textId="77777777" w:rsidR="003D627B" w:rsidRPr="003D627B" w:rsidRDefault="003D627B" w:rsidP="003D627B">
      <w:pPr>
        <w:numPr>
          <w:ilvl w:val="1"/>
          <w:numId w:val="1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7A5C58D" w14:textId="77777777" w:rsidR="003D627B" w:rsidRPr="003D627B" w:rsidRDefault="003D627B" w:rsidP="003D627B">
      <w:pPr>
        <w:numPr>
          <w:ilvl w:val="1"/>
          <w:numId w:val="1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D987907" w14:textId="77777777" w:rsidR="003D627B" w:rsidRPr="003D627B" w:rsidRDefault="003D627B" w:rsidP="003D627B">
      <w:pPr>
        <w:numPr>
          <w:ilvl w:val="1"/>
          <w:numId w:val="1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38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0D67F45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ічень 2024</w:t>
        </w:r>
      </w:hyperlink>
    </w:p>
    <w:p w14:paraId="68154535" w14:textId="77777777" w:rsidR="003D627B" w:rsidRPr="003D627B" w:rsidRDefault="003D627B" w:rsidP="003D627B">
      <w:pPr>
        <w:numPr>
          <w:ilvl w:val="0"/>
          <w:numId w:val="1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1.2024</w:t>
      </w:r>
    </w:p>
    <w:p w14:paraId="130CE46A" w14:textId="77777777" w:rsidR="003D627B" w:rsidRPr="003D627B" w:rsidRDefault="003D627B" w:rsidP="003D627B">
      <w:pPr>
        <w:numPr>
          <w:ilvl w:val="1"/>
          <w:numId w:val="1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0A36808" w14:textId="77777777" w:rsidR="003D627B" w:rsidRPr="003D627B" w:rsidRDefault="003D627B" w:rsidP="003D627B">
      <w:pPr>
        <w:numPr>
          <w:ilvl w:val="1"/>
          <w:numId w:val="1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7DAFD95" w14:textId="77777777" w:rsidR="003D627B" w:rsidRPr="003D627B" w:rsidRDefault="003D627B" w:rsidP="003D627B">
      <w:pPr>
        <w:numPr>
          <w:ilvl w:val="1"/>
          <w:numId w:val="1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73F0E94" w14:textId="77777777" w:rsidR="003D627B" w:rsidRPr="003D627B" w:rsidRDefault="003D627B" w:rsidP="003D627B">
      <w:pPr>
        <w:numPr>
          <w:ilvl w:val="1"/>
          <w:numId w:val="1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91F0841" w14:textId="77777777" w:rsidR="003D627B" w:rsidRPr="003D627B" w:rsidRDefault="003D627B" w:rsidP="003D627B">
      <w:pPr>
        <w:numPr>
          <w:ilvl w:val="1"/>
          <w:numId w:val="1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68C59D8" w14:textId="77777777" w:rsidR="003D627B" w:rsidRPr="003D627B" w:rsidRDefault="003D627B" w:rsidP="003D627B">
      <w:pPr>
        <w:numPr>
          <w:ilvl w:val="1"/>
          <w:numId w:val="1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5F57BC" w14:textId="77777777" w:rsidR="003D627B" w:rsidRPr="003D627B" w:rsidRDefault="003D627B" w:rsidP="003D627B">
      <w:pPr>
        <w:numPr>
          <w:ilvl w:val="1"/>
          <w:numId w:val="1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1B59DD7" w14:textId="77777777" w:rsidR="003D627B" w:rsidRPr="003D627B" w:rsidRDefault="003D627B" w:rsidP="003D627B">
      <w:pPr>
        <w:numPr>
          <w:ilvl w:val="1"/>
          <w:numId w:val="1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F751314" w14:textId="1E74ECBA" w:rsidR="003D627B" w:rsidRPr="003D627B" w:rsidRDefault="0011345C" w:rsidP="003D627B">
      <w:pPr>
        <w:numPr>
          <w:ilvl w:val="1"/>
          <w:numId w:val="1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0969B52B" w14:textId="77777777" w:rsidR="003D627B" w:rsidRPr="003D627B" w:rsidRDefault="003D627B" w:rsidP="003D627B">
      <w:pPr>
        <w:numPr>
          <w:ilvl w:val="1"/>
          <w:numId w:val="1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757F05D" w14:textId="77777777" w:rsidR="003D627B" w:rsidRPr="003D627B" w:rsidRDefault="003D627B" w:rsidP="003D627B">
      <w:pPr>
        <w:numPr>
          <w:ilvl w:val="1"/>
          <w:numId w:val="1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ACED09" w14:textId="77777777" w:rsidR="003D627B" w:rsidRPr="003D627B" w:rsidRDefault="003D627B" w:rsidP="003D627B">
      <w:pPr>
        <w:numPr>
          <w:ilvl w:val="1"/>
          <w:numId w:val="1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0E5686" w14:textId="77777777" w:rsidR="003D627B" w:rsidRPr="003D627B" w:rsidRDefault="003D627B" w:rsidP="003D627B">
      <w:pPr>
        <w:numPr>
          <w:ilvl w:val="1"/>
          <w:numId w:val="1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1A2DDE" w14:textId="77777777" w:rsidR="003D627B" w:rsidRPr="003D627B" w:rsidRDefault="003D627B" w:rsidP="003D627B">
      <w:pPr>
        <w:numPr>
          <w:ilvl w:val="1"/>
          <w:numId w:val="1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5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5E79A9" w14:textId="77777777" w:rsidR="003D627B" w:rsidRPr="003D627B" w:rsidRDefault="003D627B" w:rsidP="003D627B">
      <w:pPr>
        <w:numPr>
          <w:ilvl w:val="0"/>
          <w:numId w:val="1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1.2024</w:t>
      </w:r>
    </w:p>
    <w:p w14:paraId="236E2455" w14:textId="77777777" w:rsidR="003D627B" w:rsidRPr="003D627B" w:rsidRDefault="003D627B" w:rsidP="003D627B">
      <w:pPr>
        <w:numPr>
          <w:ilvl w:val="1"/>
          <w:numId w:val="1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74A5D9" w14:textId="77777777" w:rsidR="003D627B" w:rsidRPr="003D627B" w:rsidRDefault="003D627B" w:rsidP="003D627B">
      <w:pPr>
        <w:numPr>
          <w:ilvl w:val="1"/>
          <w:numId w:val="1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B4EEC" w14:textId="77777777" w:rsidR="003D627B" w:rsidRPr="003D627B" w:rsidRDefault="003D627B" w:rsidP="003D627B">
      <w:pPr>
        <w:numPr>
          <w:ilvl w:val="1"/>
          <w:numId w:val="1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5DF8C72" w14:textId="77777777" w:rsidR="003D627B" w:rsidRPr="003D627B" w:rsidRDefault="003D627B" w:rsidP="003D627B">
      <w:pPr>
        <w:numPr>
          <w:ilvl w:val="1"/>
          <w:numId w:val="1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1C1BF404" w14:textId="77777777" w:rsidR="003D627B" w:rsidRPr="003D627B" w:rsidRDefault="003D627B" w:rsidP="003D627B">
      <w:pPr>
        <w:numPr>
          <w:ilvl w:val="1"/>
          <w:numId w:val="1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6D0801" w14:textId="77777777" w:rsidR="003D627B" w:rsidRPr="003D627B" w:rsidRDefault="003D627B" w:rsidP="003D627B">
      <w:pPr>
        <w:numPr>
          <w:ilvl w:val="1"/>
          <w:numId w:val="1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D9044D" w14:textId="77777777" w:rsidR="003D627B" w:rsidRPr="003D627B" w:rsidRDefault="003D627B" w:rsidP="003D627B">
      <w:pPr>
        <w:numPr>
          <w:ilvl w:val="1"/>
          <w:numId w:val="1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1C86D438" w14:textId="77777777" w:rsidR="003D627B" w:rsidRPr="003D627B" w:rsidRDefault="003D627B" w:rsidP="003D627B">
      <w:pPr>
        <w:numPr>
          <w:ilvl w:val="1"/>
          <w:numId w:val="1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B881E70" w14:textId="4E17977F" w:rsidR="003D627B" w:rsidRPr="003D627B" w:rsidRDefault="0011345C" w:rsidP="003D627B">
      <w:pPr>
        <w:numPr>
          <w:ilvl w:val="1"/>
          <w:numId w:val="1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3004B470" w14:textId="77777777" w:rsidR="003D627B" w:rsidRPr="003D627B" w:rsidRDefault="003D627B" w:rsidP="003D627B">
      <w:pPr>
        <w:numPr>
          <w:ilvl w:val="1"/>
          <w:numId w:val="1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F8AE901" w14:textId="77777777" w:rsidR="003D627B" w:rsidRPr="003D627B" w:rsidRDefault="003D627B" w:rsidP="003D627B">
      <w:pPr>
        <w:numPr>
          <w:ilvl w:val="1"/>
          <w:numId w:val="1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19ADAB" w14:textId="77777777" w:rsidR="003D627B" w:rsidRPr="003D627B" w:rsidRDefault="003D627B" w:rsidP="003D627B">
      <w:pPr>
        <w:numPr>
          <w:ilvl w:val="1"/>
          <w:numId w:val="1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27285EF3" w14:textId="77777777" w:rsidR="003D627B" w:rsidRPr="003D627B" w:rsidRDefault="003D627B" w:rsidP="003D627B">
      <w:pPr>
        <w:numPr>
          <w:ilvl w:val="1"/>
          <w:numId w:val="1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2CF6459" w14:textId="77777777" w:rsidR="003D627B" w:rsidRPr="003D627B" w:rsidRDefault="003D627B" w:rsidP="003D627B">
      <w:pPr>
        <w:numPr>
          <w:ilvl w:val="1"/>
          <w:numId w:val="1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4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79497C86" w14:textId="77777777" w:rsidR="003D627B" w:rsidRPr="003D627B" w:rsidRDefault="003D627B" w:rsidP="003D627B">
      <w:pPr>
        <w:numPr>
          <w:ilvl w:val="0"/>
          <w:numId w:val="1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1.2024</w:t>
      </w:r>
    </w:p>
    <w:p w14:paraId="133B2ADA" w14:textId="77777777" w:rsidR="003D627B" w:rsidRPr="003D627B" w:rsidRDefault="003D627B" w:rsidP="003D627B">
      <w:pPr>
        <w:numPr>
          <w:ilvl w:val="1"/>
          <w:numId w:val="1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FE79E92" w14:textId="77777777" w:rsidR="003D627B" w:rsidRPr="003D627B" w:rsidRDefault="003D627B" w:rsidP="003D627B">
      <w:pPr>
        <w:numPr>
          <w:ilvl w:val="1"/>
          <w:numId w:val="1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3BB3BC7" w14:textId="77777777" w:rsidR="003D627B" w:rsidRPr="003D627B" w:rsidRDefault="003D627B" w:rsidP="003D627B">
      <w:pPr>
        <w:numPr>
          <w:ilvl w:val="1"/>
          <w:numId w:val="1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F11AFB" w14:textId="77777777" w:rsidR="003D627B" w:rsidRPr="003D627B" w:rsidRDefault="003D627B" w:rsidP="003D627B">
      <w:pPr>
        <w:numPr>
          <w:ilvl w:val="1"/>
          <w:numId w:val="1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CA4F948" w14:textId="77777777" w:rsidR="003D627B" w:rsidRPr="003D627B" w:rsidRDefault="003D627B" w:rsidP="003D627B">
      <w:pPr>
        <w:numPr>
          <w:ilvl w:val="1"/>
          <w:numId w:val="1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6FFC20C9" w14:textId="77777777" w:rsidR="003D627B" w:rsidRPr="003D627B" w:rsidRDefault="003D627B" w:rsidP="003D627B">
      <w:pPr>
        <w:numPr>
          <w:ilvl w:val="1"/>
          <w:numId w:val="1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682B2DC" w14:textId="77777777" w:rsidR="003D627B" w:rsidRPr="003D627B" w:rsidRDefault="003D627B" w:rsidP="003D627B">
      <w:pPr>
        <w:numPr>
          <w:ilvl w:val="1"/>
          <w:numId w:val="1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F1474DE" w14:textId="77777777" w:rsidR="003D627B" w:rsidRPr="003D627B" w:rsidRDefault="003D627B" w:rsidP="003D627B">
      <w:pPr>
        <w:numPr>
          <w:ilvl w:val="1"/>
          <w:numId w:val="1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D44568" w14:textId="173E7CB3" w:rsidR="003D627B" w:rsidRPr="003D627B" w:rsidRDefault="0011345C" w:rsidP="003D627B">
      <w:pPr>
        <w:numPr>
          <w:ilvl w:val="1"/>
          <w:numId w:val="1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77A20B" w14:textId="77777777" w:rsidR="003D627B" w:rsidRPr="003D627B" w:rsidRDefault="003D627B" w:rsidP="003D627B">
      <w:pPr>
        <w:numPr>
          <w:ilvl w:val="1"/>
          <w:numId w:val="1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8902BC1" w14:textId="77777777" w:rsidR="003D627B" w:rsidRPr="003D627B" w:rsidRDefault="003D627B" w:rsidP="003D627B">
      <w:pPr>
        <w:numPr>
          <w:ilvl w:val="1"/>
          <w:numId w:val="1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EB67F3" w14:textId="77777777" w:rsidR="003D627B" w:rsidRPr="003D627B" w:rsidRDefault="003D627B" w:rsidP="003D627B">
      <w:pPr>
        <w:numPr>
          <w:ilvl w:val="1"/>
          <w:numId w:val="1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3AFFB124" w14:textId="77777777" w:rsidR="003D627B" w:rsidRPr="003D627B" w:rsidRDefault="003D627B" w:rsidP="003D627B">
      <w:pPr>
        <w:numPr>
          <w:ilvl w:val="1"/>
          <w:numId w:val="1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E3B8013" w14:textId="77777777" w:rsidR="003D627B" w:rsidRPr="003D627B" w:rsidRDefault="003D627B" w:rsidP="003D627B">
      <w:pPr>
        <w:numPr>
          <w:ilvl w:val="1"/>
          <w:numId w:val="1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3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4BAD5C7A" w14:textId="77777777" w:rsidR="003D627B" w:rsidRPr="003D627B" w:rsidRDefault="003D627B" w:rsidP="003D627B">
      <w:pPr>
        <w:numPr>
          <w:ilvl w:val="0"/>
          <w:numId w:val="1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1.2024</w:t>
      </w:r>
    </w:p>
    <w:p w14:paraId="54C18CA9" w14:textId="77777777" w:rsidR="003D627B" w:rsidRPr="003D627B" w:rsidRDefault="003D627B" w:rsidP="003D627B">
      <w:pPr>
        <w:numPr>
          <w:ilvl w:val="1"/>
          <w:numId w:val="1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03E0F28" w14:textId="77777777" w:rsidR="003D627B" w:rsidRPr="003D627B" w:rsidRDefault="003D627B" w:rsidP="003D627B">
      <w:pPr>
        <w:numPr>
          <w:ilvl w:val="1"/>
          <w:numId w:val="1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7D82A41" w14:textId="77777777" w:rsidR="003D627B" w:rsidRPr="003D627B" w:rsidRDefault="003D627B" w:rsidP="003D627B">
      <w:pPr>
        <w:numPr>
          <w:ilvl w:val="1"/>
          <w:numId w:val="1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9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D9C659" w14:textId="77777777" w:rsidR="003D627B" w:rsidRPr="003D627B" w:rsidRDefault="003D627B" w:rsidP="003D627B">
      <w:pPr>
        <w:numPr>
          <w:ilvl w:val="1"/>
          <w:numId w:val="1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5F9B09CA" w14:textId="77777777" w:rsidR="003D627B" w:rsidRPr="003D627B" w:rsidRDefault="003D627B" w:rsidP="003D627B">
      <w:pPr>
        <w:numPr>
          <w:ilvl w:val="1"/>
          <w:numId w:val="1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59D372D5" w14:textId="77777777" w:rsidR="003D627B" w:rsidRPr="003D627B" w:rsidRDefault="003D627B" w:rsidP="003D627B">
      <w:pPr>
        <w:numPr>
          <w:ilvl w:val="1"/>
          <w:numId w:val="1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FE9372A" w14:textId="77777777" w:rsidR="003D627B" w:rsidRPr="003D627B" w:rsidRDefault="003D627B" w:rsidP="003D627B">
      <w:pPr>
        <w:numPr>
          <w:ilvl w:val="1"/>
          <w:numId w:val="1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0F5FB4E" w14:textId="77777777" w:rsidR="003D627B" w:rsidRPr="003D627B" w:rsidRDefault="003D627B" w:rsidP="003D627B">
      <w:pPr>
        <w:numPr>
          <w:ilvl w:val="1"/>
          <w:numId w:val="1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7B6D042" w14:textId="3D48A189" w:rsidR="003D627B" w:rsidRPr="003D627B" w:rsidRDefault="0011345C" w:rsidP="003D627B">
      <w:pPr>
        <w:numPr>
          <w:ilvl w:val="1"/>
          <w:numId w:val="1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0B601D31" w14:textId="77777777" w:rsidR="003D627B" w:rsidRPr="003D627B" w:rsidRDefault="003D627B" w:rsidP="003D627B">
      <w:pPr>
        <w:numPr>
          <w:ilvl w:val="1"/>
          <w:numId w:val="1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14C9089" w14:textId="77777777" w:rsidR="003D627B" w:rsidRPr="003D627B" w:rsidRDefault="003D627B" w:rsidP="003D627B">
      <w:pPr>
        <w:numPr>
          <w:ilvl w:val="1"/>
          <w:numId w:val="1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1517FEE" w14:textId="77777777" w:rsidR="003D627B" w:rsidRPr="003D627B" w:rsidRDefault="003D627B" w:rsidP="003D627B">
      <w:pPr>
        <w:numPr>
          <w:ilvl w:val="1"/>
          <w:numId w:val="1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EA5B516" w14:textId="77777777" w:rsidR="003D627B" w:rsidRPr="003D627B" w:rsidRDefault="003D627B" w:rsidP="003D627B">
      <w:pPr>
        <w:numPr>
          <w:ilvl w:val="1"/>
          <w:numId w:val="1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20FA77" w14:textId="77777777" w:rsidR="003D627B" w:rsidRPr="003D627B" w:rsidRDefault="003D627B" w:rsidP="003D627B">
      <w:pPr>
        <w:numPr>
          <w:ilvl w:val="1"/>
          <w:numId w:val="1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2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0A35692C" w14:textId="77777777" w:rsidR="003D627B" w:rsidRPr="003D627B" w:rsidRDefault="003D627B" w:rsidP="003D627B">
      <w:pPr>
        <w:numPr>
          <w:ilvl w:val="0"/>
          <w:numId w:val="1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1.2024</w:t>
      </w:r>
    </w:p>
    <w:p w14:paraId="3E106A77" w14:textId="77777777" w:rsidR="003D627B" w:rsidRPr="003D627B" w:rsidRDefault="003D627B" w:rsidP="003D627B">
      <w:pPr>
        <w:numPr>
          <w:ilvl w:val="1"/>
          <w:numId w:val="1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6D13AE3" w14:textId="77777777" w:rsidR="003D627B" w:rsidRPr="003D627B" w:rsidRDefault="003D627B" w:rsidP="003D627B">
      <w:pPr>
        <w:numPr>
          <w:ilvl w:val="1"/>
          <w:numId w:val="1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3CCE044" w14:textId="77777777" w:rsidR="003D627B" w:rsidRPr="003D627B" w:rsidRDefault="003D627B" w:rsidP="003D627B">
      <w:pPr>
        <w:numPr>
          <w:ilvl w:val="1"/>
          <w:numId w:val="1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C48DB0" w14:textId="77777777" w:rsidR="003D627B" w:rsidRPr="003D627B" w:rsidRDefault="003D627B" w:rsidP="003D627B">
      <w:pPr>
        <w:numPr>
          <w:ilvl w:val="1"/>
          <w:numId w:val="1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307C4B84" w14:textId="77777777" w:rsidR="003D627B" w:rsidRPr="003D627B" w:rsidRDefault="003D627B" w:rsidP="003D627B">
      <w:pPr>
        <w:numPr>
          <w:ilvl w:val="1"/>
          <w:numId w:val="1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B69D1BC" w14:textId="77777777" w:rsidR="003D627B" w:rsidRPr="003D627B" w:rsidRDefault="003D627B" w:rsidP="003D627B">
      <w:pPr>
        <w:numPr>
          <w:ilvl w:val="1"/>
          <w:numId w:val="1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59FD76A" w14:textId="77777777" w:rsidR="003D627B" w:rsidRPr="003D627B" w:rsidRDefault="003D627B" w:rsidP="003D627B">
      <w:pPr>
        <w:numPr>
          <w:ilvl w:val="1"/>
          <w:numId w:val="1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017C73D" w14:textId="77777777" w:rsidR="003D627B" w:rsidRPr="003D627B" w:rsidRDefault="003D627B" w:rsidP="003D627B">
      <w:pPr>
        <w:numPr>
          <w:ilvl w:val="1"/>
          <w:numId w:val="1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433ED0" w14:textId="43D637A4" w:rsidR="003D627B" w:rsidRPr="003D627B" w:rsidRDefault="0011345C" w:rsidP="003D627B">
      <w:pPr>
        <w:numPr>
          <w:ilvl w:val="1"/>
          <w:numId w:val="1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7DCD6842" w14:textId="77777777" w:rsidR="003D627B" w:rsidRPr="003D627B" w:rsidRDefault="003D627B" w:rsidP="003D627B">
      <w:pPr>
        <w:numPr>
          <w:ilvl w:val="1"/>
          <w:numId w:val="1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C259CBE" w14:textId="77777777" w:rsidR="003D627B" w:rsidRPr="003D627B" w:rsidRDefault="003D627B" w:rsidP="003D627B">
      <w:pPr>
        <w:numPr>
          <w:ilvl w:val="1"/>
          <w:numId w:val="1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FB0D19" w14:textId="77777777" w:rsidR="003D627B" w:rsidRPr="003D627B" w:rsidRDefault="003D627B" w:rsidP="003D627B">
      <w:pPr>
        <w:numPr>
          <w:ilvl w:val="1"/>
          <w:numId w:val="1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F325D63" w14:textId="77777777" w:rsidR="003D627B" w:rsidRPr="003D627B" w:rsidRDefault="003D627B" w:rsidP="003D627B">
      <w:pPr>
        <w:numPr>
          <w:ilvl w:val="1"/>
          <w:numId w:val="1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A35689F" w14:textId="77777777" w:rsidR="003D627B" w:rsidRPr="003D627B" w:rsidRDefault="003D627B" w:rsidP="003D627B">
      <w:pPr>
        <w:numPr>
          <w:ilvl w:val="1"/>
          <w:numId w:val="1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1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0DFB6472" w14:textId="77777777" w:rsidR="003D627B" w:rsidRPr="003D627B" w:rsidRDefault="003D627B" w:rsidP="003D627B">
      <w:pPr>
        <w:numPr>
          <w:ilvl w:val="0"/>
          <w:numId w:val="1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1.2024</w:t>
      </w:r>
    </w:p>
    <w:p w14:paraId="0049243D" w14:textId="77777777" w:rsidR="003D627B" w:rsidRPr="003D627B" w:rsidRDefault="003D627B" w:rsidP="003D627B">
      <w:pPr>
        <w:numPr>
          <w:ilvl w:val="1"/>
          <w:numId w:val="1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0FFDBD4" w14:textId="77777777" w:rsidR="003D627B" w:rsidRPr="003D627B" w:rsidRDefault="003D627B" w:rsidP="003D627B">
      <w:pPr>
        <w:numPr>
          <w:ilvl w:val="1"/>
          <w:numId w:val="1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2A1192D" w14:textId="77777777" w:rsidR="003D627B" w:rsidRPr="003D627B" w:rsidRDefault="003D627B" w:rsidP="003D627B">
      <w:pPr>
        <w:numPr>
          <w:ilvl w:val="1"/>
          <w:numId w:val="1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4FAE4B" w14:textId="77777777" w:rsidR="003D627B" w:rsidRPr="003D627B" w:rsidRDefault="003D627B" w:rsidP="003D627B">
      <w:pPr>
        <w:numPr>
          <w:ilvl w:val="1"/>
          <w:numId w:val="1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0DE4239" w14:textId="77777777" w:rsidR="003D627B" w:rsidRPr="003D627B" w:rsidRDefault="003D627B" w:rsidP="003D627B">
      <w:pPr>
        <w:numPr>
          <w:ilvl w:val="1"/>
          <w:numId w:val="1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99F496B" w14:textId="77777777" w:rsidR="003D627B" w:rsidRPr="003D627B" w:rsidRDefault="003D627B" w:rsidP="003D627B">
      <w:pPr>
        <w:numPr>
          <w:ilvl w:val="1"/>
          <w:numId w:val="1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ED05700" w14:textId="77777777" w:rsidR="003D627B" w:rsidRPr="003D627B" w:rsidRDefault="003D627B" w:rsidP="003D627B">
      <w:pPr>
        <w:numPr>
          <w:ilvl w:val="1"/>
          <w:numId w:val="1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9A67FA0" w14:textId="77777777" w:rsidR="003D627B" w:rsidRPr="003D627B" w:rsidRDefault="003D627B" w:rsidP="003D627B">
      <w:pPr>
        <w:numPr>
          <w:ilvl w:val="1"/>
          <w:numId w:val="1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</w:t>
      </w:r>
    </w:p>
    <w:p w14:paraId="037B1B29" w14:textId="7898A393" w:rsidR="003D627B" w:rsidRPr="003D627B" w:rsidRDefault="0011345C" w:rsidP="003D627B">
      <w:pPr>
        <w:numPr>
          <w:ilvl w:val="1"/>
          <w:numId w:val="1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CD9517" w14:textId="77777777" w:rsidR="003D627B" w:rsidRPr="003D627B" w:rsidRDefault="003D627B" w:rsidP="003D627B">
      <w:pPr>
        <w:numPr>
          <w:ilvl w:val="1"/>
          <w:numId w:val="1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DDD58BC" w14:textId="77777777" w:rsidR="003D627B" w:rsidRPr="003D627B" w:rsidRDefault="003D627B" w:rsidP="003D627B">
      <w:pPr>
        <w:numPr>
          <w:ilvl w:val="1"/>
          <w:numId w:val="1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A22C25" w14:textId="77777777" w:rsidR="003D627B" w:rsidRPr="003D627B" w:rsidRDefault="003D627B" w:rsidP="003D627B">
      <w:pPr>
        <w:numPr>
          <w:ilvl w:val="1"/>
          <w:numId w:val="1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B84470D" w14:textId="77777777" w:rsidR="003D627B" w:rsidRPr="003D627B" w:rsidRDefault="003D627B" w:rsidP="003D627B">
      <w:pPr>
        <w:numPr>
          <w:ilvl w:val="1"/>
          <w:numId w:val="1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CA6C618" w14:textId="77777777" w:rsidR="003D627B" w:rsidRPr="003D627B" w:rsidRDefault="003D627B" w:rsidP="003D627B">
      <w:pPr>
        <w:numPr>
          <w:ilvl w:val="1"/>
          <w:numId w:val="1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06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450A50AC" w14:textId="77777777" w:rsidR="003D627B" w:rsidRPr="003D627B" w:rsidRDefault="003D627B" w:rsidP="003D627B">
      <w:pPr>
        <w:numPr>
          <w:ilvl w:val="0"/>
          <w:numId w:val="1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1.2024</w:t>
      </w:r>
    </w:p>
    <w:p w14:paraId="37C5BB0A" w14:textId="77777777" w:rsidR="003D627B" w:rsidRPr="003D627B" w:rsidRDefault="003D627B" w:rsidP="003D627B">
      <w:pPr>
        <w:numPr>
          <w:ilvl w:val="1"/>
          <w:numId w:val="1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7A53F55" w14:textId="77777777" w:rsidR="003D627B" w:rsidRPr="003D627B" w:rsidRDefault="003D627B" w:rsidP="003D627B">
      <w:pPr>
        <w:numPr>
          <w:ilvl w:val="1"/>
          <w:numId w:val="1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97B6B68" w14:textId="77777777" w:rsidR="003D627B" w:rsidRPr="003D627B" w:rsidRDefault="003D627B" w:rsidP="003D627B">
      <w:pPr>
        <w:numPr>
          <w:ilvl w:val="1"/>
          <w:numId w:val="1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ED45237" w14:textId="77777777" w:rsidR="003D627B" w:rsidRPr="003D627B" w:rsidRDefault="003D627B" w:rsidP="003D627B">
      <w:pPr>
        <w:numPr>
          <w:ilvl w:val="1"/>
          <w:numId w:val="1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62F539" w14:textId="77777777" w:rsidR="003D627B" w:rsidRPr="003D627B" w:rsidRDefault="003D627B" w:rsidP="003D627B">
      <w:pPr>
        <w:numPr>
          <w:ilvl w:val="1"/>
          <w:numId w:val="1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66859E" w14:textId="77777777" w:rsidR="003D627B" w:rsidRPr="003D627B" w:rsidRDefault="003D627B" w:rsidP="003D627B">
      <w:pPr>
        <w:numPr>
          <w:ilvl w:val="1"/>
          <w:numId w:val="1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D20C62E" w14:textId="77777777" w:rsidR="003D627B" w:rsidRPr="003D627B" w:rsidRDefault="003D627B" w:rsidP="003D627B">
      <w:pPr>
        <w:numPr>
          <w:ilvl w:val="1"/>
          <w:numId w:val="1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5FAD00" w14:textId="77777777" w:rsidR="003D627B" w:rsidRPr="003D627B" w:rsidRDefault="003D627B" w:rsidP="003D627B">
      <w:pPr>
        <w:numPr>
          <w:ilvl w:val="1"/>
          <w:numId w:val="1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A7CAE1E" w14:textId="26365C25" w:rsidR="003D627B" w:rsidRPr="003D627B" w:rsidRDefault="0011345C" w:rsidP="003D627B">
      <w:pPr>
        <w:numPr>
          <w:ilvl w:val="1"/>
          <w:numId w:val="1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309BED" w14:textId="77777777" w:rsidR="003D627B" w:rsidRPr="003D627B" w:rsidRDefault="003D627B" w:rsidP="003D627B">
      <w:pPr>
        <w:numPr>
          <w:ilvl w:val="1"/>
          <w:numId w:val="1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3</w:t>
      </w:r>
    </w:p>
    <w:p w14:paraId="5FDAA392" w14:textId="77777777" w:rsidR="003D627B" w:rsidRPr="003D627B" w:rsidRDefault="003D627B" w:rsidP="003D627B">
      <w:pPr>
        <w:numPr>
          <w:ilvl w:val="1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C1F506" w14:textId="77777777" w:rsidR="003D627B" w:rsidRPr="003D627B" w:rsidRDefault="003D627B" w:rsidP="003D627B">
      <w:pPr>
        <w:numPr>
          <w:ilvl w:val="1"/>
          <w:numId w:val="1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8E1D0FA" w14:textId="77777777" w:rsidR="003D627B" w:rsidRPr="003D627B" w:rsidRDefault="003D627B" w:rsidP="003D627B">
      <w:pPr>
        <w:numPr>
          <w:ilvl w:val="1"/>
          <w:numId w:val="1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A1AF2F1" w14:textId="77777777" w:rsidR="003D627B" w:rsidRPr="003D627B" w:rsidRDefault="003D627B" w:rsidP="003D627B">
      <w:pPr>
        <w:numPr>
          <w:ilvl w:val="1"/>
          <w:numId w:val="1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9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36E6E583" w14:textId="77777777" w:rsidR="003D627B" w:rsidRPr="003D627B" w:rsidRDefault="003D627B" w:rsidP="003D627B">
      <w:pPr>
        <w:numPr>
          <w:ilvl w:val="0"/>
          <w:numId w:val="1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1.2024</w:t>
      </w:r>
    </w:p>
    <w:p w14:paraId="52FFA3E3" w14:textId="77777777" w:rsidR="003D627B" w:rsidRPr="003D627B" w:rsidRDefault="003D627B" w:rsidP="003D627B">
      <w:pPr>
        <w:numPr>
          <w:ilvl w:val="1"/>
          <w:numId w:val="1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43F1861" w14:textId="77777777" w:rsidR="003D627B" w:rsidRPr="003D627B" w:rsidRDefault="003D627B" w:rsidP="003D627B">
      <w:pPr>
        <w:numPr>
          <w:ilvl w:val="1"/>
          <w:numId w:val="1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396FDB4" w14:textId="77777777" w:rsidR="003D627B" w:rsidRPr="003D627B" w:rsidRDefault="003D627B" w:rsidP="003D627B">
      <w:pPr>
        <w:numPr>
          <w:ilvl w:val="1"/>
          <w:numId w:val="1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28FD2A3" w14:textId="77777777" w:rsidR="003D627B" w:rsidRPr="003D627B" w:rsidRDefault="003D627B" w:rsidP="003D627B">
      <w:pPr>
        <w:numPr>
          <w:ilvl w:val="1"/>
          <w:numId w:val="1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06E96" w14:textId="77777777" w:rsidR="003D627B" w:rsidRPr="003D627B" w:rsidRDefault="003D627B" w:rsidP="003D627B">
      <w:pPr>
        <w:numPr>
          <w:ilvl w:val="1"/>
          <w:numId w:val="1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EF5340" w14:textId="77777777" w:rsidR="003D627B" w:rsidRPr="003D627B" w:rsidRDefault="003D627B" w:rsidP="003D627B">
      <w:pPr>
        <w:numPr>
          <w:ilvl w:val="1"/>
          <w:numId w:val="1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D59982A" w14:textId="77777777" w:rsidR="003D627B" w:rsidRPr="003D627B" w:rsidRDefault="003D627B" w:rsidP="003D627B">
      <w:pPr>
        <w:numPr>
          <w:ilvl w:val="1"/>
          <w:numId w:val="1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012F5BE7" w14:textId="77777777" w:rsidR="003D627B" w:rsidRPr="003D627B" w:rsidRDefault="003D627B" w:rsidP="003D627B">
      <w:pPr>
        <w:numPr>
          <w:ilvl w:val="1"/>
          <w:numId w:val="1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0E55BD4" w14:textId="6FC686B3" w:rsidR="003D627B" w:rsidRPr="003D627B" w:rsidRDefault="0011345C" w:rsidP="003D627B">
      <w:pPr>
        <w:numPr>
          <w:ilvl w:val="1"/>
          <w:numId w:val="1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007C41" w14:textId="77777777" w:rsidR="003D627B" w:rsidRPr="003D627B" w:rsidRDefault="003D627B" w:rsidP="003D627B">
      <w:pPr>
        <w:numPr>
          <w:ilvl w:val="1"/>
          <w:numId w:val="1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FAB9D59" w14:textId="77777777" w:rsidR="003D627B" w:rsidRPr="003D627B" w:rsidRDefault="003D627B" w:rsidP="003D627B">
      <w:pPr>
        <w:numPr>
          <w:ilvl w:val="1"/>
          <w:numId w:val="1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C02551" w14:textId="77777777" w:rsidR="003D627B" w:rsidRPr="003D627B" w:rsidRDefault="003D627B" w:rsidP="003D627B">
      <w:pPr>
        <w:numPr>
          <w:ilvl w:val="1"/>
          <w:numId w:val="1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76460ED" w14:textId="77777777" w:rsidR="003D627B" w:rsidRPr="003D627B" w:rsidRDefault="003D627B" w:rsidP="003D627B">
      <w:pPr>
        <w:numPr>
          <w:ilvl w:val="1"/>
          <w:numId w:val="1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0E74F65" w14:textId="77777777" w:rsidR="003D627B" w:rsidRPr="003D627B" w:rsidRDefault="003D627B" w:rsidP="003D627B">
      <w:pPr>
        <w:numPr>
          <w:ilvl w:val="1"/>
          <w:numId w:val="1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8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DDB3BA" w14:textId="77777777" w:rsidR="003D627B" w:rsidRPr="003D627B" w:rsidRDefault="003D627B" w:rsidP="003D627B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1.2024</w:t>
      </w:r>
    </w:p>
    <w:p w14:paraId="6844BED5" w14:textId="77777777" w:rsidR="003D627B" w:rsidRPr="003D627B" w:rsidRDefault="003D627B" w:rsidP="003D627B">
      <w:pPr>
        <w:numPr>
          <w:ilvl w:val="1"/>
          <w:numId w:val="1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059F089" w14:textId="77777777" w:rsidR="003D627B" w:rsidRPr="003D627B" w:rsidRDefault="003D627B" w:rsidP="003D627B">
      <w:pPr>
        <w:numPr>
          <w:ilvl w:val="1"/>
          <w:numId w:val="1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056D749D" w14:textId="77777777" w:rsidR="003D627B" w:rsidRPr="003D627B" w:rsidRDefault="003D627B" w:rsidP="003D627B">
      <w:pPr>
        <w:numPr>
          <w:ilvl w:val="1"/>
          <w:numId w:val="1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31F7164" w14:textId="77777777" w:rsidR="003D627B" w:rsidRPr="003D627B" w:rsidRDefault="003D627B" w:rsidP="003D627B">
      <w:pPr>
        <w:numPr>
          <w:ilvl w:val="1"/>
          <w:numId w:val="1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4DF8AB" w14:textId="77777777" w:rsidR="003D627B" w:rsidRPr="003D627B" w:rsidRDefault="003D627B" w:rsidP="003D627B">
      <w:pPr>
        <w:numPr>
          <w:ilvl w:val="1"/>
          <w:numId w:val="1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</w:t>
      </w:r>
    </w:p>
    <w:p w14:paraId="6249B52D" w14:textId="77777777" w:rsidR="003D627B" w:rsidRPr="003D627B" w:rsidRDefault="003D627B" w:rsidP="003D627B">
      <w:pPr>
        <w:numPr>
          <w:ilvl w:val="1"/>
          <w:numId w:val="1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0B85F55" w14:textId="77777777" w:rsidR="003D627B" w:rsidRPr="003D627B" w:rsidRDefault="003D627B" w:rsidP="003D627B">
      <w:pPr>
        <w:numPr>
          <w:ilvl w:val="1"/>
          <w:numId w:val="1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C2E0D80" w14:textId="77777777" w:rsidR="003D627B" w:rsidRPr="003D627B" w:rsidRDefault="003D627B" w:rsidP="003D627B">
      <w:pPr>
        <w:numPr>
          <w:ilvl w:val="1"/>
          <w:numId w:val="1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</w:t>
      </w:r>
    </w:p>
    <w:p w14:paraId="0DC8EE99" w14:textId="2E8A3352" w:rsidR="003D627B" w:rsidRPr="003D627B" w:rsidRDefault="0011345C" w:rsidP="003D627B">
      <w:pPr>
        <w:numPr>
          <w:ilvl w:val="1"/>
          <w:numId w:val="1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762A3D" w14:textId="77777777" w:rsidR="003D627B" w:rsidRPr="003D627B" w:rsidRDefault="003D627B" w:rsidP="003D627B">
      <w:pPr>
        <w:numPr>
          <w:ilvl w:val="1"/>
          <w:numId w:val="1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03F4B05" w14:textId="77777777" w:rsidR="003D627B" w:rsidRPr="003D627B" w:rsidRDefault="003D627B" w:rsidP="003D627B">
      <w:pPr>
        <w:numPr>
          <w:ilvl w:val="1"/>
          <w:numId w:val="1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72D9ED0" w14:textId="77777777" w:rsidR="003D627B" w:rsidRPr="003D627B" w:rsidRDefault="003D627B" w:rsidP="003D627B">
      <w:pPr>
        <w:numPr>
          <w:ilvl w:val="1"/>
          <w:numId w:val="1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4C325A8B" w14:textId="77777777" w:rsidR="003D627B" w:rsidRPr="003D627B" w:rsidRDefault="003D627B" w:rsidP="003D627B">
      <w:pPr>
        <w:numPr>
          <w:ilvl w:val="1"/>
          <w:numId w:val="1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2C86B8E" w14:textId="77777777" w:rsidR="003D627B" w:rsidRPr="003D627B" w:rsidRDefault="003D627B" w:rsidP="003D627B">
      <w:pPr>
        <w:numPr>
          <w:ilvl w:val="1"/>
          <w:numId w:val="1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7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DD30992" w14:textId="77777777" w:rsidR="003D627B" w:rsidRPr="003D627B" w:rsidRDefault="003D627B" w:rsidP="003D627B">
      <w:pPr>
        <w:numPr>
          <w:ilvl w:val="0"/>
          <w:numId w:val="2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1.2024</w:t>
      </w:r>
    </w:p>
    <w:p w14:paraId="4422D77E" w14:textId="77777777" w:rsidR="003D627B" w:rsidRPr="003D627B" w:rsidRDefault="003D627B" w:rsidP="003D627B">
      <w:pPr>
        <w:numPr>
          <w:ilvl w:val="1"/>
          <w:numId w:val="2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7B1D21F" w14:textId="77777777" w:rsidR="003D627B" w:rsidRPr="003D627B" w:rsidRDefault="003D627B" w:rsidP="003D627B">
      <w:pPr>
        <w:numPr>
          <w:ilvl w:val="1"/>
          <w:numId w:val="2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D69E77" w14:textId="77777777" w:rsidR="003D627B" w:rsidRPr="003D627B" w:rsidRDefault="003D627B" w:rsidP="003D627B">
      <w:pPr>
        <w:numPr>
          <w:ilvl w:val="1"/>
          <w:numId w:val="2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38A25B5" w14:textId="77777777" w:rsidR="003D627B" w:rsidRPr="003D627B" w:rsidRDefault="003D627B" w:rsidP="003D627B">
      <w:pPr>
        <w:numPr>
          <w:ilvl w:val="1"/>
          <w:numId w:val="2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</w:t>
      </w:r>
    </w:p>
    <w:p w14:paraId="65D54880" w14:textId="77777777" w:rsidR="003D627B" w:rsidRPr="003D627B" w:rsidRDefault="003D627B" w:rsidP="003D627B">
      <w:pPr>
        <w:numPr>
          <w:ilvl w:val="1"/>
          <w:numId w:val="2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4B35BC" w14:textId="77777777" w:rsidR="003D627B" w:rsidRPr="003D627B" w:rsidRDefault="003D627B" w:rsidP="003D627B">
      <w:pPr>
        <w:numPr>
          <w:ilvl w:val="1"/>
          <w:numId w:val="2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A5941F7" w14:textId="77777777" w:rsidR="003D627B" w:rsidRPr="003D627B" w:rsidRDefault="003D627B" w:rsidP="003D627B">
      <w:pPr>
        <w:numPr>
          <w:ilvl w:val="1"/>
          <w:numId w:val="2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448450" w14:textId="77777777" w:rsidR="003D627B" w:rsidRPr="003D627B" w:rsidRDefault="003D627B" w:rsidP="003D627B">
      <w:pPr>
        <w:numPr>
          <w:ilvl w:val="1"/>
          <w:numId w:val="2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894B3E6" w14:textId="490A090E" w:rsidR="003D627B" w:rsidRPr="003D627B" w:rsidRDefault="0011345C" w:rsidP="003D627B">
      <w:pPr>
        <w:numPr>
          <w:ilvl w:val="1"/>
          <w:numId w:val="2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6594B" w14:textId="77777777" w:rsidR="003D627B" w:rsidRPr="003D627B" w:rsidRDefault="003D627B" w:rsidP="003D627B">
      <w:pPr>
        <w:numPr>
          <w:ilvl w:val="1"/>
          <w:numId w:val="2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35C6AD0" w14:textId="77777777" w:rsidR="003D627B" w:rsidRPr="003D627B" w:rsidRDefault="003D627B" w:rsidP="003D627B">
      <w:pPr>
        <w:numPr>
          <w:ilvl w:val="1"/>
          <w:numId w:val="2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7A7BDD" w14:textId="77777777" w:rsidR="003D627B" w:rsidRPr="003D627B" w:rsidRDefault="003D627B" w:rsidP="003D627B">
      <w:pPr>
        <w:numPr>
          <w:ilvl w:val="1"/>
          <w:numId w:val="2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4EEA002" w14:textId="77777777" w:rsidR="003D627B" w:rsidRPr="003D627B" w:rsidRDefault="003D627B" w:rsidP="003D627B">
      <w:pPr>
        <w:numPr>
          <w:ilvl w:val="1"/>
          <w:numId w:val="2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17D3495" w14:textId="77777777" w:rsidR="003D627B" w:rsidRPr="003D627B" w:rsidRDefault="003D627B" w:rsidP="003D627B">
      <w:pPr>
        <w:numPr>
          <w:ilvl w:val="1"/>
          <w:numId w:val="2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7B571962" w14:textId="77777777" w:rsidR="003D627B" w:rsidRPr="003D627B" w:rsidRDefault="003D627B" w:rsidP="003D627B">
      <w:pPr>
        <w:numPr>
          <w:ilvl w:val="0"/>
          <w:numId w:val="2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1.2024</w:t>
      </w:r>
    </w:p>
    <w:p w14:paraId="5775BBF6" w14:textId="77777777" w:rsidR="003D627B" w:rsidRPr="003D627B" w:rsidRDefault="003D627B" w:rsidP="003D627B">
      <w:pPr>
        <w:numPr>
          <w:ilvl w:val="1"/>
          <w:numId w:val="2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AB8B3D8" w14:textId="77777777" w:rsidR="003D627B" w:rsidRPr="003D627B" w:rsidRDefault="003D627B" w:rsidP="003D627B">
      <w:pPr>
        <w:numPr>
          <w:ilvl w:val="1"/>
          <w:numId w:val="2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1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AD83963" w14:textId="77777777" w:rsidR="003D627B" w:rsidRPr="003D627B" w:rsidRDefault="003D627B" w:rsidP="003D627B">
      <w:pPr>
        <w:numPr>
          <w:ilvl w:val="1"/>
          <w:numId w:val="2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41E7596" w14:textId="77777777" w:rsidR="003D627B" w:rsidRPr="003D627B" w:rsidRDefault="003D627B" w:rsidP="003D627B">
      <w:pPr>
        <w:numPr>
          <w:ilvl w:val="1"/>
          <w:numId w:val="2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91E79D" w14:textId="77777777" w:rsidR="003D627B" w:rsidRPr="003D627B" w:rsidRDefault="003D627B" w:rsidP="003D627B">
      <w:pPr>
        <w:numPr>
          <w:ilvl w:val="1"/>
          <w:numId w:val="2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6F5000" w14:textId="77777777" w:rsidR="003D627B" w:rsidRPr="003D627B" w:rsidRDefault="003D627B" w:rsidP="003D627B">
      <w:pPr>
        <w:numPr>
          <w:ilvl w:val="1"/>
          <w:numId w:val="2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85CBAEF" w14:textId="77777777" w:rsidR="003D627B" w:rsidRPr="003D627B" w:rsidRDefault="003D627B" w:rsidP="003D627B">
      <w:pPr>
        <w:numPr>
          <w:ilvl w:val="1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87C3FBD" w14:textId="77777777" w:rsidR="003D627B" w:rsidRPr="003D627B" w:rsidRDefault="003D627B" w:rsidP="003D627B">
      <w:pPr>
        <w:numPr>
          <w:ilvl w:val="1"/>
          <w:numId w:val="2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5F221" w14:textId="1FA035D1" w:rsidR="003D627B" w:rsidRPr="003D627B" w:rsidRDefault="0011345C" w:rsidP="003D627B">
      <w:pPr>
        <w:numPr>
          <w:ilvl w:val="1"/>
          <w:numId w:val="2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1646A5DF" w14:textId="77777777" w:rsidR="003D627B" w:rsidRPr="003D627B" w:rsidRDefault="003D627B" w:rsidP="003D627B">
      <w:pPr>
        <w:numPr>
          <w:ilvl w:val="1"/>
          <w:numId w:val="2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2F56133C" w14:textId="77777777" w:rsidR="003D627B" w:rsidRPr="003D627B" w:rsidRDefault="003D627B" w:rsidP="003D627B">
      <w:pPr>
        <w:numPr>
          <w:ilvl w:val="1"/>
          <w:numId w:val="2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2CB99E" w14:textId="77777777" w:rsidR="003D627B" w:rsidRPr="003D627B" w:rsidRDefault="003D627B" w:rsidP="003D627B">
      <w:pPr>
        <w:numPr>
          <w:ilvl w:val="1"/>
          <w:numId w:val="2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2D9AD8E" w14:textId="77777777" w:rsidR="003D627B" w:rsidRPr="003D627B" w:rsidRDefault="003D627B" w:rsidP="003D627B">
      <w:pPr>
        <w:numPr>
          <w:ilvl w:val="1"/>
          <w:numId w:val="2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3E3DB2E" w14:textId="77777777" w:rsidR="003D627B" w:rsidRPr="003D627B" w:rsidRDefault="003D627B" w:rsidP="003D627B">
      <w:pPr>
        <w:numPr>
          <w:ilvl w:val="1"/>
          <w:numId w:val="2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175C4F34" w14:textId="77777777" w:rsidR="003D627B" w:rsidRPr="003D627B" w:rsidRDefault="003D627B" w:rsidP="003D627B">
      <w:pPr>
        <w:numPr>
          <w:ilvl w:val="0"/>
          <w:numId w:val="2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1.2024</w:t>
      </w:r>
    </w:p>
    <w:p w14:paraId="4B57290D" w14:textId="77777777" w:rsidR="003D627B" w:rsidRPr="003D627B" w:rsidRDefault="003D627B" w:rsidP="003D627B">
      <w:pPr>
        <w:numPr>
          <w:ilvl w:val="1"/>
          <w:numId w:val="2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CEA32C" w14:textId="77777777" w:rsidR="003D627B" w:rsidRPr="003D627B" w:rsidRDefault="003D627B" w:rsidP="003D627B">
      <w:pPr>
        <w:numPr>
          <w:ilvl w:val="1"/>
          <w:numId w:val="2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56CBD1" w14:textId="77777777" w:rsidR="003D627B" w:rsidRPr="003D627B" w:rsidRDefault="003D627B" w:rsidP="003D627B">
      <w:pPr>
        <w:numPr>
          <w:ilvl w:val="1"/>
          <w:numId w:val="2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7D5DBEF" w14:textId="77777777" w:rsidR="003D627B" w:rsidRPr="003D627B" w:rsidRDefault="003D627B" w:rsidP="003D627B">
      <w:pPr>
        <w:numPr>
          <w:ilvl w:val="1"/>
          <w:numId w:val="2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630C7C" w14:textId="77777777" w:rsidR="003D627B" w:rsidRPr="003D627B" w:rsidRDefault="003D627B" w:rsidP="003D627B">
      <w:pPr>
        <w:numPr>
          <w:ilvl w:val="1"/>
          <w:numId w:val="2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4</w:t>
      </w:r>
    </w:p>
    <w:p w14:paraId="2CE2AE6A" w14:textId="77777777" w:rsidR="003D627B" w:rsidRPr="003D627B" w:rsidRDefault="003D627B" w:rsidP="003D627B">
      <w:pPr>
        <w:numPr>
          <w:ilvl w:val="1"/>
          <w:numId w:val="2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0F49E949" w14:textId="77777777" w:rsidR="003D627B" w:rsidRPr="003D627B" w:rsidRDefault="003D627B" w:rsidP="003D627B">
      <w:pPr>
        <w:numPr>
          <w:ilvl w:val="1"/>
          <w:numId w:val="2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18758A8" w14:textId="77777777" w:rsidR="003D627B" w:rsidRPr="003D627B" w:rsidRDefault="003D627B" w:rsidP="003D627B">
      <w:pPr>
        <w:numPr>
          <w:ilvl w:val="1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60F547" w14:textId="2AC84353" w:rsidR="003D627B" w:rsidRPr="003D627B" w:rsidRDefault="0011345C" w:rsidP="003D627B">
      <w:pPr>
        <w:numPr>
          <w:ilvl w:val="1"/>
          <w:numId w:val="2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02AE933E" w14:textId="77777777" w:rsidR="003D627B" w:rsidRPr="003D627B" w:rsidRDefault="003D627B" w:rsidP="003D627B">
      <w:pPr>
        <w:numPr>
          <w:ilvl w:val="1"/>
          <w:numId w:val="2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E535AF5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D55401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04839B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D399198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5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4936E94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1.2024</w:t>
      </w:r>
    </w:p>
    <w:p w14:paraId="4705EF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B14E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20CDBC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58804B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</w:p>
    <w:p w14:paraId="083E81A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00DDA6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79441E6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454FC50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46E647" w14:textId="1D659611" w:rsidR="003D627B" w:rsidRPr="00F63172" w:rsidRDefault="0011345C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3D627B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8</w:t>
      </w:r>
    </w:p>
    <w:p w14:paraId="5AFCFCDF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367DD100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3C7CC9D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73014DD1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134044" w14:textId="77777777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920)</w:t>
      </w:r>
    </w:p>
    <w:p w14:paraId="41953590" w14:textId="145083C1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18.01.2024</w:t>
      </w:r>
    </w:p>
    <w:p w14:paraId="1434AC62" w14:textId="025DB389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21)</w:t>
      </w:r>
    </w:p>
    <w:p w14:paraId="43C5E1A0" w14:textId="0D1B538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41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8)</w:t>
      </w:r>
    </w:p>
    <w:p w14:paraId="196D8F8B" w14:textId="5FBD3C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3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1B2887DD" w14:textId="79C5E68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7CF0DDE2" w14:textId="382950C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3F7D1492" w14:textId="240C179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3C8B0D6A" w14:textId="7EF1D20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8E7652" w14:textId="1E1305A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92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1)</w:t>
      </w:r>
    </w:p>
    <w:p w14:paraId="1D5E0753" w14:textId="5ACD7B1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3B4BC555" w14:textId="17F6FE0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4DE20F9" w14:textId="797B93D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A3DB28" w14:textId="14E3049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9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9)</w:t>
      </w:r>
    </w:p>
    <w:p w14:paraId="011B5A30" w14:textId="6433969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115F8FF3" w14:textId="2A248C6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36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80)</w:t>
      </w:r>
    </w:p>
    <w:p w14:paraId="1A220CB6" w14:textId="572BF13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1.2024</w:t>
      </w:r>
    </w:p>
    <w:p w14:paraId="274E6046" w14:textId="4BD1869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2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04D01777" w14:textId="4026721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7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3E20EAA3" w14:textId="1DF34DD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1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0FD64C77" w14:textId="19FD41F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2B4039EA" w14:textId="23D9527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59FA80D3" w14:textId="633C701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7A2D0F0B" w14:textId="20A6428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A70485" w14:textId="255248A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8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)</w:t>
      </w:r>
    </w:p>
    <w:p w14:paraId="7B652EF7" w14:textId="60B8DBF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73C7B2F6" w14:textId="2EDB9BA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F2983AC" w14:textId="39EE1D7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AD4484" w14:textId="7EEE58D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5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402A2610" w14:textId="18D329C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C0310CD" w14:textId="77F7039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82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30)</w:t>
      </w:r>
    </w:p>
    <w:p w14:paraId="0CA84BE9" w14:textId="5A52D16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1.2024</w:t>
      </w:r>
    </w:p>
    <w:p w14:paraId="2F74EF67" w14:textId="3638A3A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1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34112061" w14:textId="35EB16D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6)</w:t>
      </w:r>
    </w:p>
    <w:p w14:paraId="1013FA8A" w14:textId="16D7C9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0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0)</w:t>
      </w:r>
    </w:p>
    <w:p w14:paraId="697F36AE" w14:textId="6F4942E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5061940A" w14:textId="68996F5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4A7933E0" w14:textId="61503B9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6C7F5F6" w14:textId="5E0AB6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033B32F" w14:textId="5BF79C7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87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A6E0397" w14:textId="453974F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98C98D0" w14:textId="4849005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1CF3F0E" w14:textId="33A011C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B2A73E" w14:textId="1ED6F44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1EC6E758" w14:textId="3765503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)</w:t>
      </w:r>
    </w:p>
    <w:p w14:paraId="4FA5CB12" w14:textId="44C2DEF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09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110)</w:t>
      </w:r>
    </w:p>
    <w:p w14:paraId="266C62E8" w14:textId="02F172A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1.2024</w:t>
      </w:r>
    </w:p>
    <w:p w14:paraId="271B314E" w14:textId="03C8CD0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8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593F3AB3" w14:textId="496E8D9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2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9BBDC29" w14:textId="313BAB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7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66FA09C0" w14:textId="592E1DA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1550A6E" w14:textId="593410D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567DE537" w14:textId="3D77EAE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6CF6538" w14:textId="3C7B094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6AE0F2" w14:textId="57203B4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18448852" w14:textId="0A8E825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182E748E" w14:textId="1829EC0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93A18FE" w14:textId="1B50FF3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DA4F5" w14:textId="0D5BDB0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9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1)</w:t>
      </w:r>
    </w:p>
    <w:p w14:paraId="560E3F4B" w14:textId="17EEE45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7B9EF67C" w14:textId="42BB22B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9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80)</w:t>
      </w:r>
    </w:p>
    <w:p w14:paraId="1C62F5E0" w14:textId="2030A8E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1.2024</w:t>
      </w:r>
    </w:p>
    <w:p w14:paraId="1B7F4B8C" w14:textId="05CC12D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7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7D820409" w14:textId="00FA833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0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7FE1C6BA" w14:textId="2587A92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4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9)</w:t>
      </w:r>
    </w:p>
    <w:p w14:paraId="1391B859" w14:textId="6071C39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5859DBAA" w14:textId="07687B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0A4CDE7B" w14:textId="4E45EDD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1FFC05E" w14:textId="6BC1AFC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83AC05" w14:textId="0080AC3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556AF56F" w14:textId="635AEAC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03569751" w14:textId="31EDD4B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BF7B8CC" w14:textId="0C0688E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7930B1" w14:textId="71BE31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5)</w:t>
      </w:r>
    </w:p>
    <w:p w14:paraId="194DD430" w14:textId="287CD3F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59D1FFC4" w14:textId="57DC588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0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40)</w:t>
      </w:r>
    </w:p>
    <w:p w14:paraId="684DE33C" w14:textId="3B3C72C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1.2024</w:t>
      </w:r>
    </w:p>
    <w:p w14:paraId="0F135742" w14:textId="190B35C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5)</w:t>
      </w:r>
    </w:p>
    <w:p w14:paraId="74072603" w14:textId="5E1BAB3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6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5)</w:t>
      </w:r>
    </w:p>
    <w:p w14:paraId="514A3348" w14:textId="66849AE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2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8)</w:t>
      </w:r>
    </w:p>
    <w:p w14:paraId="269E241B" w14:textId="08383B2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1BDBD636" w14:textId="70433FA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5BB58425" w14:textId="5EEEEC9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D9B77ED" w14:textId="0EF7832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0549BEF" w14:textId="486E186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8EEFBB0" w14:textId="42ABD11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433A5CF0" w14:textId="5481EBE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10C4066" w14:textId="1743B06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E0F6165" w14:textId="1AD2E45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3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F183F72" w14:textId="278F9D2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4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6)</w:t>
      </w:r>
    </w:p>
    <w:p w14:paraId="1046FDDD" w14:textId="4B8D95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0E85CE19" w14:textId="11AFF42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2.01.2024</w:t>
      </w:r>
    </w:p>
    <w:p w14:paraId="3E403B25" w14:textId="26366E8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129DEC5" w14:textId="113A521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E540DB8" w14:textId="056CD0B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99F4A18" w14:textId="3A8EEB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6EEA7D77" w14:textId="17FE6D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DC3D16" w14:textId="16CE8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0203C67" w14:textId="0B8E8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FB9F2DD" w14:textId="74F5BB6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BA6F203" w14:textId="122413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5E9F2A57" w14:textId="0D0FB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B282FDD" w14:textId="2E5CE86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FC0E61B" w14:textId="3D4CB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489C2F" w14:textId="438EDC0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9C9303" w14:textId="5A9C2B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3C0AF10" w14:textId="3450B0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1.2024</w:t>
      </w:r>
    </w:p>
    <w:p w14:paraId="3208AB8A" w14:textId="1693CB0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1A9A5DA" w14:textId="3EE19A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44C5212" w14:textId="6FDEAC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F54704" w14:textId="4C7A45D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B2536C" w14:textId="09D5ECB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373086" w14:textId="6EE64D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64D59CC" w14:textId="142D2E0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07ACE23" w14:textId="244C27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</w:t>
      </w:r>
    </w:p>
    <w:p w14:paraId="2242E531" w14:textId="1897FCF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5F3F6C" w14:textId="19D138A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3</w:t>
      </w:r>
    </w:p>
    <w:p w14:paraId="1010FC09" w14:textId="0A77F24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A1AB06" w14:textId="369584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32B0981" w14:textId="21014BE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186B50" w14:textId="49C98C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7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D9A08C" w14:textId="542B4A9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1.2024</w:t>
      </w:r>
    </w:p>
    <w:p w14:paraId="0BF0F574" w14:textId="1BD8A2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50768" w14:textId="60DBEB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9F9F752" w14:textId="6FF3727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591FD21" w14:textId="697A42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A883AD" w14:textId="12692AD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7D04F86" w14:textId="679D84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D87B30E" w14:textId="20E2896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ECDECD" w14:textId="2DBF179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F2C3995" w14:textId="16F861B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5</w:t>
      </w:r>
    </w:p>
    <w:p w14:paraId="5EAA0489" w14:textId="51C92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B7CDBE7" w14:textId="2CFE70E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00D087B" w14:textId="383D7E3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F0B2F2C" w14:textId="2A1F13D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B1D98AD" w14:textId="0547EFA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6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977220E" w14:textId="33C09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1.2024</w:t>
      </w:r>
    </w:p>
    <w:p w14:paraId="2A623AA5" w14:textId="7E81FE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5709154" w14:textId="5BFBCA5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A83FEA3" w14:textId="658DEC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4CC72C1" w14:textId="10BF913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25B3127" w14:textId="20327E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638</w:t>
      </w:r>
    </w:p>
    <w:p w14:paraId="3F79733E" w14:textId="4C38B6C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146F5B4" w14:textId="36C7C9E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4CCE9D" w14:textId="299886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9F16CE" w14:textId="5B65B980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3AB866" w14:textId="688A48CD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48C0F98B" w14:textId="1C17D07E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E323731" w14:textId="58A63A7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7C29A4" w14:textId="7C1D555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56666C" w14:textId="0C5F1B2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A42202" w14:textId="37A29F3C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4</w:t>
      </w:r>
    </w:p>
    <w:p w14:paraId="05B9B2B2" w14:textId="74C38D5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0915D4" w14:textId="0D1367C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7974493" w14:textId="3C81174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2E9E15" w14:textId="3F6704C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736DF0" w14:textId="6E2EA459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4D4FA7" w14:textId="0E63DF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29</w:t>
      </w:r>
    </w:p>
    <w:p w14:paraId="6FF58DBC" w14:textId="28888E5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3A4B5DDB" w14:textId="19C99D0A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5C7E6F" w14:textId="669A3EA7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6B6D66" w14:textId="46628B7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2750AC4F" w14:textId="4D8C7B2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5CEF2CC3" w14:textId="215CEF0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E951B6A" w14:textId="054B401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49A4E6" w14:textId="32E70DB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947DAE8" w14:textId="65072C3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1.2024</w:t>
      </w:r>
    </w:p>
    <w:p w14:paraId="14A5B779" w14:textId="5F38B71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7C517C" w14:textId="1DD4B72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04EC230" w14:textId="0483768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87C7180" w14:textId="42665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1AE89C" w14:textId="6B5F242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5A697D" w14:textId="3BFC038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F8D9876" w14:textId="4E21286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61E953F" w14:textId="69175AF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507C70" w14:textId="4008CED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10C29368" w14:textId="2CF472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39DB189" w14:textId="38D331B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B08374" w14:textId="19274FF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5AFB2D6" w14:textId="143279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06C9057" w14:textId="6F78E3C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4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FEA0FDA" w14:textId="0BC8203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1.2024</w:t>
      </w:r>
    </w:p>
    <w:p w14:paraId="316F0B85" w14:textId="1789AC3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C19ACC9" w14:textId="17A15F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0648BA" w14:textId="24CA32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C20D9C5" w14:textId="7BF0D8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4F1802" w14:textId="61A024C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58DC77" w14:textId="57B0E3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80EB5F7" w14:textId="380CF3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767C4EE" w14:textId="63E4E4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2FAD693" w14:textId="5F2600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3C067F66" w14:textId="4FE3145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3</w:t>
      </w:r>
    </w:p>
    <w:p w14:paraId="60523628" w14:textId="55916A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F48F05" w14:textId="46BF43C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1FA1A2" w14:textId="3298596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8B67E" w14:textId="19A98C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14CDD62B" w14:textId="187334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1.2024</w:t>
      </w:r>
    </w:p>
    <w:p w14:paraId="379DF3A8" w14:textId="16BA74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1994B2C" w14:textId="0A19DD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0E5BA57" w14:textId="1D46A4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82A6FE6" w14:textId="3A2CE85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13B1A9" w14:textId="67DA67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93517A" w14:textId="40C89E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BA967D3" w14:textId="6B66637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00CD76" w14:textId="520307D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2D71BF8" w14:textId="5951097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58D123" w14:textId="14E4065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75BEF9A" w14:textId="0AD36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D03B026" w14:textId="6A7901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71898D66" w14:textId="3F4BFC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027BF7" w14:textId="612569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0B5A7A97" w14:textId="734FDB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1.2024</w:t>
      </w:r>
    </w:p>
    <w:p w14:paraId="291DADC0" w14:textId="59A5D3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29F6FBF" w14:textId="49BF73E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8ED9C9" w14:textId="50CD373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845E756" w14:textId="6BCCD0F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C896A0" w14:textId="2B7A4BB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473D6F" w14:textId="0DB82C4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60CA5D7" w14:textId="6D86CC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E42ECC4" w14:textId="675958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1F5DD" w14:textId="69AAEA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C21740" w14:textId="5CE166A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0D029E50" w14:textId="4E2B4F5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800F0C" w14:textId="6E90559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3CE0ABD" w14:textId="32303B2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7EC429" w14:textId="7F5B058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4382805" w14:textId="61F05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1.2024</w:t>
      </w:r>
    </w:p>
    <w:p w14:paraId="39641A77" w14:textId="5B5E87F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</w:t>
      </w:r>
    </w:p>
    <w:p w14:paraId="5058081E" w14:textId="5492FB1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C3C4C46" w14:textId="25B6FAC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047106B" w14:textId="77BF1C7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</w:t>
      </w:r>
    </w:p>
    <w:p w14:paraId="114D9D6F" w14:textId="79B53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99D6684" w14:textId="3846B8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672C2D3" w14:textId="0C11EA0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8EF93" w14:textId="264B0E6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FB827D" w14:textId="2874E1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4DC9D611" w14:textId="26FB17E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26304D" w14:textId="09CFF7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17E9EA" w14:textId="0A5D28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F759E15" w14:textId="32DFC8E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3E7102" w14:textId="4E2AD88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7C822A59" w14:textId="5CC0822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02.01.2024</w:t>
      </w:r>
    </w:p>
    <w:p w14:paraId="289F8342" w14:textId="604D58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7B3640" w14:textId="123C799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DCDC5D" w14:textId="35103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3AFEAE95" w14:textId="4A94479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77C58F4" w14:textId="358AEF4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6D65C6" w14:textId="2E0B447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7E654A9" w14:textId="014DC3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A4AE1A3" w14:textId="1F596E4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05BF0901" w14:textId="44E8D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C9163A" w14:textId="32E2E7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9665EA7" w14:textId="45CB40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749ED43" w14:textId="217EECD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A1FC67B" w14:textId="1D50188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00E3DCA" w14:textId="24CA67B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D6557CE" w14:textId="03F8809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1.2024</w:t>
      </w:r>
    </w:p>
    <w:p w14:paraId="63E6698D" w14:textId="6F69D6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6C3FD5" w14:textId="4A540E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D9A0A6" w14:textId="15CD99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FF4EB13" w14:textId="0B8E4E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</w:t>
      </w:r>
    </w:p>
    <w:p w14:paraId="71EB31E2" w14:textId="6D6D3D3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E5A036" w14:textId="12D1E5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240343A" w14:textId="195D879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204B2B" w14:textId="342843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25F09002" w14:textId="07A0A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</w:t>
      </w:r>
    </w:p>
    <w:p w14:paraId="18D158F9" w14:textId="396E31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3</w:t>
      </w:r>
    </w:p>
    <w:p w14:paraId="324EFD6F" w14:textId="536798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5D4EE9" w14:textId="4851007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5A91456" w14:textId="668BE35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27E2353" w14:textId="1F9E7C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5C1DF933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Грудень 2023</w:t>
        </w:r>
      </w:hyperlink>
    </w:p>
    <w:p w14:paraId="04EDEF66" w14:textId="1E2C03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2.2023</w:t>
      </w:r>
    </w:p>
    <w:p w14:paraId="3705D5AD" w14:textId="19966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5E31B78" w14:textId="3999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A1D1B1" w14:textId="584CA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EF639F5" w14:textId="10A3A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1A50DB" w14:textId="722994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9CCE48" w14:textId="40279D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5A26936" w14:textId="4AD70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2AB1A48" w14:textId="35CFB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91BF195" w14:textId="7DA0F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0FA829" w14:textId="23624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B30E3A" w14:textId="0D80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359F0A" w14:textId="199122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F22FF8C" w14:textId="6FD9F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CB2918C" w14:textId="170E7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9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69869314" w14:textId="209CF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2.2023</w:t>
      </w:r>
    </w:p>
    <w:p w14:paraId="6AC563C5" w14:textId="41828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1915FEC" w14:textId="47D4C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119B52E" w14:textId="483D9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2487463" w14:textId="7DC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A5C929" w14:textId="6C078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29E0" w14:textId="787CF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70A3325" w14:textId="6D495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58D1D4" w14:textId="30BC1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376A57B" w14:textId="3AD1B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)</w:t>
      </w:r>
    </w:p>
    <w:p w14:paraId="09B73614" w14:textId="1A1F35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4A2614D" w14:textId="3A487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7B9E1D" w14:textId="08011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6DA1E4" w14:textId="2C5B9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E87C46" w14:textId="5030F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8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06F4581C" w14:textId="00BD48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2.2023</w:t>
      </w:r>
    </w:p>
    <w:p w14:paraId="66E4D301" w14:textId="7881A4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37FCD57" w14:textId="207DF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F565BD" w14:textId="1B2D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94CC320" w14:textId="32C04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E676B2" w14:textId="150CA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645CDC" w14:textId="20EEB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94B47BA" w14:textId="01486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0B8250" w14:textId="52290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C930570" w14:textId="0BA672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1F447361" w14:textId="0B7A5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00B13FA" w14:textId="6FED7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0A1916" w14:textId="0401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27154D4" w14:textId="51721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0D0422E" w14:textId="206F7C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57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087873F" w14:textId="700D6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2.2023</w:t>
      </w:r>
    </w:p>
    <w:p w14:paraId="7A5C5FFD" w14:textId="4CC77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4DB6BFD" w14:textId="1AC46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0CAA526" w14:textId="7BD9F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92E6D48" w14:textId="742C6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5220" w14:textId="65E058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126FD7" w14:textId="6AA13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9595942" w14:textId="45B5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3C1FDC3" w14:textId="50D6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430F1F1" w14:textId="57D8D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64BE64B1" w14:textId="33BCD0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7729D8B4" w14:textId="6DA50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6B5BA4" w14:textId="6EFFC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00A76BF0" w14:textId="6527B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1E482FF" w14:textId="3F53B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26823BF1" w14:textId="0979B4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2.2023</w:t>
      </w:r>
    </w:p>
    <w:p w14:paraId="6D426095" w14:textId="1D0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6801606" w14:textId="512830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AD9B6FA" w14:textId="0DCDC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4D63A5" w14:textId="29E92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0CF48E15" w14:textId="7080D0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FB66A4" w14:textId="18C5A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39D5F17" w14:textId="70C13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55FA6D" w14:textId="40A74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8751837" w14:textId="6BBA5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F2ED01E" w14:textId="66E084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1F2FC72" w14:textId="4E3D8B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1CB6A79" w14:textId="2A1D6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3C05B42" w14:textId="45DBB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79A866" w14:textId="18A66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5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73E3E73" w14:textId="41C5FF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2.2023</w:t>
      </w:r>
    </w:p>
    <w:p w14:paraId="69EEA31B" w14:textId="63F77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2F44124" w14:textId="279CD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6F73BEFE" w14:textId="46EEF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67309F7" w14:textId="58C3F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465224AB" w14:textId="7180D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558917" w14:textId="765DE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4791071" w14:textId="0C444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378BE22" w14:textId="31DAA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A22D43A" w14:textId="2B769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347F8D" w14:textId="7EFE8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0E0CD5" w14:textId="06699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0EFB3A" w14:textId="1ADAD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1C8D495" w14:textId="58853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0904347" w14:textId="0AAEA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4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0)</w:t>
      </w:r>
    </w:p>
    <w:p w14:paraId="5971CAE4" w14:textId="690679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2.2023</w:t>
      </w:r>
    </w:p>
    <w:p w14:paraId="7D816D55" w14:textId="387D1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94C5448" w14:textId="319CA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04A387B" w14:textId="62636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A6596DC" w14:textId="1B8C5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59370A" w14:textId="71908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A12830" w14:textId="4FCA3D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A40F" w14:textId="1CA47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95BF92" w14:textId="6BDF2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4E32212" w14:textId="6B6FE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9F0B2A" w14:textId="3F333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7C496A" w14:textId="2A2CC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19246D" w14:textId="12B2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69736ED" w14:textId="5923A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222E6F5" w14:textId="4886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50031C12" w14:textId="5A24E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2.2023</w:t>
      </w:r>
    </w:p>
    <w:p w14:paraId="2258BAEE" w14:textId="5546D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107EE83" w14:textId="19CCC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55FE50" w14:textId="5F15A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60A4464" w14:textId="5CB457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12EE7770" w14:textId="0D968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68C59F" w14:textId="63779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</w:t>
      </w:r>
    </w:p>
    <w:p w14:paraId="0B725EF9" w14:textId="7D3C3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B233C0" w14:textId="094CC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78168D" w14:textId="62B17E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061C34" w14:textId="4E4C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F74CFD5" w14:textId="6FA7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55E929" w14:textId="7C3EA5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DE8803" w14:textId="0A61DA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4A4D2" w14:textId="671A9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53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C03DBF1" w14:textId="013B4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2.2023</w:t>
      </w:r>
    </w:p>
    <w:p w14:paraId="0B196341" w14:textId="5A025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0158A7" w14:textId="264CF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6B2E6AC" w14:textId="71CC8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8480C74" w14:textId="4F230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2F12B248" w14:textId="0D058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7B4E3C75" w14:textId="274F8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725F93" w14:textId="31CA0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5C942AC" w14:textId="2DEB2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50FAA23" w14:textId="306BB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64FEB889" w14:textId="304B4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AFA45F9" w14:textId="535C56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E5B3202" w14:textId="185E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B9A3451" w14:textId="73538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D5ED1A" w14:textId="6637E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AF5EAF1" w14:textId="0ACE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2.2023</w:t>
      </w:r>
    </w:p>
    <w:p w14:paraId="0742F9FE" w14:textId="2980D5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F7D41F7" w14:textId="4E973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587F83" w14:textId="19AE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20BC2D" w14:textId="65C43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73DFE04A" w14:textId="331C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EAC5DD5" w14:textId="690B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598A465" w14:textId="727F3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BE7A5D0" w14:textId="16B0D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0D0DE59" w14:textId="18301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17EEE89B" w14:textId="07E5E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35E47EB" w14:textId="1B1B8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F9D266" w14:textId="0B340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09463C" w14:textId="66761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FD82199" w14:textId="5B078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418DAE18" w14:textId="4C1AE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2.2023</w:t>
      </w:r>
    </w:p>
    <w:p w14:paraId="735C9B71" w14:textId="3E2C0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43E41" w14:textId="39B5A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D95155B" w14:textId="08D09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B614AC7" w14:textId="46435A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7EA4E9" w14:textId="20E39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1B8958B6" w14:textId="55C3AC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7F1CFE54" w14:textId="4EB66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655CFE8" w14:textId="46D03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515C6A1" w14:textId="3C79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71F60A" w14:textId="2B74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F8B8AC" w14:textId="253A6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DD16C90" w14:textId="4BAF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63E8E21" w14:textId="21433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8DF5C35" w14:textId="2B8D2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6BE13D62" w14:textId="601C6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2.2023</w:t>
      </w:r>
    </w:p>
    <w:p w14:paraId="3AFCDA87" w14:textId="3DF53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5845B0" w14:textId="02D55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2761FD9" w14:textId="4DD16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8B07012" w14:textId="766DE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C82AC5" w14:textId="70AAA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1DBC4B" w14:textId="5D03E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CCD7A2A" w14:textId="7AE13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D46CD6" w14:textId="2DEE1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D5FFD79" w14:textId="21374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8BD97B" w14:textId="61123A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E23424F" w14:textId="1350A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B3D000" w14:textId="194C8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23F8137" w14:textId="28453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4D066E" w14:textId="0253E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5AFC6F91" w14:textId="676E6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2.2023</w:t>
      </w:r>
    </w:p>
    <w:p w14:paraId="21510411" w14:textId="10A88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C15B35A" w14:textId="2C876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78E5FDC" w14:textId="617E2F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C003E6F" w14:textId="40F1A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</w:t>
      </w:r>
    </w:p>
    <w:p w14:paraId="5067F50D" w14:textId="12449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0CD90" w14:textId="6B9BD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E4ADEFC" w14:textId="54999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5942F0" w14:textId="227BB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069BF69" w14:textId="0027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E11142" w14:textId="76C4B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C600350" w14:textId="73942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A6C1B50" w14:textId="16B6A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07A4A" w14:textId="77F8D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406BDC" w14:textId="21590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4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02769DE2" w14:textId="6F557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2.2023</w:t>
      </w:r>
    </w:p>
    <w:p w14:paraId="1B939B1B" w14:textId="3D885B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08B2108A" w14:textId="333B6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32312B51" w14:textId="09F18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3578A36" w14:textId="11473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5DED8A" w14:textId="74D59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6EC29D" w14:textId="4236E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A2CE80F" w14:textId="4F4B32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7CF7E4A" w14:textId="12CF8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2C9382" w14:textId="3F70B2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</w:t>
      </w:r>
    </w:p>
    <w:p w14:paraId="4F23A5A9" w14:textId="616BD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973085" w14:textId="020F72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42D15EA" w14:textId="25B93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0AE834E" w14:textId="4DAFF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1F02440" w14:textId="71E3D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7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74AB67B7" w14:textId="4D18B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2.2023</w:t>
      </w:r>
    </w:p>
    <w:p w14:paraId="6EB6C7B9" w14:textId="48DF2C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518F8DE" w14:textId="34B50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1055CE" w14:textId="1EF1D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FB8B519" w14:textId="3DD00C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086430" w14:textId="717CB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8F852B0" w14:textId="57FD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9890E31" w14:textId="38F15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F248FD" w14:textId="1E84B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EE6EDEC" w14:textId="65A6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4252AD" w14:textId="3DC35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76A6573" w14:textId="0A8CD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C2EC3A" w14:textId="58111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0BED6C27" w14:textId="228BB1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5ACA0B" w14:textId="6436CB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6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C05D279" w14:textId="2517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2.2023</w:t>
      </w:r>
    </w:p>
    <w:p w14:paraId="36685AED" w14:textId="23CF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C751063" w14:textId="65C5A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2027B16" w14:textId="6BAE2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38BBA9" w14:textId="139E5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0F83EC82" w14:textId="3D4DC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314EDD9" w14:textId="6C8A5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4F587A1" w14:textId="1303A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61179C" w14:textId="0DB3B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9D399A2" w14:textId="4343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B9AD27" w14:textId="19A19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F3467B7" w14:textId="682CF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7BBA4F" w14:textId="206BC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DA758F2" w14:textId="6201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0BF323" w14:textId="77945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4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D7B5A89" w14:textId="10819D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2.2023</w:t>
      </w:r>
    </w:p>
    <w:p w14:paraId="404D04EC" w14:textId="5789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5C2B2B1" w14:textId="434DC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94E0BC9" w14:textId="19A8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22715E8" w14:textId="7D0B0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20</w:t>
      </w:r>
    </w:p>
    <w:p w14:paraId="708030BB" w14:textId="2AFC5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0DA72C5" w14:textId="2E19C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771945B" w14:textId="2D8CB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554805" w14:textId="0BAA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1B8A867" w14:textId="2EA39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216749" w14:textId="55724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843CA1" w14:textId="1D530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16AF8C" w14:textId="15171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D597D81" w14:textId="31546E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30959B" w14:textId="0F143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3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3BE829AF" w14:textId="1501F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2.2023</w:t>
      </w:r>
    </w:p>
    <w:p w14:paraId="5493F843" w14:textId="0830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80C70" w14:textId="3F370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8F20653" w14:textId="3C3EE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7E94544" w14:textId="53E9D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13147F" w14:textId="4DD93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6064154" w14:textId="22606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3904EA4A" w14:textId="67CA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C9CEA42" w14:textId="4F7BA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AD3A37D" w14:textId="56327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433F77C" w14:textId="68E80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8AA1A4C" w14:textId="287667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BFD60A" w14:textId="616D1A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A82FDFF" w14:textId="3194D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E56FA9A" w14:textId="36CA8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42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09D8AD0E" w14:textId="12B0F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2.2023</w:t>
      </w:r>
    </w:p>
    <w:p w14:paraId="5873B406" w14:textId="296F2F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CE1E06" w14:textId="2990E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362AFD6" w14:textId="360C84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006E8D" w14:textId="19345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79DC77A" w14:textId="07F96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AFA6C42" w14:textId="062B9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418111E" w14:textId="522EC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559061" w14:textId="68109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90A2F7" w14:textId="5F4B8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</w:t>
      </w:r>
    </w:p>
    <w:p w14:paraId="6AC8D3BE" w14:textId="70B41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56FFD29" w14:textId="48A63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44FDF58" w14:textId="2BC43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37F774" w14:textId="21682D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1CF7BB" w14:textId="34AAC7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7588B90" w14:textId="16A941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2.2023</w:t>
      </w:r>
    </w:p>
    <w:p w14:paraId="7AEEE9DA" w14:textId="76307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A8E4888" w14:textId="3D69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F815874" w14:textId="1854E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2B4C2F" w14:textId="0D4AC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38166C3C" w14:textId="09DF9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4F43065F" w14:textId="62CC6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9585CC7" w14:textId="56F82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EC1835" w14:textId="0818C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981E5" w14:textId="39F68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90376" w14:textId="4243B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DF69478" w14:textId="3A855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7AA87D3" w14:textId="2908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298764" w14:textId="57CE0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3BC3B9" w14:textId="16BEF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47D0531E" w14:textId="371C79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2.2023</w:t>
      </w:r>
    </w:p>
    <w:p w14:paraId="1E11879B" w14:textId="5A662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18C19C1" w14:textId="1B3A7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C4CFCA" w14:textId="2C6E4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644796" w14:textId="1EAF1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D1AF8BD" w14:textId="3D9934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EC57428" w14:textId="3980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805E1FF" w14:textId="0DF38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4BBC7B5" w14:textId="521A3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2E93CF3" w14:textId="531DB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</w:t>
      </w:r>
    </w:p>
    <w:p w14:paraId="58D41A15" w14:textId="36D9E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BF96F5E" w14:textId="6132B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325DE4" w14:textId="70FD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648A728" w14:textId="3FEB2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16D44" w14:textId="3B199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9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509AB57" w14:textId="5EDA4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2.2023</w:t>
      </w:r>
    </w:p>
    <w:p w14:paraId="5EFECFB7" w14:textId="7664B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07398A3" w14:textId="120D2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DB39A68" w14:textId="1E076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373E8F" w14:textId="1CF8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19</w:t>
      </w:r>
    </w:p>
    <w:p w14:paraId="78679EF4" w14:textId="0842A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3A4A00E2" w14:textId="0120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410BCE3" w14:textId="55DFC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12B21B0" w14:textId="058A0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7EB832E0" w14:textId="1C507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84C8B0" w14:textId="56324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013F7F5" w14:textId="6111C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1C3AC3" w14:textId="026D2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B070CA1" w14:textId="3121A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7C4265" w14:textId="7307A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520C0896" w14:textId="08F61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2.2023</w:t>
      </w:r>
    </w:p>
    <w:p w14:paraId="32B251E9" w14:textId="63460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FD354D" w14:textId="101B6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5F2CD1F" w14:textId="0584E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B40BBA" w14:textId="57435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C32ED4F" w14:textId="4D841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8C6CA97" w14:textId="5E722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D56C2FE" w14:textId="5C8E3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48376B2" w14:textId="56F4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326D5E36" w14:textId="6FE8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C40566" w14:textId="34CBF1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0FF459" w14:textId="0EFDB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61DA917" w14:textId="37150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EC9806" w14:textId="3BB8C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</w:t>
      </w:r>
    </w:p>
    <w:p w14:paraId="3190DF4B" w14:textId="3B6B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38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1DD3142B" w14:textId="2EE8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2.2023</w:t>
      </w:r>
    </w:p>
    <w:p w14:paraId="45B979E1" w14:textId="3412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78598C8" w14:textId="4C6BA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432E03" w14:textId="59C39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B48FE95" w14:textId="3E8B0E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A5B7DA1" w14:textId="77A55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2EF9216" w14:textId="1C83D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BC40E90" w14:textId="07E824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6F897A" w14:textId="6FC2C0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0F9B4A8" w14:textId="1D61C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</w:t>
      </w:r>
    </w:p>
    <w:p w14:paraId="169478BC" w14:textId="4B4C0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E886C2" w14:textId="4006E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869EBC" w14:textId="6427F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6847F78" w14:textId="6B41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1AEB18" w14:textId="5804B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7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57B9E304" w14:textId="4855A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2.2023</w:t>
      </w:r>
    </w:p>
    <w:p w14:paraId="1146EE7E" w14:textId="198CF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3809AC" w14:textId="501AF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5D80AA4" w14:textId="365DF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1CF26B" w14:textId="4D930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2D8CDF98" w14:textId="1CD990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106A9347" w14:textId="6186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3A0C217" w14:textId="6FF3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42C825" w14:textId="60276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204FA7A" w14:textId="632A3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09D54B" w14:textId="6605B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484FDA" w14:textId="04070B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2C321D" w14:textId="1D5F6F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F8B6D28" w14:textId="7157E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E78395" w14:textId="546066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06AF9BC3" w14:textId="114E6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2.2023</w:t>
      </w:r>
    </w:p>
    <w:p w14:paraId="19F736E6" w14:textId="07BCA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C01E2B9" w14:textId="6C62A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F63A13F" w14:textId="1EDA8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C2DBB5D" w14:textId="40038E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79B195" w14:textId="63879D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49E6FF4" w14:textId="64A8D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39C0C6" w14:textId="3CD1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563AB" w14:textId="4020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62ED54A3" w14:textId="33297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</w:t>
      </w:r>
    </w:p>
    <w:p w14:paraId="45D4CFED" w14:textId="59592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039815B" w14:textId="4B53F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2433C3" w14:textId="6FA9E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CE2800E" w14:textId="64ADF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857661D" w14:textId="00AC5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5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3BF535E3" w14:textId="6E478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2.2023</w:t>
      </w:r>
    </w:p>
    <w:p w14:paraId="492106A7" w14:textId="48C724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3090F8F" w14:textId="1AE16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A6A116" w14:textId="54542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C7EB569" w14:textId="3C68E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13</w:t>
      </w:r>
    </w:p>
    <w:p w14:paraId="040276FB" w14:textId="2026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9B3BFE" w14:textId="02304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59840B" w14:textId="122AE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02B951B" w14:textId="13DF2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303F111" w14:textId="725A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40539" w14:textId="0B77A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8932B3" w14:textId="09494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6AD271" w14:textId="5BC72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8183BF3" w14:textId="026615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4C0BFB5" w14:textId="215CE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18741D8" w14:textId="04E7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2.2023</w:t>
      </w:r>
    </w:p>
    <w:p w14:paraId="1CF5D310" w14:textId="45825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DAECD41" w14:textId="33991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604F22E" w14:textId="13B30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6CBB810" w14:textId="55AE5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20610020" w14:textId="1BB75F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444E9BF3" w14:textId="64E3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6C18854" w14:textId="100D2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997CA32" w14:textId="6457E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F34A52C" w14:textId="1C023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</w:t>
      </w:r>
    </w:p>
    <w:p w14:paraId="51B16DFD" w14:textId="1D56A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ED5570F" w14:textId="21314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9798D3F" w14:textId="7BD33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72CAFEF" w14:textId="71582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663C04" w14:textId="5EACA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25193747" w14:textId="20EFD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2.2023</w:t>
      </w:r>
    </w:p>
    <w:p w14:paraId="536A5FC1" w14:textId="2C7E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E85B76" w14:textId="1E2DB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7098A5F" w14:textId="5C085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40E2372" w14:textId="47AB1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D72AA74" w14:textId="090FF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0301D60C" w14:textId="4573C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D3CC8" w14:textId="055CB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91CE39" w14:textId="51D8E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A16482" w14:textId="0A745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9962F" w14:textId="2C517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8236370" w14:textId="4C5E7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AA9BC7" w14:textId="5EFC6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26DDD6" w14:textId="13244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92B98" w14:textId="70CAA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52AA1952" w14:textId="2A3C9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2.2023</w:t>
      </w:r>
    </w:p>
    <w:p w14:paraId="629A33FB" w14:textId="708B9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0C9122D" w14:textId="352776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CB3B10" w14:textId="45F8F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BA5B22D" w14:textId="7AF588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B12844" w14:textId="38890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3D6269DB" w14:textId="7C396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383D665" w14:textId="415B0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3C4A061" w14:textId="5C37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499236" w14:textId="4685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7B0DE3" w14:textId="0DF81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9D0A95C" w14:textId="02A00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4FE1DD8" w14:textId="512FA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CB9EC5" w14:textId="2D3E4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96A0FD" w14:textId="492BD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1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0EAAF74F" w14:textId="3223A0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2.2023</w:t>
      </w:r>
    </w:p>
    <w:p w14:paraId="4FDE4CAB" w14:textId="1BDA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E301417" w14:textId="2011C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57F7346" w14:textId="64878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7611C1" w14:textId="3EB6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940456" w14:textId="08844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772E62" w14:textId="56DDE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13B48F4" w14:textId="192D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6AB34D" w14:textId="09F67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6D51C9" w14:textId="4EB1B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0EE76A6F" w14:textId="12B12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EEAD2B4" w14:textId="315B5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22DF0" w14:textId="18980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5C93543" w14:textId="1B486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30D4CE4" w14:textId="44C27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0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80)</w:t>
      </w:r>
    </w:p>
    <w:p w14:paraId="704BA2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стопад 2023</w:t>
        </w:r>
      </w:hyperlink>
    </w:p>
    <w:p w14:paraId="20B5CDEA" w14:textId="73308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1.2023</w:t>
      </w:r>
    </w:p>
    <w:p w14:paraId="79A95ADA" w14:textId="27ABD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10F5D05" w14:textId="06F92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708485" w14:textId="1F182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98DE52" w14:textId="7DA1C1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</w:t>
      </w:r>
    </w:p>
    <w:p w14:paraId="1B95E14F" w14:textId="41893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</w:t>
      </w:r>
    </w:p>
    <w:p w14:paraId="5FF14E5E" w14:textId="47E58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47584E9B" w14:textId="4CC68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1CC5DB6" w14:textId="769D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833DAF2" w14:textId="068BB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386348DC" w14:textId="39292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3EEFCAF" w14:textId="7BAB3F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609A79" w14:textId="73BE5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F12BFB8" w14:textId="693E0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51AC51" w14:textId="0C009D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8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80)</w:t>
      </w:r>
    </w:p>
    <w:p w14:paraId="314C7B4A" w14:textId="0E9A5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1.2023</w:t>
      </w:r>
    </w:p>
    <w:p w14:paraId="5E2293E2" w14:textId="51146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F90224F" w14:textId="175EE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7812F68" w14:textId="2E3B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2046241" w14:textId="2C03D5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3A174D" w14:textId="2A177A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9CCDF3" w14:textId="61B0D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295C01C" w14:textId="598A1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5F7F465" w14:textId="20E1A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67BB34" w14:textId="0C67E6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85A51D" w14:textId="08F13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41C209A" w14:textId="28AE7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1B9055" w14:textId="4820B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7A7CE54B" w14:textId="298F4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47554FA" w14:textId="7993C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7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4449AF7F" w14:textId="35D8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1.2023</w:t>
      </w:r>
    </w:p>
    <w:p w14:paraId="59DE6936" w14:textId="5726D4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7720CC" w14:textId="07C09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320655" w14:textId="0321A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29A4A5" w14:textId="3E5FC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7B9E4FDD" w14:textId="7BA3F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036AD04B" w14:textId="5BB85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3C57C3A" w14:textId="4B44F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3B92A4" w14:textId="30477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</w:t>
      </w:r>
    </w:p>
    <w:p w14:paraId="1A7561B1" w14:textId="418EF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24317B0D" w14:textId="256BA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94A5A99" w14:textId="2DAE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824DE3" w14:textId="1C414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5F2E10C" w14:textId="108F34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71B04C31" w14:textId="60D25A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6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367F4E8" w14:textId="00F7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1.2023</w:t>
      </w:r>
    </w:p>
    <w:p w14:paraId="162B1A90" w14:textId="428A3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A6B539" w14:textId="4C199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82F3F2" w14:textId="0C373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D55325" w14:textId="3C6DF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30E3902E" w14:textId="622FF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251EF11B" w14:textId="66195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F145BB9" w14:textId="743BC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0F838D" w14:textId="34E81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368CAA" w14:textId="46A84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0BF4ACD" w14:textId="41154B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5A54350" w14:textId="69085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140751" w14:textId="7F660F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B696B32" w14:textId="096F9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36421C8E" w14:textId="18EE6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5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14E4E54" w14:textId="0D0E0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1.2023</w:t>
      </w:r>
    </w:p>
    <w:p w14:paraId="541F9EB7" w14:textId="6DC6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C18C724" w14:textId="722835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D9CA92A" w14:textId="0B8E9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12781D" w14:textId="779D5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96D1CA" w14:textId="6B338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FB29BE" w14:textId="32D7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F7D456C" w14:textId="08E2D9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3DD338D" w14:textId="01AC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480F70AE" w14:textId="59D71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3628F7E" w14:textId="2BEE7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72784CD" w14:textId="7725ED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21E96DF" w14:textId="05162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A8EC026" w14:textId="3D5E5A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16E7B86" w14:textId="67CA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6859820" w14:textId="53DDD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1.2023</w:t>
      </w:r>
    </w:p>
    <w:p w14:paraId="1E29D24D" w14:textId="01BDE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75A32C" w14:textId="6DB32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D01A899" w14:textId="0DE5D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3ADD8B6" w14:textId="448C4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5FA3DF" w14:textId="55B77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1E6F1D" w14:textId="79FEFE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19981DA" w14:textId="4677F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176BA0" w14:textId="02A33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288B463" w14:textId="4B3D5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7D1CF3" w14:textId="0C6EFC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7CC47CE" w14:textId="18DE2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2EB8626" w14:textId="1C8EC6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0863CB8" w14:textId="2C517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D41B51" w14:textId="4D496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4C2895F1" w14:textId="14139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1.2023</w:t>
      </w:r>
    </w:p>
    <w:p w14:paraId="4C0D1C23" w14:textId="4FD890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DFD3F89" w14:textId="42199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77B35EC" w14:textId="6A5E76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CD07FB0" w14:textId="45035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BF84C9" w14:textId="2B758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560AFA" w14:textId="56814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2F0119B" w14:textId="388B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EE039A7" w14:textId="503D2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10AD69" w14:textId="557C7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39D964CB" w14:textId="23EEF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3FC9CCE" w14:textId="20A63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D187B9A" w14:textId="238CE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F4AAAF2" w14:textId="70D69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8CE440" w14:textId="7335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2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0E1D3907" w14:textId="5CEA2B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1.2023</w:t>
      </w:r>
    </w:p>
    <w:p w14:paraId="122189DA" w14:textId="1E919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B22E8A" w14:textId="5394C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DB01C67" w14:textId="0DCBB6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83E8512" w14:textId="5B199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83BB83" w14:textId="0003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5BD5E5E" w14:textId="2A097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CDA0474" w14:textId="47B55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2E9BAD9" w14:textId="141D9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BB1CF1A" w14:textId="4F4A4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4F630219" w14:textId="6FFDA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5447E9" w14:textId="70EDE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76C6B" w14:textId="728CCF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E7163E" w14:textId="1EF8B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4D2C66" w14:textId="47C4E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1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5BAD4A20" w14:textId="692F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1.2023</w:t>
      </w:r>
    </w:p>
    <w:p w14:paraId="22019E3F" w14:textId="500F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208A97" w14:textId="099B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2718313" w14:textId="2EBD78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7BE1690" w14:textId="35C04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32748807" w14:textId="2CAF1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934CBC" w14:textId="54889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CF39A1F" w14:textId="16190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86C5839" w14:textId="58DC1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816F0D" w14:textId="0D829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238E3897" w14:textId="65DBA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21DBDDE" w14:textId="378B1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A09AC49" w14:textId="6D299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0236708" w14:textId="706F7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93450B5" w14:textId="002E1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0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27090F70" w14:textId="03E0B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1.2023</w:t>
      </w:r>
    </w:p>
    <w:p w14:paraId="21A213CE" w14:textId="5FAE9E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</w:t>
      </w:r>
    </w:p>
    <w:p w14:paraId="61DE90B0" w14:textId="48FDDA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619B63" w14:textId="4DA86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592EA92" w14:textId="50B59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503DD96D" w14:textId="61048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FCB0422" w14:textId="04F6B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5A6A8EE0" w14:textId="0858CC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F81166" w14:textId="51A8D8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BC050B7" w14:textId="55748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E57471" w14:textId="734BD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CB0E58C" w14:textId="3F877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963052D" w14:textId="4AC7E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6CA569B" w14:textId="711B4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69482F" w14:textId="3DF3C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5102FEAD" w14:textId="4B578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1.2023</w:t>
      </w:r>
    </w:p>
    <w:p w14:paraId="7AF11740" w14:textId="7936AD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15DB61" w14:textId="419807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8DC5B7" w14:textId="0064E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4E70780" w14:textId="3933F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178373" w14:textId="1A3120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71ADDB1" w14:textId="69C4D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CB7C684" w14:textId="3F707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47690F" w14:textId="59730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961348" w14:textId="2D94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376E78CA" w14:textId="30D63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1CB53D" w14:textId="2420F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61AAD7" w14:textId="1F58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E3F776" w14:textId="21F6A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93F5C" w14:textId="0F383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208FEE" w14:textId="7BD49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1.2023</w:t>
      </w:r>
    </w:p>
    <w:p w14:paraId="573E5954" w14:textId="26A20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DF5CA61" w14:textId="30D20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9619D11" w14:textId="03FC7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0D36700" w14:textId="07D1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232BF6" w14:textId="7CEC99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55A68B8" w14:textId="1BBB5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000FB" w14:textId="7D3C8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BE2887A" w14:textId="15D0A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C9AB4B8" w14:textId="001B1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1613CF30" w14:textId="29B77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1001DD6" w14:textId="7F78AE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855376" w14:textId="53DA9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1DFC2F7" w14:textId="04D3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74330" w14:textId="36509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90)</w:t>
      </w:r>
    </w:p>
    <w:p w14:paraId="78E970E2" w14:textId="4DCF9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1.2023</w:t>
      </w:r>
    </w:p>
    <w:p w14:paraId="2E9C9666" w14:textId="2F6C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8428A1E" w14:textId="02CA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96A2E" w14:textId="1C653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32B32EA" w14:textId="73165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4D0A6F" w14:textId="3C273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960C7C" w14:textId="4850E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869A174" w14:textId="62FA6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7639FA7" w14:textId="3C427E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F0B291" w14:textId="5DEA7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3FF49E7" w14:textId="06CF8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C30BF9" w14:textId="6180D2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AEF5E5" w14:textId="26291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F1C3301" w14:textId="12326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D548D" w14:textId="333B6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7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11017EFD" w14:textId="083AD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1.2023</w:t>
      </w:r>
    </w:p>
    <w:p w14:paraId="01717A9E" w14:textId="55725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79B68B" w14:textId="1E35D2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D5CE6B6" w14:textId="11E4D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00BAF02" w14:textId="1440B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459FDD" w14:textId="11A9D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</w:t>
      </w:r>
    </w:p>
    <w:p w14:paraId="1912CDB6" w14:textId="3B3E0F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16A79DD" w14:textId="56EB4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CD1D658" w14:textId="1B2F0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18DD9D" w14:textId="76559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9FAA7C6" w14:textId="4BA88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034BAC" w14:textId="1C498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7AB8D0" w14:textId="4C96F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10C74D" w14:textId="568CB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BA9E10" w14:textId="6F75C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6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2C4EC024" w14:textId="1415F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1.2023</w:t>
      </w:r>
    </w:p>
    <w:p w14:paraId="642DEBA9" w14:textId="28C0B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0B69047" w14:textId="03559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6C9E47D" w14:textId="051E4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4F4A15" w14:textId="75AB3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ED9C3B9" w14:textId="44E37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365D9C" w14:textId="65569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B1F57F" w14:textId="46EA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240273" w14:textId="2F852D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7EAC40" w14:textId="2338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A2EF1D" w14:textId="472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BC0501" w14:textId="783A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18A632" w14:textId="7754A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CAC93CC" w14:textId="065AF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AEC576" w14:textId="6B7E5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5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2DA1D3B" w14:textId="6A02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1.2023</w:t>
      </w:r>
    </w:p>
    <w:p w14:paraId="24A02059" w14:textId="0D86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E05CDDA" w14:textId="070EA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B6DDAB" w14:textId="58A93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62A8D0" w14:textId="6DA76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F2F62D" w14:textId="497ED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DAE22E" w14:textId="22E1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E3A4" w14:textId="4FC2AA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E0D7D5" w14:textId="7A1E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C4C444" w14:textId="1167AE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AA6640" w14:textId="51A5F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21A7B4" w14:textId="67168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2B6103" w14:textId="671DB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635618A" w14:textId="7AE891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EBE6D6" w14:textId="47320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4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D039BC0" w14:textId="65AE2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1.2023</w:t>
      </w:r>
    </w:p>
    <w:p w14:paraId="5E7ADFE7" w14:textId="65129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EC81E0" w14:textId="15BB2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E3F49DD" w14:textId="476BD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D0174CE" w14:textId="0E753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EAF4A6" w14:textId="41984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2FB88136" w14:textId="0A6EA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5441C6AA" w14:textId="51761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A6F3D9F" w14:textId="3A88D2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89C031C" w14:textId="2DEF2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</w:t>
      </w:r>
    </w:p>
    <w:p w14:paraId="343016E0" w14:textId="4AAB6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3EA50B7" w14:textId="2CC882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F273EF1" w14:textId="2340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FA681CF" w14:textId="7DAE8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CECF5F" w14:textId="2C07C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3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5F63BF0" w14:textId="41BE9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1.2023</w:t>
      </w:r>
    </w:p>
    <w:p w14:paraId="12664A85" w14:textId="48B09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9458C1B" w14:textId="38CCD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C1CE60F" w14:textId="2656E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BB2D032" w14:textId="6E5ED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</w:t>
      </w:r>
    </w:p>
    <w:p w14:paraId="15EA0D05" w14:textId="46E8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4F024039" w14:textId="505EF2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466A885" w14:textId="6589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15BB9AE" w14:textId="6262DF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EF0701" w14:textId="062FD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EC6D15" w14:textId="747D1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B218F8C" w14:textId="7DD69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18CF4A8" w14:textId="2C6A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792A22E" w14:textId="1E69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648DB0" w14:textId="457E33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2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F9C5DA6" w14:textId="157CE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1.2023</w:t>
      </w:r>
    </w:p>
    <w:p w14:paraId="7CC1726E" w14:textId="72D22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44FF0F4" w14:textId="03D12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9DB9862" w14:textId="0AD71A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871B5F9" w14:textId="7926D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D5F1182" w14:textId="62D2C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2F9252" w14:textId="4B8C5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30D5BCA" w14:textId="618E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86FB92" w14:textId="263E2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F6DE9CD" w14:textId="3917B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AF658B" w14:textId="5D82E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1D759F2" w14:textId="024D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A2413A" w14:textId="7EEC4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4AD1D46" w14:textId="497A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048D0AF" w14:textId="6E488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1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147AA3A4" w14:textId="6EE20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1.2023</w:t>
      </w:r>
    </w:p>
    <w:p w14:paraId="3FE48ACB" w14:textId="70F21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AD5AC6" w14:textId="119AC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E802D47" w14:textId="794040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655E458" w14:textId="30E5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5DEDC" w14:textId="772E7B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E35E10" w14:textId="4D405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09C51DE" w14:textId="37798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7FDAB7C" w14:textId="4D4B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9A87503" w14:textId="75E22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9DBA12" w14:textId="7FA6F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83768" w14:textId="428B6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7255CA" w14:textId="784A5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1520B63" w14:textId="5690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38BA91D" w14:textId="05D97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1FE37057" w14:textId="03D53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1.2023</w:t>
      </w:r>
    </w:p>
    <w:p w14:paraId="735972EC" w14:textId="25EF0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AC637" w14:textId="5EDEC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B2F6D5" w14:textId="23AC6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9B434D3" w14:textId="272DE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B6E9F" w14:textId="269E2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FC026" w14:textId="1CE3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06B4B59" w14:textId="6C489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364B22" w14:textId="3733F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0ED1ADD" w14:textId="5FF73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2C6884" w14:textId="298F4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9B2520A" w14:textId="780AD4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022B6A" w14:textId="5280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485CEC" w14:textId="2B77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21944A" w14:textId="1630C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9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542AA76" w14:textId="67985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1.2023</w:t>
      </w:r>
    </w:p>
    <w:p w14:paraId="69922098" w14:textId="5B69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5F95C1C" w14:textId="73114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A4F5F6F" w14:textId="79F46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20D072F" w14:textId="31368E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D95217" w14:textId="150B6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42F2927" w14:textId="720D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04AA41F" w14:textId="14680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702C4" w14:textId="76A13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1FA4F" w14:textId="229DF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6C921F" w14:textId="2251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92E9EE8" w14:textId="366C7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92F67B" w14:textId="79867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2D06C279" w14:textId="373A36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5F641C" w14:textId="4F4E88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2190834E" w14:textId="12C9BC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1.2023</w:t>
      </w:r>
    </w:p>
    <w:p w14:paraId="400A0800" w14:textId="6042D2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BE1B879" w14:textId="7E902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6ED6F1" w14:textId="7B92B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038C55A" w14:textId="47CC3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F7D374" w14:textId="0068E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A77E71B" w14:textId="5373F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4E9A1BE" w14:textId="23644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EED2F0" w14:textId="59054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21EFDA8" w14:textId="3A3369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39F5DFEA" w14:textId="615F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9BE23C" w14:textId="2D4AE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F42E38C" w14:textId="2E773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206433" w14:textId="2E7CF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B0D990" w14:textId="0B20D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7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00972569" w14:textId="068A8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1.2023</w:t>
      </w:r>
    </w:p>
    <w:p w14:paraId="4182D42F" w14:textId="0C451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12DAE7" w14:textId="528D5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564AE55" w14:textId="144C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280A142" w14:textId="6825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BB74B87" w14:textId="773F5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31D938C2" w14:textId="53227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5634596" w14:textId="6CF4B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C7186E5" w14:textId="035A9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5105B0" w14:textId="4666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01540C94" w14:textId="61818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7342DD" w14:textId="40CC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D8DB80" w14:textId="125BDF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A6979DC" w14:textId="699B0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4992C" w14:textId="7C691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1324D736" w14:textId="6771E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1.2023</w:t>
      </w:r>
    </w:p>
    <w:p w14:paraId="0760E084" w14:textId="1798A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A91D207" w14:textId="565F3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31CDD" w14:textId="1D09E7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E722F7" w14:textId="20103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</w:t>
      </w:r>
    </w:p>
    <w:p w14:paraId="44352344" w14:textId="2954D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4596B0C2" w14:textId="3759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4107E023" w14:textId="058D4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2E7A80" w14:textId="18E40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01E6DE6" w14:textId="7DF89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6ACB86" w14:textId="46121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0EABA4" w14:textId="3EFC9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3DBBC39" w14:textId="7C24A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FD0A41B" w14:textId="25968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</w:t>
      </w:r>
    </w:p>
    <w:p w14:paraId="32349200" w14:textId="1A712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5D1DCF3" w14:textId="021A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1.2023</w:t>
      </w:r>
    </w:p>
    <w:p w14:paraId="7F160CAC" w14:textId="48CBB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F11DBF" w14:textId="4A413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C0ED438" w14:textId="43AAE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FF04C27" w14:textId="0E65B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0A6258B" w14:textId="7012E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FB3A3C" w14:textId="1F2F4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0F5E97D" w14:textId="74F4C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50B2426" w14:textId="6D46B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</w:t>
      </w:r>
    </w:p>
    <w:p w14:paraId="67768112" w14:textId="4D06C9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428361" w14:textId="1862C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AB6F309" w14:textId="1FF15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966F19" w14:textId="088A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130C8DC" w14:textId="36AA9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7964AEE" w14:textId="4A955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BC57057" w14:textId="5E7C1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1.2023</w:t>
      </w:r>
    </w:p>
    <w:p w14:paraId="1073A3C8" w14:textId="5A31D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F5EF1F8" w14:textId="440F9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875876B" w14:textId="261E7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FD8E2EC" w14:textId="79297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86436A" w14:textId="4701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D4FE84" w14:textId="26E1E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934F2F5" w14:textId="4329B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F597526" w14:textId="31BA40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5F00BF8" w14:textId="5137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</w:t>
      </w:r>
    </w:p>
    <w:p w14:paraId="450808C7" w14:textId="6314E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0459268" w14:textId="3352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0E90FF" w14:textId="7891A0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1DD7216" w14:textId="05BDBD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6E7B99" w14:textId="5B16C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4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8892F8" w14:textId="1386A8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1.2023</w:t>
      </w:r>
    </w:p>
    <w:p w14:paraId="667B0DA2" w14:textId="2FEA0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9C6DC04" w14:textId="3FC1D6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CF348F6" w14:textId="0A604F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C42F876" w14:textId="2BE00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427A58" w14:textId="4C1CE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</w:t>
      </w:r>
    </w:p>
    <w:p w14:paraId="215C53A5" w14:textId="0B434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6E0193F7" w14:textId="2F37A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965F52" w14:textId="0606B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CD3988B" w14:textId="4A7B3D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D878" w14:textId="74E76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707AD7" w14:textId="6C955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7255EB3" w14:textId="398A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FAED5A4" w14:textId="17A5B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146BB89" w14:textId="4B2ED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3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1955121" w14:textId="5F735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1.2023</w:t>
      </w:r>
    </w:p>
    <w:p w14:paraId="08566171" w14:textId="66DD2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4E4E8AA" w14:textId="4CFF9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0CBEBFF1" w14:textId="0432A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0CD62F89" w14:textId="257E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FEA49FA" w14:textId="12ABA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24BFEF" w14:textId="5DE3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3EB92" w14:textId="73913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8D11F45" w14:textId="260F7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9A99519" w14:textId="3ACEA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C9C3AA" w14:textId="24503F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641399" w14:textId="35B2E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5088F4" w14:textId="2B8BA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A2F793" w14:textId="289B9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006A7E" w14:textId="7409B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2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10021E12" w14:textId="343DD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1.2023</w:t>
      </w:r>
    </w:p>
    <w:p w14:paraId="3C485827" w14:textId="43027E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6AB22D" w14:textId="51BAA8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E42324E" w14:textId="00E0C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909886" w14:textId="4B0CE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3843BF" w14:textId="49E8D0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8B9BA0" w14:textId="038A2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5DDE2D88" w14:textId="6554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85942C" w14:textId="05460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9226B0" w14:textId="6B095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30B73" w14:textId="5FC4F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03B08A1" w14:textId="22E9E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3C6D7C3" w14:textId="0222F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50346B" w14:textId="128EB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7F23F" w14:textId="072AB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1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64151AA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Жовтень 2023</w:t>
        </w:r>
      </w:hyperlink>
    </w:p>
    <w:p w14:paraId="18AC4240" w14:textId="0D3B1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0.2023</w:t>
      </w:r>
    </w:p>
    <w:p w14:paraId="237652F7" w14:textId="2ED5A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D598CAC" w14:textId="563C0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9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F766C24" w14:textId="57C40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1F69C2" w14:textId="16147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92918A8" w14:textId="2A39B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A3D56D" w14:textId="046B9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003F7BC3" w14:textId="2F5AC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E7B8E0E" w14:textId="49AA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5057AFE" w14:textId="34BBC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4C2436" w14:textId="22A97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15FF77" w14:textId="5A65C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8F63587" w14:textId="0E31C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701F7B" w14:textId="27533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74AEAA" w14:textId="3F27F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0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5D88B4" w14:textId="7B748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0.2023</w:t>
      </w:r>
    </w:p>
    <w:p w14:paraId="2A5205CF" w14:textId="41927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7B59451" w14:textId="2AE01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07B127" w14:textId="70F48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41B2E" w14:textId="70801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A3390D8" w14:textId="7CB95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48A635" w14:textId="6D6E4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1CFCC6" w14:textId="3A135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19F047" w14:textId="138A9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6239E0C" w14:textId="46BCD6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</w:t>
      </w:r>
    </w:p>
    <w:p w14:paraId="2F730C6D" w14:textId="556FD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B071CF" w14:textId="3FDFC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0B0596" w14:textId="06FE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9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0E24135" w14:textId="6BCAF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EC4F85" w14:textId="641A8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EB35CCF" w14:textId="69E93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0.2023</w:t>
      </w:r>
    </w:p>
    <w:p w14:paraId="21FC5395" w14:textId="33954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81F418F" w14:textId="01F21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2230144" w14:textId="3E9E8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F439E9" w14:textId="63611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2B5E7FEE" w14:textId="1EF32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</w:t>
      </w:r>
    </w:p>
    <w:p w14:paraId="635E9098" w14:textId="7147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DE0DD5" w14:textId="6BF8D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C56C77" w14:textId="44D00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</w:t>
      </w:r>
    </w:p>
    <w:p w14:paraId="52DEBAAA" w14:textId="7CD60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ABF6C1" w14:textId="3957F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12632A3" w14:textId="7FE56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1717FF7" w14:textId="1DC53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46FE2C" w14:textId="30F2E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91B6D9" w14:textId="72B88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1208D02" w14:textId="2C7EC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0.2023</w:t>
      </w:r>
    </w:p>
    <w:p w14:paraId="78CE4809" w14:textId="16975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AE77F5" w14:textId="475BA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3CC10D" w14:textId="22F13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1C701C3" w14:textId="1B2F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7A9B815C" w14:textId="10BB7B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BE9970" w14:textId="038E6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1130A2" w14:textId="09B06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5783939D" w14:textId="4EB7D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C2C2ED" w14:textId="7D94CB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3BCF695" w14:textId="5042E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34C8EF7" w14:textId="329CB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157599" w14:textId="40C8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14D1638" w14:textId="728D6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</w:t>
      </w:r>
    </w:p>
    <w:p w14:paraId="155A3F8F" w14:textId="34DFB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424502ED" w14:textId="06B8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0.2023</w:t>
      </w:r>
    </w:p>
    <w:p w14:paraId="6C8E1DDB" w14:textId="61CE7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1C39A5" w14:textId="47F80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CDC35C1" w14:textId="119E8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706D32C" w14:textId="095C6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BE049AD" w14:textId="38810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</w:t>
      </w:r>
    </w:p>
    <w:p w14:paraId="46775414" w14:textId="4964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6AE1621F" w14:textId="1DF85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37E3DD0" w14:textId="5C266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164CD2" w14:textId="47584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5B8E0295" w14:textId="204B0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205F65A" w14:textId="7A8FE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C8CDEF" w14:textId="7D4518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79131C0" w14:textId="5EC0C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2E6A1D" w14:textId="2536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27A9D2CC" w14:textId="26541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0.2023</w:t>
      </w:r>
    </w:p>
    <w:p w14:paraId="3908A41E" w14:textId="04282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B8CDBBB" w14:textId="12839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9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5D65DB1" w14:textId="5D864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BD51117" w14:textId="02684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FD6544" w14:textId="76396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22A73D" w14:textId="14719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F769838" w14:textId="657F4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3BA53A4" w14:textId="5FAD1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E27965E" w14:textId="0F1EE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3FC05B2E" w14:textId="2F4FBD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176D50B" w14:textId="2136D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D7DEF6" w14:textId="505F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29166A6" w14:textId="6915A2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F1BBBA2" w14:textId="7E1A5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5F9FAB6" w14:textId="53FEF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0.2023</w:t>
      </w:r>
    </w:p>
    <w:p w14:paraId="5213EF2F" w14:textId="7711A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1CBBA76" w14:textId="7B04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FBD1948" w14:textId="6E7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47FC5E1" w14:textId="42F50F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4D74A10" w14:textId="4E57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241356F" w14:textId="01CA9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AABB334" w14:textId="53DC8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8067720" w14:textId="4F8274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151165" w14:textId="5AB9E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491273" w14:textId="2809E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55BFEA" w14:textId="1FBA9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B02A54" w14:textId="54310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94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54CCCF" w14:textId="78CDB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41D115" w14:textId="074DB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6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CFEC8BA" w14:textId="4B8192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0.2023</w:t>
      </w:r>
    </w:p>
    <w:p w14:paraId="156766F5" w14:textId="44EF7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E5813F" w14:textId="32DE3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9C293A" w14:textId="11497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EE659A8" w14:textId="4B128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60A55BA" w14:textId="20A32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879649" w14:textId="2DE8E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1D9D66EF" w14:textId="5BDB2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28E54" w14:textId="026A3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D9B0C80" w14:textId="4064C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3B5821" w14:textId="755CA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B0A45B" w14:textId="7EED8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9E2402" w14:textId="79FF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BD826A2" w14:textId="53B82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4F00BF" w14:textId="5A42B3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5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7DC8ECF" w14:textId="4BEF5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0.2023</w:t>
      </w:r>
    </w:p>
    <w:p w14:paraId="035F5280" w14:textId="38B6B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AECADEC" w14:textId="5463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4D92421" w14:textId="04DA4A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794BE751" w14:textId="455F2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</w:t>
      </w:r>
    </w:p>
    <w:p w14:paraId="6FF60CC1" w14:textId="6F5D8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542B8B" w14:textId="72D3B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1174ED6" w14:textId="3EF73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66382B53" w14:textId="2DF3F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3E30937" w14:textId="03E50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E53257" w14:textId="03B1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C8DF49" w14:textId="44A75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2AEFBF" w14:textId="61FE4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3C78E2" w14:textId="72ED8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FF651BD" w14:textId="1E936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4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AA9F1F" w14:textId="18AA0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0.2023</w:t>
      </w:r>
    </w:p>
    <w:p w14:paraId="37A72B79" w14:textId="4EB56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3B982D" w14:textId="20077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049BA4F" w14:textId="5998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77D38DF" w14:textId="3B14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9FBAA7D" w14:textId="1039B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C85154" w14:textId="10DDB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DE4EE23" w14:textId="2484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90A0C3" w14:textId="122E8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1742FD4" w14:textId="1E77AE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115BD3CD" w14:textId="707109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D915A6" w14:textId="3B790F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520414B" w14:textId="2E54CF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175B8BC" w14:textId="069FF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3CB9A6" w14:textId="4230E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3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0AAD55E" w14:textId="68C37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0.2023</w:t>
      </w:r>
    </w:p>
    <w:p w14:paraId="14C8681B" w14:textId="2EFB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74E93A5" w14:textId="77ACBF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9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C8317DA" w14:textId="394570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36EA26" w14:textId="3802A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</w:t>
      </w:r>
    </w:p>
    <w:p w14:paraId="41C1997C" w14:textId="59ECF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B29F02E" w14:textId="737C3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2EFEF26" w14:textId="7EF72D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B667DC" w14:textId="6B9D4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BB41B5" w14:textId="0BB15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3BD48DFA" w14:textId="2E8D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45785C3" w14:textId="0180E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CB370CB" w14:textId="4A68B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AFAE540" w14:textId="2D7D40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39A95B" w14:textId="39266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4D22F17B" w14:textId="1161D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0.2023</w:t>
      </w:r>
    </w:p>
    <w:p w14:paraId="5096EB53" w14:textId="70C897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8CEC1B8" w14:textId="5A5CB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0)</w:t>
      </w:r>
    </w:p>
    <w:p w14:paraId="3EEA7F45" w14:textId="33078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214239" w14:textId="42FC6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F65B7A" w14:textId="68B29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12017D6" w14:textId="25814E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73F2F48" w14:textId="6CA59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E059C06" w14:textId="2852A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83F54DF" w14:textId="05BF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A79574" w14:textId="272E6B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81D3D96" w14:textId="3AD17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0710B" w14:textId="1208A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9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B8D9839" w14:textId="71756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</w:t>
      </w:r>
    </w:p>
    <w:p w14:paraId="6215ABC1" w14:textId="4142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746AFE46" w14:textId="1E7B4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0.2023</w:t>
      </w:r>
    </w:p>
    <w:p w14:paraId="47A9CA9A" w14:textId="7A2C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7CE437F" w14:textId="0D680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0038E7" w14:textId="69E68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693C09F" w14:textId="4CC991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517146" w14:textId="6BDC2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35848" w14:textId="7825B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0E916F" w14:textId="5A9E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5EE098C" w14:textId="1CFD6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7F0F882" w14:textId="4008A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</w:t>
      </w:r>
    </w:p>
    <w:p w14:paraId="327A52FE" w14:textId="28342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9CEA3DB" w14:textId="745A1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70CA46" w14:textId="400A6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D0C9E5F" w14:textId="6B6C7D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246C2A" w14:textId="3C20E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0856764E" w14:textId="54404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0.2023</w:t>
      </w:r>
    </w:p>
    <w:p w14:paraId="78054927" w14:textId="3FFCB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D44D8F" w14:textId="5E44B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4B05278" w14:textId="0CD29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58B89D" w14:textId="05081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65AF0B8A" w14:textId="226D0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075AA94B" w14:textId="4AD58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C1D54E6" w14:textId="7D5D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ECD4D" w14:textId="7F50D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26E356" w14:textId="5C33A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EBFDFC" w14:textId="44864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47B78AD" w14:textId="6FA45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D14D4E" w14:textId="0FDB8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B8F759E" w14:textId="743FD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</w:t>
      </w:r>
    </w:p>
    <w:p w14:paraId="199FDE6E" w14:textId="50EA7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2524E5FF" w14:textId="4D2A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0.2023</w:t>
      </w:r>
    </w:p>
    <w:p w14:paraId="13983EC8" w14:textId="6D575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2AD3BA6" w14:textId="4B02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AD62399" w14:textId="34A9C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4208BAE" w14:textId="709DD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4F9B9004" w14:textId="7178B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1DF0C252" w14:textId="3F093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</w:t>
      </w:r>
    </w:p>
    <w:p w14:paraId="385B879A" w14:textId="60508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</w:t>
      </w:r>
    </w:p>
    <w:p w14:paraId="2A6DE12F" w14:textId="0C6BF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464916E" w14:textId="24AC5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2BFC22" w14:textId="036013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746FA7" w14:textId="17DA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EC4890" w14:textId="272F9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3A88F8E" w14:textId="6730B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83339" w14:textId="5394A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9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7DF1D643" w14:textId="09CE2F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0.2023</w:t>
      </w:r>
    </w:p>
    <w:p w14:paraId="41B5D043" w14:textId="4608BE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70360FF" w14:textId="58849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9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7ACFB7D" w14:textId="724F10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238D722" w14:textId="5E271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A1FC54" w14:textId="1CBCF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565A1F92" w14:textId="1879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7A0405" w14:textId="76CD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F927CF" w14:textId="501F4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8EA92" w14:textId="5A125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43CBA99F" w14:textId="0C2782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73716A5" w14:textId="62D58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6CA8A3" w14:textId="35B32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E8E2FE2" w14:textId="361DA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FCFD38E" w14:textId="29A183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2F3E25A" w14:textId="343D5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0.2023</w:t>
      </w:r>
    </w:p>
    <w:p w14:paraId="313F6299" w14:textId="30A71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7B6617E" w14:textId="142A3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C71DC7" w14:textId="330DB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3CE3090" w14:textId="31682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9D2EA" w14:textId="046F8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378D233D" w14:textId="45542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</w:t>
      </w:r>
    </w:p>
    <w:p w14:paraId="3C8DB8E5" w14:textId="48A17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3FB0BF3" w14:textId="75083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062C30" w14:textId="56DD8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14DA0F26" w14:textId="0A853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83D2E4" w14:textId="336EE3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3E1D24" w14:textId="400A40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9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1F0BD47" w14:textId="645FC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9A2668" w14:textId="498D2B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77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73C046E9" w14:textId="47CE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0.2023</w:t>
      </w:r>
    </w:p>
    <w:p w14:paraId="326D3E66" w14:textId="526D43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FF9C4F" w14:textId="44CC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01C4098" w14:textId="653F2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E6BC0A" w14:textId="4363E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0CC8CE03" w14:textId="6BC00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93FEAB" w14:textId="4041E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9D94BA" w14:textId="3C9E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E5F7CA9" w14:textId="1A63C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3E381D" w14:textId="011ED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3DFB6669" w14:textId="1858D7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094949F" w14:textId="23428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F1686BC" w14:textId="49572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E3B8E38" w14:textId="2F64F8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DCBF5D2" w14:textId="4FA4F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6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4A286AF" w14:textId="07864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0.2023</w:t>
      </w:r>
    </w:p>
    <w:p w14:paraId="3A1591C2" w14:textId="44D80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5A36E" w14:textId="2E915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69DB98A3" w14:textId="18B9F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87B91B6" w14:textId="3122B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2791CD8F" w14:textId="1AF645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87A3A5" w14:textId="74DBF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319DA95D" w14:textId="360D1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6</w:t>
      </w:r>
    </w:p>
    <w:p w14:paraId="08772603" w14:textId="2E6A7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DF9F0AB" w14:textId="44FE8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5892B712" w14:textId="74A3A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F861D69" w14:textId="45A7B0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22FFE4" w14:textId="4D320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4BF90E5" w14:textId="1440B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26441C" w14:textId="121C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5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B0FB261" w14:textId="73BAB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0.2023</w:t>
      </w:r>
    </w:p>
    <w:p w14:paraId="743ADC4C" w14:textId="5D3B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11223E22" w14:textId="418A81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9B64ED4" w14:textId="79967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11FB08DD" w14:textId="1BB27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8FC4B3" w14:textId="27E0BE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</w:t>
      </w:r>
    </w:p>
    <w:p w14:paraId="3479ECA2" w14:textId="74074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4477C204" w14:textId="56484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15AF203" w14:textId="2D89D3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9033FC5" w14:textId="1B7A2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B24ADF" w14:textId="38650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EEF32D8" w14:textId="15C6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7E3641" w14:textId="766E0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9F40E6A" w14:textId="76281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D9D831" w14:textId="7B995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4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A47A7EA" w14:textId="44B83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0.2023</w:t>
      </w:r>
    </w:p>
    <w:p w14:paraId="5A01AD39" w14:textId="699D2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D5F4F28" w14:textId="4E0D3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9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)</w:t>
      </w:r>
    </w:p>
    <w:p w14:paraId="1C6C7724" w14:textId="6CB3E2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23701B" w14:textId="4C166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906EFC" w14:textId="13AC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FE95B6" w14:textId="5125A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C22AA2" w14:textId="2CF0F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A2F37" w14:textId="3492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0222AD1" w14:textId="7373E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9D18BF5" w14:textId="414D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6F335E9" w14:textId="54982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B67E171" w14:textId="6B9EF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B4095ED" w14:textId="4D71A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7C471D3" w14:textId="1BB0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64F857F" w14:textId="52AE0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0.2023</w:t>
      </w:r>
    </w:p>
    <w:p w14:paraId="33C10472" w14:textId="7A76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D462CF" w14:textId="1DCFC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4DF4711" w14:textId="47A57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B5FC92" w14:textId="32C24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4A712A7" w14:textId="62FF8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83718D" w14:textId="006A6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5A802BE" w14:textId="0D36A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97E08AB" w14:textId="04B26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31F5333" w14:textId="4BF71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43C7A584" w14:textId="619B5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D25988F" w14:textId="2046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5A9D77" w14:textId="525D5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9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D5786D7" w14:textId="616B9A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DCD12F" w14:textId="7801C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0F519AD8" w14:textId="76E4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0.2023</w:t>
      </w:r>
    </w:p>
    <w:p w14:paraId="48AE0EBC" w14:textId="28E1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7830F7" w14:textId="6A38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B5870" w14:textId="06F4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C78F5" w14:textId="73D2F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03938A7" w14:textId="7F958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3F3CDA" w14:textId="25897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E5D66" w14:textId="2624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121E29B" w14:textId="73CCF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</w:t>
      </w:r>
    </w:p>
    <w:p w14:paraId="5BFF11E6" w14:textId="1A85B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35E8A3B" w14:textId="17B8D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CE9E5EE" w14:textId="281A2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26B5E6" w14:textId="0F963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1D1B9D" w14:textId="0FEB9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</w:t>
      </w:r>
    </w:p>
    <w:p w14:paraId="53B90E9B" w14:textId="5C6B86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D722F77" w14:textId="24068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0.2023</w:t>
      </w:r>
    </w:p>
    <w:p w14:paraId="2093DC4C" w14:textId="29551C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3771105" w14:textId="4135F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D4DC9B" w14:textId="4DB02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62026D0" w14:textId="793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3A7DC0BF" w14:textId="1C735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58284C" w14:textId="0FC01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0E94F9" w14:textId="57445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6</w:t>
      </w:r>
    </w:p>
    <w:p w14:paraId="2475D220" w14:textId="74BC2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70ADBE8" w14:textId="71244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56A33BA8" w14:textId="174B6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F3476D8" w14:textId="41DAE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C01C01" w14:textId="067A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6FF1C8B" w14:textId="235F2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F6D398" w14:textId="15532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F20328E" w14:textId="32CF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0.2023</w:t>
      </w:r>
    </w:p>
    <w:p w14:paraId="21403E3D" w14:textId="5D271A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8A07D08" w14:textId="4038F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FE971B2" w14:textId="64784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BBB90B" w14:textId="753817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B6ACBD" w14:textId="03DEAF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0DD563" w14:textId="1110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BFDADC" w14:textId="33549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C3BDD9E" w14:textId="50867E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FB20357" w14:textId="529FF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0B36EDB6" w14:textId="5E8B6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54A0F12" w14:textId="24021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53108F9" w14:textId="7E98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31ED5C" w14:textId="4DB9B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6B9F0A" w14:textId="69756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36C11A73" w14:textId="56FB0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0.2023</w:t>
      </w:r>
    </w:p>
    <w:p w14:paraId="2920831F" w14:textId="76602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F5311D4" w14:textId="60F2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0DFDC7E" w14:textId="3F0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71A8584" w14:textId="74474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811E8D" w14:textId="6CCF5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77DDBF8" w14:textId="68584E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6C7D48" w14:textId="1EB82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70EF1DF" w14:textId="19DA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61D320" w14:textId="6468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AED47AB" w14:textId="289D8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BE34B2E" w14:textId="3EF4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9C7F874" w14:textId="38ABC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79364B1" w14:textId="312B0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C8A9905" w14:textId="5A152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1D0991" w14:textId="79723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0.2023</w:t>
      </w:r>
    </w:p>
    <w:p w14:paraId="4104D4B8" w14:textId="2D4A1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16176E6" w14:textId="0E452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31B5083" w14:textId="0E9B5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9EC8E48" w14:textId="77ABC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1B07B8" w14:textId="15155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4F03F416" w14:textId="6F869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5B7CC74" w14:textId="185E36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72B5D86" w14:textId="71551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AFC049" w14:textId="682BF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32708BDC" w14:textId="78EAC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2B23A82" w14:textId="61200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7B60EC" w14:textId="24779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8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A421373" w14:textId="1A36F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11B30" w14:textId="4A12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0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3ACD64E" w14:textId="4EF18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0.2023</w:t>
      </w:r>
    </w:p>
    <w:p w14:paraId="58A64E51" w14:textId="2397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176D69" w14:textId="7AC6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0CD5C3E" w14:textId="3ECDE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1587D2F" w14:textId="7B5841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C73290" w14:textId="03CC4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6EBAAE3" w14:textId="4DF66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A078182" w14:textId="0004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003729" w14:textId="585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C50FF0E" w14:textId="06575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5589C9" w14:textId="5FE0F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93CBB8" w14:textId="54C00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FB3AAB" w14:textId="665AA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F069074" w14:textId="3EFAE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9E0A648" w14:textId="39B9A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5A57E076" w14:textId="21A86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0.2023</w:t>
      </w:r>
    </w:p>
    <w:p w14:paraId="784AF391" w14:textId="54FDD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6F06AC" w14:textId="28D10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45FDE36" w14:textId="76F648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DC7C7B" w14:textId="613A3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</w:t>
      </w:r>
    </w:p>
    <w:p w14:paraId="11A063BC" w14:textId="10A37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511EF019" w14:textId="695F8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AEDCFE4" w14:textId="10D3B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6</w:t>
      </w:r>
    </w:p>
    <w:p w14:paraId="004D2B62" w14:textId="2446E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860201" w14:textId="5024A9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F07AB11" w14:textId="2992D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43A9712" w14:textId="01F65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C27CF6" w14:textId="62E68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0A0BD" w14:textId="4001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063556A" w14:textId="1C77B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0)</w:t>
      </w:r>
    </w:p>
    <w:p w14:paraId="3DD0ACEF" w14:textId="36DCA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0.2023</w:t>
      </w:r>
    </w:p>
    <w:p w14:paraId="0987161C" w14:textId="49E33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E67D603" w14:textId="2BFD60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08A0084" w14:textId="327B4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942901D" w14:textId="3D89E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9F58F1" w14:textId="6E3D6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23D610" w14:textId="453625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D80CB7" w14:textId="495B4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96C8759" w14:textId="4ED68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3912404" w14:textId="175B5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1FA09F" w14:textId="277C9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261AE48" w14:textId="7138D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67D4AC" w14:textId="2C39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256C67D" w14:textId="431B54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99ADB" w14:textId="0A73B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9867756" w14:textId="149D9A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0.2023</w:t>
      </w:r>
    </w:p>
    <w:p w14:paraId="769CE56C" w14:textId="7D49D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1A4F80" w14:textId="13CF6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8D7AA" w14:textId="16732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9265979" w14:textId="5A620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4319BA" w14:textId="7D3C58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</w:t>
      </w:r>
    </w:p>
    <w:p w14:paraId="6C3EB2D5" w14:textId="0F221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5F9369" w14:textId="29ED3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9A6EAB4" w14:textId="0C8F6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86C0C6" w14:textId="73D5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739E4D69" w14:textId="60B5E4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0C9B0D" w14:textId="3CFEA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DA4F666" w14:textId="10C00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C8D7521" w14:textId="33062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D3572A" w14:textId="0D628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6BC3E0D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Вересень 2023</w:t>
        </w:r>
      </w:hyperlink>
    </w:p>
    <w:p w14:paraId="5495783D" w14:textId="185A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9.2023</w:t>
      </w:r>
    </w:p>
    <w:p w14:paraId="053297CD" w14:textId="74E7E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64C92" w14:textId="7F2F0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3E44041" w14:textId="4A515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681AE77" w14:textId="2C9EE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0F010E" w14:textId="66866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A826F1" w14:textId="4E786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EAAF82" w14:textId="7B2192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5C04C3" w14:textId="51F3C2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22F9451" w14:textId="0F89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1659BB59" w14:textId="26C0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B750998" w14:textId="3B9EF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23FDD1E7" w14:textId="5BCB7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B6A61E9" w14:textId="287B3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3AFD11" w14:textId="1AD2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1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10B2B59" w14:textId="060CC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9.2023</w:t>
      </w:r>
    </w:p>
    <w:p w14:paraId="648ADBAF" w14:textId="33BF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E1AA70F" w14:textId="61C4B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F87C62A" w14:textId="523FC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6C9F953" w14:textId="750DF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6EA43D" w14:textId="339CE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9FB61E" w14:textId="255B0B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21A5D69" w14:textId="30D0DC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E6E0C" w14:textId="57AB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5508139" w14:textId="5E7C9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C7A50C2" w14:textId="6DBF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78EF6D" w14:textId="53A9E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861758" w14:textId="3902C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83A506D" w14:textId="39CDD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2C4E0D" w14:textId="28F6A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3EBB0424" w14:textId="18B59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9.2023</w:t>
      </w:r>
    </w:p>
    <w:p w14:paraId="279AB47E" w14:textId="0A02B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0B1EB6" w14:textId="24D27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6A61D42" w14:textId="39E7D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DBD519A" w14:textId="0E147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F07EFA" w14:textId="430DF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440461" w14:textId="09BB13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5F68C29F" w14:textId="68EC7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0FF2F3E" w14:textId="52959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8C4436C" w14:textId="50B84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C5B87A3" w14:textId="492DC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6F464A" w14:textId="7B74C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E86910" w14:textId="49329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8135F1C" w14:textId="3569ED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3475E9" w14:textId="3BD50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0)</w:t>
      </w:r>
    </w:p>
    <w:p w14:paraId="099C4317" w14:textId="7752E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9.2023</w:t>
      </w:r>
    </w:p>
    <w:p w14:paraId="4AC67BDB" w14:textId="42446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B8A6ABC" w14:textId="56560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82D7089" w14:textId="3E062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2430121" w14:textId="0E52C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</w:t>
      </w:r>
    </w:p>
    <w:p w14:paraId="2F8EFBCC" w14:textId="19A3C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5E8C6A" w14:textId="3BCA5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3D870B" w14:textId="5D880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4725DE0" w14:textId="476C0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2885302" w14:textId="16872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E55EA7" w14:textId="5921E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46CE7DC" w14:textId="045CC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07CFCA" w14:textId="75A7D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BB75A9" w14:textId="42903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9DC935" w14:textId="32C4C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0)</w:t>
      </w:r>
    </w:p>
    <w:p w14:paraId="153CD6EA" w14:textId="410FD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9.2023</w:t>
      </w:r>
    </w:p>
    <w:p w14:paraId="5A0D8E9F" w14:textId="17F54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254BC4" w14:textId="381B9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2D88E86" w14:textId="14BF2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8E068DF" w14:textId="04AB1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2403B5" w14:textId="3245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</w:t>
      </w:r>
    </w:p>
    <w:p w14:paraId="24AF28A6" w14:textId="34830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EB71F60" w14:textId="22998F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23B9320" w14:textId="7813E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87DFCF" w14:textId="2F6AA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1A1CFFB" w14:textId="29A6A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7B4C179" w14:textId="793EA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C6F3160" w14:textId="747A0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0C5F15C" w14:textId="079D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4C94D2E" w14:textId="4150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0)</w:t>
      </w:r>
    </w:p>
    <w:p w14:paraId="69A2DA2A" w14:textId="3C751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9.2023</w:t>
      </w:r>
    </w:p>
    <w:p w14:paraId="27987239" w14:textId="7293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E62BCF1" w14:textId="154EC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F720EC" w14:textId="09EE8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FB6E07D" w14:textId="1FBC7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F04AF" w14:textId="1BD19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8F48" w14:textId="53BC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7CC919B" w14:textId="73D4B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FA8F9F" w14:textId="435DC4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6495F7" w14:textId="7F4E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4DD9D7FB" w14:textId="0D2BD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93F9B51" w14:textId="6519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583631D0" w14:textId="1D9A2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221EC07" w14:textId="3DBC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689EDC" w14:textId="02860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0)</w:t>
      </w:r>
    </w:p>
    <w:p w14:paraId="7AA34159" w14:textId="6BF4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9.2023</w:t>
      </w:r>
    </w:p>
    <w:p w14:paraId="640EF4F5" w14:textId="2A97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CD83E23" w14:textId="14665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4841A" w14:textId="35157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9DCCCE9" w14:textId="14C85F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</w:t>
      </w:r>
    </w:p>
    <w:p w14:paraId="66ADDD09" w14:textId="65FA5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7058CAB" w14:textId="50711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AF25343" w14:textId="1CA6A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7114B1" w14:textId="3FED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633C51C" w14:textId="036F0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2B1D91EC" w14:textId="56154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73E0E7" w14:textId="0A8492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87D36A" w14:textId="1AE23C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5C646A5" w14:textId="74456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913089" w14:textId="25929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26FFE23F" w14:textId="02EFD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9.2023</w:t>
      </w:r>
    </w:p>
    <w:p w14:paraId="419742A2" w14:textId="4635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E42015" w14:textId="7FC4AD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4AFC0A9" w14:textId="374C1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7EF6F9" w14:textId="7D18F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D597A8" w14:textId="430BF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27E2C5" w14:textId="3E0F7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60337821" w14:textId="72BE2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947EA7" w14:textId="03209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8CB9F64" w14:textId="152B9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6AE8730" w14:textId="4477B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84F756" w14:textId="3F312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1148E0" w14:textId="5CEC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A25A0C7" w14:textId="796C6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</w:t>
      </w:r>
    </w:p>
    <w:p w14:paraId="0095BF40" w14:textId="4DF8E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BD69C45" w14:textId="606F8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9.2023</w:t>
      </w:r>
    </w:p>
    <w:p w14:paraId="4335C860" w14:textId="32A0D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154F0E5" w14:textId="608B5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AA2D1A" w14:textId="5BE7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59102DB" w14:textId="55960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276AAE" w14:textId="788A34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</w:t>
      </w:r>
    </w:p>
    <w:p w14:paraId="6E347292" w14:textId="68FC6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D1C3150" w14:textId="36115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9CC804" w14:textId="52D3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B22855" w14:textId="22C26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7C2077D" w14:textId="16E8C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9A6329B" w14:textId="7A6A2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F0493D" w14:textId="56B081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8367656" w14:textId="4C6FA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669E87" w14:textId="73227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37DC805A" w14:textId="0BA33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9.2023</w:t>
      </w:r>
    </w:p>
    <w:p w14:paraId="2134D856" w14:textId="10D4D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6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5C1457" w14:textId="50592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E8510D0" w14:textId="080E8F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E2F924" w14:textId="31B5A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CC468" w14:textId="20722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877397" w14:textId="577D7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36A4F56" w14:textId="036D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07243CD" w14:textId="27DECF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A9FD3BB" w14:textId="29CD54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408A98FB" w14:textId="4526E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01BAC2D" w14:textId="01267B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0A90FC4" w14:textId="3C636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0CEAEBD" w14:textId="4CCC6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4126F04" w14:textId="58BCA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7239A492" w14:textId="59A82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9.2023</w:t>
      </w:r>
    </w:p>
    <w:p w14:paraId="286B771E" w14:textId="224BAC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DC579F6" w14:textId="4C2FF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BE4B7D2" w14:textId="67596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06CCAE1" w14:textId="6B6DA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008B" w14:textId="699B0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</w:t>
      </w:r>
    </w:p>
    <w:p w14:paraId="33119011" w14:textId="7AD2DA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3D09F29" w14:textId="06147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576D092" w14:textId="5A70D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A2C415D" w14:textId="3696BE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7ED45BD5" w14:textId="50088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3D3EC6C" w14:textId="737F3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6421B064" w14:textId="723DF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B78DF44" w14:textId="4F16A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A25F7" w14:textId="3250C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712F7514" w14:textId="5FACA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9.2023</w:t>
      </w:r>
    </w:p>
    <w:p w14:paraId="44AB863D" w14:textId="7E647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349A350" w14:textId="6F553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B0ADCAD" w14:textId="324CF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AC09D90" w14:textId="4E533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695715" w14:textId="688C3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3E9C30" w14:textId="66F2F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FADC4A" w14:textId="11CB7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4E1F0A7" w14:textId="46297A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DA147A" w14:textId="40466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B50760C" w14:textId="6738B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8CD6926" w14:textId="056D77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47B8E4" w14:textId="5389CB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98CAD63" w14:textId="6855E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E48F67" w14:textId="42BDE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4F5E0D20" w14:textId="0B176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9.2023</w:t>
      </w:r>
    </w:p>
    <w:p w14:paraId="662A72FE" w14:textId="1CC7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58A6979" w14:textId="3C50E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FCE95A" w14:textId="06601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690E37B" w14:textId="2F3D02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</w:t>
      </w:r>
    </w:p>
    <w:p w14:paraId="5F73D1F4" w14:textId="528DD4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4A6989" w14:textId="260E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36BF9C30" w14:textId="02F580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FD7BB2C" w14:textId="1F5A0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3469BD" w14:textId="5C1D8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FC96115" w14:textId="7321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9E5246" w14:textId="5CAC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C713C9" w14:textId="6CFC1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4EBD05" w14:textId="1F53E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B628BC" w14:textId="712EB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456572" w14:textId="2803D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9.2023</w:t>
      </w:r>
    </w:p>
    <w:p w14:paraId="0E51CC9D" w14:textId="35C74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32362CC" w14:textId="38C4C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921C0E" w14:textId="713E6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34B06F3" w14:textId="0176D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566527" w14:textId="486036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7370F1" w14:textId="2E2717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C0BD58" w14:textId="2CC82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2CB31B" w14:textId="1677D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6E0005B" w14:textId="0DF7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A7A6BF7" w14:textId="7CD0C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8CB275" w14:textId="704B57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6F02B" w14:textId="156A0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C588E45" w14:textId="1FEFA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56AF3A" w14:textId="48276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48D2CD3" w14:textId="2B881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9.2023</w:t>
      </w:r>
    </w:p>
    <w:p w14:paraId="36FD4B95" w14:textId="1ED7F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495E0F" w14:textId="5DC22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FAA3180" w14:textId="7B7BD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39E35A" w14:textId="57F44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</w:t>
      </w:r>
    </w:p>
    <w:p w14:paraId="7AD3C417" w14:textId="5118B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</w:t>
      </w:r>
    </w:p>
    <w:p w14:paraId="2916A2BD" w14:textId="3D2D4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46DF437" w14:textId="0C589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93ECDBA" w14:textId="3E213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9673A0E" w14:textId="1A4AE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782AEA9F" w14:textId="475A5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177D72A" w14:textId="6F19D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D863469" w14:textId="4D121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09564ED" w14:textId="499CD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E4DCE90" w14:textId="21E5E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9FA2487" w14:textId="0CC37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9.2023</w:t>
      </w:r>
    </w:p>
    <w:p w14:paraId="0C58546B" w14:textId="42980B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AB4CA3" w14:textId="5E08D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A7D2CB" w14:textId="144B3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A4E9DD2" w14:textId="25478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5096697" w14:textId="44BBD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4B19EE1" w14:textId="75F81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D28C022" w14:textId="4A3F1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5F9A24" w14:textId="72B0B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1A91CFC" w14:textId="00FA0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FC9DB72" w14:textId="1388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DF46D77" w14:textId="06427F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55187241" w14:textId="402C8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5E4038D" w14:textId="0755A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</w:t>
      </w:r>
    </w:p>
    <w:p w14:paraId="37690D31" w14:textId="7C36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542BE9E4" w14:textId="5742BD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9.2023</w:t>
      </w:r>
    </w:p>
    <w:p w14:paraId="33B8A88B" w14:textId="36683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E26B8BB" w14:textId="56586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E89CEC7" w14:textId="1916E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7CE70E6" w14:textId="1F90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5CE01C4" w14:textId="7BCD9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</w:t>
      </w:r>
    </w:p>
    <w:p w14:paraId="5B26B0B7" w14:textId="19129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65647A0" w14:textId="795DC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706BB96" w14:textId="1D543B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8574A14" w14:textId="43841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17C199EA" w14:textId="3CBC3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3A65C5" w14:textId="1C5A5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F2682" w14:textId="51A2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D553173" w14:textId="5B228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856FC04" w14:textId="56831D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0F0D61" w14:textId="7F1F1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9.2023</w:t>
      </w:r>
    </w:p>
    <w:p w14:paraId="288119AE" w14:textId="679FF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C30113" w14:textId="7E58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30D2014" w14:textId="13C2F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9946194" w14:textId="3A2C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703B17" w14:textId="5CE59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97C769" w14:textId="701F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31C9C9C2" w14:textId="7B365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54DDD50" w14:textId="6F99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004A1" w14:textId="68742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82E61AA" w14:textId="4A732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3665940B" w14:textId="3EF72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1ED494D" w14:textId="2A6C7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210F9" w14:textId="1D5F4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0F1FFFE" w14:textId="6A6B0A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9.2023</w:t>
      </w:r>
    </w:p>
    <w:p w14:paraId="4EF67D74" w14:textId="277E5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1379E3C" w14:textId="357B4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DBE4E7F" w14:textId="55384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8D62AC9" w14:textId="6C586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345A41" w14:textId="158D2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7458F" w14:textId="629F4B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B43F8A" w14:textId="1423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F65AA3" w14:textId="3938D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000052" w14:textId="54B41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2193337" w14:textId="1CD29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5BCE8E42" w14:textId="55B9C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E346C8B" w14:textId="529AF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34DFEB" w14:textId="1DFE05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737F28E3" w14:textId="35270C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9.2023</w:t>
      </w:r>
    </w:p>
    <w:p w14:paraId="70508998" w14:textId="36191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CBB733E" w14:textId="7CA25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E410870" w14:textId="7A9FF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5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FED6E47" w14:textId="65060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</w:t>
      </w:r>
    </w:p>
    <w:p w14:paraId="12AC7F79" w14:textId="32EB9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EA30B16" w14:textId="13A74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ED4BCB" w14:textId="13F0B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818DE0" w14:textId="159587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E2CB021" w14:textId="2479C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36DAF17" w14:textId="6DE2C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41E2DBAC" w14:textId="2F9D5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71238EA" w14:textId="42B44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1E4445" w14:textId="19B689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12DEE0D" w14:textId="0ABC1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9.2023</w:t>
      </w:r>
    </w:p>
    <w:p w14:paraId="2A121A2D" w14:textId="6BE22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38305B2" w14:textId="5D45D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7E2CDF" w14:textId="5B35D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8C2B20" w14:textId="3C815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5F225E" w14:textId="4819B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675C0" w14:textId="1D320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CFF521" w14:textId="22D38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FBDD89" w14:textId="27743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26EB5DA" w14:textId="3097F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6C4320F1" w14:textId="51688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6653B8F5" w14:textId="32624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4EB8611" w14:textId="7E8EF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8305B4" w14:textId="4D4E7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1F7EA7D4" w14:textId="5543E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09.09.2023</w:t>
      </w:r>
    </w:p>
    <w:p w14:paraId="58F936E6" w14:textId="2A4A3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BBBE8F3" w14:textId="7B877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2E4927D" w14:textId="183E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5D48194" w14:textId="3723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47BDF23" w14:textId="6847D2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2C096D" w14:textId="265C7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72478E" w14:textId="44A13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62FEBD3" w14:textId="77D13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776E44E" w14:textId="2F3C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07215856" w14:textId="3B47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546801C" w14:textId="3367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CAD73BD" w14:textId="2B99F8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53DCAAA" w14:textId="4CE08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6E94ADA7" w14:textId="5BC87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9.2023</w:t>
      </w:r>
    </w:p>
    <w:p w14:paraId="58D6CDF6" w14:textId="3507FB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A83E98" w14:textId="0E412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8761A19" w14:textId="737A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5D3F27E" w14:textId="36DB7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0ABB91" w14:textId="1DC97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CA83D1" w14:textId="55136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2FB01D" w14:textId="63FBF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583EB15" w14:textId="53A652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DE2DFE" w14:textId="2EA73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569726F0" w14:textId="5FA1D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7FBDB1D4" w14:textId="5E22A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8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B5C20C1" w14:textId="7354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616701" w14:textId="05D9F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75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BB95181" w14:textId="15AF1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9.2023</w:t>
      </w:r>
    </w:p>
    <w:p w14:paraId="2F7887EC" w14:textId="7870E2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E033C34" w14:textId="1DA9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D297E12" w14:textId="1D9D1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BD63096" w14:textId="2F05F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312BF3C" w14:textId="13ACB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3F4B58" w14:textId="63C23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43A540C" w14:textId="2C68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CB72B79" w14:textId="3D054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A0B9600" w14:textId="0F73F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9865E10" w14:textId="6DF7E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2D33A0C" w14:textId="5AB8F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C66949B" w14:textId="059CD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65FEBA3" w14:textId="6DDF6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28DF70DB" w14:textId="2DE5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9.2023</w:t>
      </w:r>
    </w:p>
    <w:p w14:paraId="1EF95495" w14:textId="595A9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2E957E" w14:textId="03EC25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C29F9E9" w14:textId="1565A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1653224" w14:textId="77E0B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416865" w14:textId="0262B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4EB1F2" w14:textId="2050C6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0D8726" w14:textId="55D78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206AEEC" w14:textId="476F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4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5715FB6" w14:textId="20C61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2971AA00" w14:textId="6AF15E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8939686" w14:textId="48B6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10241F6" w14:textId="2D5EF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94571" w14:textId="2E3BF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6EDA0067" w14:textId="4CA9C7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9.2023</w:t>
      </w:r>
    </w:p>
    <w:p w14:paraId="3C4E4F1A" w14:textId="285853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3D70A3" w14:textId="5F7D6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716EF0A" w14:textId="6923C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5DD1399" w14:textId="1CB4B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D459A90" w14:textId="5C205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47792D" w14:textId="5FB08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09EA6" w14:textId="12132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1D2FDFB" w14:textId="046DA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663817" w14:textId="7CC40D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6A827CC8" w14:textId="084F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AF9FEDE" w14:textId="67306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3B347F0" w14:textId="46424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FDBB25C" w14:textId="778E8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A5623AD" w14:textId="31CFA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9.2023</w:t>
      </w:r>
    </w:p>
    <w:p w14:paraId="65A37CC9" w14:textId="061A9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F71C29" w14:textId="44C3D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200355F" w14:textId="27AFA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C6D9B" w14:textId="17F364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D5A2F6" w14:textId="6F638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D96E11" w14:textId="58A27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04C95" w14:textId="6C0F1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766B1C5" w14:textId="1B09F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9BE8A8A" w14:textId="6902A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0DD59DE9" w14:textId="262E9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17BBF3" w14:textId="63849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923DFB" w14:textId="7176B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960A4D2" w14:textId="73499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4B9FCF93" w14:textId="69F56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9.2023</w:t>
      </w:r>
    </w:p>
    <w:p w14:paraId="4CEB1896" w14:textId="05BEE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21B18B1" w14:textId="084D49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48F3537" w14:textId="17FAB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4F93CA5" w14:textId="08766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987296" w14:textId="42708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70CCDF" w14:textId="7270F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1703B8A" w14:textId="72140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A8DD45" w14:textId="0660D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E3D8C7C" w14:textId="4BFF5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4A437658" w14:textId="1CFDE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1FED35" w14:textId="5304C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78DBB88E" w14:textId="7A0E02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0442988" w14:textId="06913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71FA0951" w14:textId="0BC024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9.2023</w:t>
      </w:r>
    </w:p>
    <w:p w14:paraId="20444A22" w14:textId="65466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6DCCECB" w14:textId="59AD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FF636CA" w14:textId="75708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3A08C5E" w14:textId="7927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35D9B2" w14:textId="7FE13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ED8311" w14:textId="7F451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7C9F153" w14:textId="184D3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3BE84D" w14:textId="65D1C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A4BA213" w14:textId="3BF2CC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956D0B" w14:textId="6C9DC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853D67" w14:textId="7BBB9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915C4E" w14:textId="67C3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8EE58B" w14:textId="425A5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1B08CABB" w14:textId="1E2C52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9.2023</w:t>
      </w:r>
    </w:p>
    <w:p w14:paraId="3B563B7B" w14:textId="2562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34A576" w14:textId="5A00A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BCA085" w14:textId="65132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66E382" w14:textId="2AAF7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532E039" w14:textId="292F5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4BD0B70F" w14:textId="193B8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0B97D0" w14:textId="1B9A8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4CBC67A" w14:textId="11B35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88A0DD7" w14:textId="288636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</w:t>
      </w:r>
    </w:p>
    <w:p w14:paraId="5341AA93" w14:textId="3FE2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39AF75" w14:textId="73F14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50CDE1D" w14:textId="09C7D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B1EABB" w14:textId="52B39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63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6986ECDC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ерпень 2023</w:t>
        </w:r>
      </w:hyperlink>
    </w:p>
    <w:p w14:paraId="7839A775" w14:textId="4DBFB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8.2023</w:t>
      </w:r>
    </w:p>
    <w:p w14:paraId="56DA3727" w14:textId="4F026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C82B28E" w14:textId="2A2D18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08ADD5" w14:textId="1F0C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101795B" w14:textId="3BADC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995BA5" w14:textId="13EA0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265D9CA3" w14:textId="14549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04EEEEE" w14:textId="0D0FF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F3118DF" w14:textId="392F48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93F8F5" w14:textId="65ED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CC28F97" w14:textId="66357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0B83B9" w14:textId="2D3AF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C93165" w14:textId="49374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78935B" w14:textId="684C9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48B9F595" w14:textId="5CE17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8.2023</w:t>
      </w:r>
    </w:p>
    <w:p w14:paraId="210F21B5" w14:textId="4FF4C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8CE8A8" w14:textId="7B9FC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C64EF2" w14:textId="3C08A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6CF728D" w14:textId="33286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</w:t>
      </w:r>
    </w:p>
    <w:p w14:paraId="3F6A86DB" w14:textId="31103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74C44E28" w14:textId="56849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9F74321" w14:textId="38F3F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DD7005D" w14:textId="01FEB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C35AC2E" w14:textId="24986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</w:t>
      </w:r>
    </w:p>
    <w:p w14:paraId="021B23A0" w14:textId="0592C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6326C77" w14:textId="6AADA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7780C0B" w14:textId="22C10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372C150" w14:textId="6350E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24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346EE032" w14:textId="30FBC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8.2023</w:t>
      </w:r>
    </w:p>
    <w:p w14:paraId="1C9BB89B" w14:textId="469A7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05CF01" w14:textId="2FE0A0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2E311CA" w14:textId="576F2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C2E1D3E" w14:textId="5EFCD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24A977" w14:textId="2522E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86382F" w14:textId="468A8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D2649F4" w14:textId="4AD32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EFD82E" w14:textId="20BC1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C451B94" w14:textId="6A7F03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23FBF74" w14:textId="25BC2F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2A09D71" w14:textId="3F7C0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6C4E78C" w14:textId="1426A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F3A421" w14:textId="2AA34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FEC374B" w14:textId="5534C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8.2023</w:t>
      </w:r>
    </w:p>
    <w:p w14:paraId="7411FFA6" w14:textId="65B15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89877A" w14:textId="5E88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41F3D0B" w14:textId="23998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75B439" w14:textId="541573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8FD7C2" w14:textId="5606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54FA6D" w14:textId="5717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5B181657" w14:textId="4032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1DF347" w14:textId="64450D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AC54F" w14:textId="4830D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6402B5C" w14:textId="143F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CC4316" w14:textId="5F883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5367497" w14:textId="06E9DA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9747" w14:textId="547650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316F5124" w14:textId="59FCE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8.2023</w:t>
      </w:r>
    </w:p>
    <w:p w14:paraId="16889D75" w14:textId="56EF8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20D6102" w14:textId="3EEA9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64F327D" w14:textId="47A44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50B80E" w14:textId="055E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B1D855" w14:textId="270BF6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C540A0" w14:textId="11091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54CE476" w14:textId="25935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54E65" w14:textId="20C1E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FD5621" w14:textId="49E62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</w:t>
      </w:r>
    </w:p>
    <w:p w14:paraId="75DDF6DE" w14:textId="1DC90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F549C68" w14:textId="4464E7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C012210" w14:textId="6E0CAA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84A94F" w14:textId="76FBE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16603250" w14:textId="37F37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8.2023</w:t>
      </w:r>
    </w:p>
    <w:p w14:paraId="0376EF26" w14:textId="12C6F7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4C12E3E" w14:textId="76198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217C529" w14:textId="4CF6A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5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4F3780E" w14:textId="2D17F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5199D6" w14:textId="0C9D8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87950A" w14:textId="118D6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6D627E" w14:textId="78B10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686F04" w14:textId="3AAD6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77ADDE" w14:textId="2A314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55E713" w14:textId="3F1F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08EC467" w14:textId="243F8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011910A" w14:textId="3531E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F5FC95" w14:textId="56224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73E7B2B2" w14:textId="7D1A40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8.2023</w:t>
      </w:r>
    </w:p>
    <w:p w14:paraId="1ABF5D50" w14:textId="7325F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6B8946" w14:textId="11D904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A7E19A5" w14:textId="4D9D7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2AAB943" w14:textId="2DF44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9235E0" w14:textId="0E647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29B9D9" w14:textId="40551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9CBB41D" w14:textId="1C4B8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C9A728" w14:textId="17F28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1E9594" w14:textId="4EC24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5D25C2" w14:textId="0EE12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97E58E6" w14:textId="6DBDC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F2525BA" w14:textId="245AB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536EC" w14:textId="46567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31B8DA38" w14:textId="7D23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4.08.2023</w:t>
      </w:r>
    </w:p>
    <w:p w14:paraId="1B98720F" w14:textId="42F4BC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5C6983" w14:textId="41FC3E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8AC0A" w14:textId="04E60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FCF996" w14:textId="08EBC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FFD65F" w14:textId="58AF7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CFBD20" w14:textId="5E5A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8973A75" w14:textId="43AD8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CAA7F70" w14:textId="733403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3E79281" w14:textId="2D75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65EC15C9" w14:textId="0A984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D0C9F54" w14:textId="0ED5E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8493527" w14:textId="3F5A9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88F8A1" w14:textId="10D0F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20B6FBB4" w14:textId="3BE52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8.2023</w:t>
      </w:r>
    </w:p>
    <w:p w14:paraId="26E2D93F" w14:textId="617EE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B509D8" w14:textId="5D9689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479A02" w14:textId="731E7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0EBFFD8" w14:textId="7236E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C2AF06" w14:textId="3EF4E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</w:t>
      </w:r>
    </w:p>
    <w:p w14:paraId="5FC163CD" w14:textId="541C80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91EA723" w14:textId="648BF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7FEA043" w14:textId="69DCB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E570D2C" w14:textId="54688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CA11ADD" w14:textId="48D69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B906DE0" w14:textId="6A944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7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D3D8D5" w14:textId="56BC5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0322E88" w14:textId="11D84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002FF85E" w14:textId="319A8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8.2023</w:t>
      </w:r>
    </w:p>
    <w:p w14:paraId="4B57E346" w14:textId="10560C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5B6C5F5" w14:textId="502CE5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FD4FB7B" w14:textId="65649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8C06F5B" w14:textId="5FE8CC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97CCF73" w14:textId="010A0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2F3D00" w14:textId="7A0B9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3441B1E" w14:textId="29645B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6D119E0" w14:textId="0A0D3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DA8742" w14:textId="3863F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1083C380" w14:textId="6F0E7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EFB4C8" w14:textId="18A89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F727BB" w14:textId="166AA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BC314A" w14:textId="144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0)</w:t>
      </w:r>
    </w:p>
    <w:p w14:paraId="65BB9D33" w14:textId="755BF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8.2023</w:t>
      </w:r>
    </w:p>
    <w:p w14:paraId="698AAC01" w14:textId="64FD1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7F59395" w14:textId="5D06D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32B8036" w14:textId="6A02A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6E28396" w14:textId="02A2A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DF07F5" w14:textId="34BF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</w:t>
      </w:r>
    </w:p>
    <w:p w14:paraId="7940FC25" w14:textId="2786B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1615D8" w14:textId="7774B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350E9CA" w14:textId="54C85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43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25E0EC" w14:textId="247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2327ED8" w14:textId="2B4AF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6391EC1" w14:textId="773A4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85D9660" w14:textId="130FE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95EA68F" w14:textId="63C7C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2F2892F1" w14:textId="032F1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8.2023</w:t>
      </w:r>
    </w:p>
    <w:p w14:paraId="4299FCF8" w14:textId="4197C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A92A2" w14:textId="77BEA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2810D7" w14:textId="68806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71AE698" w14:textId="21EB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0D0A92" w14:textId="75B9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5B431A" w14:textId="67428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92A21E6" w14:textId="7EE48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0634C25" w14:textId="2084E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C6D0E3E" w14:textId="254603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EC84275" w14:textId="09F8E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3AA457E" w14:textId="2DF8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638B515" w14:textId="2C981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7DD50" w14:textId="627AD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F423B79" w14:textId="1DAA4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8.2023</w:t>
      </w:r>
    </w:p>
    <w:p w14:paraId="5AF082FF" w14:textId="27E5F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7DE5C28" w14:textId="3CDD2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8825D7A" w14:textId="0B1AA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C48B6DD" w14:textId="191A6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C9BEFD6" w14:textId="24862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486</w:t>
      </w:r>
    </w:p>
    <w:p w14:paraId="654CBD61" w14:textId="49F6A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C0A2DDF" w14:textId="17725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8E929D" w14:textId="190EB1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9B5945" w14:textId="63C84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5FBC6370" w14:textId="1644D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3FA271" w14:textId="698B5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947B252" w14:textId="217E61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E90FBDC" w14:textId="086C2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2B1AFB5E" w14:textId="375F9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8.2023</w:t>
      </w:r>
    </w:p>
    <w:p w14:paraId="452A13D3" w14:textId="692D3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4754D9" w14:textId="0703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F08D0" w14:textId="29F5A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351D055" w14:textId="506ECF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4B20C45" w14:textId="46228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7D8D802A" w14:textId="356E3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7AC7F0" w14:textId="5FF53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55259E" w14:textId="5CD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90F9AA" w14:textId="792A7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EC6AB5F" w14:textId="6DFD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6A959B1" w14:textId="33DD8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9E2B0A5" w14:textId="552E8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89F7F83" w14:textId="74B1C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39EB88B3" w14:textId="643CD1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8.2023</w:t>
      </w:r>
    </w:p>
    <w:p w14:paraId="1BE81924" w14:textId="0C503A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1932F3" w14:textId="7CE1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3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C468F3" w14:textId="74E45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8FAEF7F" w14:textId="77B04F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1DC29DFA" w14:textId="41E52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333432" w14:textId="104D7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D663ABB" w14:textId="06BD7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75E7E63B" w14:textId="2CAD9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C785E84" w14:textId="1A5ED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CEDC2D" w14:textId="43F81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AE1653D" w14:textId="1F8A1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3F5CC85" w14:textId="0F763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</w:t>
      </w:r>
    </w:p>
    <w:p w14:paraId="67B3F1CA" w14:textId="449BE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7D4FCCAA" w14:textId="2C25A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8.2023</w:t>
      </w:r>
    </w:p>
    <w:p w14:paraId="796B8061" w14:textId="3BF6FA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C28F55D" w14:textId="0CF5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59A875" w14:textId="43841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CA068C6" w14:textId="3D29B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0E0265B" w14:textId="04DAC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22C5444" w14:textId="57226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9A97B10" w14:textId="5EC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35E2DDCB" w14:textId="4201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B638B70" w14:textId="61B78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E92799" w14:textId="597F6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A0DF3D" w14:textId="07EFB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A10C03" w14:textId="132ABA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56BBA9" w14:textId="693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55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346A23CD" w14:textId="32479E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8.2023</w:t>
      </w:r>
    </w:p>
    <w:p w14:paraId="66EC4E68" w14:textId="008B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288CAF1" w14:textId="0A322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DE4D41" w14:textId="41F11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F4677F2" w14:textId="584B7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D748E1A" w14:textId="63641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B7C59C9" w14:textId="126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8D1B6F" w14:textId="4CC24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6239A2" w14:textId="548ED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F49BA31" w14:textId="0618F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78C870" w14:textId="06B362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AE33F9" w14:textId="2AE363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0CB5A5" w14:textId="705B5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A13AC8" w14:textId="7A75C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4258DB34" w14:textId="125DD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8.2023</w:t>
      </w:r>
    </w:p>
    <w:p w14:paraId="65DE3DD8" w14:textId="344F7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F76D26" w14:textId="683A6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42310F0" w14:textId="24E5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04DA1A1" w14:textId="14650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D3E5A2F" w14:textId="02FB8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16757F" w14:textId="06451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4A65A5B" w14:textId="22D6F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2CE5515E" w14:textId="2C98F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46F43CF" w14:textId="0310A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6B895308" w14:textId="30786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8</w:t>
      </w:r>
    </w:p>
    <w:p w14:paraId="0E435D69" w14:textId="16B24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63303A" w14:textId="509969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3E0BEA" w14:textId="28649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505C10F5" w14:textId="36249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8.2023</w:t>
      </w:r>
    </w:p>
    <w:p w14:paraId="77037811" w14:textId="35914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22280C" w14:textId="22915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8674893" w14:textId="3D786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D57FEAD" w14:textId="4E22E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73D2136D" w14:textId="2C49F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D4041F8" w14:textId="2C149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52FAD3A" w14:textId="2CA5D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11152D4A" w14:textId="70D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4773198" w14:textId="31D21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1BB67986" w14:textId="63722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260D356" w14:textId="2D62E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79852ED" w14:textId="47567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B208EB" w14:textId="5C744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E0CE966" w14:textId="74123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8.2023</w:t>
      </w:r>
    </w:p>
    <w:p w14:paraId="6062D993" w14:textId="7AD98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41CF58" w14:textId="06F4E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6BC2EDF" w14:textId="7D66F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5EFAEC" w14:textId="73001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12CD2EBE" w14:textId="654DB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486DE00" w14:textId="71525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FFA1EF" w14:textId="7F883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3</w:t>
      </w:r>
    </w:p>
    <w:p w14:paraId="7DF411EE" w14:textId="28B9B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760DBF0" w14:textId="776A54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E23F0E" w14:textId="453C6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799F71D" w14:textId="3A142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8AA1DA0" w14:textId="3233D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3F7A56" w14:textId="09B57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5B450EB5" w14:textId="10D04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8.2023</w:t>
      </w:r>
    </w:p>
    <w:p w14:paraId="03520AF4" w14:textId="21978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D7AD3E8" w14:textId="4C7C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C205DFF" w14:textId="5333B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0C2F400" w14:textId="0292B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178149" w14:textId="52A0B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C7ACD5" w14:textId="7ADAF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93E1CA6" w14:textId="3D86F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5EDE1220" w14:textId="7E152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6A3F5A" w14:textId="0BD2E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6F0D1E7C" w14:textId="3569C0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575D20" w14:textId="34FE54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39C8BFC" w14:textId="1C08A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7B329F4" w14:textId="12129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F5D1C3A" w14:textId="6F305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8.2023</w:t>
      </w:r>
    </w:p>
    <w:p w14:paraId="3210CBD1" w14:textId="2D2FC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967D662" w14:textId="1C3D1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F98560E" w14:textId="6EA09D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22A1282" w14:textId="22CFA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711</w:t>
      </w:r>
    </w:p>
    <w:p w14:paraId="2314BA47" w14:textId="135CF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</w:t>
      </w:r>
    </w:p>
    <w:p w14:paraId="6D3B0059" w14:textId="705D8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B893CEA" w14:textId="4E375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AF283BF" w14:textId="3B296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B50CB5" w14:textId="3E7832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0B538D3" w14:textId="24474A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351AB8D" w14:textId="5DEEC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2F2334" w14:textId="2C04C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E6659B4" w14:textId="4EA4D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78C4A1A" w14:textId="23DDC7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8.2023</w:t>
      </w:r>
    </w:p>
    <w:p w14:paraId="7C0376A6" w14:textId="0E34F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EBA8C8" w14:textId="20C95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B6B87B" w14:textId="6843E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ED00686" w14:textId="0F65AA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D97133B" w14:textId="4A53E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C97C07" w14:textId="10985A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A7D7DC" w14:textId="3FC8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</w:t>
      </w:r>
    </w:p>
    <w:p w14:paraId="6D10D90D" w14:textId="09672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63C886" w14:textId="56557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1109FD0" w14:textId="26D3A7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5CFADF4" w14:textId="20CA0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B5136BE" w14:textId="02864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ADED57" w14:textId="754FE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1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C77060A" w14:textId="16980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8.2023</w:t>
      </w:r>
    </w:p>
    <w:p w14:paraId="4D2F6288" w14:textId="613BE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E3DE63" w14:textId="5305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D753C9" w14:textId="1B89F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4B5F4FF" w14:textId="1666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</w:t>
      </w:r>
    </w:p>
    <w:p w14:paraId="0384D692" w14:textId="73713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28634D" w14:textId="5A38F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7646A9" w14:textId="573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6817206" w14:textId="2D15F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F002598" w14:textId="3F28B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73AF3B1E" w14:textId="182B6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47BD454" w14:textId="54E2C7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D8D59AE" w14:textId="1B0E6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2B646C5" w14:textId="11FB13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55C5D63F" w14:textId="68257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8.2023</w:t>
      </w:r>
    </w:p>
    <w:p w14:paraId="21B91145" w14:textId="7FBE5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3D84A80" w14:textId="44518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AEE073" w14:textId="067DB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EE56E59" w14:textId="1FD91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2C72C9D" w14:textId="66FA1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076C9C" w14:textId="23BA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DDE73F6" w14:textId="3EE7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A1395A9" w14:textId="5EEB4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C614073" w14:textId="03995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F23D43" w14:textId="2BE23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D252A1A" w14:textId="21535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5CCFD76" w14:textId="15C75D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2485CA" w14:textId="1C59C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82D5BC3" w14:textId="3B135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8.2023</w:t>
      </w:r>
    </w:p>
    <w:p w14:paraId="7F264FAE" w14:textId="6FC21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BCBD28C" w14:textId="052F1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5594D4E" w14:textId="7A9B3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DF77A55" w14:textId="2EDB6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A1CF647" w14:textId="327B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420F51C" w14:textId="40C0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F67FBA1" w14:textId="3FCE5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2D1BC5" w14:textId="696A13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48F0498" w14:textId="256A1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0259E" w14:textId="721AC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9FF58B" w14:textId="074C7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89B927C" w14:textId="1B78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4F99B5" w14:textId="0445A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FC87592" w14:textId="7FE8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8.2023</w:t>
      </w:r>
    </w:p>
    <w:p w14:paraId="68531A16" w14:textId="1671A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71CA9BD" w14:textId="2274A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A89925" w14:textId="6F517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07DFFB" w14:textId="233D3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15287B3A" w14:textId="7D906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D0C133F" w14:textId="28EC4B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34B340C" w14:textId="0C16F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57189A3B" w14:textId="68D61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5E1BC85" w14:textId="78F08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200A3A85" w14:textId="3F35A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73D1FD" w14:textId="07CB3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D4BB04D" w14:textId="1B20E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BB74832" w14:textId="594AF5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599847" w14:textId="2BB5C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8.2023</w:t>
      </w:r>
    </w:p>
    <w:p w14:paraId="1533CE36" w14:textId="78D7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7AAF2D" w14:textId="6DE7F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9F4F14" w14:textId="76A8B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AA98451" w14:textId="416FD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7445C6ED" w14:textId="7A634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ED7872" w14:textId="4CBFA4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327B1E" w14:textId="6F1EA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3A9EF3D" w14:textId="06CB1C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94BB9A0" w14:textId="39155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591CE705" w14:textId="038392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4D797FD" w14:textId="69A57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EE9157" w14:textId="0D1C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4A7492" w14:textId="2B794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8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66E733" w14:textId="672A8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8.2023</w:t>
      </w:r>
    </w:p>
    <w:p w14:paraId="61C0410E" w14:textId="653D6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8C9266" w14:textId="7F802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6D92480" w14:textId="722FB0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35A2D59" w14:textId="2A8B8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58A89EC" w14:textId="463C4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9ED5C" w14:textId="11704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0973DF55" w14:textId="1AE99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D4B6B90" w14:textId="0EF9D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16A492F" w14:textId="211B5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58649B2" w14:textId="31ACE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C5FF49" w14:textId="51A5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5DF9A9D" w14:textId="437B8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3B660F" w14:textId="75D4E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67C70C03" w14:textId="04EA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8.2023</w:t>
      </w:r>
    </w:p>
    <w:p w14:paraId="5A24C2A1" w14:textId="380BB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4B77C6" w14:textId="33E94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D3EC63E" w14:textId="17EF8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C47EDCD" w14:textId="5C733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7A8A92" w14:textId="4AA47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2C63F" w14:textId="226FD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71C5C78" w14:textId="36DFB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6142B8E" w14:textId="40396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D7B6C2" w14:textId="74EF9A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48B17F3" w14:textId="27139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22BF90" w14:textId="35190E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B1BBB93" w14:textId="1D4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</w:t>
      </w:r>
    </w:p>
    <w:p w14:paraId="61F7BC15" w14:textId="68683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7F76EFB" w14:textId="008F1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8.2023</w:t>
      </w:r>
    </w:p>
    <w:p w14:paraId="6A698EF6" w14:textId="0D89C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E9E7644" w14:textId="792AE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02BF50E" w14:textId="7E4B8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4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164F8B8" w14:textId="32B43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</w:t>
      </w:r>
    </w:p>
    <w:p w14:paraId="59A6947E" w14:textId="47C9D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B83F5" w14:textId="256A53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7223434" w14:textId="7B192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639A5CD" w14:textId="1022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C9A8D81" w14:textId="10F12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335438" w14:textId="0E310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C32D7AF" w14:textId="0B373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58951C8" w14:textId="60F0B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0132D37" w14:textId="0E6E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3ABA5C5D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пень 2023</w:t>
        </w:r>
      </w:hyperlink>
    </w:p>
    <w:p w14:paraId="1A763D45" w14:textId="3E47D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7.2023</w:t>
      </w:r>
    </w:p>
    <w:p w14:paraId="45193F9B" w14:textId="64996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4A9F858" w14:textId="6C5B8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A93C68" w14:textId="0ECE6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27F461C" w14:textId="20368E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18255" w14:textId="67FA3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1A88F" w14:textId="054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0C39D5" w14:textId="781A1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3138FF2" w14:textId="1B3D2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862283" w14:textId="1363B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4E6CF23" w14:textId="7413E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A5397F" w14:textId="3ABB5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E9B976E" w14:textId="405DB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20D05B8" w14:textId="66A49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46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48A12482" w14:textId="52CC5B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7.2023</w:t>
      </w:r>
    </w:p>
    <w:p w14:paraId="69025FB3" w14:textId="04CF7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B1E4A05" w14:textId="267C4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40A5C2F" w14:textId="09376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C7F6405" w14:textId="2E02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4E2CF1DA" w14:textId="34454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D471076" w14:textId="60DC79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4F57A9" w14:textId="0523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0E2AB3C" w14:textId="2D030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2D00985" w14:textId="6778A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209FC5F" w14:textId="1A9BA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23A62D" w14:textId="5F92A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6AAC1C6" w14:textId="188A9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D88FF6" w14:textId="191DA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4217B1B3" w14:textId="228B9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7.2023</w:t>
      </w:r>
    </w:p>
    <w:p w14:paraId="2208F7FF" w14:textId="616F0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1EAE8E" w14:textId="7C4471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B4AEA" w14:textId="68AFF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B15B7DF" w14:textId="41CF9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5B3B96B7" w14:textId="5455D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</w:t>
      </w:r>
    </w:p>
    <w:p w14:paraId="1811C6DF" w14:textId="7B92E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070B0F" w14:textId="4DEB3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2404B8B" w14:textId="5464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</w:t>
      </w:r>
    </w:p>
    <w:p w14:paraId="479EC82C" w14:textId="32C82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1720E10" w14:textId="4468F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8</w:t>
      </w:r>
    </w:p>
    <w:p w14:paraId="7F9239A0" w14:textId="0B220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B9A9B6" w14:textId="349E0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64E4" w14:textId="2C9BF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421B3407" w14:textId="766E8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7.2023</w:t>
      </w:r>
    </w:p>
    <w:p w14:paraId="28A7C909" w14:textId="0959C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8259A" w14:textId="533E28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A275BC9" w14:textId="12A12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2F91BDD" w14:textId="4CB71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9AED211" w14:textId="2838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BD956B" w14:textId="2DB29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E19E90A" w14:textId="36973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0DDCD5" w14:textId="634A3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5DD93B3" w14:textId="32371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77F5F8" w14:textId="070AD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2410EC" w14:textId="4601C9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3AA01E2" w14:textId="4D9F7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16EDE6" w14:textId="7ABEE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16B1969B" w14:textId="0830C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7.2023</w:t>
      </w:r>
    </w:p>
    <w:p w14:paraId="35EB6A23" w14:textId="526626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53928A" w14:textId="33DF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8297918" w14:textId="2FDD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A177A11" w14:textId="6377E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1B2AAAF" w14:textId="0AF44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</w:t>
      </w:r>
    </w:p>
    <w:p w14:paraId="3E4A9A25" w14:textId="57D8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085B7A" w14:textId="2297B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1</w:t>
      </w:r>
    </w:p>
    <w:p w14:paraId="0EAA4698" w14:textId="32680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562DE95" w14:textId="5C940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D01B7CC" w14:textId="36A38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5F4D365" w14:textId="39DE8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C5E8BB5" w14:textId="297EE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</w:t>
      </w:r>
    </w:p>
    <w:p w14:paraId="22225335" w14:textId="03B07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9DED16D" w14:textId="24D51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7.2023</w:t>
      </w:r>
    </w:p>
    <w:p w14:paraId="14150CC8" w14:textId="1EB6D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6980164" w14:textId="67893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7A1DAA" w14:textId="1619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7D0CF69" w14:textId="58D5B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60B1C203" w14:textId="192D9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6CE940" w14:textId="04B2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33CEEE7" w14:textId="60E9D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A5E5AA" w14:textId="05A7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E688B1D" w14:textId="7C387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3BADC801" w14:textId="1C60FA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DE9A91" w14:textId="4F736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DC7C1A" w14:textId="19188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91B99A" w14:textId="5C86A8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C8A1FB6" w14:textId="35065D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7.2023</w:t>
      </w:r>
    </w:p>
    <w:p w14:paraId="09EF6FFF" w14:textId="504B0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A84C40" w14:textId="69A8F7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081F915" w14:textId="123BEB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53D7F8F" w14:textId="1FC78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535E33" w14:textId="45CEA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51AEC9" w14:textId="23FF5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AB09D9" w14:textId="16AF6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44A57F7B" w14:textId="625CE9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C186DA0" w14:textId="21859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703241BA" w14:textId="1D74F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3107C06" w14:textId="2A68F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72CAF8" w14:textId="1846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E16F4C" w14:textId="75E8A3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4377A355" w14:textId="78D73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7.2023</w:t>
      </w:r>
    </w:p>
    <w:p w14:paraId="5FC1BCDC" w14:textId="74B66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771A9E" w14:textId="150C1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244D8F2" w14:textId="0CCAB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6438292" w14:textId="59047C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</w:t>
      </w:r>
    </w:p>
    <w:p w14:paraId="46F4FFE4" w14:textId="1C274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009BA66" w14:textId="2A62F5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40BC76" w14:textId="316F7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E8AD9CD" w14:textId="1B3162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FD26CA3" w14:textId="5098A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69E508E" w14:textId="0BC4C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28518EC" w14:textId="184D8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719FE8F" w14:textId="70F48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479236" w14:textId="6F145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2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3C0E86D" w14:textId="7A43A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7.2023</w:t>
      </w:r>
    </w:p>
    <w:p w14:paraId="3AA16A06" w14:textId="10EFC3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1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D6D4C82" w14:textId="593CC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1CF962" w14:textId="0AF4F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397FC7F" w14:textId="72FF6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8BE4A15" w14:textId="4BBCA2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CFF71" w14:textId="1EBAC0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450569C" w14:textId="7D7F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2917803B" w14:textId="2DD3A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59F1DF2" w14:textId="2C4B2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444C7D78" w14:textId="5AAC14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76330B" w14:textId="16A20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2910DA7" w14:textId="60D45B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1C5A5A5" w14:textId="4DC20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6708CF3" w14:textId="28DE2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7.2023</w:t>
      </w:r>
    </w:p>
    <w:p w14:paraId="66DC103B" w14:textId="6D395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3678BFD" w14:textId="4CE16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72399B" w14:textId="7EE80A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18E132" w14:textId="26E09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843EF7" w14:textId="10EEF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C7050B0" w14:textId="3A408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BD44A4D" w14:textId="57846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A33480F" w14:textId="0CDD8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604A5A" w14:textId="29696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151155E9" w14:textId="4B7B8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5197ED2" w14:textId="5D43F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31A73" w14:textId="148B0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3BA97A7" w14:textId="351E9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3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858AE66" w14:textId="72C4B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7.2023</w:t>
      </w:r>
    </w:p>
    <w:p w14:paraId="1D273288" w14:textId="7EC4A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CA5D15" w14:textId="593FE8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61A1A9" w14:textId="03C96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D837843" w14:textId="5F8B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</w:t>
      </w:r>
    </w:p>
    <w:p w14:paraId="07A947BC" w14:textId="76ABF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319CEA" w14:textId="3F23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E5D7786" w14:textId="4F2AF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BF4A8F" w14:textId="3E378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F9C4BF4" w14:textId="72C42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A1AC116" w14:textId="69DD6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6E1C9E" w14:textId="6CFEC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E4CB901" w14:textId="05FAC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52DF" w14:textId="01887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37122A6D" w14:textId="6BA17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7.2023</w:t>
      </w:r>
    </w:p>
    <w:p w14:paraId="4EF26346" w14:textId="2C1C1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3D75FCD" w14:textId="4DB7A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883207A" w14:textId="1A958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981BC78" w14:textId="7621A1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7FA66" w14:textId="034DC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BDD461" w14:textId="591D8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893EFE" w14:textId="5C9DB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426120" w14:textId="29E26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94F413" w14:textId="6D769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8644283" w14:textId="7A905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586B9D" w14:textId="0FB02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253F93" w14:textId="7386A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04C691" w14:textId="0F40C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72426C2F" w14:textId="4300D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7.2023</w:t>
      </w:r>
    </w:p>
    <w:p w14:paraId="793D3A29" w14:textId="11DFF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ED3719" w14:textId="57132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3678BD3" w14:textId="1515A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66C245F" w14:textId="7A164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</w:t>
      </w:r>
    </w:p>
    <w:p w14:paraId="5DBC4121" w14:textId="44AC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B690E" w14:textId="1841D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99FE4D" w14:textId="306D6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36BD9D00" w14:textId="6FA6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233CD85A" w14:textId="74865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4B5E1" w14:textId="60253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0279FE" w14:textId="0F480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50EC57C" w14:textId="58629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BB1970" w14:textId="5A43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ECBAD09" w14:textId="579DE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7.2023</w:t>
      </w:r>
    </w:p>
    <w:p w14:paraId="76BA19D1" w14:textId="6108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7D682D" w14:textId="1DB629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126CEC" w14:textId="70507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7E98D20" w14:textId="59AD9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D7D3F9" w14:textId="7339E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</w:t>
      </w:r>
    </w:p>
    <w:p w14:paraId="03EBDF03" w14:textId="0F9B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0AD72A9E" w14:textId="5AD74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B8AAF89" w14:textId="10C5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D0732" w14:textId="00362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189B658" w14:textId="3881E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253C1C" w14:textId="6B78C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5E7FFED2" w14:textId="1275D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</w:t>
      </w:r>
    </w:p>
    <w:p w14:paraId="6F5FB9D8" w14:textId="4EAC4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6698177" w14:textId="43501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7.2023</w:t>
      </w:r>
    </w:p>
    <w:p w14:paraId="58987E95" w14:textId="72BF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D3CF77D" w14:textId="2C0D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6EF5CB0" w14:textId="2A2C90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7C3A388" w14:textId="0AB8B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6558D8" w14:textId="6BFA7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60E3867" w14:textId="0311D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968A67" w14:textId="5F5D4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C487A17" w14:textId="19C27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80BB0A" w14:textId="541AC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5C94640B" w14:textId="2328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CEEC09" w14:textId="5E382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4200A4" w14:textId="2B9D0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1F7895" w14:textId="41691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0961C047" w14:textId="76A41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7.2023</w:t>
      </w:r>
    </w:p>
    <w:p w14:paraId="061A1699" w14:textId="113DE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1E1A4E7" w14:textId="0FF9F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8800A09" w14:textId="0323F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0DC620" w14:textId="164564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767EB5" w14:textId="7F2B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</w:t>
      </w:r>
    </w:p>
    <w:p w14:paraId="76E7D1B9" w14:textId="525FC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59C98" w14:textId="3E95E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3354CC1" w14:textId="18551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ECE8AA3" w14:textId="143B5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34A9793D" w14:textId="42790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49CF3D2" w14:textId="371C6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442B73F" w14:textId="57B50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7CE4AC" w14:textId="575A5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585D6CD4" w14:textId="3F214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7.2023</w:t>
      </w:r>
    </w:p>
    <w:p w14:paraId="1324F2C3" w14:textId="7BFE0B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B81CBFB" w14:textId="5C0C7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D7B04F3" w14:textId="6631B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3798A8F" w14:textId="1CD5C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</w:t>
      </w:r>
    </w:p>
    <w:p w14:paraId="28C57734" w14:textId="4FE89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7AC4E8" w14:textId="299FF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2E0C8E8" w14:textId="786BF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48830D7" w14:textId="60A028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7C689AA" w14:textId="7B4B02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69C0543" w14:textId="07BAA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A82D8A0" w14:textId="1FE432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BD1A36" w14:textId="10707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A36A46" w14:textId="452A2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D30E568" w14:textId="7D2CE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4.07.2023</w:t>
      </w:r>
    </w:p>
    <w:p w14:paraId="17DDA8CA" w14:textId="3FDC2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DA11757" w14:textId="7C003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80922CC" w14:textId="30377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188BCCF" w14:textId="5BD1B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01CBA" w14:textId="17251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1AE902" w14:textId="0486CD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69B89C" w14:textId="42929A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FDC0C11" w14:textId="0D383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7C7C862" w14:textId="409D1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65F3A21" w14:textId="66E00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E45FEB9" w14:textId="3B82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49C711" w14:textId="21D01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F669213" w14:textId="47940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5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6CFE8D89" w14:textId="154D4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7.2023</w:t>
      </w:r>
    </w:p>
    <w:p w14:paraId="7C88A82B" w14:textId="50FCF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1A86CF0" w14:textId="14A12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7FBA4" w14:textId="04AD9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12DB539" w14:textId="1295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DFBBD" w14:textId="7A76F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EFF45B2" w14:textId="405F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2194CF" w14:textId="333B6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D568630" w14:textId="08103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66DA19" w14:textId="71C4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3C9C8D3" w14:textId="2AA6BA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2A1507" w14:textId="593E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6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C75873B" w14:textId="60890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D1CC88" w14:textId="03C1F9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2A05F0A" w14:textId="43802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7.2023</w:t>
      </w:r>
    </w:p>
    <w:p w14:paraId="4D6AD01C" w14:textId="2714A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BE94F8" w14:textId="5D84E2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B65BCEB" w14:textId="4DFCA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90D6082" w14:textId="71394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3C2C9A" w14:textId="3D5F7B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87CD76" w14:textId="13044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0E20694" w14:textId="253C1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A232604" w14:textId="0CA82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617667E1" w14:textId="2A1C9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67C0951" w14:textId="26473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F7E3574" w14:textId="160B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7D5727E" w14:textId="4D6AD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2960CF5" w14:textId="1806A5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17C1442" w14:textId="5207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7.2023</w:t>
      </w:r>
    </w:p>
    <w:p w14:paraId="1021E831" w14:textId="7BF70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D56CD3" w14:textId="4EDB2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BCDBDE" w14:textId="4934E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4BA399" w14:textId="0E254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9CFF726" w14:textId="47F5C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</w:t>
      </w:r>
    </w:p>
    <w:p w14:paraId="3A497374" w14:textId="3BD3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DEEC5A" w14:textId="4C767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1E0FEA" w14:textId="77B74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3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15547F8" w14:textId="4E145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FB6C544" w14:textId="7D1DF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1BAA92E" w14:textId="02C3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0F91DA1" w14:textId="0F38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FF2941C" w14:textId="0696D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2828E238" w14:textId="64C32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7.2023</w:t>
      </w:r>
    </w:p>
    <w:p w14:paraId="437B5556" w14:textId="2E28D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D8599A8" w14:textId="6FDF2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64C4EF" w14:textId="5F57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9E3C4E3" w14:textId="36298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</w:t>
      </w:r>
    </w:p>
    <w:p w14:paraId="62051DEA" w14:textId="7282D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5997F6" w14:textId="1F9EF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279F2A" w14:textId="2F72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7412168D" w14:textId="636D2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F808A5" w14:textId="6C8FE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6A7091A8" w14:textId="686A3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90D3A3" w14:textId="4CFA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E140CD9" w14:textId="4BD019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3DCBC1" w14:textId="0979CF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77BE8CBE" w14:textId="21152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7.2023</w:t>
      </w:r>
    </w:p>
    <w:p w14:paraId="642A48DC" w14:textId="44A3E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3A193B" w14:textId="5E1A1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E6C931" w14:textId="2A0F8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0C15810" w14:textId="2FEA61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45C0992" w14:textId="4DB32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E802E0" w14:textId="6C28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4C3273D" w14:textId="76567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1DC51D2A" w14:textId="6E559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DFC8B1B" w14:textId="6435B6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716326" w14:textId="7BB6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4F58890" w14:textId="1ADD4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84DB65" w14:textId="36C9B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5E19EC9" w14:textId="72D40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1B9570D8" w14:textId="4AB5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7.2023</w:t>
      </w:r>
    </w:p>
    <w:p w14:paraId="4F16D08E" w14:textId="3565B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94BB95E" w14:textId="19590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9132690" w14:textId="075B3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EBB2CDD" w14:textId="50660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B51039" w14:textId="74920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3C30CD" w14:textId="207673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E28F6FF" w14:textId="7B48B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44987C43" w14:textId="307B4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E3F833" w14:textId="04EBF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B5788B" w14:textId="6C0EE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8DE594A" w14:textId="1278F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5146232" w14:textId="45407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A07EABC" w14:textId="544F4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3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CC50E94" w14:textId="01167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7.2023</w:t>
      </w:r>
    </w:p>
    <w:p w14:paraId="3ECD2D44" w14:textId="57006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4E59F3" w14:textId="4638C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7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8DDADB9" w14:textId="0A5CB5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5E6202" w14:textId="21B3E1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2AB5C" w14:textId="0CEF4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D4D0F3" w14:textId="5283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60BCAA" w14:textId="173F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35329D0D" w14:textId="6AFC7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1BFC6A6" w14:textId="72CE8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534C0B8" w14:textId="7881D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3D23AC5" w14:textId="276BE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256EEF" w14:textId="7127E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1D98B8" w14:textId="238AA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078B924" w14:textId="183A3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7.2023</w:t>
      </w:r>
    </w:p>
    <w:p w14:paraId="32635BF1" w14:textId="0C10C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CAF96E" w14:textId="79CCF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CFBDE1" w14:textId="480B3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B41273" w14:textId="7125E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34C6B2" w14:textId="56D18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74EBD" w14:textId="3F82A3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548BB8" w14:textId="11CAAD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0080CA45" w14:textId="277772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7DC63ED" w14:textId="2C648F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0CF2680A" w14:textId="28DF29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8E1269" w14:textId="14416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7652AA0" w14:textId="2C5154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2105DC" w14:textId="472D3A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00EA7236" w14:textId="2D27E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3</w:t>
      </w:r>
    </w:p>
    <w:p w14:paraId="3D2C3851" w14:textId="6E1922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7945D4" w14:textId="553D736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B78C97C" w14:textId="3180B5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03D64A01" w14:textId="31C3622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EE1C56E" w14:textId="2F988A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FE839" w14:textId="0A190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685CB5AF" w14:textId="7D432E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47B2F8C1" w14:textId="154C3D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7FDD975" w14:textId="28D903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208C3313" w14:textId="28738B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D902403" w14:textId="73C986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C26533" w14:textId="153BFD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B134C4" w14:textId="397EEA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7A41F181" w14:textId="54F618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3</w:t>
      </w:r>
    </w:p>
    <w:p w14:paraId="4EDAEBCE" w14:textId="0029BD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95271C" w14:textId="5C6494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A3EE1" w14:textId="199C4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1C1B122F" w14:textId="1BD707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9563BF" w14:textId="234A81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F208BF3" w14:textId="7C4674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7EA5C2E3" w14:textId="35E64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83287F6" w14:textId="5F2AE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0596A7D6" w14:textId="0B105F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7FB16A72" w14:textId="0E36C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4D8FF9" w14:textId="6614F5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992756" w14:textId="4D18D0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</w:p>
    <w:p w14:paraId="1486ECF4" w14:textId="4C02F6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173D16E6" w14:textId="28A8CB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3</w:t>
      </w:r>
    </w:p>
    <w:p w14:paraId="1DA42942" w14:textId="6E8ADE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CF8931" w14:textId="6095E6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DCEE9D3" w14:textId="71B14C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5ED395D" w14:textId="39E0EC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BE8C56" w14:textId="04EFF4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1A9A22" w14:textId="047F2A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497CA7E" w14:textId="1DA03D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4009D5" w14:textId="277701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C603DA" w14:textId="1B7610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8E8302" w14:textId="1B551B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44C222" w14:textId="2B176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2D88D76" w14:textId="3B3283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B7AC0D" w14:textId="1BDF7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495053CE" w14:textId="67AD1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3</w:t>
      </w:r>
    </w:p>
    <w:p w14:paraId="29ABD197" w14:textId="75784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9459D5" w14:textId="2168B7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472143" w14:textId="4966FC3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8D3DBDB" w14:textId="0EE690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A65C90" w14:textId="3E394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39F1D3" w14:textId="35C14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0FF330D" w14:textId="51F2B9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95635E4" w14:textId="67CDF7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B5E4032" w14:textId="63A99F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19D1AC3D" w14:textId="7D65B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C94D32" w14:textId="436E1E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4A33103" w14:textId="729CB2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9BFC42" w14:textId="00726A0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9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22294459" w14:textId="40597D6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3</w:t>
      </w:r>
    </w:p>
    <w:p w14:paraId="242FD20A" w14:textId="442CDE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999CF4" w14:textId="086DBE2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2715E1" w14:textId="752525D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777F3F63" w14:textId="2D29F8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AFB378" w14:textId="3E3AE4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</w:p>
    <w:p w14:paraId="5A850232" w14:textId="744FAC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3BB21ED1" w14:textId="2FA8A9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550BEC" w14:textId="7472EB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48B727F6" w14:textId="77CBE2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3584F04B" w14:textId="63C68E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03449D" w14:textId="535E71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6C0CEF" w14:textId="693805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38F4C2" w14:textId="254509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00127858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5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3</w:t>
        </w:r>
      </w:hyperlink>
    </w:p>
    <w:p w14:paraId="5F9F6E7B" w14:textId="6488AD1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3</w:t>
      </w:r>
    </w:p>
    <w:p w14:paraId="025E4C77" w14:textId="6A6602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A821EE" w14:textId="6681C2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2AAA37" w14:textId="1B115F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ED0C90A" w14:textId="049A1CF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BD3BEE" w14:textId="2755A1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B0F53F" w14:textId="1B18AB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7BD5F49" w14:textId="1C811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6FD2E7D" w14:textId="1EB761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ED4960" w14:textId="7C18CB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2F24CB28" w14:textId="5E3A3B6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928ADC" w14:textId="7B05C0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E5DEC8" w14:textId="26BC7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</w:p>
    <w:p w14:paraId="56A075B9" w14:textId="286746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4D11697" w14:textId="1D0C3B5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3</w:t>
      </w:r>
    </w:p>
    <w:p w14:paraId="445C9DA2" w14:textId="794D57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183694" w14:textId="2729E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BF2A6BB" w14:textId="0DB766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6F31B0B" w14:textId="4FECD6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</w:p>
    <w:p w14:paraId="076136F0" w14:textId="4BDB5F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542AB" w14:textId="39EF4B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5B7DC7" w14:textId="2C4340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F50518" w14:textId="2B0267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D166B3" w14:textId="1644A3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C5DB9F7" w14:textId="62532F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B429E0" w14:textId="2C56A80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B7347E" w14:textId="1378D0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658F81" w14:textId="1CD1CB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0A3F1784" w14:textId="377E8C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8.06.2023</w:t>
      </w:r>
    </w:p>
    <w:p w14:paraId="3175D9A7" w14:textId="0CD191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</w:p>
    <w:p w14:paraId="112BA613" w14:textId="5EC3A2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8EE88A" w14:textId="1234C4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7BD478" w14:textId="0D67F1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92CD5E" w14:textId="679F679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DD7DD2" w14:textId="6955D3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309FA0" w14:textId="1CB06D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668C220" w14:textId="37784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BEC08FC" w14:textId="1C5D88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92190B3" w14:textId="4B3810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B90541" w14:textId="40E061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0B93D7" w14:textId="7B1B32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</w:p>
    <w:p w14:paraId="27335116" w14:textId="5D5ADC3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76BA7262" w14:textId="01BFAB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3</w:t>
      </w:r>
    </w:p>
    <w:p w14:paraId="69C31F0C" w14:textId="311DB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D8AFC87" w14:textId="5D537A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806B9D5" w14:textId="6686FB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151404B6" w14:textId="635B80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0575E9" w14:textId="485E15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894389" w14:textId="5C718F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4F0BB16" w14:textId="0B95F1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245E614" w14:textId="1270BB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9851BF" w14:textId="09DE4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850D56" w14:textId="2F95FB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F5D8D4F" w14:textId="27CEAC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02ED36" w14:textId="3EAB2A8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252FE78" w14:textId="478AE1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6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4F910DF" w14:textId="3606F7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3</w:t>
      </w:r>
    </w:p>
    <w:p w14:paraId="6208F53B" w14:textId="445C85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B4B772" w14:textId="2C6B2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EE502E" w14:textId="24E914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86BE4A" w14:textId="1CD120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</w:p>
    <w:p w14:paraId="5C3F04F5" w14:textId="1DD3B3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</w:p>
    <w:p w14:paraId="78AE104E" w14:textId="5D88F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8B4705B" w14:textId="69BAF8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D471BD0" w14:textId="44D65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C02E2B7" w14:textId="6D255F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</w:p>
    <w:p w14:paraId="55C04C63" w14:textId="4DDE5E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D3F5DDC" w14:textId="66D9F0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00B058" w14:textId="51E7EF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C79D745" w14:textId="49EBB7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0944277E" w14:textId="72F34A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3</w:t>
      </w:r>
    </w:p>
    <w:p w14:paraId="16ABD3CF" w14:textId="7A6EE6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E9672B" w14:textId="0B82C8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27B497" w14:textId="334A7F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747C1C6" w14:textId="4C0BEE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19642" w14:textId="00C30F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4E26D6" w14:textId="56447B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C34B6CF" w14:textId="1C32C0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D55FF97" w14:textId="62196F2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3AF5E9" w14:textId="04CAD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7BF8AC01" w14:textId="75321E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DEBA3B1" w14:textId="1ED03B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3F3848F" w14:textId="359016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3131D2" w14:textId="73C4B4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0A513742" w14:textId="5C472E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3</w:t>
      </w:r>
    </w:p>
    <w:p w14:paraId="68C19D04" w14:textId="31C11D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B18B93" w14:textId="58A3E0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448089" w14:textId="21DD36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03E475" w14:textId="3E7476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602A6F" w14:textId="14E95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489434" w14:textId="561031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E6A6B59" w14:textId="4637A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A53B14" w14:textId="603128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4D850F3" w14:textId="58E6D47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63637" w14:textId="2A7116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87AE82B" w14:textId="4F8BF8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29B422" w14:textId="47CCD5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F02F3A" w14:textId="183134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5950AAB9" w14:textId="32BB58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3</w:t>
      </w:r>
    </w:p>
    <w:p w14:paraId="06B24F35" w14:textId="58498E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95491F" w14:textId="18EEA3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22EBD3" w14:textId="15FA65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71BDD504" w14:textId="4203C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</w:p>
    <w:p w14:paraId="1AA1FE2E" w14:textId="25CAB2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A0EAC6" w14:textId="6C229B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F5B9362" w14:textId="06B183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5731EE31" w14:textId="62FE986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18BB49B" w14:textId="5C2A0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579C59E0" w14:textId="537E0A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30CFBA" w14:textId="255C11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7F9DD4E1" w14:textId="580D4E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FCB26C" w14:textId="11802D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4D55CEA6" w14:textId="7D64BD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3</w:t>
      </w:r>
    </w:p>
    <w:p w14:paraId="6FE581FB" w14:textId="1CD91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B8658E" w14:textId="5043FC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1CDDAB" w14:textId="5B4591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9709DDE" w14:textId="16E6C80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5490D" w14:textId="2E935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B07E37" w14:textId="667105C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5E705FC" w14:textId="18F6C8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DD4DB8" w14:textId="4E872A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FB5607" w14:textId="32651B8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731FF746" w14:textId="6BDD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5E2321" w14:textId="35F2DB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27675A4" w14:textId="40C937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58BE774" w14:textId="02686C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33AFC92" w14:textId="7B243A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3</w:t>
      </w:r>
    </w:p>
    <w:p w14:paraId="68F8460D" w14:textId="37F4E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A458D6" w14:textId="4A9270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6F0C3BD" w14:textId="6EFB95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D91F3C4" w14:textId="44B60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417254" w14:textId="160BF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CBEF56" w14:textId="635C9B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A98284" w14:textId="72B996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5400FEB5" w14:textId="54DD78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538503A" w14:textId="4F6E16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1C6A9F2F" w14:textId="4D7225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6986F2" w14:textId="2F2555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086AC696" w14:textId="463EB1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5125B6" w14:textId="6E1EA5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5B2079F4" w14:textId="28B05C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3</w:t>
      </w:r>
    </w:p>
    <w:p w14:paraId="07F36063" w14:textId="10DCE2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C558CF" w14:textId="04F59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3ECC270" w14:textId="5C1796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BEFDE" w14:textId="0FEE828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E05CC" w14:textId="4C1284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11172F" w14:textId="7D7EA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66B34921" w14:textId="7F1927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096CDB" w14:textId="0310E8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A1B653" w14:textId="3AA43C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DC3A6F" w14:textId="49BE6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0BA9B94" w14:textId="290D9C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1EF3BC8" w14:textId="0A3E5C7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D53848" w14:textId="156D75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2BDCE6B8" w14:textId="234950A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3</w:t>
      </w:r>
    </w:p>
    <w:p w14:paraId="548BDC09" w14:textId="4EA7335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853225" w14:textId="7F686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4E165FE" w14:textId="62BBEF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612B616" w14:textId="5ECD6E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</w:p>
    <w:p w14:paraId="76E04AA6" w14:textId="0A07B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59CA849" w14:textId="652F2A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F0B43D" w14:textId="5D81DE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3F5915" w14:textId="5A526F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F495B11" w14:textId="278226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0C3745F7" w14:textId="471227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3BD58" w14:textId="1E8B7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3C039DAE" w14:textId="6693CE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C4E557" w14:textId="4F541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0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99F1F3C" w14:textId="68CB47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3</w:t>
      </w:r>
    </w:p>
    <w:p w14:paraId="587E1889" w14:textId="5990D9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803481" w14:textId="25072CD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96B38EA" w14:textId="1F5089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173532E" w14:textId="6FBD99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4AF44F" w14:textId="57A613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68B6A6A" w14:textId="1941D0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D7E5E0B" w14:textId="0CD905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EA974D" w14:textId="7CB414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BB2D82" w14:textId="238643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3CCD811C" w14:textId="70E7384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DEE172" w14:textId="7167BD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B7B96D3" w14:textId="33EA88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55F046" w14:textId="47927E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EEF7C2E" w14:textId="59FA8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3</w:t>
      </w:r>
    </w:p>
    <w:p w14:paraId="247BC6E1" w14:textId="7C6B14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897B3B" w14:textId="3308A1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44969F1" w14:textId="6D3B00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71FE6B" w14:textId="0B9E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3A2DBB" w14:textId="650FB8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29F93720" w14:textId="27365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8C49872" w14:textId="6A0178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1934BE" w14:textId="5585DAD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092302" w14:textId="0B2A86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90D03B" w14:textId="7968C0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912C5E" w14:textId="42AD31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65FF02E" w14:textId="0959C74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357" w14:textId="543F8B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3A88C98C" w14:textId="24E3CF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3</w:t>
      </w:r>
    </w:p>
    <w:p w14:paraId="2CA8CAA4" w14:textId="52A133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272B3B1" w14:textId="0D37D6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5647D64" w14:textId="323ED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2B5B57" w14:textId="2F857E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BF5AB" w14:textId="2F4992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47EC6B86" w14:textId="348341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3E5DBAE" w14:textId="2A700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</w:p>
    <w:p w14:paraId="3429808C" w14:textId="25FC2E3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73548A3" w14:textId="568610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</w:p>
    <w:p w14:paraId="12305D86" w14:textId="702B70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809C05" w14:textId="4D7E15C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4EE4A74" w14:textId="791634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</w:p>
    <w:p w14:paraId="34AB076D" w14:textId="63EB0D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2048BEC9" w14:textId="4B6F8A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3</w:t>
      </w:r>
    </w:p>
    <w:p w14:paraId="21CBE4DC" w14:textId="11244A8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179C79" w14:textId="384AD8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2DA8B8C" w14:textId="2A553C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285F89" w14:textId="2301AC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E5F757" w14:textId="1248F6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94EA603" w14:textId="141B09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943A007" w14:textId="6C458C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EE558" w14:textId="431FF5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D91084F" w14:textId="3C14C83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F8800B" w14:textId="045231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54D919" w14:textId="605287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1196947" w14:textId="59382A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E8906D" w14:textId="5AB92F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72F971F2" w14:textId="0D60AE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3</w:t>
      </w:r>
    </w:p>
    <w:p w14:paraId="669554A3" w14:textId="5104CC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DCD7A5" w14:textId="40368E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499407" w14:textId="0818798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9C0CE80" w14:textId="2DFAB5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BEC504" w14:textId="061526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98ECFE" w14:textId="7469D25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6C88B24" w14:textId="1AB688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768EA6C3" w14:textId="67AEDC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07A01" w14:textId="3A40ED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C75593E" w14:textId="67DE9B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ED9A68" w14:textId="61FE20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2495D6E" w14:textId="6D37A8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391E9AD" w14:textId="0B4308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FBE6BD7" w14:textId="259A7A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3</w:t>
      </w:r>
    </w:p>
    <w:p w14:paraId="673BE75A" w14:textId="326AB9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0275625" w14:textId="4364EA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2072E2" w14:textId="11950F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E3E65F" w14:textId="1E9335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7D09C168" w14:textId="1085B6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DB77A" w14:textId="74C952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1284B78A" w14:textId="6A7F8A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1D21F" w14:textId="3A0129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66B072" w14:textId="598F81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398C06AB" w14:textId="71765F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E88E56" w14:textId="652CD0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A94645" w14:textId="03376D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F99469" w14:textId="00747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4BF8E10" w14:textId="0F94D3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3</w:t>
      </w:r>
    </w:p>
    <w:p w14:paraId="63B9B07C" w14:textId="5B834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5B4797C" w14:textId="55DFB3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A56E3A" w14:textId="01FD4D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827B4B" w14:textId="6D824E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28C0A604" w14:textId="3B142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01ADC305" w14:textId="0FA36F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21F5473" w14:textId="0C02B2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6F76F67" w14:textId="5E98EA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D7963F1" w14:textId="2B6253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14FC04DA" w14:textId="7620F4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352E541" w14:textId="694CDCB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1C215" w14:textId="44BB8B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F86CF" w14:textId="69DEE5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1136B3F" w14:textId="271B04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3</w:t>
      </w:r>
    </w:p>
    <w:p w14:paraId="010624A3" w14:textId="529643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3B81F09" w14:textId="69A5FF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98B815A" w14:textId="204877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7EE19E8" w14:textId="17183A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64CCAC" w14:textId="177AA3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1A0CB1D6" w14:textId="56DDA4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40F1FED" w14:textId="0FFA038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348C85A" w14:textId="056522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A3AE4E9" w14:textId="13F458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6C8BAC" w14:textId="1FED6A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372BD6" w14:textId="720E39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42998F3A" w14:textId="26C598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187FC9" w14:textId="057FE2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7EEB0214" w14:textId="161A2E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3</w:t>
      </w:r>
    </w:p>
    <w:p w14:paraId="18BBC516" w14:textId="057F14E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848E5E" w14:textId="77517D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6A0E3" w14:textId="0C36DF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466FE4E" w14:textId="3024FB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36C803" w14:textId="15DC1C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A3CE1D" w14:textId="383FE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272320" w14:textId="06B8CF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97B4E61" w14:textId="7AEE944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A7AAB37" w14:textId="2DBB54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073DDC" w14:textId="06A8F4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DD1BCE" w14:textId="1AC45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480837B" w14:textId="790D57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40D0C4" w14:textId="0FD1EA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90)</w:t>
      </w:r>
    </w:p>
    <w:p w14:paraId="7E95A2D3" w14:textId="0316CF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3</w:t>
      </w:r>
    </w:p>
    <w:p w14:paraId="4D947EA0" w14:textId="1D1BF8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4CA9145" w14:textId="550B733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A33F967" w14:textId="3350E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6F3CF7E" w14:textId="42A71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26BDDFB" w14:textId="201DEF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2FAB6B" w14:textId="3771014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2CFFB6B" w14:textId="054B11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FECFFA8" w14:textId="2BEA6B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21883F4" w14:textId="5B389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618B231F" w14:textId="252D6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CF434A" w14:textId="598FCD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7553E5A" w14:textId="7CBAA4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46060C" w14:textId="1F4573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4562BDDF" w14:textId="465E8E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3</w:t>
      </w:r>
    </w:p>
    <w:p w14:paraId="781AE0BC" w14:textId="348CE8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A2C8C80" w14:textId="1CB45B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A16DC3F" w14:textId="4E2D8D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3A0C3D3F" w14:textId="44ACAE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9663FF" w14:textId="2FAA6A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86D366" w14:textId="37CC15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568DEDF" w14:textId="2B7477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533B1AA7" w14:textId="2E0FEB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7A6C6F" w14:textId="33C992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C9EAA26" w14:textId="570A95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26D1C" w14:textId="4C139B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850CE60" w14:textId="2744C8A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09EE73" w14:textId="14D245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5B0D86BF" w14:textId="61B389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3</w:t>
      </w:r>
    </w:p>
    <w:p w14:paraId="30F7267A" w14:textId="3FA1D9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48BEF0A" w14:textId="3F17CF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75E0881" w14:textId="0F8DBE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4D792DB4" w14:textId="4BC2D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B415C" w14:textId="0CF73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6740A3" w14:textId="02493C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277B5E" w14:textId="4E9751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BB489EF" w14:textId="1E2F1C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1C65EB" w14:textId="106F34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47EEF3D" w14:textId="15433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4ACF590" w14:textId="4F69CC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A557FA3" w14:textId="28C969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0E6062" w14:textId="51EDC14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2B949D71" w14:textId="291DBE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3</w:t>
      </w:r>
    </w:p>
    <w:p w14:paraId="7F68CC0B" w14:textId="7526F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68B396" w14:textId="72337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5BE696B" w14:textId="3CC1B7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64DF054F" w14:textId="6E99F7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BA6ED" w14:textId="23C247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FBC46" w14:textId="6F2BE6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06068BAC" w14:textId="0233F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28E87A" w14:textId="1DF3079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6B637D" w14:textId="0F75D1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2D4A413" w14:textId="35FF19B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A75BE0" w14:textId="168B47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7C543A" w14:textId="783713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B80338" w14:textId="73EDEA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3B60667E" w14:textId="093952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3</w:t>
      </w:r>
    </w:p>
    <w:p w14:paraId="7C48C005" w14:textId="772218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B6E44" w14:textId="7206BF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1C1D04B" w14:textId="07E033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607975" w14:textId="3F278A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0376D" w14:textId="6B012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FB2ABB" w14:textId="268371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3A2FFDE" w14:textId="1B9CD2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F3EC51F" w14:textId="6A3738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61D13C6" w14:textId="638FA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8C60C7" w14:textId="182A2D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69A7EE" w14:textId="25226C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5C3632" w14:textId="34A8D1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97E2C0" w14:textId="4B7335C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71E29745" w14:textId="1DE3820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3</w:t>
      </w:r>
    </w:p>
    <w:p w14:paraId="1CD222C3" w14:textId="3BFFA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8C4D82" w14:textId="58F8BB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8656AE" w14:textId="5936F0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DB844FA" w14:textId="2BA837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3AF6A6" w14:textId="6F6BC4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151141" w14:textId="146143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943A103" w14:textId="72664D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284C4FD" w14:textId="59B437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85C9AC" w14:textId="71B26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</w:p>
    <w:p w14:paraId="499681F5" w14:textId="638F6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46FDE" w14:textId="0FFE3C9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4465A5" w14:textId="2767FA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9FC6E85" w14:textId="5B0B55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3428964B" w14:textId="5CDE6F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3.06.2023</w:t>
      </w:r>
    </w:p>
    <w:p w14:paraId="141A9B02" w14:textId="5C7784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95472" w14:textId="701C3FB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FE98682" w14:textId="06C527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CDA150C" w14:textId="549B42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6655E3" w14:textId="6360F6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1F9A7ED" w14:textId="19CDE0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21AC0D5C" w14:textId="0A2834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6089493A" w14:textId="436790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CB28DD" w14:textId="773171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EB6440" w14:textId="3ED776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1CD67" w14:textId="6AF075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2E1E6AD" w14:textId="25DD96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5B30DE" w14:textId="40F007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86EB36D" w14:textId="536AF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3</w:t>
      </w:r>
    </w:p>
    <w:p w14:paraId="79E64352" w14:textId="490A1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1B1A21E" w14:textId="22722B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A52027" w14:textId="10EC6B2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67CF6E67" w14:textId="58D851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1BCB5763" w14:textId="7DCC9E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E42F01" w14:textId="2DE4FD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66EC227C" w14:textId="44ED5A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BF3E92F" w14:textId="60BFCE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456666" w14:textId="3961A7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7624FB" w14:textId="72749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75876D" w14:textId="7F0B0D8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6D93D0E" w14:textId="661418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0847D6" w14:textId="2BEFEE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63B8990F" w14:textId="2EA83B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3</w:t>
      </w:r>
    </w:p>
    <w:p w14:paraId="3BD4B6C1" w14:textId="06F53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73EFF0" w14:textId="088D04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C8C49E" w14:textId="25036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D2BD9F5" w14:textId="0F0DAF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56556FE2" w14:textId="1B0214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</w:p>
    <w:p w14:paraId="26B20FD0" w14:textId="39CB71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81568D2" w14:textId="4CC6C1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862F3FE" w14:textId="7FF7A2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737177C" w14:textId="5A11C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778CE36F" w14:textId="766109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FE0F09" w14:textId="03C631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93B3E6" w14:textId="6562C6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693A20" w14:textId="197102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17E7A09D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6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3</w:t>
        </w:r>
      </w:hyperlink>
    </w:p>
    <w:p w14:paraId="2C096959" w14:textId="1F8B47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3</w:t>
      </w:r>
    </w:p>
    <w:p w14:paraId="001B4BA9" w14:textId="3D3358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</w:p>
    <w:p w14:paraId="32323B15" w14:textId="75DB19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11604F" w14:textId="717EC7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1A88A18" w14:textId="27BF40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49C69AED" w14:textId="6F238D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3258A0" w14:textId="41F703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D7EECDC" w14:textId="3C453D6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9517BA1" w14:textId="4751F3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600A2CF" w14:textId="2DE661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5172B870" w14:textId="7A3106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1A8757" w14:textId="45DC93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6E89A" w14:textId="3A114F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</w:p>
    <w:p w14:paraId="6ED6272C" w14:textId="453558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8A9AAE9" w14:textId="2A8384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3</w:t>
      </w:r>
    </w:p>
    <w:p w14:paraId="100E8417" w14:textId="126F61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EE18DC" w14:textId="560935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3C73BC" w14:textId="3A6097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0B589" w14:textId="268F379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6DB1121F" w14:textId="5F5592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128CC" w14:textId="70D674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656E590" w14:textId="6E37F2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5EB19BC7" w14:textId="735E2A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5EB212A8" w14:textId="7E831E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7082B06A" w14:textId="0745B2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0B6B63C" w14:textId="17D51B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7A1302" w14:textId="6586D8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80D31" w14:textId="01356F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B5EE5FE" w14:textId="79F0308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3</w:t>
      </w:r>
    </w:p>
    <w:p w14:paraId="12AA2F45" w14:textId="0E81DF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E4366C" w14:textId="2765CC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F08843B" w14:textId="0773F9B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4C5B1B6" w14:textId="073EC1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3F6AA2" w14:textId="0D8CB9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EAA8AF" w14:textId="6AC447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3B5627B4" w14:textId="06E4CF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733DEE0B" w14:textId="1303B3A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29E20B0B" w14:textId="1010B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5FCE5FF7" w14:textId="6C70E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B445EB3" w14:textId="43B371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8F1B5F1" w14:textId="561C35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DD23D" w14:textId="133AE9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17D75963" w14:textId="562618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3</w:t>
      </w:r>
    </w:p>
    <w:p w14:paraId="3B8CDBAB" w14:textId="0E9931C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D40B82" w14:textId="261826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CA52A4" w14:textId="0779348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6D1444E" w14:textId="4FE16E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</w:p>
    <w:p w14:paraId="15363F4D" w14:textId="164E3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5D273414" w14:textId="529091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4405CB91" w14:textId="0F1B45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D5F4D86" w14:textId="2447E1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2DCAF9" w14:textId="74919D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43D07C43" w14:textId="115C683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3BECF5" w14:textId="211623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5FE4BF3" w14:textId="696091D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B44DB2" w14:textId="38C74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B1563C8" w14:textId="4FBEA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3</w:t>
      </w:r>
    </w:p>
    <w:p w14:paraId="6EA1B96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>У зв`язку з постійним надходженням уточненої розвідувальної інформації деякі дані щодо загальних втрат противника було скориговано.</w:t>
      </w:r>
    </w:p>
    <w:p w14:paraId="4D51DA9D" w14:textId="610D38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-2)</w:t>
      </w:r>
    </w:p>
    <w:p w14:paraId="583C962B" w14:textId="5332D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759E75C" w14:textId="6165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F0D71F0" w14:textId="21118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D8E2E7" w14:textId="38B9D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855BCE" w14:textId="4BEDE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1FEE44" w14:textId="00500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047DFE" w14:textId="1A4AB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)</w:t>
      </w:r>
    </w:p>
    <w:p w14:paraId="02626A92" w14:textId="3F2A6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149F08BB" w14:textId="58039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1EAF6D" w14:textId="1CEE5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83CA9A3" w14:textId="7ED7A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449F2A" w14:textId="334C9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59AFD00" w14:textId="1C521B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3</w:t>
      </w:r>
    </w:p>
    <w:p w14:paraId="05E8D4AD" w14:textId="14F8E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33A4FF" w14:textId="2CC04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4DB4A8" w14:textId="66BB7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8189210" w14:textId="40F7B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31A81B0C" w14:textId="79962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226DC8" w14:textId="1050B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A6400" w14:textId="02E75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4D3B45BE" w14:textId="00E2D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EF5985" w14:textId="1A2D81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7A4A38CD" w14:textId="5ED6C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C72097C" w14:textId="70174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E29B03" w14:textId="47AAB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618813" w14:textId="7B57A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3DAE0D68" w14:textId="6D00E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3</w:t>
      </w:r>
    </w:p>
    <w:p w14:paraId="594513B7" w14:textId="56DDA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123184" w14:textId="10CE6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026D38" w14:textId="591DF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324D622" w14:textId="6C943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6737B98E" w14:textId="0C0F37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5FD6694E" w14:textId="3ECB1E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F92C4AE" w14:textId="11611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7C901DE6" w14:textId="55D77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3FD806D4" w14:textId="450ED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D8AB9AC" w14:textId="6483E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1E057" w14:textId="33F354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082FD1" w14:textId="18FBE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1F1FF8" w14:textId="12A3D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71A4C07" w14:textId="3193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3</w:t>
      </w:r>
    </w:p>
    <w:p w14:paraId="56E387B3" w14:textId="789A59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D9D217" w14:textId="54605A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5DA40E" w14:textId="0F8A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3F6B95E9" w14:textId="447F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62E9E8" w14:textId="6658E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76B43016" w14:textId="7B143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79A5AEC7" w14:textId="51B4E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F12FC" w14:textId="243F1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F82FC6" w14:textId="233618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84DC427" w14:textId="6D66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6AE482" w14:textId="2101A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CD2EFC" w14:textId="58332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9058A2" w14:textId="3E89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7A50595" w14:textId="3C2ED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3</w:t>
      </w:r>
    </w:p>
    <w:p w14:paraId="40D410F3" w14:textId="6D1A5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9B22BB" w14:textId="26288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4901B5A" w14:textId="7C9CB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1776271C" w14:textId="2332D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</w:p>
    <w:p w14:paraId="2AC727BA" w14:textId="70975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354BDA25" w14:textId="7997F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9FC9389" w14:textId="55457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B4BD4C" w14:textId="64070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5CECDE0" w14:textId="7DF8A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BCC5DE" w14:textId="47EEA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9FFB808" w14:textId="2A4FE8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43D158" w14:textId="568ED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C2C68D" w14:textId="403D7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148082A" w14:textId="10638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3</w:t>
      </w:r>
    </w:p>
    <w:p w14:paraId="136DDDE5" w14:textId="55A71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65B3A" w14:textId="06DCB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46B363" w14:textId="5D7C2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B5CA56D" w14:textId="7EDAD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2EC82" w14:textId="2B79F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2E7833FC" w14:textId="0022A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6F0EA8" w14:textId="4B9E4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3922124" w14:textId="11C2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0E4150" w14:textId="5D902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35EC6EBB" w14:textId="7D626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60DF83" w14:textId="43853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6B8DCB" w14:textId="69C41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2B5920" w14:textId="2204B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806D2D5" w14:textId="2B09A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3</w:t>
      </w:r>
    </w:p>
    <w:p w14:paraId="58D2E8D1" w14:textId="2D3B8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3A7B4C" w14:textId="5FB68D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498DAD8" w14:textId="794CF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471047D7" w14:textId="186D2C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56A0E5DC" w14:textId="2F5D7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9F1231" w14:textId="30C08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289E9DE" w14:textId="64F9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FDDE475" w14:textId="5E9DA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E922B40" w14:textId="61EC7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789232C7" w14:textId="47FF4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B2F84D" w14:textId="28995C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EC6D20" w14:textId="1E836D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234594" w14:textId="33160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C31409D" w14:textId="6F72D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3</w:t>
      </w:r>
    </w:p>
    <w:p w14:paraId="0888BF00" w14:textId="246EDF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140F23" w14:textId="4C79EE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9564AA" w14:textId="7CCE20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43BB60" w14:textId="0ABCFF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087853BB" w14:textId="0FA7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B30D82C" w14:textId="2EC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BE1BC0A" w14:textId="0651E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DF7C457" w14:textId="0FC67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5342F6C" w14:textId="4C7350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2E0C18B4" w14:textId="7ED85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1C7C65" w14:textId="4BA84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DD01B6" w14:textId="11D4F6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9786D9" w14:textId="31F9B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2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411D039B" w14:textId="54DD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3</w:t>
      </w:r>
    </w:p>
    <w:p w14:paraId="112023CF" w14:textId="5A6D0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0A6F27" w14:textId="24B96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56F26D" w14:textId="77E2E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29F0F78" w14:textId="56EB31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216090" w14:textId="17CE2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2325B" w14:textId="5B82E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FD28FD3" w14:textId="4918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BE43F10" w14:textId="58020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53FF23" w14:textId="61F0D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76FAFA5" w14:textId="7013E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B1FCD2" w14:textId="46DD3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13CE0BF" w14:textId="2F08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870522" w14:textId="62C0D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1DCCC09" w14:textId="1A4F1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3</w:t>
      </w:r>
    </w:p>
    <w:p w14:paraId="2E8C3137" w14:textId="6724D4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8CA72" w14:textId="0B0BE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8B4B7C" w14:textId="621CB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CDBA63E" w14:textId="02055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1857C54" w14:textId="2269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8FF7A43" w14:textId="41863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C02045A" w14:textId="55752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046DCA63" w14:textId="0A4C3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F9FBB4" w14:textId="29856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B39E3A9" w14:textId="7CCBE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DF97E0" w14:textId="35911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D22FCF" w14:textId="1985A7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810451" w14:textId="376C26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7C8F9BBF" w14:textId="4B003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3</w:t>
      </w:r>
    </w:p>
    <w:p w14:paraId="2C56E633" w14:textId="6199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CC9F717" w14:textId="5E440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B18E88D" w14:textId="7202B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9E2FBB" w14:textId="6D960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3099EFDA" w14:textId="30592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934CA6" w14:textId="67F46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9F03699" w14:textId="2654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6B718F" w14:textId="1DAF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F05CF6" w14:textId="7961B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B2AECF6" w14:textId="33C49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D1578F" w14:textId="18444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218D9A7" w14:textId="0E8E4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E6280D6" w14:textId="03B45C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73F548D0" w14:textId="395CF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3</w:t>
      </w:r>
    </w:p>
    <w:p w14:paraId="23F757D0" w14:textId="3F858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F090F7" w14:textId="01A5F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63BBB" w14:textId="56DC9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E5E5345" w14:textId="6752E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23AD4BD8" w14:textId="72E28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4A4365C6" w14:textId="77BEA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6A441A3" w14:textId="684BC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676C27D" w14:textId="3D57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0FF8B3" w14:textId="6B9A7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</w:p>
    <w:p w14:paraId="50C4A2D9" w14:textId="20CEE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A84509" w14:textId="3CDA1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D3AD2" w14:textId="16F34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7647E1" w14:textId="0D93ED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5B0686A" w14:textId="7F11B9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3</w:t>
      </w:r>
    </w:p>
    <w:p w14:paraId="6BA29714" w14:textId="66081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ABBAC" w14:textId="5F519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04E946C" w14:textId="579F8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A0AC07" w14:textId="1D65F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6BF47C9B" w14:textId="6AC6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5D3C66" w14:textId="5F1FA9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CE2D2B9" w14:textId="5CAA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4BAC97D" w14:textId="0B97AB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CD0A8C9" w14:textId="54899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E801D4" w14:textId="3D5D5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9B27EA" w14:textId="4101ED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570642" w14:textId="01F36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981268" w14:textId="72F8D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0F06E026" w14:textId="501FE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3</w:t>
      </w:r>
    </w:p>
    <w:p w14:paraId="15D1C668" w14:textId="726B7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B54AE4" w14:textId="1ED7E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506CEC3" w14:textId="5D151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137090C" w14:textId="0CF8F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2F504" w14:textId="46F6B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A5E6442" w14:textId="03203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2390E98" w14:textId="05C1C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1F1B628" w14:textId="7644E6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60E60DAC" w14:textId="4C494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74A7641C" w14:textId="31526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B88433" w14:textId="40DD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B48672" w14:textId="1073C5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996AF29" w14:textId="445D1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CA9960" w14:textId="41835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3</w:t>
      </w:r>
    </w:p>
    <w:p w14:paraId="4B6ADDC7" w14:textId="67B6E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DCAF654" w14:textId="6F92D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8E8F4" w14:textId="70136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3EDBCD2" w14:textId="34932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19883" w14:textId="0D98A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F4935C" w14:textId="356C5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C60BFD" w14:textId="177027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FC69B09" w14:textId="449687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13695F6" w14:textId="5DCF4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0623FB94" w14:textId="7344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6FDE3" w14:textId="1A5EF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8F6ABE1" w14:textId="4762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A2CBC57" w14:textId="200600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61423B22" w14:textId="214B7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3</w:t>
      </w:r>
    </w:p>
    <w:p w14:paraId="44E365E9" w14:textId="673A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C97E53" w14:textId="51993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001875" w14:textId="7E62AC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9B72656" w14:textId="2A771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465EF3" w14:textId="36011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56279" w14:textId="620C1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98F9FC2" w14:textId="060C35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5F0D395" w14:textId="1D67B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F1C994" w14:textId="301DD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20CF136D" w14:textId="02C27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8FC36" w14:textId="7A32F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6085A0" w14:textId="0FDC2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FF31515" w14:textId="0CFA3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7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7B7C84D1" w14:textId="75938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1.05.2023</w:t>
      </w:r>
    </w:p>
    <w:p w14:paraId="73003CFC" w14:textId="38CE9D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308183" w14:textId="6975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E56312" w14:textId="49072F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167359" w14:textId="33B95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3CD96" w14:textId="67991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02CC70" w14:textId="78179E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5699492" w14:textId="3D1DEF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E755B23" w14:textId="4079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7362D19" w14:textId="08CFD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346CFAB0" w14:textId="295A0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DA0D46" w14:textId="7D63B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3C2060" w14:textId="76C62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2FCEE" w14:textId="29FF9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1D9E329F" w14:textId="4E15E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3</w:t>
      </w:r>
    </w:p>
    <w:p w14:paraId="5908B07D" w14:textId="38891A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678420" w14:textId="7ECC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7449BDD" w14:textId="140DD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E1C37C4" w14:textId="7138B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9422D0" w14:textId="26F5A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08396A" w14:textId="3932D6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F8F65A8" w14:textId="6E67A8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B3BC92E" w14:textId="19BDE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A1B9CF" w14:textId="25375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A621AB6" w14:textId="5758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0A769CB" w14:textId="7B035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1927AFE" w14:textId="4A9E81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551FE" w14:textId="3DECA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54A75071" w14:textId="3BCF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3</w:t>
      </w:r>
    </w:p>
    <w:p w14:paraId="31C5F0B8" w14:textId="300FAE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1B08B61" w14:textId="649F0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FB51F" w14:textId="44D8A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343888" w14:textId="470EF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0769A42F" w14:textId="2370C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CC4C67" w14:textId="38665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A9C0781" w14:textId="49AEE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ED88B8D" w14:textId="5594B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6E4FB9" w14:textId="46049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6F5728E" w14:textId="3987DD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387F49" w14:textId="2C57F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F77FB37" w14:textId="4614F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D7C2B" w14:textId="2E0681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09C15BF6" w14:textId="4AA67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3</w:t>
      </w:r>
    </w:p>
    <w:p w14:paraId="59F193C7" w14:textId="6EDD4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BF27F7" w14:textId="39FAB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6CED11" w14:textId="629BE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CFAA2D" w14:textId="111787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41C043B5" w14:textId="4EAE5B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07F25BE9" w14:textId="11ECD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7BCB55C" w14:textId="45B8B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D8681B6" w14:textId="5B7DD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4C2ADD30" w14:textId="04B60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23744B83" w14:textId="56F0D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1A899" w14:textId="6FB83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2DBE69" w14:textId="08667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1EEB144" w14:textId="5E7AC6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D133F91" w14:textId="27186B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3</w:t>
      </w:r>
    </w:p>
    <w:p w14:paraId="567A6A8D" w14:textId="6EDDE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1568B00" w14:textId="52732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1F486E" w14:textId="27D33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B2A7E1A" w14:textId="6C6C0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3472A1" w14:textId="0697A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F1E5365" w14:textId="031F99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972196A" w14:textId="6E5E8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945DB89" w14:textId="3B5EC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804036B" w14:textId="3D341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0D03E1E3" w14:textId="122A3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FD75EA" w14:textId="78153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A1718A" w14:textId="600B8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8DABAC" w14:textId="362DC9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3FFFDEF2" w14:textId="1592D8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3</w:t>
      </w:r>
    </w:p>
    <w:p w14:paraId="5618AE53" w14:textId="3D91B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E479C7" w14:textId="1926B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206FAE" w14:textId="7E969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2693C62" w14:textId="7122F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3E2ABB" w14:textId="64B007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DFA2B70" w14:textId="50224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16149EB" w14:textId="4E926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C5D9B4D" w14:textId="6131F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1BDE7F" w14:textId="53D30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7E337BFC" w14:textId="627D3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286830" w14:textId="78C5F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131B3CE" w14:textId="5D68E3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CBD2C8" w14:textId="1BFE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862208C" w14:textId="1CEFF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3</w:t>
      </w:r>
    </w:p>
    <w:p w14:paraId="37873ED3" w14:textId="3D56F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8205AF" w14:textId="4D091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20ED08" w14:textId="71E9F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32194F" w14:textId="37B22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01B788" w14:textId="489C9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CEA88FD" w14:textId="3A8C0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C962EAC" w14:textId="2A2D2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8895160" w14:textId="20F90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703C85B" w14:textId="0CD7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72A4E42" w14:textId="52EDF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0915EA" w14:textId="0D2C2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409A86FA" w14:textId="72DD6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38FDEA" w14:textId="33B5B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3C71AC5C" w14:textId="5D18B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3</w:t>
      </w:r>
    </w:p>
    <w:p w14:paraId="6FEE21A9" w14:textId="191E0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8E31E1" w14:textId="30432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31C445A" w14:textId="1A68B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7712B4" w14:textId="3DCA1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54D58" w14:textId="0D285A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450D86" w14:textId="6012C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1249E60" w14:textId="4AA53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4DCBAC5" w14:textId="3E6DB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2F5CEA4" w14:textId="11825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B053075" w14:textId="50243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20F243" w14:textId="1863C9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7FAD4A0" w14:textId="47455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BBC142" w14:textId="4B692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9F1F797" w14:textId="1B6A9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3</w:t>
      </w:r>
    </w:p>
    <w:p w14:paraId="42B423F0" w14:textId="630B6B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D37DFD" w14:textId="48376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95178C" w14:textId="119479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9B51805" w14:textId="07FD9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33676091" w14:textId="27227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F0721F" w14:textId="71340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56C1C3" w14:textId="74645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544004" w14:textId="481F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289BB1" w14:textId="749F5C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50E99EA8" w14:textId="20B960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86634" w14:textId="02AC5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EF5A431" w14:textId="27D5A3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8DAB2" w14:textId="49DC3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8DAB1E9" w14:textId="1FDB39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3</w:t>
      </w:r>
    </w:p>
    <w:p w14:paraId="58E809EA" w14:textId="382D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140C8" w14:textId="4B0E79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AF0C46" w14:textId="0563B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C76CE8B" w14:textId="5D0A6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4DE80BE" w14:textId="73DE7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FDAF1F" w14:textId="37EDA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D3417A6" w14:textId="33A09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7BF78C" w14:textId="3254E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D49133" w14:textId="7F09C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DD3151C" w14:textId="34F53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DDCD3B" w14:textId="3F56B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7263A" w14:textId="7BEDF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25816" w14:textId="72944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89A15BC" w14:textId="3CE5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3</w:t>
      </w:r>
    </w:p>
    <w:p w14:paraId="4A40D405" w14:textId="560FF4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28E12" w14:textId="3D15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E1229A" w14:textId="04545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F95486" w14:textId="32B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92C65B6" w14:textId="3C520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0746A01B" w14:textId="32D81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78ECFF" w14:textId="2658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28CD87" w14:textId="29547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61742F" w14:textId="2926D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3EB2F522" w14:textId="5347C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2ECD2" w14:textId="04827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F41B77" w14:textId="1D29B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CE82B7" w14:textId="63CC9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5798232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3</w:t>
        </w:r>
      </w:hyperlink>
    </w:p>
    <w:p w14:paraId="2184783B" w14:textId="39F6E3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3</w:t>
      </w:r>
    </w:p>
    <w:p w14:paraId="72052E85" w14:textId="4F90A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6A245" w14:textId="7C220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1C17F2" w14:textId="407E4C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CF6173" w14:textId="483EC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DA5E01" w14:textId="2C22E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553569" w14:textId="5210F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5EEF04F" w14:textId="6FF5A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A85E795" w14:textId="3F6D7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213A7" w14:textId="66D2C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66889CF2" w14:textId="4043C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F9E15C" w14:textId="0390A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A473A0D" w14:textId="5F5A6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8ABDF7" w14:textId="2A1E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0AA6A43F" w14:textId="7CB798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3</w:t>
      </w:r>
    </w:p>
    <w:p w14:paraId="35F7AD80" w14:textId="2A6FC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C7CC35" w14:textId="1E65B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F1FCC0" w14:textId="3ED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7A1004" w14:textId="36478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</w:p>
    <w:p w14:paraId="0BC54120" w14:textId="7252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601522" w14:textId="613E2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178F24" w14:textId="27DB3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0DB5775" w14:textId="1FBA3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6F540" w14:textId="455EC5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AEB789C" w14:textId="5FC6E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7EC2C7" w14:textId="6BDF7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803186B" w14:textId="766C18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CCAFB0" w14:textId="2BFCB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1C7CE595" w14:textId="1A524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3</w:t>
      </w:r>
    </w:p>
    <w:p w14:paraId="7E803528" w14:textId="6279D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</w:p>
    <w:p w14:paraId="178429EF" w14:textId="7774C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49669A" w14:textId="557FE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EF2054D" w14:textId="27C1F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C22F45" w14:textId="57674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9C2ACD" w14:textId="2F106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22F848" w14:textId="22E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9B94BB" w14:textId="4B425B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A5BB14" w14:textId="4BAC93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06C375" w14:textId="36AF5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9854D7F" w14:textId="7FA8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9FAF3DA" w14:textId="79C76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69CF8E" w14:textId="71EE3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054C60DE" w14:textId="5ADB8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3</w:t>
      </w:r>
    </w:p>
    <w:p w14:paraId="5E2CD5CD" w14:textId="326B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2F94E" w14:textId="60F23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F30B63" w14:textId="47F8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208BE16" w14:textId="192E8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14C20" w14:textId="295DD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824477" w14:textId="0FD1C6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5893EBB" w14:textId="7DB1A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D3859EE" w14:textId="24550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5DF0309" w14:textId="6DC1C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84489B" w14:textId="3F452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E2686F" w14:textId="5BC6D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CD2333" w14:textId="76229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8CC09D6" w14:textId="27471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6A213F6" w14:textId="6D272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3</w:t>
      </w:r>
    </w:p>
    <w:p w14:paraId="02E48735" w14:textId="119C33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23B0A2" w14:textId="307BC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83BE90F" w14:textId="1716F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68A363" w14:textId="6714F1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6250FCFB" w14:textId="297B1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06184D" w14:textId="71951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CDF2A1F" w14:textId="7FD43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85FD389" w14:textId="0AAAD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42F461" w14:textId="5625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6A5FD43" w14:textId="7D22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F1CCE2" w14:textId="3242A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4DAFE7" w14:textId="42F64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61F46E" w14:textId="7C1B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72EAECAF" w14:textId="47BB1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5.04.2023</w:t>
      </w:r>
    </w:p>
    <w:p w14:paraId="3986F5C7" w14:textId="6F127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98FA50B" w14:textId="330DBE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BB50FD" w14:textId="31636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B1EEA61" w14:textId="4D410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2C12575E" w14:textId="521C1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AE799A" w14:textId="1B726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E7BFB95" w14:textId="0F2B7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56F7FE2" w14:textId="1219C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5189EB93" w14:textId="0227D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1F4497" w14:textId="4E7D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9714B2" w14:textId="2FFE0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2C01C137" w14:textId="3F5B5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5E1892" w14:textId="2EC99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6E17EB7" w14:textId="0680C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3</w:t>
      </w:r>
    </w:p>
    <w:p w14:paraId="73C71EF9" w14:textId="150D9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8FC3742" w14:textId="4693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EE0C21B" w14:textId="21BB1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F836B90" w14:textId="21ABBE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FC24069" w14:textId="54BE3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A2DF8D3" w14:textId="20477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0AF9A15" w14:textId="6FAF8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BB6F2E4" w14:textId="3B61D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490F7D0" w14:textId="3340D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87F9805" w14:textId="58A29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F7A6CB" w14:textId="71487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4C6B5AD" w14:textId="0486F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</w:p>
    <w:p w14:paraId="16349879" w14:textId="486E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7ACA1FA3" w14:textId="57BDC6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3</w:t>
      </w:r>
    </w:p>
    <w:p w14:paraId="372CAD92" w14:textId="266A5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0B8F88" w14:textId="59074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E37E8" w14:textId="07A94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03C7E0" w14:textId="0358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917BB4E" w14:textId="056A7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E79A4DC" w14:textId="60B6C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B659C6" w14:textId="5FF467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9ED034" w14:textId="3E225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A63B79" w14:textId="46CAC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4446FF7" w14:textId="6C340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0883CDD" w14:textId="23621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938D95" w14:textId="05FA0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B2F73" w14:textId="63E1E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2A481518" w14:textId="6BF46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3</w:t>
      </w:r>
    </w:p>
    <w:p w14:paraId="2A5E0AC6" w14:textId="19CE2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D01DCD" w14:textId="13CAE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F143370" w14:textId="69A0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06342A" w14:textId="4B74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A0C1F6E" w14:textId="489A3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E6F4B" w14:textId="5FB69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0A049CB" w14:textId="7B83D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03BB767" w14:textId="0CE63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F7CF45" w14:textId="7607E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6D776A3" w14:textId="284FE8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EF2CB3" w14:textId="1CA6FF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928E91" w14:textId="4D9CD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742BB7" w14:textId="1550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5CBDD98E" w14:textId="3CEE3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3</w:t>
      </w:r>
    </w:p>
    <w:p w14:paraId="7A5000C3" w14:textId="19A75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3A336C" w14:textId="43279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D3965E" w14:textId="606FE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3C6FB6" w14:textId="3FB79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696719B" w14:textId="00E041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4913502" w14:textId="365079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1AB3E34" w14:textId="4853E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17E3EBD" w14:textId="56A93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3399713" w14:textId="34F89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3659981" w14:textId="40EC4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BECF64" w14:textId="4426F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2270DE3" w14:textId="25FDA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4CA025" w14:textId="0EC5E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19A88DD3" w14:textId="5A7D9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3</w:t>
      </w:r>
    </w:p>
    <w:p w14:paraId="72559E15" w14:textId="1E9F4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E81F0" w14:textId="605AA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0EBCD33" w14:textId="109327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12BDE6A" w14:textId="786CC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006DE2" w14:textId="00B4E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A846E17" w14:textId="37DD5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5802CEB" w14:textId="40953C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7147EE90" w14:textId="383F6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97F72E" w14:textId="727E0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F29D11" w14:textId="68A9B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806AAA" w14:textId="52210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28905A0" w14:textId="57FB7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A9AD5C" w14:textId="642D8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4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116C5AEC" w14:textId="40FDD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3</w:t>
      </w:r>
    </w:p>
    <w:p w14:paraId="04E8C191" w14:textId="652CA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568322" w14:textId="7DD16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196AE" w14:textId="65267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2E5744" w14:textId="10814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48D6C589" w14:textId="49D30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72650018" w14:textId="3F4B1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7C18511" w14:textId="3F904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1AA9D4" w14:textId="1DB470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07F1FCE4" w14:textId="2E598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97F6641" w14:textId="3C0373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2CAFE" w14:textId="6B7AD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FB24405" w14:textId="6309C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</w:p>
    <w:p w14:paraId="04E8542E" w14:textId="0A0C3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5FF20C73" w14:textId="1162D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3</w:t>
      </w:r>
    </w:p>
    <w:p w14:paraId="63D48A44" w14:textId="174C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C94185" w14:textId="6576CB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2E37DF5" w14:textId="195E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C63F68D" w14:textId="5E99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71F62AD4" w14:textId="33AF3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BD5FC48" w14:textId="63101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B3C13F9" w14:textId="7A685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AD70BAD" w14:textId="0F6DA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E7CBFB" w14:textId="7D79B7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58937BE" w14:textId="4183D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2C72E0" w14:textId="791C1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3FE912" w14:textId="45A95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D2E62" w14:textId="0C7C4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6492D16" w14:textId="16AEC3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3</w:t>
      </w:r>
    </w:p>
    <w:p w14:paraId="60536368" w14:textId="49953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197261" w14:textId="7BC0B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45FF21" w14:textId="2AB4C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59739F" w14:textId="7512C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1FB5846A" w14:textId="6D7BB1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A58E55" w14:textId="3D58D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75212B8" w14:textId="15672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2A4ED64" w14:textId="30800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3F948" w14:textId="3AB91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0EF24D7" w14:textId="6A376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64EBDF" w14:textId="69D8E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B9CAD1" w14:textId="40969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A67C3B" w14:textId="6CC94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6F8C823" w14:textId="0114B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3</w:t>
      </w:r>
    </w:p>
    <w:p w14:paraId="0122C55A" w14:textId="11FE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F9D0FB" w14:textId="68EE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D30B5E" w14:textId="0F3100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6806DA" w14:textId="65E57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DBB85A" w14:textId="3040A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C48C3" w14:textId="3B1BC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C0222C" w14:textId="34AFC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BEC012D" w14:textId="5693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17F5D352" w14:textId="679A7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CB8BE90" w14:textId="2BA5B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67388FB" w14:textId="10A966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5AE9E2" w14:textId="4DD61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CB881A" w14:textId="2946E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2E3110CF" w14:textId="20602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3</w:t>
      </w:r>
    </w:p>
    <w:p w14:paraId="2B5E93FE" w14:textId="24DF9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6032FD" w14:textId="316E7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910B33" w14:textId="76E13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675D99" w14:textId="39CE2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1E7E87A8" w14:textId="34A2E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7270009" w14:textId="67C32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E394877" w14:textId="44A90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69DC5FC" w14:textId="2465F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4DC13CB2" w14:textId="77560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94264F0" w14:textId="3A3F1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2710B8" w14:textId="216E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B95244" w14:textId="24D4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95B201" w14:textId="13626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65DA85C9" w14:textId="41BA5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3</w:t>
      </w:r>
    </w:p>
    <w:p w14:paraId="0B4B5D6B" w14:textId="247AF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B8CD6" w14:textId="1B613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66EC13" w14:textId="7C9518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7B51D1" w14:textId="7ED28E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2EFEB29E" w14:textId="6EAC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C171C41" w14:textId="7A136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1DA3E70C" w14:textId="55402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3E36D89" w14:textId="19FD5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36EDE0C2" w14:textId="2607AA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ED450F6" w14:textId="0F23F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32C915" w14:textId="72B4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58EAB1" w14:textId="1FEA1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306DC2" w14:textId="737C5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5BEF5CB4" w14:textId="04E9F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3</w:t>
      </w:r>
    </w:p>
    <w:p w14:paraId="08C44C32" w14:textId="1DB3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</w:p>
    <w:p w14:paraId="6DABD5BB" w14:textId="1D6763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4335048" w14:textId="226BD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9BC2FA" w14:textId="1D938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4593F585" w14:textId="40BB4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EBD2A" w14:textId="6C211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9EBE9E4" w14:textId="4D734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A78D6C6" w14:textId="5A5EB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8D44904" w14:textId="7F985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301E530" w14:textId="12B21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C227E6" w14:textId="5677A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8164A4" w14:textId="4759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FEC95D" w14:textId="56445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3C7FA9D6" w14:textId="179E4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3</w:t>
      </w:r>
    </w:p>
    <w:p w14:paraId="08A3414D" w14:textId="2EBBE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0CD02E" w14:textId="7A62D8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9B712A" w14:textId="3D184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514D38" w14:textId="689CF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700C4BEF" w14:textId="67C13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22CA13ED" w14:textId="7BC0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D6B2791" w14:textId="353AD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52D9AF8E" w14:textId="2D358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30B82D" w14:textId="79C75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C1644CD" w14:textId="7064A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5A5DFD" w14:textId="60DD8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D493DD" w14:textId="2DF38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98722" w14:textId="73215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6021B4F" w14:textId="61747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3</w:t>
      </w:r>
    </w:p>
    <w:p w14:paraId="49DE9E8F" w14:textId="4BCF4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5AD56" w14:textId="68F0F0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87B0D5" w14:textId="7E392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597A721" w14:textId="71883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F38F54" w14:textId="1271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7BCE6A8B" w14:textId="29AE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8DA5F51" w14:textId="20CE9A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773FA" w14:textId="311C2A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3791795" w14:textId="20A40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78AA032" w14:textId="4FDB1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307BAC" w14:textId="244DF0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0569B3" w14:textId="5D0D3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B4C74E" w14:textId="5E50A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9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74EB58F" w14:textId="57C529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3</w:t>
      </w:r>
    </w:p>
    <w:p w14:paraId="4197E798" w14:textId="41DAF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9C9858" w14:textId="096AD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8D57E9" w14:textId="627A3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726DDE" w14:textId="06107D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EDD0E3" w14:textId="419FE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14737C3E" w14:textId="2F75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D721FF4" w14:textId="59419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0E40ADC8" w14:textId="44777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25798D6" w14:textId="35603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58F3902" w14:textId="46F2E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8AF7D0" w14:textId="70504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51CA97" w14:textId="53C7E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D5EF93" w14:textId="3812A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2E54C9BF" w14:textId="3FD1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3</w:t>
      </w:r>
    </w:p>
    <w:p w14:paraId="05CC7B15" w14:textId="62611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</w:p>
    <w:p w14:paraId="109A8E2D" w14:textId="41421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4D1B02" w14:textId="1E891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11DA37" w14:textId="0D5ED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60ED5C8D" w14:textId="09A0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0D046EB5" w14:textId="645BC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E17D54A" w14:textId="2FBE3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735E7948" w14:textId="2F29D9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A5FB3AC" w14:textId="737EF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47C9259" w14:textId="68C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07110A" w14:textId="03C34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2562A8" w14:textId="7682A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469F72" w14:textId="0D298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1D5FBF25" w14:textId="0C7165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3</w:t>
      </w:r>
    </w:p>
    <w:p w14:paraId="7D34A30A" w14:textId="75493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5FA41A" w14:textId="15AA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2761D2" w14:textId="4E29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E0901B" w14:textId="387C3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120514FB" w14:textId="0FEDA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02AB5C" w14:textId="2A825F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74E1E1" w14:textId="668F09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40A5F70" w14:textId="187A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FC1857" w14:textId="3A58E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E3E947A" w14:textId="003CD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D2E21D" w14:textId="39E62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2394B8E" w14:textId="4D7AB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6B1431F8" w14:textId="774FE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00CDD775" w14:textId="4FB353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3</w:t>
      </w:r>
    </w:p>
    <w:p w14:paraId="73CF5E52" w14:textId="2D9CF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62602E" w14:textId="78E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10BBC5" w14:textId="7057A3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F006688" w14:textId="6D3676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A53CF" w14:textId="5D59F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31E1553" w14:textId="5F405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4424E4EC" w14:textId="42B6D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566F0E6B" w14:textId="7A753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891328" w14:textId="7EB17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EB0E224" w14:textId="79BCC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E03541" w14:textId="5B5AA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67BE9A" w14:textId="40FE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07F86E" w14:textId="06766D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5D26FAC" w14:textId="08640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3</w:t>
      </w:r>
    </w:p>
    <w:p w14:paraId="3512FFEA" w14:textId="7FA8D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F07319" w14:textId="0AD90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7C5DAD" w14:textId="42624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27649" w14:textId="50092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</w:p>
    <w:p w14:paraId="4A20B073" w14:textId="0AF86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1E1520" w14:textId="760B0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141D554E" w14:textId="20E8F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5E3B4C" w14:textId="2414E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E15A1A8" w14:textId="504EA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EE79C12" w14:textId="74283C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5B4A10" w14:textId="46B8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51464" w14:textId="2BD52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C0C3A" w14:textId="2BDDC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684E0D58" w14:textId="7595B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3</w:t>
      </w:r>
    </w:p>
    <w:p w14:paraId="1562E7FA" w14:textId="0B541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6A10BB" w14:textId="34F59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07E2C" w14:textId="4DF28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1C52638" w14:textId="6BE22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57E9B7" w14:textId="5E133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6EADF43C" w14:textId="2366F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27F8B13" w14:textId="3FB30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071353" w14:textId="51749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7D0C34" w14:textId="01162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C49F172" w14:textId="494F3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BC071FC" w14:textId="7E21A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0E1CD01" w14:textId="6B8EC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826DF7" w14:textId="5F588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53C164F6" w14:textId="6351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3</w:t>
      </w:r>
    </w:p>
    <w:p w14:paraId="3D4B0F1A" w14:textId="5A52D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8F3B34" w14:textId="36A1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DEFCCE" w14:textId="61F8D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D95262F" w14:textId="221FD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E68728" w14:textId="3AF7A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7FDBD834" w14:textId="49910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0023874" w14:textId="5BCC5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03C93D4" w14:textId="4A85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F00161E" w14:textId="0E9F4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15D382B" w14:textId="0F17A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409719" w14:textId="1A051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8F16CE2" w14:textId="51596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0EAC290" w14:textId="6F11A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3936EB73" w14:textId="12FDE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3</w:t>
      </w:r>
    </w:p>
    <w:p w14:paraId="0AF36C27" w14:textId="3166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8D1AF" w14:textId="39E89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6E10549" w14:textId="2B0C4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1948BC6" w14:textId="11DBE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4AC304FE" w14:textId="3D7AF5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A36ADA" w14:textId="311D1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646FA39" w14:textId="45389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BFA2C0E" w14:textId="26299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778FCA3" w14:textId="2514F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80D41A" w14:textId="2FCD6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55CFF2" w14:textId="74FD8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176355" w14:textId="3DB4D1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4AADB6" w14:textId="5CDB4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AF70672" w14:textId="63BBA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3</w:t>
      </w:r>
    </w:p>
    <w:p w14:paraId="41BF0966" w14:textId="313B3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D85A8E" w14:textId="46E6E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16E4E1" w14:textId="23F475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579023" w14:textId="7446CA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3641670E" w14:textId="5ACAAB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</w:p>
    <w:p w14:paraId="061B63D9" w14:textId="2C1BB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3D2348D" w14:textId="3E1CE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36F252" w14:textId="7593E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0FAF93F" w14:textId="45F02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738CE57" w14:textId="2952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9509B05" w14:textId="58589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581098" w14:textId="597B9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618161C5" w14:textId="7601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4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3B90B881" w14:textId="3FBEC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3</w:t>
      </w:r>
    </w:p>
    <w:p w14:paraId="3A0302F5" w14:textId="14F76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953F88" w14:textId="73518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B305AC" w14:textId="1AAE2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ED52FB" w14:textId="25DA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952333" w14:textId="46F04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744852" w14:textId="0A1EB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D07681A" w14:textId="57935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0318005" w14:textId="4A076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</w:p>
    <w:p w14:paraId="5608F9BC" w14:textId="1A36A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1618ACC" w14:textId="3D138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16845D" w14:textId="305A3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8E08581" w14:textId="103D1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6E75A9" w14:textId="11A17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50A4BF6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3</w:t>
        </w:r>
      </w:hyperlink>
    </w:p>
    <w:p w14:paraId="5B4F47DA" w14:textId="796D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3</w:t>
      </w:r>
    </w:p>
    <w:p w14:paraId="0B845EF3" w14:textId="72938D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3B4134" w14:textId="21AFF6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C41592F" w14:textId="76A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2072C20" w14:textId="33001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834AF7A" w14:textId="266A01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83CABB8" w14:textId="4BBD2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A9487DD" w14:textId="33280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F2CF0D7" w14:textId="2294E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053DB" w14:textId="4499F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53DB3D4" w14:textId="62648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28997E" w14:textId="44CFE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954991" w14:textId="7680B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434DE" w14:textId="4337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6DCDF6B" w14:textId="38543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3</w:t>
      </w:r>
    </w:p>
    <w:p w14:paraId="1274039C" w14:textId="12D02E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B3557" w14:textId="57A07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3FA10E4" w14:textId="4307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B66BCD8" w14:textId="0C23B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F675EEB" w14:textId="5194D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B13CE7" w14:textId="55E03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97A5A75" w14:textId="15704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5ED33F7" w14:textId="0EAB0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</w:p>
    <w:p w14:paraId="47EF4F11" w14:textId="521F1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2B90BD4" w14:textId="0DC4A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00796E3" w14:textId="4CC96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E345842" w14:textId="66BB2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AB4FE" w14:textId="34158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66E4606" w14:textId="38606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3</w:t>
      </w:r>
    </w:p>
    <w:p w14:paraId="4F810E2C" w14:textId="6656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99E74" w14:textId="25767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</w:p>
    <w:p w14:paraId="7D109444" w14:textId="4C263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14E387" w14:textId="72707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95808" w14:textId="5EABB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0630845" w14:textId="7D5A4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410C9E" w14:textId="0A9457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748DE329" w14:textId="77DED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08CF7" w14:textId="3A31A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3C96F3" w14:textId="1D9E2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A77E377" w14:textId="57340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5E0807" w14:textId="029E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66A613" w14:textId="0CDBF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4AFDDCDA" w14:textId="6CC4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3</w:t>
      </w:r>
    </w:p>
    <w:p w14:paraId="080E68A5" w14:textId="554F7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D1466D" w14:textId="65A7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6879E30" w14:textId="78B6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CC6210" w14:textId="7B8E5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AFCB8" w14:textId="1F106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5E1DF0E4" w14:textId="54342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DAF30B2" w14:textId="6F028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4EBFCA7" w14:textId="4FBDAD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C4839EE" w14:textId="3AC0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9E34032" w14:textId="06028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2284D3" w14:textId="297DE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4E5124" w14:textId="5D4BB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8BBEA7" w14:textId="3CDA2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2C1DC7B7" w14:textId="181AE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3</w:t>
      </w:r>
    </w:p>
    <w:p w14:paraId="0D83700E" w14:textId="5C1C1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</w:p>
    <w:p w14:paraId="066E81E3" w14:textId="3DC60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7988CD" w14:textId="7051F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82082C" w14:textId="1276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068D0" w14:textId="72EC3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541AB77" w14:textId="6B620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35B94AD" w14:textId="29B35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2B637D47" w14:textId="5F60D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</w:p>
    <w:p w14:paraId="22C9CAC3" w14:textId="2173B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7456A2" w14:textId="6F4E5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2C5CBE" w14:textId="2C601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EEC156" w14:textId="7D170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7BD1B0" w14:textId="7890F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72837CA" w14:textId="6C2C5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3</w:t>
      </w:r>
    </w:p>
    <w:p w14:paraId="2CF0F4C2" w14:textId="7BCEF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EA8F0B" w14:textId="4EA92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7E674B" w14:textId="49A00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B4DA154" w14:textId="1A626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3301BD" w14:textId="4D4A8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D66AA0" w14:textId="3E8EF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1BC57A75" w14:textId="0DB12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1F79793" w14:textId="5FF69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E974E" w14:textId="113DB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D7F47F5" w14:textId="0817B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F84A76" w14:textId="10355A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4D5D24" w14:textId="69DD7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8FB2AD6" w14:textId="6F8F0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6A717DA" w14:textId="5D46E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3</w:t>
      </w:r>
    </w:p>
    <w:p w14:paraId="134AE44F" w14:textId="03B4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256392" w14:textId="35F0B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469ACB6" w14:textId="6DEC49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137F56" w14:textId="1CD49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8C914" w14:textId="22C69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6416DF00" w14:textId="3721E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C7601ED" w14:textId="2AC6C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34D5C3" w14:textId="26F6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F96C90" w14:textId="6B61C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C6982B" w14:textId="2264D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7C88AE2" w14:textId="11D36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384AABD" w14:textId="76334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96D5B4" w14:textId="29083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C9100FA" w14:textId="3A98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3</w:t>
      </w:r>
    </w:p>
    <w:p w14:paraId="71DF6590" w14:textId="16D77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4830FD" w14:textId="63D31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68C0E23" w14:textId="3422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071F59" w14:textId="27C7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</w:p>
    <w:p w14:paraId="5A4A4982" w14:textId="2E7C7E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F2F88F" w14:textId="790FB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7A367B35" w14:textId="6A18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721AACD" w14:textId="4675E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A22868" w14:textId="348516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F4DE85" w14:textId="70BC3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1096BC3" w14:textId="7F1BB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77D5CE" w14:textId="64EF7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5221FE" w14:textId="50DE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20)</w:t>
      </w:r>
    </w:p>
    <w:p w14:paraId="62EEF0A0" w14:textId="151A5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3</w:t>
      </w:r>
    </w:p>
    <w:p w14:paraId="039224C9" w14:textId="2EF0B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899F3C3" w14:textId="642974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52930EA" w14:textId="25774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846803C" w14:textId="6C380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B267F8" w14:textId="3C9D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4B7DC5" w14:textId="7D482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124BEE4" w14:textId="54B07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9BBFFE1" w14:textId="103B4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54266A" w14:textId="4D73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</w:p>
    <w:p w14:paraId="23529BE2" w14:textId="65EE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32EBBE" w14:textId="04E208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38AAC2B" w14:textId="6E7CFD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FBC6C9" w14:textId="4C1DD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0B05ECB5" w14:textId="2FBBE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3</w:t>
      </w:r>
    </w:p>
    <w:p w14:paraId="7D568D81" w14:textId="56BAD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C7F7F14" w14:textId="589FC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B0DCA" w14:textId="0556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8CCB08" w14:textId="67AFF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55EB24" w14:textId="64915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2A9A05" w14:textId="369E6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66398C5" w14:textId="76915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5E88712" w14:textId="41466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929EA5" w14:textId="45A8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DD095E" w14:textId="5E358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5BD246E" w14:textId="46DA4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2B5C2A" w14:textId="400B9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E7B86AE" w14:textId="17EFF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43EAAFBB" w14:textId="6B675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3</w:t>
      </w:r>
    </w:p>
    <w:p w14:paraId="1D646FB4" w14:textId="7763D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11E0CE8" w14:textId="4BD53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E1E2D1" w14:textId="4D804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CC75128" w14:textId="4CD6F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5812E38" w14:textId="6EE9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7D6E726" w14:textId="17979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A6E573F" w14:textId="2DC0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615FFCD" w14:textId="484E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3353D" w14:textId="006B0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71E2FDE" w14:textId="251C63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1F0ECC" w14:textId="4D259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8775F6" w14:textId="370ACB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C52DA4" w14:textId="343A6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0)</w:t>
      </w:r>
    </w:p>
    <w:p w14:paraId="4074CD29" w14:textId="3E8E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3</w:t>
      </w:r>
    </w:p>
    <w:p w14:paraId="5BEF7CFA" w14:textId="736B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A6FEB" w14:textId="00FB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8C44FD4" w14:textId="4B59C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E376078" w14:textId="4F5D2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D7C9729" w14:textId="44825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FE93E" w14:textId="5839D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063D833" w14:textId="3EC35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169ECDA" w14:textId="6658B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B0363E" w14:textId="75869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E1DDA90" w14:textId="48075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56B1B0" w14:textId="5D17A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EB6BA7" w14:textId="701A2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DC0C7" w14:textId="35FB6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5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7D298DB2" w14:textId="08586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3</w:t>
      </w:r>
    </w:p>
    <w:p w14:paraId="3E2DEC29" w14:textId="41D30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2C9BC89" w14:textId="5880E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0528CDE" w14:textId="637D2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F2E3DC" w14:textId="52609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1C5D25" w14:textId="5DC51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2E0F57" w14:textId="6C9C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70F273D" w14:textId="3B13D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2B613690" w14:textId="038B5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</w:p>
    <w:p w14:paraId="4B76FF43" w14:textId="14ABF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F2B9C16" w14:textId="257A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0FBD4D" w14:textId="55F62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DE0D7C" w14:textId="605F3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B83811" w14:textId="3F0A8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C4BE547" w14:textId="110C4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3</w:t>
      </w:r>
    </w:p>
    <w:p w14:paraId="76A7AD6E" w14:textId="205D9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5098" w14:textId="408EF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E1A5F8" w14:textId="47A76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AA8F142" w14:textId="7C94FE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3C6CD5" w14:textId="7AE51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2F280AF6" w14:textId="4269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E394234" w14:textId="6FCE1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65AD9FA0" w14:textId="50AF8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1BC0E" w14:textId="7971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9283364" w14:textId="177030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482FB0" w14:textId="45FC7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5A3ACC" w14:textId="014E1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E5F01" w14:textId="2C072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6ADF7A5C" w14:textId="28DC7F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3</w:t>
      </w:r>
    </w:p>
    <w:p w14:paraId="1A6602D3" w14:textId="2E168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87259A" w14:textId="316B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9BA73B1" w14:textId="791DA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0F5129D" w14:textId="01252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D7C52F" w14:textId="09907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14B4861A" w14:textId="056D6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6C8947D1" w14:textId="50EF32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51BDA" w14:textId="03744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</w:p>
    <w:p w14:paraId="185A6F03" w14:textId="1E58E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0618062" w14:textId="5405C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871595" w14:textId="7D9B0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453B0C6" w14:textId="40BC0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B165E3" w14:textId="0843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759E73A7" w14:textId="26F89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3</w:t>
      </w:r>
    </w:p>
    <w:p w14:paraId="5AC7C4BA" w14:textId="295C6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CD30589" w14:textId="599FE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6883D2D" w14:textId="665F2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9FAA1C" w14:textId="6C05F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4DC7F2" w14:textId="3AFE0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5FC453D" w14:textId="3EF2C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F90316" w14:textId="0318B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0F8393C" w14:textId="665C2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DB88F42" w14:textId="78062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C5CB65D" w14:textId="1F4CE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CCCA07" w14:textId="64C66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A6F49E1" w14:textId="2BC1E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</w:p>
    <w:p w14:paraId="7A7226AF" w14:textId="48294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40)</w:t>
      </w:r>
    </w:p>
    <w:p w14:paraId="084301A3" w14:textId="72DB8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5.03.2023</w:t>
      </w:r>
    </w:p>
    <w:p w14:paraId="0DA279A6" w14:textId="6B1F5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D2187F5" w14:textId="2D204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993BF" w14:textId="4ACF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560D1C" w14:textId="28555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341B56D" w14:textId="6BEE7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D9F0A9" w14:textId="3686C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45F269F9" w14:textId="6C388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FD8428E" w14:textId="508F4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7E3E45" w14:textId="234055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54279A22" w14:textId="76238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50E59E" w14:textId="4BDA3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0859B04" w14:textId="0D706D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8C045" w14:textId="2D1B3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6F14EC68" w14:textId="0814B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3</w:t>
      </w:r>
    </w:p>
    <w:p w14:paraId="10BE4DB7" w14:textId="1D146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B829BD" w14:textId="33393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72623B6" w14:textId="3584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D34ADE5" w14:textId="2C496F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000D8C" w14:textId="1835C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148828" w14:textId="613CE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8B82746" w14:textId="79390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BC75983" w14:textId="1CAD4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1A917" w14:textId="3EF22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580C188" w14:textId="6AD03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D40A4" w14:textId="51A10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F5C34B" w14:textId="2933BC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520DC7" w14:textId="40D1E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0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9E77CF6" w14:textId="4F77B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3</w:t>
      </w:r>
    </w:p>
    <w:p w14:paraId="60B1B1E5" w14:textId="3EBF9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C0297CD" w14:textId="5617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8665BF" w14:textId="69BBC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0FA14CD" w14:textId="64EBB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14FCA9BB" w14:textId="410FC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3C0839AF" w14:textId="148ED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299D03F" w14:textId="47F469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01D6BEA2" w14:textId="0672C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5BF3BE" w14:textId="7BCF5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30A27DEB" w14:textId="5CCFF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C56C32" w14:textId="30BA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4D4B37A" w14:textId="09032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F605B7" w14:textId="58F1F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6F4638BC" w14:textId="5651D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3</w:t>
      </w:r>
    </w:p>
    <w:p w14:paraId="73FB7CDB" w14:textId="1BA95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F1C171" w14:textId="4AE02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296C47A" w14:textId="13B8C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FC272D" w14:textId="32BB0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2077E5A9" w14:textId="4CC8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B235A0" w14:textId="4312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79BFFB8F" w14:textId="25E3A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522A53E" w14:textId="2A3E6C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</w:p>
    <w:p w14:paraId="2D2A24F3" w14:textId="37E01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44D8478F" w14:textId="2B3C9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83E0527" w14:textId="4F5D1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E587898" w14:textId="41137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317275F" w14:textId="23301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90)</w:t>
      </w:r>
    </w:p>
    <w:p w14:paraId="0A4E64A5" w14:textId="0612C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3</w:t>
      </w:r>
    </w:p>
    <w:p w14:paraId="7C77CE74" w14:textId="1A4C3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B38210B" w14:textId="793B2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5861DC" w14:textId="6E511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AF1DFA" w14:textId="38306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1DA642" w14:textId="34FF6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8012C9" w14:textId="45FC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95D820A" w14:textId="059825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3526504" w14:textId="38DCC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FA2ACF" w14:textId="08F57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A4937AB" w14:textId="4CD54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5E96754" w14:textId="2D182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2DAA93" w14:textId="12786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F5B7ED" w14:textId="2F935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6D9DAF80" w14:textId="42750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3</w:t>
      </w:r>
    </w:p>
    <w:p w14:paraId="5562A860" w14:textId="1E771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4E25F63" w14:textId="5A71C4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72441D" w14:textId="59973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9ABDCA3" w14:textId="1994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3C135C" w14:textId="01A52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BF8877" w14:textId="385F7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3011E" w14:textId="429ED4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DAEA51A" w14:textId="624B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00C20A" w14:textId="08279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820F38B" w14:textId="70EB9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BE347" w14:textId="1833B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5BAF516" w14:textId="138B8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58FBBF" w14:textId="6BE3C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20BEB56A" w14:textId="1B5F53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3</w:t>
      </w:r>
    </w:p>
    <w:p w14:paraId="4F42740E" w14:textId="331D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6B210A" w14:textId="08D2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DF624F" w14:textId="7F284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CB5D32" w14:textId="47AD5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0FC3219B" w14:textId="5F085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CF400" w14:textId="5EFE0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5982C8" w14:textId="52DBA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0FB2A3D" w14:textId="5039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</w:p>
    <w:p w14:paraId="6E906277" w14:textId="4D8D90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1E5642" w14:textId="4AFD1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DFF287" w14:textId="6ABCC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67E2A2" w14:textId="66813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6E4687" w14:textId="071B3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4994958A" w14:textId="3B44E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3</w:t>
      </w:r>
    </w:p>
    <w:p w14:paraId="6439A992" w14:textId="5E25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2B2919" w14:textId="5DB61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D45C80" w14:textId="2CE0A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ED9215" w14:textId="4275D3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F0A2BEF" w14:textId="3D464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544456C6" w14:textId="4C254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C1D9CC" w14:textId="4E0B0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3CD4838" w14:textId="1715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584F68" w14:textId="3C053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7EB120F" w14:textId="306A6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20BC04" w14:textId="7D98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2D9B4E1" w14:textId="6F174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34FCE3E5" w14:textId="6B8CD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5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64BF9EF5" w14:textId="15E79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3</w:t>
      </w:r>
    </w:p>
    <w:p w14:paraId="264203E2" w14:textId="709B5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9BB7A3" w14:textId="1255E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E0CD71" w14:textId="03EDA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365119" w14:textId="502C9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6ED21F3F" w14:textId="5A3C1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0594C6" w14:textId="4F31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291E2A" w14:textId="4B7D7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4F76E781" w14:textId="282BCE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F9C2D30" w14:textId="339A0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57E3E70" w14:textId="3818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2E2AC7" w14:textId="2BE5A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2BD0D5" w14:textId="25715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7296" w14:textId="0879E2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4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60)</w:t>
      </w:r>
    </w:p>
    <w:p w14:paraId="77F3E451" w14:textId="46FB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3</w:t>
      </w:r>
    </w:p>
    <w:p w14:paraId="628AF2FB" w14:textId="2FEB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7987542" w14:textId="6824B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ED711EE" w14:textId="64D3A7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D7D711" w14:textId="26CB1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262678A" w14:textId="5793C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2AF418" w14:textId="5BF2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0EE32A31" w14:textId="0361A7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3BD65BBD" w14:textId="5469D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98A3582" w14:textId="7AE42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6337985" w14:textId="1F0390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FC9AD1E" w14:textId="66D99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0354E1" w14:textId="44AEB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DC14AE" w14:textId="7E4F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71221FE" w14:textId="4D833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3</w:t>
      </w:r>
    </w:p>
    <w:p w14:paraId="7DAECB63" w14:textId="3EBF8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BD850F" w14:textId="55DA5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A66019" w14:textId="34D6B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C17C26" w14:textId="2C6A6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461D9" w14:textId="083AD0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A8377" w14:textId="53629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57C270ED" w14:textId="086F9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973284F" w14:textId="3B54D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DE5456" w14:textId="41F4E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95647D3" w14:textId="6AE8F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E0E48A9" w14:textId="075D8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066186" w14:textId="2A50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D81B43" w14:textId="5FEC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1D9A9B0E" w14:textId="1F9D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3</w:t>
      </w:r>
    </w:p>
    <w:p w14:paraId="4F3B2706" w14:textId="71653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550133" w14:textId="53913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71BCA34" w14:textId="0588F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0293471" w14:textId="71A6D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CD76CB" w14:textId="289EB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05315E0" w14:textId="6AE86D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7B0937" w14:textId="71BB3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11D70D3" w14:textId="35FEA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7E3394" w14:textId="05403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18DA84F" w14:textId="0B063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27E95C7" w14:textId="077E1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D4493D0" w14:textId="0C5E0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AE765F5" w14:textId="0E791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2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3F5F36" w14:textId="56C4C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3</w:t>
      </w:r>
    </w:p>
    <w:p w14:paraId="6C349A71" w14:textId="55C38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15DCC2" w14:textId="482D5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C2D41F" w14:textId="0DED2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507457" w14:textId="5F428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8C0798" w14:textId="163484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F0C31D3" w14:textId="77D63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E06329" w14:textId="6F8AA5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49113B" w14:textId="34EED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26EFA8" w14:textId="4A287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EC4D71A" w14:textId="0D62A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7CB678" w14:textId="1D51B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B70F202" w14:textId="63315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77011D73" w14:textId="76627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5)</w:t>
      </w:r>
    </w:p>
    <w:p w14:paraId="00D3C61C" w14:textId="3B584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3</w:t>
      </w:r>
    </w:p>
    <w:p w14:paraId="5763C110" w14:textId="44B85E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F2790D" w14:textId="7011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91ABEC9" w14:textId="6969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21627C6" w14:textId="0FB5F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0890E" w14:textId="5348D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A96CBC7" w14:textId="2C0CDB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36148E80" w14:textId="04418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DAB8BFB" w14:textId="61A91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600F6" w14:textId="3039E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FFC2F8" w14:textId="392A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E7899F" w14:textId="2E96D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977752" w14:textId="6B2687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9C96778" w14:textId="4025E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5)</w:t>
      </w:r>
    </w:p>
    <w:p w14:paraId="7E9348E5" w14:textId="09DB1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3</w:t>
      </w:r>
    </w:p>
    <w:p w14:paraId="73608561" w14:textId="34920B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E9D4BF" w14:textId="61C7DB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37CA1" w14:textId="4B3C4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20ECC7" w14:textId="618EA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28624A" w14:textId="395BD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84F7C1C" w14:textId="13FF4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1C59261A" w14:textId="4464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23176487" w14:textId="525A17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8418B" w14:textId="65488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7775BAB" w14:textId="2B634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90497B9" w14:textId="19F591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3D5D90" w14:textId="7CE15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D3B307B" w14:textId="6C226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42BFD05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3</w:t>
        </w:r>
      </w:hyperlink>
    </w:p>
    <w:p w14:paraId="53A8D53A" w14:textId="7DDA1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3</w:t>
      </w:r>
    </w:p>
    <w:p w14:paraId="0F08E552" w14:textId="32A30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5226B2" w14:textId="326AF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1A3656F" w14:textId="4BB66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74D4E" w14:textId="2F747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DD9E72" w14:textId="21F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41477F1" w14:textId="5EA8B3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504A548E" w14:textId="08F2D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E9ABD1A" w14:textId="681F9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556F68" w14:textId="1E6B9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59F9DE7" w14:textId="21B50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799ECE" w14:textId="38330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CE104A" w14:textId="17F2E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2F53BD5A" w14:textId="5C53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3A93F0B3" w14:textId="0D332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7.02.2023</w:t>
      </w:r>
    </w:p>
    <w:p w14:paraId="5885D60C" w14:textId="7E14C9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716E17" w14:textId="7E752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93922" w14:textId="7079C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</w:p>
    <w:p w14:paraId="6C31797B" w14:textId="0A9F4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410E635D" w14:textId="1C0E9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006AE0A" w14:textId="76A5E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4FABDE" w14:textId="56E23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3A81559D" w14:textId="3E5E5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EBE4C84" w14:textId="44611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58A2DAF" w14:textId="5C608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107623A" w14:textId="7EDD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5001C4" w14:textId="007A9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0F60ACF9" w14:textId="7A731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AD88E19" w14:textId="2C0F4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3</w:t>
      </w:r>
    </w:p>
    <w:p w14:paraId="30D00D0E" w14:textId="61846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919FDD" w14:textId="2EEF22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5AEA997" w14:textId="2707C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ACEA8F" w14:textId="6F6FF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7CAF4E95" w14:textId="35DEC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C6693C7" w14:textId="3E872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64017A1" w14:textId="628B1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53D74957" w14:textId="0E3E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255DE2" w14:textId="1E6AA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58F6153" w14:textId="7C743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9565CC" w14:textId="11767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66F293D" w14:textId="090C7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18DD2BE" w14:textId="3F3BE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8DA84BD" w14:textId="78D84D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3</w:t>
      </w:r>
    </w:p>
    <w:p w14:paraId="62230599" w14:textId="1D16A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9AAE99" w14:textId="0851B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D2912A0" w14:textId="423C0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C6575" w14:textId="13F74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8D118B" w14:textId="0FF14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FE6EBBE" w14:textId="36003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8EEC798" w14:textId="40F62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6BD787" w14:textId="3E755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38308F" w14:textId="360BE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DABA19D" w14:textId="0209E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63B856" w14:textId="51194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A3A3D7" w14:textId="52F42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D15ED3" w14:textId="7C344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32F97E6" w14:textId="7D5ED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3</w:t>
      </w:r>
    </w:p>
    <w:p w14:paraId="63E324D3" w14:textId="3B5D3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C089D6D" w14:textId="01E50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8C3239" w14:textId="4B2C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6F5D18" w14:textId="10A23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5337E3" w14:textId="3A535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93D4F5" w14:textId="2AB9C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7E5D9E81" w14:textId="335C4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6896C375" w14:textId="75664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D53E6F" w14:textId="6EBDC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1C92DD8" w14:textId="02696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F0ABAE" w14:textId="2198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F727DA" w14:textId="69F0E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C09090" w14:textId="59EF92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6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70)</w:t>
      </w:r>
    </w:p>
    <w:p w14:paraId="3E76D142" w14:textId="56E03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2.2023</w:t>
      </w:r>
    </w:p>
    <w:p w14:paraId="6F46AEDC" w14:textId="7264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5AF1E9E" w14:textId="12992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A364E12" w14:textId="18B8E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05DC4A3" w14:textId="087E3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284D4841" w14:textId="6CB5F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D9B171" w14:textId="1CE1D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5791D62" w14:textId="1F0F8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2691092" w14:textId="3112C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D6DF5" w14:textId="38B42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7F601D54" w14:textId="720FE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5221BE" w14:textId="677DE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E5442C" w14:textId="653A4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753722" w14:textId="073F7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33D0E373" w14:textId="27FA3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2.2023</w:t>
      </w:r>
    </w:p>
    <w:p w14:paraId="6FB29348" w14:textId="4436B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C92F90" w14:textId="03181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326B46" w14:textId="4D376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4A2C9A" w14:textId="62B70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169DF76D" w14:textId="2213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529BE3B" w14:textId="68E47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6D73A8A9" w14:textId="2094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91A4353" w14:textId="0C996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95783B" w14:textId="747E2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32484D" w14:textId="26DB4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80C75C9" w14:textId="46234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0F6241" w14:textId="529FB6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6394755" w14:textId="54227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E725B0C" w14:textId="4957F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2.2023</w:t>
      </w:r>
    </w:p>
    <w:p w14:paraId="041BCD08" w14:textId="4DE39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9954E26" w14:textId="2F0B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E3E205" w14:textId="66F31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62A7F7" w14:textId="161BA5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67D299E0" w14:textId="3DA9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15661CD7" w14:textId="1EB5F1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96D1E41" w14:textId="44EEF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A2E554B" w14:textId="1F61A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8AE222" w14:textId="00650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11FB8E" w14:textId="40090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EC622F" w14:textId="35C58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7F789F" w14:textId="754FB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43338C" w14:textId="0D2C8E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0A1D35CA" w14:textId="0164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2.2023</w:t>
      </w:r>
    </w:p>
    <w:p w14:paraId="1DA53524" w14:textId="75260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F4723E" w14:textId="503A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DCF93A4" w14:textId="73862D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F5FFE4D" w14:textId="7D7D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ABB667" w14:textId="4DB02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6814C82" w14:textId="78D751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60EED1" w14:textId="776DD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46B6AEBA" w14:textId="4D32E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59F780" w14:textId="33E340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B78D2DA" w14:textId="301F9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3DB782" w14:textId="475E7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B5C68D" w14:textId="0E8A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8EDE46" w14:textId="675E9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3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5EF1EF1B" w14:textId="3220A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2.2023</w:t>
      </w:r>
    </w:p>
    <w:p w14:paraId="026ECA2F" w14:textId="2A3B1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4F2BB6" w14:textId="376AC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B4CDFA0" w14:textId="16152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2BED4B" w14:textId="44EFC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</w:p>
    <w:p w14:paraId="333B2CDD" w14:textId="3CFC1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0034F33B" w14:textId="2ECE8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A63C2DA" w14:textId="453BA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036E350" w14:textId="1BACA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</w:p>
    <w:p w14:paraId="44BB4C2B" w14:textId="4ADBB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5EF97" w14:textId="691A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A54D78" w14:textId="356592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</w:p>
    <w:p w14:paraId="7D99D7B8" w14:textId="14B25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F5B9F6" w14:textId="1827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1AEBDF9F" w14:textId="2E772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2.2023</w:t>
      </w:r>
    </w:p>
    <w:p w14:paraId="65EE94A7" w14:textId="2BF2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C9A5DC" w14:textId="21AC5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EEC9E92" w14:textId="6A8C5F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C22FA" w14:textId="26444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26A5CB" w14:textId="248C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B30F79" w14:textId="3BEB6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2656DAC" w14:textId="4FE83F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782D3BB8" w14:textId="1BD67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58F2AF" w14:textId="0CD95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</w:p>
    <w:p w14:paraId="416312B1" w14:textId="0A3A45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0D0F887" w14:textId="788DE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DB1FEC" w14:textId="775360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46225" w14:textId="54B7F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0616153D" w14:textId="311559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2.2023</w:t>
      </w:r>
    </w:p>
    <w:p w14:paraId="183978F0" w14:textId="1B260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E1565E" w14:textId="1C63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BB436B" w14:textId="42AFE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162FAB" w14:textId="72679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2F9E1E" w14:textId="0BB0A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1CD6C" w14:textId="13F640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BC290FC" w14:textId="69270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240EAFD" w14:textId="19730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83C4C6" w14:textId="6BE9A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D20CA1A" w14:textId="7E6B9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6301E" w14:textId="00596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8A0E5AA" w14:textId="01AFF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975A7C" w14:textId="55B4E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1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1C773BF0" w14:textId="1864E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2.2023</w:t>
      </w:r>
    </w:p>
    <w:p w14:paraId="25432774" w14:textId="73025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48A3" w14:textId="3B73FD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E8513B" w14:textId="6BC8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81313A" w14:textId="78851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94A7462" w14:textId="24785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5FA63F" w14:textId="36D69F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879A624" w14:textId="62BE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E77219" w14:textId="35E64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D358" w14:textId="5F7129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37889B87" w14:textId="134E7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36B9B" w14:textId="4360F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03D074" w14:textId="7A0E3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7F60E65A" w14:textId="0E5668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43720068" w14:textId="23F66B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2.2023</w:t>
      </w:r>
    </w:p>
    <w:p w14:paraId="07867D69" w14:textId="3F7B6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85E0A3" w14:textId="7CF5B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07AF99" w14:textId="797D9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E84703" w14:textId="6153D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AF93467" w14:textId="6863C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C25FD" w14:textId="56874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4B2A3B31" w14:textId="1FF94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2E2DB04D" w14:textId="3A5A9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</w:p>
    <w:p w14:paraId="29D14A39" w14:textId="3FED4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5D1934C9" w14:textId="0C96F1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B0AF92F" w14:textId="15ABC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0644B5" w14:textId="790F0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86BC48" w14:textId="51BF2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1F1D88A" w14:textId="2D3F6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2.2023</w:t>
      </w:r>
    </w:p>
    <w:p w14:paraId="160D23CA" w14:textId="74745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22C750" w14:textId="2EFD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45141C" w14:textId="5FED7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218463" w14:textId="34BCE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E09A84" w14:textId="4F229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94778C" w14:textId="7D1DB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BAF52C" w14:textId="79470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75C857B" w14:textId="343CE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799A1F" w14:textId="1FC0B1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1B1A7A52" w14:textId="3E656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1D3545C" w14:textId="5304B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82C96" w14:textId="774C3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B31DD4" w14:textId="4220E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3A8C35B8" w14:textId="03361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2.2023</w:t>
      </w:r>
    </w:p>
    <w:p w14:paraId="2FF5964E" w14:textId="4CA4B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940C98" w14:textId="65A74A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B41063" w14:textId="5DD44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E598D5" w14:textId="33522B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</w:p>
    <w:p w14:paraId="0224E864" w14:textId="7264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CF402F7" w14:textId="2606F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1822B83E" w14:textId="747080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702EC55" w14:textId="1B02A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</w:p>
    <w:p w14:paraId="16312923" w14:textId="4F58C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703D64A" w14:textId="1CA3F3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940C606" w14:textId="58BCB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F9B8CE" w14:textId="5BF4AE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33B4DE" w14:textId="54E9D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79AE7034" w14:textId="2A174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2.2023</w:t>
      </w:r>
    </w:p>
    <w:p w14:paraId="341366A3" w14:textId="59F31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7555CD8" w14:textId="5D90C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7BE4F" w14:textId="155C8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ACAF7E" w14:textId="1AEC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569F7" w14:textId="6E08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C4EDF80" w14:textId="49C5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1293B" w14:textId="3118B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70F7C6D3" w14:textId="1B417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93795F" w14:textId="38D0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0A420ED" w14:textId="26FAD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3902832" w14:textId="012222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2E8FF" w14:textId="15990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14884" w14:textId="2ABF1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00)</w:t>
      </w:r>
    </w:p>
    <w:p w14:paraId="0597CD8B" w14:textId="00CF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2.2023</w:t>
      </w:r>
    </w:p>
    <w:p w14:paraId="2BB4FBF4" w14:textId="3F08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9328ACB" w14:textId="31FBC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036EB5" w14:textId="23648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BACAE1" w14:textId="629FA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5A05EB43" w14:textId="217D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F4BCC" w14:textId="5905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3BAB9E83" w14:textId="47DA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1ECD36B" w14:textId="35658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7782D1" w14:textId="11EEA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4E268B0" w14:textId="0B054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D6FCD5" w14:textId="653B3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AE4981" w14:textId="2B6CF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469057" w14:textId="0E1F7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6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40)</w:t>
      </w:r>
    </w:p>
    <w:p w14:paraId="711C0F1A" w14:textId="68D8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2.2023</w:t>
      </w:r>
    </w:p>
    <w:p w14:paraId="5C7C4CCF" w14:textId="4238F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9B7E7D" w14:textId="1E34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503A5C" w14:textId="50E09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B90B3" w14:textId="52F18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0D4ADC20" w14:textId="176C0A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EB7AD7" w14:textId="26C99D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3D43AF5" w14:textId="1FAC8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E6B353" w14:textId="386FA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7A6DB1" w14:textId="2D7F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3CEE069" w14:textId="1B2952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84166E" w14:textId="1B58E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5D3E38" w14:textId="3C16A5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428D664" w14:textId="4BD317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6DB59178" w14:textId="7C435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2.2023</w:t>
      </w:r>
    </w:p>
    <w:p w14:paraId="699A8BF2" w14:textId="3F555A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BDB8" w14:textId="4881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3630E3" w14:textId="236AC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0FE1D4D" w14:textId="51C71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6EC97" w14:textId="5DEA4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9F30A0" w14:textId="7EED7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11946CF" w14:textId="77B8E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21BE677D" w14:textId="0BEC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94FCA8" w14:textId="028EA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EAD6F22" w14:textId="34BFF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8D2460" w14:textId="4339B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7B9331D" w14:textId="19227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EAE13D" w14:textId="5ABF28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4BCFA4D2" w14:textId="727BB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2.2023</w:t>
      </w:r>
    </w:p>
    <w:p w14:paraId="77F2E6F3" w14:textId="0E470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C92F03D" w14:textId="56E9C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1726A7" w14:textId="60B8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32D458" w14:textId="2AE049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6C092196" w14:textId="7981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5A6DBB" w14:textId="6CC93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306AAF" w14:textId="7E2A5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79ADEB" w14:textId="3A713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411CAE4" w14:textId="24599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29A1615A" w14:textId="1C0E8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0747A" w14:textId="73F52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B21460D" w14:textId="1F8CD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8914C3" w14:textId="7A4D6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23EE493B" w14:textId="05A72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2.2023</w:t>
      </w:r>
    </w:p>
    <w:p w14:paraId="077C2A1A" w14:textId="78592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67D21E" w14:textId="0E79B9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6F4A09A" w14:textId="6ECD84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C2120E" w14:textId="5D524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7D3B8251" w14:textId="38066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6F035875" w14:textId="69F4B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E65643B" w14:textId="6B2F8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42C322A5" w14:textId="1A9B3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5314ED7B" w14:textId="4EE2E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4E763D8" w14:textId="71B7C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EE3F58" w14:textId="32DE4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E00DFB3" w14:textId="13EBD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928981" w14:textId="59053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3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30)</w:t>
      </w:r>
    </w:p>
    <w:p w14:paraId="6AB1EB88" w14:textId="38FA8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2.2023</w:t>
      </w:r>
    </w:p>
    <w:p w14:paraId="46A5C029" w14:textId="7D1FB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C9B31E" w14:textId="45264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E97803" w14:textId="689E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2ADFD6E" w14:textId="212FF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E045D8" w14:textId="49359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51E443FD" w14:textId="28B9D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D11168E" w14:textId="7C217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539B10AA" w14:textId="2AC3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7EDB23BE" w14:textId="1C66DA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7F735FF" w14:textId="30E0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DF48C9" w14:textId="216D2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F815FF" w14:textId="72F3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01709C5A" w14:textId="7CC4B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582ACB76" w14:textId="2165F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2.2023</w:t>
      </w:r>
    </w:p>
    <w:p w14:paraId="7CCC527E" w14:textId="5FE13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85B544" w14:textId="5E7E2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587D788" w14:textId="29E06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764507A" w14:textId="20E33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E702A85" w14:textId="48F11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1BEDC2" w14:textId="6374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A7D0337" w14:textId="7A3F7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F149B9" w14:textId="70B0B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A5F189" w14:textId="46DB7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2FD882" w14:textId="6C1F9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E91AE7E" w14:textId="125B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5E00B9D" w14:textId="5AAE1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6F2A58FA" w14:textId="64890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46A471F2" w14:textId="784FE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2.2023</w:t>
      </w:r>
    </w:p>
    <w:p w14:paraId="2DB425F6" w14:textId="2D8026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21080F" w14:textId="28506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3F2268" w14:textId="30348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17CC77" w14:textId="6AE16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60BE586" w14:textId="64F1C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70F58F" w14:textId="2B561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5894B69" w14:textId="21AF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F1EDA87" w14:textId="5C86B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DB24FA7" w14:textId="37AF9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CA66EA4" w14:textId="65CEC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EF7386" w14:textId="48539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82FD5BD" w14:textId="49B89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278975" w14:textId="4AD626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6DD10027" w14:textId="147F9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2.2023</w:t>
      </w:r>
    </w:p>
    <w:p w14:paraId="05FFD048" w14:textId="7E6E9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E6143A" w14:textId="74908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A2C625" w14:textId="66C77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984173" w14:textId="0D23D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113A19B" w14:textId="33FAF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92BA66D" w14:textId="3DB1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9C8BC0" w14:textId="6D9B4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2AA0AD0" w14:textId="79AC1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6D7AAB" w14:textId="5B2F2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307D94E" w14:textId="3BB52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82E06" w14:textId="2EE454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7A67DC" w14:textId="089CAB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EF27ED" w14:textId="7D647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6DBBA76" w14:textId="113AF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2.02.2023</w:t>
      </w:r>
    </w:p>
    <w:p w14:paraId="168D3B61" w14:textId="1E1F7B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BAB0A" w14:textId="38C06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</w:p>
    <w:p w14:paraId="7D4D7E50" w14:textId="485D1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F3C18B" w14:textId="36481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</w:p>
    <w:p w14:paraId="4254BC5A" w14:textId="06C1C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CA8DC7" w14:textId="51F2D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0ADF744" w14:textId="6D1D5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6CF3BBB9" w14:textId="1A82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5D75A81C" w14:textId="22C11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5BF166A" w14:textId="64FFA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B84A0" w14:textId="3E65E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BB6BB" w14:textId="6737D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468DFE26" w14:textId="6480C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505BC5F4" w14:textId="3AD7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2.2023</w:t>
      </w:r>
    </w:p>
    <w:p w14:paraId="6BC60CC9" w14:textId="7182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E5717C" w14:textId="3CF31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83F5C45" w14:textId="55930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C37BB7" w14:textId="05965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6DDB3E" w14:textId="745A3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880C978" w14:textId="444E9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FBDC24E" w14:textId="15CD5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DD40FA4" w14:textId="00F0C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0B68D03C" w14:textId="30AA2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F09567A" w14:textId="0AC9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476781" w14:textId="7B635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25A89E5" w14:textId="2D7B0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5668DB59" w14:textId="6350C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0FB3D84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ічень 2023</w:t>
        </w:r>
      </w:hyperlink>
    </w:p>
    <w:p w14:paraId="017CC156" w14:textId="2C98D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1.2023</w:t>
      </w:r>
    </w:p>
    <w:p w14:paraId="2A11B3CB" w14:textId="7E75B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</w:p>
    <w:p w14:paraId="042B4B64" w14:textId="0485F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BF7F5BD" w14:textId="21BDC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9B0A8C" w14:textId="099EF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F06580" w14:textId="3309F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2D058" w14:textId="2099A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1CAF8894" w14:textId="41E72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1517499E" w14:textId="5CC8D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70008D" w14:textId="2007A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D1E602" w14:textId="60725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771AAD3" w14:textId="1E4195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EB34128" w14:textId="551D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D799EF" w14:textId="619AD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7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03395027" w14:textId="0CE05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1.2023</w:t>
      </w:r>
    </w:p>
    <w:p w14:paraId="48C4920D" w14:textId="16832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23EB2C" w14:textId="40746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01B76C" w14:textId="4D013E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E68C2B" w14:textId="43D41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509C109B" w14:textId="3B4C2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E35F2FD" w14:textId="735E9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B77DDF" w14:textId="0F560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64A311" w14:textId="71F9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17D0687E" w14:textId="15BFB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1456EC9" w14:textId="7737A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FB7D3A9" w14:textId="2D786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FCE8A" w14:textId="7F975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CE35D4C" w14:textId="6BEE8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197F0C4C" w14:textId="383AE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1.2023</w:t>
      </w:r>
    </w:p>
    <w:p w14:paraId="3A07715D" w14:textId="45F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A94C7A3" w14:textId="4F27A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8BBA3A9" w14:textId="3F8CC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182765D" w14:textId="17A1A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6503C42B" w14:textId="2E98A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5C89A586" w14:textId="324B4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79FE1D8" w14:textId="0C61B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BA7DEFB" w14:textId="1B45D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32220FE9" w14:textId="61EA90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FC9377B" w14:textId="7EA4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56261B8" w14:textId="7BBBC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4BA93B" w14:textId="6E732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3A83105" w14:textId="51EE9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66D7EEF" w14:textId="49612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1.2023</w:t>
      </w:r>
    </w:p>
    <w:p w14:paraId="01AB62E1" w14:textId="305D9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FD133A" w14:textId="109FB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D76878" w14:textId="5AD27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3CFB09D" w14:textId="57A20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B75BE4" w14:textId="7DFE7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4D0009" w14:textId="26A69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73AAE" w14:textId="60C86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62DDC7" w14:textId="03A21A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E320D1" w14:textId="7CD52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E6EBFC7" w14:textId="1943B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9C00492" w14:textId="556701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67C0F43" w14:textId="6BBAD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06235FD" w14:textId="79FB5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2BDEAAC" w14:textId="3B491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1.2023</w:t>
      </w:r>
    </w:p>
    <w:p w14:paraId="5AE0B86D" w14:textId="7DDCC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A10240E" w14:textId="1B0B2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4433F5" w14:textId="16D59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B8A160B" w14:textId="1C0D7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</w:p>
    <w:p w14:paraId="0B7C8E3F" w14:textId="4CCF4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69D017" w14:textId="474A17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A60EDF4" w14:textId="006D2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957D2F" w14:textId="7717C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78F06237" w14:textId="66733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38F4D8A2" w14:textId="6D43E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27940C" w14:textId="60DE2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6757FE" w14:textId="44FCD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A777A1" w14:textId="33D0D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4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53A5127C" w14:textId="6E18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1.2023</w:t>
      </w:r>
    </w:p>
    <w:p w14:paraId="7EC30552" w14:textId="42419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B018AC" w14:textId="6A12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0AF37F4" w14:textId="5EC94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0271B2" w14:textId="6A3F28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D07C6D" w14:textId="14025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642355F" w14:textId="3A0BA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0633D5" w14:textId="6BF42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FF66AA" w14:textId="10BB0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2845E" w14:textId="71C0F0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F6CC040" w14:textId="11DAF2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A181045" w14:textId="1786A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83509AB" w14:textId="23782E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C0E6D2" w14:textId="549A3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6463F03C" w14:textId="3A89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1.2023</w:t>
      </w:r>
    </w:p>
    <w:p w14:paraId="690427DA" w14:textId="35D1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F79D246" w14:textId="4B97A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84BFD6" w14:textId="13E7D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2C070FA" w14:textId="404BC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BAE071" w14:textId="359F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B411CAE" w14:textId="45309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F61095" w14:textId="74AB8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9E70802" w14:textId="74375C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F2B136F" w14:textId="0AD66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29579F1" w14:textId="5F49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73ECB1" w14:textId="29903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4C097B" w14:textId="1DCF2F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514A2F5" w14:textId="305B9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03BC3A5E" w14:textId="449B63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1.2023</w:t>
      </w:r>
    </w:p>
    <w:p w14:paraId="6717E5D0" w14:textId="18546E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84936" w14:textId="7A26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7D5EA0" w14:textId="445C53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A4214D" w14:textId="24F4A5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9E6682" w14:textId="5871F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0CF5368" w14:textId="2652B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BF8FE1" w14:textId="4DC4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BFF6F12" w14:textId="0EFB7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54F88F" w14:textId="5FAD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3D03289" w14:textId="1315C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52F682A" w14:textId="46638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BC0E83" w14:textId="73018A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85B013" w14:textId="1D1AC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2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3EC0A5BD" w14:textId="26CE0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1.2023</w:t>
      </w:r>
    </w:p>
    <w:p w14:paraId="7FA31F85" w14:textId="49C0E2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FD25AE" w14:textId="07CAE8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B6180" w14:textId="0E4C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F82471" w14:textId="245A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69B050E" w14:textId="363ED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041DA343" w14:textId="22EE1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00CE529" w14:textId="227EA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9C002A1" w14:textId="704EE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319ED4" w14:textId="1E2D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58A6DEF5" w14:textId="6129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C4509F" w14:textId="1052F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55A1A7" w14:textId="59CDA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52275EDB" w14:textId="4100E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1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B6ED392" w14:textId="5A575B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1.2023</w:t>
      </w:r>
    </w:p>
    <w:p w14:paraId="75B763F9" w14:textId="6468B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342CB" w14:textId="1FF703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1A618A0" w14:textId="624E1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C0B7269" w14:textId="684C12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12080" w14:textId="497B9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DB8C02B" w14:textId="267F0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53B0FA27" w14:textId="71322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47797D6A" w14:textId="2B514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CD1DC8" w14:textId="693A6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49FC4611" w14:textId="01CB11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E18CDCB" w14:textId="6670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9BD9DC" w14:textId="07A49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1E01A32B" w14:textId="50D2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3FDD5EB8" w14:textId="31DCD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1.2023</w:t>
      </w:r>
    </w:p>
    <w:p w14:paraId="2A87983B" w14:textId="0097D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7CBAD" w14:textId="5D4EE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7D8730" w14:textId="37D7C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B80006" w14:textId="6B39D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E5B9DF" w14:textId="2508A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C189C17" w14:textId="58120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72916C4" w14:textId="47E45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E5B3312" w14:textId="1DBF4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BC31986" w14:textId="4EDBA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16B6F74F" w14:textId="5C54F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43A4C13" w14:textId="43C9B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85151F" w14:textId="2B8BA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882426" w14:textId="27CFE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60)</w:t>
      </w:r>
    </w:p>
    <w:p w14:paraId="40DF9022" w14:textId="6E0129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1.2023</w:t>
      </w:r>
    </w:p>
    <w:p w14:paraId="5BA94962" w14:textId="3DA66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8711710" w14:textId="33C71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58E67D9" w14:textId="78643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332E205" w14:textId="3719C2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0215D321" w14:textId="72437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A514F77" w14:textId="22074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C623DBB" w14:textId="0C3B4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FE713F0" w14:textId="59713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EF4B254" w14:textId="681A6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C6A400C" w14:textId="5874F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327C5D4" w14:textId="19B2A7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D3C12" w14:textId="75D38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D564126" w14:textId="50111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9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010E3B01" w14:textId="3A404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1.2023</w:t>
      </w:r>
    </w:p>
    <w:p w14:paraId="19FA53EE" w14:textId="4E39F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729EA4" w14:textId="21F7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F3CBC00" w14:textId="2504B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0539F5" w14:textId="41C83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2B8D4804" w14:textId="38DE0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6109D63" w14:textId="384CD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2672DA4C" w14:textId="77860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2D6EB4" w14:textId="6CEB5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CFCA1BE" w14:textId="1B7F3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72D5D242" w14:textId="7A889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FF01ED2" w14:textId="64C2A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DB270C" w14:textId="19D42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3775B926" w14:textId="7C40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8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3A4CACB7" w14:textId="4C99F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1.2023</w:t>
      </w:r>
    </w:p>
    <w:p w14:paraId="2A8AAE04" w14:textId="4A940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5429883" w14:textId="2B520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E190E4" w14:textId="04AC4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803041" w14:textId="60EDF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C7F4A5" w14:textId="241A1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8013F45" w14:textId="174BD2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E53866" w14:textId="52CD4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EB15DF8" w14:textId="276A0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6EE6C8" w14:textId="2928F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A9871E1" w14:textId="24969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5559BE2" w14:textId="3FA0C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49EA18" w14:textId="1652B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EA66F03" w14:textId="7DE30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01FDAD32" w14:textId="09190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7.01.2023</w:t>
      </w:r>
    </w:p>
    <w:p w14:paraId="7BEA083D" w14:textId="20DD3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4B0B64" w14:textId="626A9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600D637" w14:textId="2E2202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26E27C" w14:textId="69C0D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CB751B" w14:textId="2543F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F586047" w14:textId="3B2B4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C726AF8" w14:textId="06DEF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C7E8A82" w14:textId="339B7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6D944B9B" w14:textId="6DCEA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D2563DB" w14:textId="2B9B3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E74ADC9" w14:textId="7C3F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3BE124" w14:textId="360EF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D391C36" w14:textId="7778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02FC2075" w14:textId="6A002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1.2023</w:t>
      </w:r>
    </w:p>
    <w:p w14:paraId="1D75DE01" w14:textId="23F35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DD29A5E" w14:textId="49A66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78D600" w14:textId="0FEC6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B68D46" w14:textId="7AE11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69704" w14:textId="28561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EC2D2D" w14:textId="09744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A8DDE15" w14:textId="4C715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F8D9115" w14:textId="326F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7503E170" w14:textId="6DF2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0EC8DFC" w14:textId="0EFB5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E0FBF9B" w14:textId="5AD37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D368CF4" w14:textId="7E3465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A38FD" w14:textId="3B31B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18F945A3" w14:textId="7E284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1.2023</w:t>
      </w:r>
    </w:p>
    <w:p w14:paraId="2DF13E48" w14:textId="6B3E46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EF0F40" w14:textId="4F2B6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28BB7A" w14:textId="4F99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AD1E20" w14:textId="4EB5DF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D696D32" w14:textId="323EB2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408EDA26" w14:textId="2A5CA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353CC7B" w14:textId="3EF0B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D85B03" w14:textId="3484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282AC8" w14:textId="6AC0A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AFDDFF9" w14:textId="7BB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88623F7" w14:textId="3C9FD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</w:p>
    <w:p w14:paraId="7D1EAE61" w14:textId="5A1A6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14BA20" w14:textId="41063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5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3F350CE8" w14:textId="2750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1.2023</w:t>
      </w:r>
    </w:p>
    <w:p w14:paraId="713CEB5B" w14:textId="50A45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E0269" w14:textId="4AB7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F4F55D5" w14:textId="0912F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C7E22" w14:textId="3794E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B9FA935" w14:textId="65DC6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B1B57" w14:textId="529C4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BC49E37" w14:textId="50785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F67402" w14:textId="331BF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CD23E8" w14:textId="52D74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1DE73115" w14:textId="27AB0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952C1A4" w14:textId="66D5ED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6DB8BF5" w14:textId="3817F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94E9DB" w14:textId="0979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7EDC44B5" w14:textId="06F4A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1.2023</w:t>
      </w:r>
    </w:p>
    <w:p w14:paraId="6344BEE6" w14:textId="72A5E1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5C742A" w14:textId="60C08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E15DB3" w14:textId="5651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49230" w14:textId="1CD61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0DF92683" w14:textId="5D94A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</w:p>
    <w:p w14:paraId="2A4738CC" w14:textId="29E1A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5AAF59" w14:textId="521A6C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7059683" w14:textId="5AB7D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</w:p>
    <w:p w14:paraId="2C6C0DBC" w14:textId="5951B9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857BFBC" w14:textId="2F4BE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963725A" w14:textId="0F41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26C57B" w14:textId="6AA32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1572D0E9" w14:textId="1144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70C52A39" w14:textId="0293A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1.2023</w:t>
      </w:r>
    </w:p>
    <w:p w14:paraId="56F1B3A8" w14:textId="76D26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</w:p>
    <w:p w14:paraId="1186240D" w14:textId="00A8B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</w:p>
    <w:p w14:paraId="6221CF67" w14:textId="6323B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1E839A" w14:textId="6CE39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1BAB74FA" w14:textId="72B04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BB35FFB" w14:textId="707D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4B75ECC3" w14:textId="1E1F3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08C0BF" w14:textId="2EB16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8D712F1" w14:textId="6606B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DFE59D5" w14:textId="29CE3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1C8EF48" w14:textId="66B510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</w:p>
    <w:p w14:paraId="4490921F" w14:textId="4B4B6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9427790" w14:textId="27EAE7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5F1DA62" w14:textId="79D1C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1.2023</w:t>
      </w:r>
    </w:p>
    <w:p w14:paraId="2A5399E0" w14:textId="004797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442E9A9" w14:textId="5599EB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0AD694" w14:textId="0CDD1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D6D1F8" w14:textId="195E5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441E7A5" w14:textId="540B8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606288" w14:textId="58B82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FB0E115" w14:textId="2C9FB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1FB7CF34" w14:textId="05945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94B8EF" w14:textId="27FFB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98787C3" w14:textId="17BA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2F6FFCA3" w14:textId="7876B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3BC6EA" w14:textId="7CFDD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4AE6B5" w14:textId="323EB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4A819694" w14:textId="2B202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1.2023</w:t>
      </w:r>
    </w:p>
    <w:p w14:paraId="687A8A19" w14:textId="0B2EAB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10D539" w14:textId="1878E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D0B403" w14:textId="7150C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6BBCB" w14:textId="42F42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</w:p>
    <w:p w14:paraId="4EAF3961" w14:textId="2CDCA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333927E3" w14:textId="28620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32BC0DA7" w14:textId="535A5B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73647F81" w14:textId="4C6F8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7C6EC6" w14:textId="6E3CE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DB285F5" w14:textId="31D2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C9F4B9" w14:textId="7289D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BE4C8C" w14:textId="2CC7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398B93EA" w14:textId="7C190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AB657EB" w14:textId="672B9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1.2023</w:t>
      </w:r>
    </w:p>
    <w:p w14:paraId="00579908" w14:textId="0D4260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B968666" w14:textId="468C1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8AEBD44" w14:textId="081C8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9FA323" w14:textId="49560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42297E" w14:textId="03CAD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23E8DF6" w14:textId="16B88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4D8CFE9" w14:textId="3F395F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CAD0AAB" w14:textId="1704FF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7F009D" w14:textId="35BAE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4474D3E" w14:textId="5D943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6B24EF" w14:textId="1A4AC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749D66" w14:textId="41D45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07C70ADB" w14:textId="09E15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79F81AE5" w14:textId="25F43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3</w:t>
      </w:r>
    </w:p>
    <w:p w14:paraId="3E2CAAE5" w14:textId="24C8E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A4D5A7" w14:textId="4ACCB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A545EE" w14:textId="2BD89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788245" w14:textId="2ED2A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52A5D7F" w14:textId="61597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518F1A" w14:textId="3FA99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64EBBA99" w14:textId="6929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42627DD6" w14:textId="054E2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82570D" w14:textId="21BC5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3E528589" w14:textId="51DA5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D99D40" w14:textId="415A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72A133" w14:textId="3819E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9F1298" w14:textId="5462C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3E992ECE" w14:textId="6D1177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1.2023</w:t>
      </w:r>
    </w:p>
    <w:p w14:paraId="15A569A8" w14:textId="522994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D31D30" w14:textId="20401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37509" w14:textId="54CD1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D8F64" w14:textId="5A197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3F2E738" w14:textId="1EBD1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9CF470" w14:textId="5759E8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85A1CCA" w14:textId="2F3BA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140F62C1" w14:textId="1E2A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2D4C32C6" w14:textId="4D33F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5F44934B" w14:textId="5E564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4D39B61" w14:textId="2E59B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FCD119" w14:textId="41D755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11EE8566" w14:textId="7D079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06806151" w14:textId="2847C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1.2023</w:t>
      </w:r>
    </w:p>
    <w:p w14:paraId="062209F1" w14:textId="644B1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2E407CA" w14:textId="2F503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BB4C9" w14:textId="32BA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236C26" w14:textId="34FFA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F89B35" w14:textId="4F0D7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2267434E" w14:textId="52F86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8DD555" w14:textId="1EBE5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E2174" w14:textId="077F5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3496377B" w14:textId="3BFC5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1DB4972" w14:textId="5AEACC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49D5322" w14:textId="7CAD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328B2C73" w14:textId="380B6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2035143E" w14:textId="27D4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F56478C" w14:textId="2576C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1.2023</w:t>
      </w:r>
    </w:p>
    <w:p w14:paraId="1C03821B" w14:textId="5808E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A2FAC8" w14:textId="679F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BB49C" w14:textId="6D30F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CC7201" w14:textId="0B67F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3E6615" w14:textId="2EB00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3EDF112D" w14:textId="3309B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2CFE8" w14:textId="179B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0EA19E" w14:textId="3209D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5AF5EE" w14:textId="3F218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7996288" w14:textId="05830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265E8A8" w14:textId="0E1B6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9B2211" w14:textId="4CFF3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76A006" w14:textId="77067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9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DE5D959" w14:textId="4EB02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1.2023</w:t>
      </w:r>
    </w:p>
    <w:p w14:paraId="75D01CFF" w14:textId="56E225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F5519B" w14:textId="3CBAD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D48819A" w14:textId="66A7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A09FB4" w14:textId="4E75D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</w:p>
    <w:p w14:paraId="0A1B7D0F" w14:textId="18F1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99528F" w14:textId="0C2A8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4012070" w14:textId="55814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5A463ACF" w14:textId="5A8DE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4AF409" w14:textId="1058E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D80D921" w14:textId="3E7BE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6BB5A" w14:textId="31BB1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A1E48FC" w14:textId="72B2D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6E2A47E" w14:textId="50E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FCD516A" w14:textId="306D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1.2023</w:t>
      </w:r>
    </w:p>
    <w:p w14:paraId="22B9089B" w14:textId="6E31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8BE585" w14:textId="7FFC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F0F689" w14:textId="082B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2EA9BB" w14:textId="106A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23B1B" w14:textId="60637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12624A" w14:textId="6414D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E515E70" w14:textId="0E42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A0D950" w14:textId="346DD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BD97C0" w14:textId="75B1D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7735160" w14:textId="4207D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05CBA9" w14:textId="42E70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2C891" w14:textId="33AE8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BB54907" w14:textId="4929B6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24BF7008" w14:textId="603C6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1.2023</w:t>
      </w:r>
    </w:p>
    <w:p w14:paraId="5F399854" w14:textId="08C3F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</w:p>
    <w:p w14:paraId="3F95BBE9" w14:textId="610B3C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56BAF9" w14:textId="071DE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04FE0CA" w14:textId="20AAC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36F6273" w14:textId="5349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320B10A" w14:textId="33DBD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34AF9D" w14:textId="13D06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7841F1D9" w14:textId="3E5C0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4E80D8B" w14:textId="6AA12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255C3CC7" w14:textId="42DE5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E94695F" w14:textId="667C6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B3B7F" w14:textId="4DA27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24467D1C" w14:textId="6D5C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3F3A6C52" w14:textId="1F004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1.2023</w:t>
      </w:r>
    </w:p>
    <w:p w14:paraId="3F5A54C4" w14:textId="68A90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72A7EB" w14:textId="381BB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4A08523" w14:textId="1B0C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207458" w14:textId="4695D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511C2BA2" w14:textId="7DE6E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0C2D39F" w14:textId="1DF1A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D3D5893" w14:textId="59D12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057BC2C4" w14:textId="47BCE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77EB97FD" w14:textId="35358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32CD5B" w14:textId="627EA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FCED0E" w14:textId="2EE4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1F197D" w14:textId="7FF712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219D5C" w14:textId="448A3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6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619EC1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Грудень 2022</w:t>
        </w:r>
      </w:hyperlink>
    </w:p>
    <w:p w14:paraId="226553EF" w14:textId="05B9E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2.2022</w:t>
      </w:r>
    </w:p>
    <w:p w14:paraId="2451ABFA" w14:textId="48C9B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F597A" w14:textId="7E67C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589E59" w14:textId="6E9C1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BF8E14" w14:textId="760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26BA75A0" w14:textId="62B79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3F453A" w14:textId="393BA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84FB490" w14:textId="3FA6E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CEC0C5" w14:textId="0157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C611D7" w14:textId="1ADA3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</w:p>
    <w:p w14:paraId="1BA761DD" w14:textId="4080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21F64" w14:textId="2DDD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25B43CC" w14:textId="255C5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3244EEB5" w14:textId="6296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19866A80" w14:textId="3B13E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2.2022</w:t>
      </w:r>
    </w:p>
    <w:p w14:paraId="54B074AF" w14:textId="068A7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07942A8" w14:textId="0A4FA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FEDBC9" w14:textId="2E075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425CB3" w14:textId="6A59C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EEB1F15" w14:textId="10DD0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D146396" w14:textId="0ABF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23D4E2E" w14:textId="77C72C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4ED08A3" w14:textId="2F001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4712B75" w14:textId="30D20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)</w:t>
      </w:r>
    </w:p>
    <w:p w14:paraId="749D03F6" w14:textId="04065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6ADFA1D" w14:textId="02B61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B610D38" w14:textId="1E524F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4D949" w14:textId="56C712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D50AB58" w14:textId="2E20E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2.2022</w:t>
      </w:r>
    </w:p>
    <w:p w14:paraId="4ACA497A" w14:textId="40935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71A68F" w14:textId="6F760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0FA29A" w14:textId="1D23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DDC1F1" w14:textId="643F8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C6605C8" w14:textId="73BC1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0F88B38" w14:textId="11084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01BAB6" w14:textId="056CA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64AA04" w14:textId="33965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DB2363" w14:textId="29210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8E94ED3" w14:textId="7238F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81E7E5" w14:textId="0DC0B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A9FD9A" w14:textId="34E5C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F72ECBD" w14:textId="6F267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4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66F0E8CC" w14:textId="31D7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2.2022</w:t>
      </w:r>
    </w:p>
    <w:p w14:paraId="431FC7A8" w14:textId="24237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3B40F0" w14:textId="7F170B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3706E9" w14:textId="321A5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FCAE" w14:textId="38C7A3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3DBA3F22" w14:textId="5DD785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D14BD5E" w14:textId="302CD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FB18A9B" w14:textId="446F1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291F0C6A" w14:textId="759AC9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272C0983" w14:textId="4E367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F75B99C" w14:textId="1AF297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25E7967" w14:textId="67AA2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D643531" w14:textId="05EDB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48596B4C" w14:textId="0B25B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9761BED" w14:textId="41DCDB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2.2022</w:t>
      </w:r>
    </w:p>
    <w:p w14:paraId="331A1A5B" w14:textId="50E1F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</w:p>
    <w:p w14:paraId="0B71E4F0" w14:textId="0765C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68706E" w14:textId="67ACA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ADEA00" w14:textId="66346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0AF6EB21" w14:textId="035DE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DA6FE65" w14:textId="4480F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7A4561" w14:textId="21F1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4FC4682A" w14:textId="521BD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3CDCE980" w14:textId="10D09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01F6AFF7" w14:textId="2D259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C94FC0" w14:textId="15D5D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055B5C" w14:textId="46C29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8EA478" w14:textId="32F89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489DCE" w14:textId="053B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2.2022</w:t>
      </w:r>
    </w:p>
    <w:p w14:paraId="50DADEBF" w14:textId="45430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A02957" w14:textId="36992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ED448" w14:textId="2C69E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F02BABB" w14:textId="74C3F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76C252F9" w14:textId="1D813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7F61FC2" w14:textId="00500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2D0E59" w14:textId="19E1FF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38C4100" w14:textId="0E14D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A68094" w14:textId="51823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9F96F6" w14:textId="0BB39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6F5C79" w14:textId="04667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83B403B" w14:textId="6A4A7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41C1311" w14:textId="464247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41441EE" w14:textId="77C71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2.2022</w:t>
      </w:r>
    </w:p>
    <w:p w14:paraId="6831F743" w14:textId="2C92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E7C132" w14:textId="010D0E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EB7EAB" w14:textId="6CFD9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67485A" w14:textId="57351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5E4F838E" w14:textId="2B0D3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B76B6C7" w14:textId="344E8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44EC21E" w14:textId="444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C79B9DC" w14:textId="4F84D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</w:p>
    <w:p w14:paraId="44DC1945" w14:textId="35D0F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AC23891" w14:textId="2C602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00FDFA" w14:textId="00CB9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1C177D" w14:textId="1D500C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5BE150A" w14:textId="23094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2839F993" w14:textId="35768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2.2022</w:t>
      </w:r>
    </w:p>
    <w:p w14:paraId="5328472E" w14:textId="1E8D7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3F9430" w14:textId="34CF3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24E587" w14:textId="0D6C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86620E" w14:textId="1599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6C9026" w14:textId="390D5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CE2CC35" w14:textId="4F5C8B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3C0F542" w14:textId="2C4E2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3C8D9CF3" w14:textId="4CE66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CAE40E" w14:textId="3D40F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59BB564" w14:textId="7FB9B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8AA209" w14:textId="12CA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76EB8B" w14:textId="76AA7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336F6C8" w14:textId="05E869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EA6404F" w14:textId="4025E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2.2022</w:t>
      </w:r>
    </w:p>
    <w:p w14:paraId="6AFDCEAB" w14:textId="0873C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5EE6A43" w14:textId="5BD45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6F54CC" w14:textId="7CB77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14E263" w14:textId="2529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3DC65C" w14:textId="33851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0EF7B76" w14:textId="13748B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1E600EA6" w14:textId="79064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661EB34B" w14:textId="005EAC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D13EE7" w14:textId="4B0B5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0670B04" w14:textId="0E22C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1E9642" w14:textId="67DCF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73AEA" w14:textId="23BE1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051C1427" w14:textId="4E1234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13DDA70" w14:textId="2B6DE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2.2022</w:t>
      </w:r>
    </w:p>
    <w:p w14:paraId="5CF1ABFD" w14:textId="3302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5FF6AE" w14:textId="0D7A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74F06" w14:textId="39FC8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EF5C8B" w14:textId="2903E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BDFF4A" w14:textId="14DAD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BF78C9B" w14:textId="29809D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D9DE2B" w14:textId="46393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1B2CD284" w14:textId="1CBF2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94E2F4" w14:textId="6D38E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7D36BAD" w14:textId="3B96F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4D6BF2A" w14:textId="290C5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7076A4" w14:textId="59FA9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8436E3" w14:textId="7CF9D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13A7CFA" w14:textId="1890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2.2022</w:t>
      </w:r>
    </w:p>
    <w:p w14:paraId="7BD96CD7" w14:textId="6ED04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F317521" w14:textId="475E2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676B1A" w14:textId="022ECD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5847E71" w14:textId="589CB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6F37F27" w14:textId="0F93C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661EDA9" w14:textId="3421B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734DA" w14:textId="0CE31E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E35B78" w14:textId="001269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390759" w14:textId="5D682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28DBCBBB" w14:textId="7F3B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3239C14" w14:textId="1CC58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276842" w14:textId="604A1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78045" w14:textId="1698C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860BE2B" w14:textId="7E9A42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2.2022</w:t>
      </w:r>
    </w:p>
    <w:p w14:paraId="726C4F0F" w14:textId="7F000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21F1AE" w14:textId="40521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41642B" w14:textId="29209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4ACBC28" w14:textId="635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1BB3229" w14:textId="5A3A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5800A77" w14:textId="1E766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C1E3A38" w14:textId="3FD54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AC38A7" w14:textId="73467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006555A" w14:textId="7151E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E05531B" w14:textId="6F0AD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5224D9" w14:textId="0EFFE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35C845B" w14:textId="0A538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4E63A2" w14:textId="41069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7D51301D" w14:textId="341EC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2.2022</w:t>
      </w:r>
    </w:p>
    <w:p w14:paraId="2EAFC8E4" w14:textId="1CBF7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BA8C26" w14:textId="78ADA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F65EC" w14:textId="399B8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15D996" w14:textId="1ED94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36493AF1" w14:textId="110AC3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6F529" w14:textId="650BF9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2D7F5EB" w14:textId="176B99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20211EA" w14:textId="15F6D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75F3CE" w14:textId="3A2E3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170FB5" w14:textId="1A24F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C285D9" w14:textId="161D7B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958950" w14:textId="042648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C16D5F" w14:textId="4BBE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3E8DAEE7" w14:textId="6DAB3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2.2022</w:t>
      </w:r>
    </w:p>
    <w:p w14:paraId="5C7BA224" w14:textId="5B8DF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083133" w14:textId="6FE56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541724" w14:textId="4FEEA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08A0F7" w14:textId="11ACA7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A13D1F7" w14:textId="27A3D8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56AA6FA" w14:textId="53C80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794B223" w14:textId="3BD2A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E82E972" w14:textId="1A6B7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42704A" w14:textId="28F1B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2DA915C" w14:textId="5C4C1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076565" w14:textId="6F49D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C9878C" w14:textId="7F18F2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4261ADA5" w14:textId="7B0F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4F7E17" w14:textId="29DAA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2.2022</w:t>
      </w:r>
    </w:p>
    <w:p w14:paraId="5CA50874" w14:textId="449B4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422AA6" w14:textId="140FF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6AFA58" w14:textId="43B4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12EC38" w14:textId="6DDAD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5EFCE9B2" w14:textId="00CF89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279E4B33" w14:textId="34EA6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EB7AED4" w14:textId="209E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7BAE9E8" w14:textId="75FA2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</w:p>
    <w:p w14:paraId="08AC62E5" w14:textId="19C73E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585A9719" w14:textId="0BA9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6384DB" w14:textId="7031B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EC992E" w14:textId="3F415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BD4876" w14:textId="4886D2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4D91AD09" w14:textId="77493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2.2022</w:t>
      </w:r>
    </w:p>
    <w:p w14:paraId="68A807C3" w14:textId="4EE14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3EA759" w14:textId="334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A6BD34" w14:textId="7A177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B52C63" w14:textId="70E61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74AA27" w14:textId="4667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9B0925B" w14:textId="092AB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5EB6E06" w14:textId="45F38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53E8A229" w14:textId="29E71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EA1F1C3" w14:textId="209F47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5C48AC6" w14:textId="199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0CABF8" w14:textId="66162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</w:p>
    <w:p w14:paraId="212DFB00" w14:textId="7A5F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</w:p>
    <w:p w14:paraId="7C02E16C" w14:textId="2F605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58EF5CE" w14:textId="1E1C9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2.2022</w:t>
      </w:r>
    </w:p>
    <w:p w14:paraId="2878A632" w14:textId="4AC35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8C9525" w14:textId="4226D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7428323" w14:textId="6705B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DAD8F43" w14:textId="625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65DC3FF" w14:textId="060E1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34F27E" w14:textId="66C4C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084791FC" w14:textId="26733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3CB82B97" w14:textId="2C7F3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06D1ECB" w14:textId="26D32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5430A8A" w14:textId="0D17A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F84433" w14:textId="60490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5D257A" w14:textId="6D872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3A810" w14:textId="76081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A0359A3" w14:textId="2EEA3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2.2022</w:t>
      </w:r>
    </w:p>
    <w:p w14:paraId="3D92844D" w14:textId="6B2D9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A5FC1" w14:textId="505A8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684A87" w14:textId="3D4EF7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</w:p>
    <w:p w14:paraId="45FFE799" w14:textId="19692D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</w:p>
    <w:p w14:paraId="0564A829" w14:textId="730FF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0193DCA1" w14:textId="45C42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083B4A7" w14:textId="114B9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7B62BEE" w14:textId="1B60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22C036D2" w14:textId="68F52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03E0FE" w14:textId="1FDAD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6DB4DCA" w14:textId="2A38A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643E5DF" w14:textId="59756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D66B4A" w14:textId="080B6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5DDEB01A" w14:textId="38C51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2.2022</w:t>
      </w:r>
    </w:p>
    <w:p w14:paraId="4316B474" w14:textId="7BD7B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</w:p>
    <w:p w14:paraId="5915AC44" w14:textId="1D74F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7E9CA6" w14:textId="2A31D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C4E05" w14:textId="55F95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9D4C2" w14:textId="59EDE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243E021" w14:textId="176EF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0FA4109" w14:textId="17AA1A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B9DB116" w14:textId="73CE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1B9F8963" w14:textId="4359E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5266601F" w14:textId="6C34D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827834" w14:textId="437C7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4A2ECA" w14:textId="19620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1FBA9" w14:textId="6151A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A505B09" w14:textId="148F5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2.2022</w:t>
      </w:r>
    </w:p>
    <w:p w14:paraId="07C13D8B" w14:textId="59DDA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B62A5BC" w14:textId="27F7A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7CE587" w14:textId="62084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7E49C6" w14:textId="722EC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3E13A0D" w14:textId="08690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27CC7C9" w14:textId="4146B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809334D" w14:textId="51AD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401DD2D" w14:textId="0C7B7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8ED6C5" w14:textId="76B74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0D23215" w14:textId="6FB42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AD84CD5" w14:textId="6C5F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087539" w14:textId="36115A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5F0A2" w14:textId="52D5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F6D6A63" w14:textId="5B56F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2.2022</w:t>
      </w:r>
    </w:p>
    <w:p w14:paraId="23975BC4" w14:textId="32E71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A8352A" w14:textId="6588D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0C4042" w14:textId="4E9FBE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0A0012" w14:textId="614EA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77B1542E" w14:textId="2094B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8F757E7" w14:textId="052FF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3F43393" w14:textId="1D641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A6B7580" w14:textId="23C41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787AD4F" w14:textId="357D1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B106246" w14:textId="1BA8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E970892" w14:textId="31BF9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30ADAB" w14:textId="1D45F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3D8350CA" w14:textId="20F5F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1BF1CC9" w14:textId="166702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2.2022</w:t>
      </w:r>
    </w:p>
    <w:p w14:paraId="4BC04F31" w14:textId="08E39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AAF487" w14:textId="1DDD6D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739DD5" w14:textId="52AC9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7AD675" w14:textId="41ECB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823DCB" w14:textId="324B8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C894ED1" w14:textId="167A6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AA178FF" w14:textId="70601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FABBD02" w14:textId="30A6B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A7EBE8E" w14:textId="05E9C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1B613CB5" w14:textId="74667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C62AD8A" w14:textId="19C37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A87367" w14:textId="7B1D8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602265" w14:textId="3778A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4814266D" w14:textId="2AC6A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2.2022</w:t>
      </w:r>
    </w:p>
    <w:p w14:paraId="4813041B" w14:textId="234E9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</w:p>
    <w:p w14:paraId="1C9157DA" w14:textId="196D3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E40A15" w14:textId="0E0B9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390D5" w14:textId="6CB659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FB826FA" w14:textId="2A90A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6BC185D" w14:textId="09EBB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8FF95EE" w14:textId="321C4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027A5BF" w14:textId="02F23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C0E8BDE" w14:textId="2109C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0518AAAE" w14:textId="0F8A38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587F66" w14:textId="44B30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1C29A5" w14:textId="22D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</w:p>
    <w:p w14:paraId="0776849F" w14:textId="333FA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68CA8DE4" w14:textId="2BABA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2.2022</w:t>
      </w:r>
    </w:p>
    <w:p w14:paraId="3DB264A1" w14:textId="7401C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CB578A" w14:textId="0412F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A4E48" w14:textId="670CB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C9F174" w14:textId="6CEE5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F40CC0D" w14:textId="0EF65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33E0F18E" w14:textId="1BDDA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79F9E77" w14:textId="21835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18F18D1" w14:textId="473B5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B7DEC0" w14:textId="4A65C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DE9108A" w14:textId="3E35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12C5F18" w14:textId="36D92E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48D0FE" w14:textId="44D6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A867FBC" w14:textId="738B7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0)</w:t>
      </w:r>
    </w:p>
    <w:p w14:paraId="64DF1281" w14:textId="49A29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7.12.2022</w:t>
      </w:r>
    </w:p>
    <w:p w14:paraId="5CD5DC71" w14:textId="7DFB1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76C561" w14:textId="25857D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7EC40C" w14:textId="0D2739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033E7D5" w14:textId="34E1E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251D0AA" w14:textId="59C32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7BECE04" w14:textId="2DFC4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DF25B81" w14:textId="4303C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5AD147D" w14:textId="02EC6A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F7FB32" w14:textId="42B108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6C6356" w14:textId="1CA78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02BC098" w14:textId="62DEDE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98865B5" w14:textId="1B1032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0B2861B" w14:textId="57774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7BCF79DE" w14:textId="1697B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2.2022</w:t>
      </w:r>
    </w:p>
    <w:p w14:paraId="61834577" w14:textId="54752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0CBDFA" w14:textId="2DC3D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E0C7D4" w14:textId="4E33C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5F1012" w14:textId="32A49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2AF8465A" w14:textId="70582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1AFACEF" w14:textId="006B7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B8A162E" w14:textId="363C3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B81B5E2" w14:textId="3F0C0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A2B6A67" w14:textId="4B7B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E9DE050" w14:textId="60877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9B3304F" w14:textId="4911B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A5118F9" w14:textId="47E9D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437CCDD" w14:textId="70A6C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BBB3445" w14:textId="49E7F8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2.2022</w:t>
      </w:r>
    </w:p>
    <w:p w14:paraId="67D109D0" w14:textId="633F2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726D18" w14:textId="08CB2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5D00737" w14:textId="758DAA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B1861F" w14:textId="56DBF7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D73357D" w14:textId="4FA9C7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D801A2" w14:textId="3F45B4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4C37C31" w14:textId="702D8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04390" w14:textId="1E59F3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5ACA408" w14:textId="7BDA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0B1DB401" w14:textId="02112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8F4FD3" w14:textId="66BE4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DF613BD" w14:textId="2C9289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4601B70" w14:textId="0C9F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6099977" w14:textId="50BE63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2.2022</w:t>
      </w:r>
    </w:p>
    <w:p w14:paraId="595134C8" w14:textId="3305E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62D299" w14:textId="039B0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35E750" w14:textId="6EBBD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F7B696" w14:textId="36FFD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124801F" w14:textId="110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053E0C1" w14:textId="4B3A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E22E7F" w14:textId="1219B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5C1E8491" w14:textId="7E978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0A4FD" w14:textId="16CEE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456507A" w14:textId="19B18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5A5EF8" w14:textId="4A31F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FA134E" w14:textId="798D41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3C36E8E" w14:textId="3B1D3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B75018C" w14:textId="6A08DE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2.2022</w:t>
      </w:r>
    </w:p>
    <w:p w14:paraId="72C92808" w14:textId="715A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11A262" w14:textId="45DCB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8F5D9A" w14:textId="3F5D5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0681CF" w14:textId="7BF90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8AECA20" w14:textId="1C568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248D109B" w14:textId="3E916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2C2E220" w14:textId="6C6BF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69BAF9" w14:textId="04376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83691AA" w14:textId="5D696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07EEADE" w14:textId="2FAF1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00524C3" w14:textId="6A38C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6005B6" w14:textId="20122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EC7EBC9" w14:textId="742EB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06AD619A" w14:textId="3E9E6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2.2022</w:t>
      </w:r>
    </w:p>
    <w:p w14:paraId="448613DB" w14:textId="5DD01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B49A43" w14:textId="12A3A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8EF726" w14:textId="2AB5B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AC3B7B" w14:textId="185712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672ACE2" w14:textId="5F6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85F33B7" w14:textId="39FAFE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274FD69D" w14:textId="6D04F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E9046D" w14:textId="71C66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5B96B3" w14:textId="62D17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EB12759" w14:textId="1862F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3F3E67" w14:textId="2900DA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E49AA51" w14:textId="20BFA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17C867" w14:textId="742B9F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A701599" w14:textId="489FC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2.2022</w:t>
      </w:r>
    </w:p>
    <w:p w14:paraId="18F963EE" w14:textId="34B3B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B50AB" w14:textId="6C97D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D2743B" w14:textId="17BD7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C1D98C" w14:textId="5AF36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2C388BB" w14:textId="46EE7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1261429B" w14:textId="46430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3844F187" w14:textId="141E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F28AE1" w14:textId="7CBCD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</w:p>
    <w:p w14:paraId="3EC6B47A" w14:textId="72B66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680684E2" w14:textId="59D94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24C6C3" w14:textId="00D0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EA1FEC" w14:textId="5195E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ED78EF4" w14:textId="7FD7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9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E9407E5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стопад 2022</w:t>
        </w:r>
      </w:hyperlink>
    </w:p>
    <w:p w14:paraId="3FFFD38D" w14:textId="77A3B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1.2022</w:t>
      </w:r>
    </w:p>
    <w:p w14:paraId="5463AFB3" w14:textId="5F427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5839F3" w14:textId="13591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B3E389" w14:textId="5C46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2CEAD0" w14:textId="1C705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C392AEC" w14:textId="1BF688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04EDD" w14:textId="5BE3AD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04E57CA" w14:textId="4881F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88AC29D" w14:textId="3D6F4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E58DFE5" w14:textId="70147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22922C62" w14:textId="5D2984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BD7D6C" w14:textId="1CCDC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817F8F" w14:textId="1CFF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F077D4C" w14:textId="1C79F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D5E9943" w14:textId="0E24D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1.2022</w:t>
      </w:r>
    </w:p>
    <w:p w14:paraId="512A7236" w14:textId="379EE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6C5768" w14:textId="66BA51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623029" w14:textId="14D07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E66A3" w14:textId="1CDB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F1481F0" w14:textId="3D76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0C99E70" w14:textId="79E40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1D02F1E" w14:textId="3B3D1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2AAC5243" w14:textId="30E63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2FDCAF4E" w14:textId="0A4DC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03E2172" w14:textId="6503A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A95F1A6" w14:textId="5924B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56441F9" w14:textId="71048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0243D10A" w14:textId="5501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7EB72F77" w14:textId="3007F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1.2022</w:t>
      </w:r>
    </w:p>
    <w:p w14:paraId="54A4E955" w14:textId="3C50D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985172" w14:textId="05606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796E03" w14:textId="5DB5D8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E3CA4" w14:textId="24525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05E90100" w14:textId="06994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6D810ED" w14:textId="427B3F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0E34B7" w14:textId="0D4C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091830" w14:textId="4A696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4DF1BCC2" w14:textId="48D6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DE337B7" w14:textId="59D8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DD4E22" w14:textId="53546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0B4258" w14:textId="693C89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FD1B8F" w14:textId="52795C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1724E0" w14:textId="14EDD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1.2022</w:t>
      </w:r>
    </w:p>
    <w:p w14:paraId="6AEE7CD0" w14:textId="03FFA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736CA" w14:textId="02257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33DCDB6" w14:textId="71AC87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0968ED" w14:textId="02CE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50B3394" w14:textId="432C9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9C66252" w14:textId="201A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AB6CE69" w14:textId="3F32C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2197E31" w14:textId="1ADD0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0AF4F1" w14:textId="2BC9E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A63A4E8" w14:textId="7CDFA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BA2C94" w14:textId="2A860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04CEA81" w14:textId="7251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1CD2E4E" w14:textId="332C3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27763F34" w14:textId="42F3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1.2022</w:t>
      </w:r>
    </w:p>
    <w:p w14:paraId="7E6371B2" w14:textId="01B7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0DC8A1" w14:textId="6F6EA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D691D8" w14:textId="037F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A5DEA3" w14:textId="4173D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B5B04E2" w14:textId="14BC0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DD71AA3" w14:textId="0B9EF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0258C1A" w14:textId="6B8D2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B7C6D5B" w14:textId="20D5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7C0078" w14:textId="3D068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32ACF37" w14:textId="3D9D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C5C3FBA" w14:textId="4E4E3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05BF1A" w14:textId="29394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9811E17" w14:textId="15E3A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296C236F" w14:textId="59162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1.2022</w:t>
      </w:r>
    </w:p>
    <w:p w14:paraId="34983350" w14:textId="41AC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F563AC" w14:textId="10B86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FD8EA1" w14:textId="0CAED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F55ABD3" w14:textId="2980D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4ADA8BA" w14:textId="4DD18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52EB0C6" w14:textId="7AF20D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B408786" w14:textId="32FF4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59C1996" w14:textId="056AA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8E7DB7" w14:textId="67CC3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5799072" w14:textId="21B6A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A763BE" w14:textId="7731A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AA5ED7" w14:textId="47E09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0550BF" w14:textId="0E190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6CF785C7" w14:textId="709B6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1.2022</w:t>
      </w:r>
    </w:p>
    <w:p w14:paraId="6ED40DB0" w14:textId="15452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1E1671" w14:textId="19E49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54FD07C" w14:textId="711B7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DD9F3" w14:textId="468A3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29EFBE4" w14:textId="4029F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8325802" w14:textId="264A8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E671A12" w14:textId="150CE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45FFA1B" w14:textId="2B9EC6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0AC849" w14:textId="0525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35B25058" w14:textId="0150A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C0FFD0" w14:textId="0E397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2278BF" w14:textId="4D3F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047F1B58" w14:textId="137199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1B48BE49" w14:textId="08164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1.2022</w:t>
      </w:r>
    </w:p>
    <w:p w14:paraId="50B8BCA7" w14:textId="596E8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2A2D1B" w14:textId="7FBB8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1147DE" w14:textId="593DB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FEC811" w14:textId="2F574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6D4E2BC2" w14:textId="4153A3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AF1ADC8" w14:textId="40C4C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4A4B8AF" w14:textId="58B96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4DE21F" w14:textId="5CE2F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1CE8A338" w14:textId="0A9B1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23CA5AA9" w14:textId="7AE13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504CB88" w14:textId="2DDB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0D47B" w14:textId="65918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EE455BC" w14:textId="1A7AD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8BA1272" w14:textId="763AA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1.2022</w:t>
      </w:r>
    </w:p>
    <w:p w14:paraId="256270B7" w14:textId="422F6F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8AD307" w14:textId="30C29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CE9661" w14:textId="34DD4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6BAAC2" w14:textId="27E1A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828BB3" w14:textId="1764B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83626D8" w14:textId="0F228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07D1DFC" w14:textId="3A622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AF42D94" w14:textId="62E1F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34856939" w14:textId="12D3E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7D227D41" w14:textId="66CDE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26BE" w14:textId="03C1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D711E0" w14:textId="1E5A5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4D5A9D3" w14:textId="0A7FF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3E0C942" w14:textId="694CB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1.11.2022</w:t>
      </w:r>
    </w:p>
    <w:p w14:paraId="4195DF5D" w14:textId="3F11C7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DA6CC53" w14:textId="281C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F96850" w14:textId="744D99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23AEEF" w14:textId="600E6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4FAF9FE" w14:textId="24BE65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4B553FB8" w14:textId="3754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07A4366" w14:textId="350658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D785375" w14:textId="4F7D7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5C267A35" w14:textId="1C1F9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4B2B20C4" w14:textId="041A7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094CD0E" w14:textId="06412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78B615B" w14:textId="0B8DC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3922E701" w14:textId="58BE71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0B04F073" w14:textId="1D067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1.2022</w:t>
      </w:r>
    </w:p>
    <w:p w14:paraId="57893282" w14:textId="1B2BE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63910C" w14:textId="7D826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C061D0" w14:textId="0F932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7523FB" w14:textId="1C7B7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AF22F9A" w14:textId="46C94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818CB24" w14:textId="32D14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35CD4A" w14:textId="21E72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3D1165FA" w14:textId="3C099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81F658" w14:textId="57911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7D47599" w14:textId="746BA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CB02A13" w14:textId="61C32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4AFD49" w14:textId="160F4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0E39FF3" w14:textId="63DE1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177C2398" w14:textId="5AE7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1.2022</w:t>
      </w:r>
    </w:p>
    <w:p w14:paraId="106E2A6E" w14:textId="0D952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D5E77E1" w14:textId="2D583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29DC3C" w14:textId="2C1D7B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F2E068" w14:textId="021C2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1C97E43A" w14:textId="0CAD7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A1B54DF" w14:textId="7512B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593B3A5" w14:textId="6A6E7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E5FA978" w14:textId="2B390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</w:p>
    <w:p w14:paraId="56F522FB" w14:textId="455CB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54BCE7A" w14:textId="1212E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3CE940" w14:textId="7A088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CD084D" w14:textId="351DA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BC459D3" w14:textId="4EDF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56B6C433" w14:textId="7686F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1.2022</w:t>
      </w:r>
    </w:p>
    <w:p w14:paraId="3C91BC7B" w14:textId="322A7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F8A05D" w14:textId="21D0F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2CD5EC" w14:textId="68B7C2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1772D0" w14:textId="6CA1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7B9C5240" w14:textId="07D9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370C6666" w14:textId="4559C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1C133E3" w14:textId="1FCB2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BF08DB1" w14:textId="505F6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788D73" w14:textId="77CD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9D75FEE" w14:textId="19590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87D759" w14:textId="07DAD0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5D396A" w14:textId="7078BB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70674E" w14:textId="62CB97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380655" w14:textId="37765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1.2022</w:t>
      </w:r>
    </w:p>
    <w:p w14:paraId="0657D368" w14:textId="513D9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255FF2A" w14:textId="429A30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2AEBE9" w14:textId="30556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</w:p>
    <w:p w14:paraId="51A93B03" w14:textId="566AAA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449B51C" w14:textId="5524B8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AB5D6E6" w14:textId="7CCBB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D022CB1" w14:textId="2DA4E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7954F2" w14:textId="2A64A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BCAF2B" w14:textId="71B96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</w:p>
    <w:p w14:paraId="2598C3A3" w14:textId="7009AB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9614D6" w14:textId="3E074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AA40AA" w14:textId="37CF2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67F9B64" w14:textId="202D2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87918CE" w14:textId="7FAB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1.2022</w:t>
      </w:r>
    </w:p>
    <w:p w14:paraId="48B969A2" w14:textId="7A022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C163AAE" w14:textId="3F128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BD5DBFC" w14:textId="45FB6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6523EB" w14:textId="599E5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11FD240" w14:textId="29EED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D1BFF5" w14:textId="4B315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5BE0AA0" w14:textId="3ECCB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6AA4FD4" w14:textId="4F1BE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EC5383B" w14:textId="7CA76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)</w:t>
      </w:r>
    </w:p>
    <w:p w14:paraId="7F0AFC75" w14:textId="3D23B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3840A37" w14:textId="1EB9B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88C79B" w14:textId="562069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295E672B" w14:textId="346D4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5A898A4" w14:textId="5F56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1.2022</w:t>
      </w:r>
    </w:p>
    <w:p w14:paraId="4FF49203" w14:textId="1AF382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4924D09" w14:textId="0AE7E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BA24B35" w14:textId="7D4C3B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BEA54" w14:textId="70846A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BC9433A" w14:textId="2305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4D014" w14:textId="35C46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64F5818" w14:textId="4B427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CF37FD6" w14:textId="510C7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7C1CF9" w14:textId="66CC2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287022F9" w14:textId="4177F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FA6BDE" w14:textId="31803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2091371" w14:textId="1F416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13BB031" w14:textId="2BB01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9E30EFC" w14:textId="1EC2B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1.2022</w:t>
      </w:r>
    </w:p>
    <w:p w14:paraId="06C2A275" w14:textId="2FEE6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DF0BDD" w14:textId="67A75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D70150" w14:textId="19F14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A46C9" w14:textId="597F7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75A5601" w14:textId="09C72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2FA214B1" w14:textId="38B3C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800AA35" w14:textId="6492CB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C8EA046" w14:textId="6EA57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A7825C" w14:textId="5DEE8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340D099" w14:textId="22AB3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88F5ADE" w14:textId="1D161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E9DD5F6" w14:textId="74AF2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5825F3A4" w14:textId="7EDC9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300BA09" w14:textId="6FFC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1.2022</w:t>
      </w:r>
    </w:p>
    <w:p w14:paraId="0DEDD4D9" w14:textId="3BB9D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0B39AF" w14:textId="62AE6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B0D8E5" w14:textId="585B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7DBFCD" w14:textId="489DCD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B3409EA" w14:textId="68F36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D4C2B" w14:textId="5DFEA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6A0FF8B1" w14:textId="0D396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1C48DCC" w14:textId="6DF90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80895F" w14:textId="06C78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A22FF8C" w14:textId="2EDE4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B255FB" w14:textId="21720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9959E6" w14:textId="2FC29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7D1A8C9D" w14:textId="5644B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7E916ED9" w14:textId="259612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1.2022</w:t>
      </w:r>
    </w:p>
    <w:p w14:paraId="2C5678F0" w14:textId="094BC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C6A5DA4" w14:textId="3AED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79716DF" w14:textId="4FFE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A554EFE" w14:textId="69DC0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5C421EB" w14:textId="385A3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055FE53" w14:textId="78A1E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E0A9AB5" w14:textId="76B35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7DDE299" w14:textId="5A2E2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4B0769" w14:textId="3844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7681C56" w14:textId="36118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013FD3E" w14:textId="58AA6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9E6D984" w14:textId="1C0C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3353F4" w14:textId="2B5E4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4288535" w14:textId="5BCB8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1.2022</w:t>
      </w:r>
    </w:p>
    <w:p w14:paraId="518B3A83" w14:textId="2B5A8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50A1F5" w14:textId="4A766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1622332" w14:textId="3C8E24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CED2449" w14:textId="340BD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095C650" w14:textId="45DD7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0CE58A9C" w14:textId="5CE5F0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D034834" w14:textId="7C58A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F5EDCF" w14:textId="7054D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B10A8C" w14:textId="013B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CEE695C" w14:textId="52F20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14CD9B7" w14:textId="2A7A5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4945E1" w14:textId="3160C8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20AA115" w14:textId="68EFE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9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CD25C06" w14:textId="568EB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1.2022</w:t>
      </w:r>
    </w:p>
    <w:p w14:paraId="6D213143" w14:textId="3BBD61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6BC470" w14:textId="6B5E7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A5BC226" w14:textId="234CF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33EDE4" w14:textId="59E0D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C3A259C" w14:textId="21C034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3DC1AD16" w14:textId="65B40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A19EF8C" w14:textId="46406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0079D6E" w14:textId="2F2EC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F2F816B" w14:textId="30F73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7C84B464" w14:textId="15FCC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096E52" w14:textId="1D0E8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6D9FB5C" w14:textId="52518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38CBB69" w14:textId="1DBD0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8FE6D75" w14:textId="79004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1.2022</w:t>
      </w:r>
    </w:p>
    <w:p w14:paraId="73B9F1D3" w14:textId="1B442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F7F2111" w14:textId="2178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B2454EF" w14:textId="17A07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DAFA71" w14:textId="015AA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C67B91" w14:textId="0EABF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B7F648F" w14:textId="77589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1419798" w14:textId="1BB6C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0C616D4D" w14:textId="4D274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AAD69A" w14:textId="7783F8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04F78B32" w14:textId="1CD47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A3A7F3" w14:textId="1DCC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C6EE440" w14:textId="5661D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55375652" w14:textId="03A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46F77748" w14:textId="611E4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1.2022</w:t>
      </w:r>
    </w:p>
    <w:p w14:paraId="1EA7E9CA" w14:textId="62856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C09BB0" w14:textId="3282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217658" w14:textId="4190B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0C5EBC8" w14:textId="6810C3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33F31B05" w14:textId="662D22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604D9C" w14:textId="6CA08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563" w14:textId="64B1F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3AD76E40" w14:textId="1ADE9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AD6DAE" w14:textId="68D15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955A3A6" w14:textId="42EE6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73DF77" w14:textId="4F9DA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95088A2" w14:textId="6D5F9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695BB" w14:textId="074AD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78FAE977" w14:textId="5CACB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1.2022</w:t>
      </w:r>
    </w:p>
    <w:p w14:paraId="4CDB85D2" w14:textId="691F28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A9B26A" w14:textId="6B717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2E6047" w14:textId="7BA2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30607B" w14:textId="350DB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0DF21C9D" w14:textId="6B25F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1C4062EB" w14:textId="2AEE8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D1F8778" w14:textId="1BA1E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D9CE5FA" w14:textId="2CD731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2F8A80" w14:textId="5696F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5E132E2" w14:textId="778CE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69CE89" w14:textId="736DE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5252DB8" w14:textId="5B8E9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57BE6A" w14:textId="08C5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6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4730C8CA" w14:textId="11306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1.2022</w:t>
      </w:r>
    </w:p>
    <w:p w14:paraId="3593D6E2" w14:textId="082E3E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3A76C5B" w14:textId="7116F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F480C7" w14:textId="1970DA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6FD2217" w14:textId="19852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811B75B" w14:textId="25783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7AB3E038" w14:textId="10E076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1ADAD17" w14:textId="0E3089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ED64929" w14:textId="77147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C182C2" w14:textId="66FE1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63C236A6" w14:textId="3D04F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CB766E8" w14:textId="01B26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F39BA4" w14:textId="34C9A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6A68F63" w14:textId="37B3F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5ED79444" w14:textId="0E18A8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1.2022</w:t>
      </w:r>
    </w:p>
    <w:p w14:paraId="0F5FE39A" w14:textId="62F99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CAB37D3" w14:textId="1B76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F899249" w14:textId="22A37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BDE571" w14:textId="73CB0C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F1801AF" w14:textId="4FA31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5640C" w14:textId="3FA4B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24DC1985" w14:textId="2D580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CBD238" w14:textId="24110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84C6C15" w14:textId="3D1B5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DB553E" w14:textId="5BFEFC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7620FC7" w14:textId="603B3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04207B" w14:textId="5AC50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15EEAB2" w14:textId="54C9AD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115E8A9B" w14:textId="58202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1.2022</w:t>
      </w:r>
    </w:p>
    <w:p w14:paraId="72F80AE9" w14:textId="63FAB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C78C19" w14:textId="2516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25673DF" w14:textId="6CDD4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9A81537" w14:textId="014DA4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42CBB4" w14:textId="1ABF0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8D8172" w14:textId="2D7B7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ABD014" w14:textId="75975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125A44B1" w14:textId="4A177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0A0156" w14:textId="00C6C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6E1FB37" w14:textId="6516F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66F1E94" w14:textId="3DC1C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FF51D69" w14:textId="4EABC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976128C" w14:textId="2EF4B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1B250AF" w14:textId="7D85B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1.2022</w:t>
      </w:r>
    </w:p>
    <w:p w14:paraId="10CE42E3" w14:textId="0F0AD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E8B4DD" w14:textId="2D9B7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16F572E" w14:textId="4168E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77051D5" w14:textId="7134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003537" w14:textId="0D894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12065AD8" w14:textId="6683E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D7DE79" w14:textId="6E577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2C7E7ECE" w14:textId="2C351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BD37D2E" w14:textId="0B42D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4B76071B" w14:textId="1DFE1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FB75E5" w14:textId="3719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EE698ED" w14:textId="56CC9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85818E" w14:textId="01757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FC80D08" w14:textId="123A1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1.2022</w:t>
      </w:r>
    </w:p>
    <w:p w14:paraId="38A8F40D" w14:textId="5970E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4A77236" w14:textId="5CA2A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6D55323" w14:textId="67B6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0E35788" w14:textId="5488F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CA1D2E0" w14:textId="254D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23A660" w14:textId="19D4F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AA43" w14:textId="1A9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3A89B5" w14:textId="162A2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2C1B586" w14:textId="69322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0C5DCE8B" w14:textId="447CB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C95D87" w14:textId="0050D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915ABE8" w14:textId="39859E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6F70AF08" w14:textId="562D5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0F7B83F" w14:textId="240C4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1.2022</w:t>
      </w:r>
    </w:p>
    <w:p w14:paraId="4A6429EB" w14:textId="06499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A8FED3" w14:textId="509D4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44D86B" w14:textId="3CD57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2F4CC7" w14:textId="64F53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6A121D8" w14:textId="2D63A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2E9C341C" w14:textId="62753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7EB71" w14:textId="45093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601CA7" w14:textId="0DE61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37FAE6" w14:textId="4E537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56A1274A" w14:textId="72A66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D24A2" w14:textId="75179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9236A7E" w14:textId="25CCE0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EB91F30" w14:textId="3FCC5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EEE76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Жовтень 2022</w:t>
        </w:r>
      </w:hyperlink>
    </w:p>
    <w:p w14:paraId="3D39E689" w14:textId="1D327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0.2022</w:t>
      </w:r>
    </w:p>
    <w:p w14:paraId="714DE557" w14:textId="34A7C3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464370F" w14:textId="22F25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3A12F6A" w14:textId="46647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4BDBC" w14:textId="180E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00FD965" w14:textId="6D29B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3B13DA86" w14:textId="741C6E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31090" w14:textId="01B72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8F1B8A" w14:textId="6B392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02B97" w14:textId="0AE43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5350B03" w14:textId="6FD1A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F42CAE" w14:textId="593A0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63110F" w14:textId="214A25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92646A" w14:textId="348E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0A22E2A5" w14:textId="5F44E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0.2022</w:t>
      </w:r>
    </w:p>
    <w:p w14:paraId="775D86E4" w14:textId="7223D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A0CC672" w14:textId="6527EB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)</w:t>
      </w:r>
    </w:p>
    <w:p w14:paraId="3725F9BA" w14:textId="4783F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6EA2724" w14:textId="2BD31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EC705D" w14:textId="5D33A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F62EC" w14:textId="212A2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A2C7FC" w14:textId="6887D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</w:p>
    <w:p w14:paraId="14DED6A1" w14:textId="3E423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DCAE49" w14:textId="0E14F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171185" w14:textId="561B8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07DD7B" w14:textId="793FC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CC87A12" w14:textId="1F50C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FFDBD4" w14:textId="78E80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7FA1454E" w14:textId="79935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0.2022</w:t>
      </w:r>
    </w:p>
    <w:p w14:paraId="68ECB3C0" w14:textId="24B6E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B8B4AD" w14:textId="187B7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7F82837" w14:textId="54C5C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2B97E0" w14:textId="41B92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E5AAC" w14:textId="7722B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993A58" w14:textId="0989D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03536" w14:textId="0932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E61A2D" w14:textId="7EBF3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872E13" w14:textId="09D8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5DFF8750" w14:textId="5A5AE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F6DE02" w14:textId="6CD091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FAFB350" w14:textId="186C3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7EF3EF" w14:textId="0BBFF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B60D291" w14:textId="5E181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0.2022</w:t>
      </w:r>
    </w:p>
    <w:p w14:paraId="4C7AEE19" w14:textId="5DB8D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30D24CD" w14:textId="165A77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A499FA5" w14:textId="27A23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E4840" w14:textId="1637D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58A6616B" w14:textId="7811FA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01F4191F" w14:textId="64C4E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74662C" w14:textId="71FC90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806A65" w14:textId="01487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7E8F4F" w14:textId="53C7F2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0F4C801A" w14:textId="38B47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DB13FB" w14:textId="7DB4F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9A2FF1" w14:textId="218F7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2E0D63" w14:textId="16DD0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5AC46AD3" w14:textId="3952A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0.2022</w:t>
      </w:r>
    </w:p>
    <w:p w14:paraId="3C431504" w14:textId="32D78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A17A9" w14:textId="128A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0BAAD18" w14:textId="5DF4A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8F77EA" w14:textId="0DD0A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4EF83222" w14:textId="1910F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22A8324C" w14:textId="3AF49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299E4F53" w14:textId="541E6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55E218" w14:textId="2D6C3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ECF7C60" w14:textId="2C046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E3378E" w14:textId="40E84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D723C4" w14:textId="29E54E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840699" w14:textId="5D11B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FDE0BF" w14:textId="0C981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0A3A599" w14:textId="4304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0.2022</w:t>
      </w:r>
    </w:p>
    <w:p w14:paraId="0114D0DB" w14:textId="272C6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9D05C0" w14:textId="6DB6E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20F26654" w14:textId="1DF275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E4C5FC0" w14:textId="7992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01FF90" w14:textId="01954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B5F8FD" w14:textId="5812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461DD08C" w14:textId="478E9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00D669C3" w14:textId="44731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40002" w14:textId="0DEC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7AA11FF8" w14:textId="3CC1E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2547132" w14:textId="74F5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C8747A1" w14:textId="178705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CD3DBBA" w14:textId="31EAA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6A17284" w14:textId="11E70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0.2022</w:t>
      </w:r>
    </w:p>
    <w:p w14:paraId="5AB32D35" w14:textId="675AD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6DA42BE" w14:textId="232CE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E3F2980" w14:textId="0C9EF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27C8FF" w14:textId="48B13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6D301" w14:textId="52C78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E9844A" w14:textId="4BA51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84C3D4" w14:textId="18B44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5977A8" w14:textId="571D9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503822" w14:textId="24ECD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56862A7F" w14:textId="2BFFB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419222D" w14:textId="0C350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41029A" w14:textId="6A1D6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00D70EF" w14:textId="04B7EB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EB27A5C" w14:textId="1EDF7E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0.2022</w:t>
      </w:r>
    </w:p>
    <w:p w14:paraId="300CFDCE" w14:textId="7EF98E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D718E44" w14:textId="46E4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86BBD05" w14:textId="3800F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3F151A" w14:textId="17AB8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94756" w14:textId="2AE65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FD26D42" w14:textId="61152B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6B64D9A" w14:textId="04375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</w:p>
    <w:p w14:paraId="1ACBD182" w14:textId="5B0664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831236C" w14:textId="1F500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3028ACBE" w14:textId="5CCE38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377CBF1" w14:textId="6E484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5D7AB00" w14:textId="64F582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7FFA7" w14:textId="39A0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7CA7B601" w14:textId="67DA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0.2022</w:t>
      </w:r>
    </w:p>
    <w:p w14:paraId="48FE4CCF" w14:textId="32D3C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D57232" w14:textId="01A3B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D8ACF91" w14:textId="00A774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49BAA1" w14:textId="331E6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97ADE" w14:textId="2F688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93B8252" w14:textId="58E63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3B035E4E" w14:textId="13643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459A00" w14:textId="077C2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831A64E" w14:textId="3FF9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3C5A991" w14:textId="5714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071877" w14:textId="4601E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423938" w14:textId="52109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6F99BE5B" w14:textId="61F49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828AA6B" w14:textId="007EEF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0.2022</w:t>
      </w:r>
    </w:p>
    <w:p w14:paraId="4B1ECF1F" w14:textId="20A3E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7FCA2AA" w14:textId="4A4B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1F93BC2" w14:textId="537E8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765FD0" w14:textId="3728A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67C56" w14:textId="2CF9F0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C1CDDEA" w14:textId="0B8D6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7A186C" w14:textId="49B75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6907CCD6" w14:textId="192A4A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B4A1345" w14:textId="066D1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13D21CA1" w14:textId="2335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A108F4" w14:textId="4BF09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2E168E3" w14:textId="68BFD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183D7" w14:textId="23417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2FAB8B80" w14:textId="21C13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0.2022</w:t>
      </w:r>
    </w:p>
    <w:p w14:paraId="6313876A" w14:textId="0C4F4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3EC625" w14:textId="58C3A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447513" w14:textId="657BC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4C28A7" w14:textId="57B950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3C064D6" w14:textId="7B471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6E93B3D" w14:textId="71235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5C92504D" w14:textId="73506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741F7C33" w14:textId="6ED08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6ECB5BF" w14:textId="502BF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72055F16" w14:textId="416D20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DD530" w14:textId="12858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887891" w14:textId="26B10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</w:p>
    <w:p w14:paraId="20861C42" w14:textId="715BC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3F6D1B0" w14:textId="68CB37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0.2022</w:t>
      </w:r>
    </w:p>
    <w:p w14:paraId="3ED7323E" w14:textId="571CE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AF3E2D" w14:textId="0AC62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F13364" w14:textId="6E5D9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4D6482" w14:textId="1696F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5915BF9E" w14:textId="3878F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264FBEC" w14:textId="146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6721594F" w14:textId="317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6C1DF8" w14:textId="7655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1FC666A6" w14:textId="59019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95CA096" w14:textId="2C8EE7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894967" w14:textId="015A9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19CA7" w14:textId="0C20C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73A143" w14:textId="600B7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CFE6514" w14:textId="32ADB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0.2022</w:t>
      </w:r>
    </w:p>
    <w:p w14:paraId="16786CA9" w14:textId="4D034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ED524F" w14:textId="12381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F7B5C0B" w14:textId="0D75C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86E670" w14:textId="799B2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4434BBA" w14:textId="4FF32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BCEDEB" w14:textId="3D7A1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037ED" w14:textId="107F1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66E339F" w14:textId="75B2F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BF4144" w14:textId="6E1317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3793C3" w14:textId="6D85E8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7350" w14:textId="45343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5084E0" w14:textId="7F145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663C9" w14:textId="499FC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5B2EEAC3" w14:textId="12EBF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0.2022</w:t>
      </w:r>
    </w:p>
    <w:p w14:paraId="31F12564" w14:textId="01015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342C0C" w14:textId="2C772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8A7D1B" w14:textId="72672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AEE7037" w14:textId="7B769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53CE1D" w14:textId="0F4D6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170A18" w14:textId="26DFF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78EB3992" w14:textId="7A1C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730C83CE" w14:textId="41790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2297A16" w14:textId="5A1B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3D6865" w14:textId="6596A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ADAD2B1" w14:textId="5F1B9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D1AEA2" w14:textId="407E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72257110" w14:textId="3E354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16F6874" w14:textId="1C3B6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0.2022</w:t>
      </w:r>
    </w:p>
    <w:p w14:paraId="4A06E482" w14:textId="2E5D0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93C2D" w14:textId="419468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70641DF" w14:textId="757C9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19D257" w14:textId="47E05E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A734A4" w14:textId="05A71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9B33AC" w14:textId="755EEB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11A1AE3" w14:textId="5570E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2186424B" w14:textId="6852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6AA0A31" w14:textId="2F162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455D690" w14:textId="00953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152734" w14:textId="78A15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8DEE60" w14:textId="61CAE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FEB5B7" w14:textId="407EE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0B8DE2FC" w14:textId="5F58C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0.2022</w:t>
      </w:r>
    </w:p>
    <w:p w14:paraId="5D49852F" w14:textId="6ADB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8873948" w14:textId="0E0F2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6AD7DDD" w14:textId="76463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C240AE" w14:textId="7FAE2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</w:p>
    <w:p w14:paraId="7F38324B" w14:textId="58163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29EE5458" w14:textId="67316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3726796E" w14:textId="6E737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5A0D330C" w14:textId="5DB3B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6C3524" w14:textId="52E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D3F817E" w14:textId="0B17C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8578954" w14:textId="2931A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3C2B17" w14:textId="71D79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4DE773" w14:textId="76902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13B4F54E" w14:textId="1461B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0.2022</w:t>
      </w:r>
    </w:p>
    <w:p w14:paraId="2033729A" w14:textId="049CB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03970" w14:textId="0AA0A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686012" w14:textId="5181D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3A590C" w14:textId="7E6C65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76F846" w14:textId="1F8277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381F8A3E" w14:textId="6B1ED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D074D2F" w14:textId="19D04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28C3B1" w14:textId="65BA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2E818F2" w14:textId="47C93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6D11C5DE" w14:textId="0E6CE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E0BA33" w14:textId="02754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542DBE" w14:textId="68C7F9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</w:p>
    <w:p w14:paraId="656B851F" w14:textId="5AC72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8DEF1D1" w14:textId="24DFD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0.2022</w:t>
      </w:r>
    </w:p>
    <w:p w14:paraId="4BEFCCEC" w14:textId="3B473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954616" w14:textId="35E79C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AE9759" w14:textId="1172F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F13DFA" w14:textId="0207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3E3510C" w14:textId="076A7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A9202A" w14:textId="1A97B7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D43A6D3" w14:textId="4954E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3763D601" w14:textId="59129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C15A6AE" w14:textId="392F5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5A80B2C" w14:textId="6749C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C1660A" w14:textId="14A33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7432F3" w14:textId="5558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CD35949" w14:textId="4C5FB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3152A86" w14:textId="0E311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0.2022</w:t>
      </w:r>
    </w:p>
    <w:p w14:paraId="4E0D2AD3" w14:textId="0C8ED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30B9D1" w14:textId="5EB6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A55669B" w14:textId="0922A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94E46C9" w14:textId="10733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FE7E3C" w14:textId="2FA9F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103DAF3F" w14:textId="275B0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978C9A6" w14:textId="6B4A7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DC9CE7" w14:textId="235B0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3F7C1B37" w14:textId="772B3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72CE9E5" w14:textId="505D9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115B2A9" w14:textId="32B4D3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873C747" w14:textId="5E16D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</w:p>
    <w:p w14:paraId="7CB0A603" w14:textId="2DF1F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1FDDBC46" w14:textId="36CBD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0.2022</w:t>
      </w:r>
    </w:p>
    <w:p w14:paraId="188C9496" w14:textId="45AB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F916" w14:textId="6B25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</w:p>
    <w:p w14:paraId="2C5C9C7B" w14:textId="2AA72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77EBEC34" w14:textId="6970B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D178B5" w14:textId="2410C6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108E4B" w14:textId="32A4C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692FCB94" w14:textId="77BBF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69A1E22D" w14:textId="00793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26ECA65" w14:textId="45817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F572356" w14:textId="12820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F37F3F" w14:textId="217C9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657F1C" w14:textId="43F02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CA2C50" w14:textId="6E237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3B12DC6B" w14:textId="62DCF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1.10.2022</w:t>
      </w:r>
    </w:p>
    <w:p w14:paraId="5D9EC92A" w14:textId="52970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98375C" w14:textId="061F8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D909BDC" w14:textId="023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B84627" w14:textId="464FE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</w:p>
    <w:p w14:paraId="4B680A21" w14:textId="01676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71596429" w14:textId="77494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646060" w14:textId="51C08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5ED1F081" w14:textId="63158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7047675" w14:textId="4BE3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41412811" w14:textId="04277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AAEB8A" w14:textId="79471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1B0564" w14:textId="372010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2AABBB3" w14:textId="6420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3AEF8ADC" w14:textId="5441C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0.2022</w:t>
      </w:r>
    </w:p>
    <w:p w14:paraId="12AEE2AE" w14:textId="79EE9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A3AEEFF" w14:textId="51ACA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1EF98E9" w14:textId="6800E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FC9E82D" w14:textId="062F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DCF5C3" w14:textId="5E6F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CD3DF0" w14:textId="69FB2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E0305" w14:textId="63870B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1056A0B3" w14:textId="4EE27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5FAA3F" w14:textId="60907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132E11" w14:textId="20935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DDB33B2" w14:textId="4F032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D5AEE54" w14:textId="48553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24761556" w14:textId="08274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611D51CB" w14:textId="67219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0.2022</w:t>
      </w:r>
    </w:p>
    <w:p w14:paraId="3CD7B283" w14:textId="0F516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E8164B" w14:textId="40163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C18C2" w14:textId="309D1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03E9854" w14:textId="15570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669DCA" w14:textId="46BAAF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7C02EF7" w14:textId="02EB8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2D698BE" w14:textId="1FDEF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AE70C9" w14:textId="479EB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29BEF6" w14:textId="2E317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FCB97" w14:textId="3BC1B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825319" w14:textId="11EA8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1BAA77F" w14:textId="6D1F1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30B87C91" w14:textId="5DB4B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08FA0D1" w14:textId="786C0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0.2022</w:t>
      </w:r>
    </w:p>
    <w:p w14:paraId="1119391C" w14:textId="6282A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B0B015" w14:textId="4955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5FBEFE" w14:textId="65BBA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2ED3F0" w14:textId="6C2E6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858AD6" w14:textId="4ACB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2BF5C2" w14:textId="6F031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A7FC7ED" w14:textId="6424E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25AEA1" w14:textId="77649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7A94707" w14:textId="68EB0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6416D100" w14:textId="1BEC2D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5CD7B2" w14:textId="4E9D0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CBBAAE" w14:textId="78FCA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C57815" w14:textId="0FD2B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29C936B" w14:textId="23137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0.2022</w:t>
      </w:r>
    </w:p>
    <w:p w14:paraId="7BD06F3F" w14:textId="3BF56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48BC00" w14:textId="51683E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F610612" w14:textId="2736E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832B19D" w14:textId="012147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</w:p>
    <w:p w14:paraId="0BD49C0B" w14:textId="74B10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76731AD3" w14:textId="4732D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8D8FFC6" w14:textId="056BBE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D910CA" w14:textId="117BD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D66089F" w14:textId="58057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2E65A3B0" w14:textId="659BD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456E4F" w14:textId="2592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EA5783B" w14:textId="7FA91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025DBB" w14:textId="1450B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2ED290CC" w14:textId="78013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0.2022</w:t>
      </w:r>
    </w:p>
    <w:p w14:paraId="5F09AEFC" w14:textId="6226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8AE153" w14:textId="07F8A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7F2F696" w14:textId="69F1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EEA8C44" w14:textId="64E36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13FA3F" w14:textId="0447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04743229" w14:textId="4AE9A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78B4F840" w14:textId="00FB1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51A4B9A4" w14:textId="3CC42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772B54D" w14:textId="4CA26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6A213F4" w14:textId="0E104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2E44E55" w14:textId="20A79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B9DF2CA" w14:textId="58EB3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577F60B" w14:textId="530C2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3626C27D" w14:textId="14B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0.2022</w:t>
      </w:r>
    </w:p>
    <w:p w14:paraId="07FFFB9F" w14:textId="422A2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64BDCF" w14:textId="66D99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DD266C5" w14:textId="444D6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BD72BA" w14:textId="68DEA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E72E59" w14:textId="4120B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58E9F1EF" w14:textId="1ECAE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21F3435B" w14:textId="688D9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BB242" w14:textId="1A1D8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A24A4C" w14:textId="7A310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F09018D" w14:textId="45A8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8D640C" w14:textId="6A656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6441ACC" w14:textId="4F42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4B017" w14:textId="3DAC0F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DA45418" w14:textId="0CDC1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0.2022</w:t>
      </w:r>
    </w:p>
    <w:p w14:paraId="243B12BC" w14:textId="7183E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4A6D13" w14:textId="6C68A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471CEA" w14:textId="05D54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2CFA86" w14:textId="6139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93C564" w14:textId="018A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085794" w14:textId="3F69C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14C932" w14:textId="57571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</w:p>
    <w:p w14:paraId="6D774386" w14:textId="427DC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666D02" w14:textId="6D63D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B70ACFB" w14:textId="2A3B2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A90F6D" w14:textId="3AEFA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CC16DD6" w14:textId="17615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339F8F26" w14:textId="0C9B1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B436792" w14:textId="35C8B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0.2022</w:t>
      </w:r>
    </w:p>
    <w:p w14:paraId="33E8F972" w14:textId="71515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B6671B" w14:textId="59D2C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F9E1E5E" w14:textId="062D0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</w:p>
    <w:p w14:paraId="1FFFF8C2" w14:textId="08FBE3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F6E0A7" w14:textId="425A2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F1526A8" w14:textId="1873B7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78D983" w14:textId="2A6070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3D78AB" w14:textId="50D32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D4AF82F" w14:textId="4ED45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0200887" w14:textId="438D4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3FAA2" w14:textId="1CE06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5E2FFA7" w14:textId="6889E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0768B99" w14:textId="0D053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ED655EE" w14:textId="1B547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0.2022</w:t>
      </w:r>
    </w:p>
    <w:p w14:paraId="2FAB7423" w14:textId="11601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93331C" w14:textId="2E048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D1CB58E" w14:textId="7E4C1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6DD025" w14:textId="47EC9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D6E0D4" w14:textId="5AB7C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A7BE022" w14:textId="564E39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0D525E42" w14:textId="120CA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F6BEA7" w14:textId="0AFC2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FCDABF" w14:textId="07871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06608F35" w14:textId="64588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162921C" w14:textId="34274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8C1C4D" w14:textId="612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0326B7E7" w14:textId="3B024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7F69CB31" w14:textId="62256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0.2022</w:t>
      </w:r>
    </w:p>
    <w:p w14:paraId="18A51270" w14:textId="4FED6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C11201" w14:textId="6161C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CDC767E" w14:textId="7ED48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BAC094" w14:textId="395DC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AAA89" w14:textId="5D4C7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07ED092A" w14:textId="5AB0C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B8536FF" w14:textId="4BAE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BAAF5" w14:textId="6E8FA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FA3612" w14:textId="184A5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FF92BCD" w14:textId="7631F7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5123A74" w14:textId="75FB44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7594BF5" w14:textId="438EB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7C3CB58" w14:textId="540D5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D5CEAE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Вересень 2022</w:t>
        </w:r>
      </w:hyperlink>
    </w:p>
    <w:p w14:paraId="60AC642D" w14:textId="1F035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9.2022</w:t>
      </w:r>
    </w:p>
    <w:p w14:paraId="508BFE65" w14:textId="5E10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5AB3FAF" w14:textId="43F3F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5B6F1FE" w14:textId="01381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6E79CF" w14:textId="5EF73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43E08E" w14:textId="4C5B3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0A5FB6" w14:textId="617B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067E78" w14:textId="54F84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2E81A9" w14:textId="53797F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30EF7D" w14:textId="770B3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A6056A5" w14:textId="04AC1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E8AF4F" w14:textId="58663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59A72D2" w14:textId="652F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133A55A" w14:textId="62A0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055B36FB" w14:textId="4C39F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9.2022</w:t>
      </w:r>
    </w:p>
    <w:p w14:paraId="1758E106" w14:textId="67300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7BD729B" w14:textId="3982C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9E26C77" w14:textId="69624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67E800" w14:textId="7AEC5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433C0883" w14:textId="58979E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11F727D" w14:textId="4BB32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</w:p>
    <w:p w14:paraId="5E780AA3" w14:textId="31E21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3E3CF857" w14:textId="4A57D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0FF560" w14:textId="264F6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454090" w14:textId="4FEE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2CAA23E" w14:textId="02DD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2BED467" w14:textId="7FC90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DE74FE1" w14:textId="5E9CC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DF06121" w14:textId="4046E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9.2022</w:t>
      </w:r>
    </w:p>
    <w:p w14:paraId="59CAE22A" w14:textId="7B7047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753416B" w14:textId="1D821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018FBF" w14:textId="2202E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F45F1D" w14:textId="651D0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27F1B560" w14:textId="26984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7F58B" w14:textId="3B8B31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23D53F" w14:textId="65FDEE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71B8C68C" w14:textId="59A7FC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8A5E1F1" w14:textId="1C8A1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D9C8C5" w14:textId="79AD1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F80ED3" w14:textId="7FBDF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D85CD" w14:textId="35BEA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4E2D872" w14:textId="6DF30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D96787D" w14:textId="2091D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9.2022</w:t>
      </w:r>
    </w:p>
    <w:p w14:paraId="50991C9D" w14:textId="17403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CEB9EA2" w14:textId="164F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6318066" w14:textId="0B34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41790D7" w14:textId="05D59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C3C09" w14:textId="6DFC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37D407" w14:textId="7B260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CDD135" w14:textId="7E02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03DFAEBB" w14:textId="49155C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3EF28F" w14:textId="5389C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4EC1B63" w14:textId="67D62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36AB8" w14:textId="1DD16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F82192A" w14:textId="060B2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D0C5812" w14:textId="7500B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D9B6F05" w14:textId="36F37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9.2022</w:t>
      </w:r>
    </w:p>
    <w:p w14:paraId="4EFF13C4" w14:textId="35F6B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A63746" w14:textId="54216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5A32F94" w14:textId="20E6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650E9E" w14:textId="39108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EE92AC" w14:textId="4A3F0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E7DB111" w14:textId="6DF5D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EB830" w14:textId="0C5D9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ECC934" w14:textId="7E353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EF9978" w14:textId="5BE14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64DF78AB" w14:textId="6D610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C251D6C" w14:textId="3F47F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E6A840" w14:textId="48057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18E5F" w14:textId="15A29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74F944D" w14:textId="1A8B7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5.09.2022</w:t>
      </w:r>
    </w:p>
    <w:p w14:paraId="02F913E3" w14:textId="7472C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87C8AA3" w14:textId="72BA4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CDF5846" w14:textId="6EA260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F4A43BB" w14:textId="665D3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52FA7" w14:textId="21E91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207E2" w14:textId="05640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570B8" w14:textId="688D4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8423A5B" w14:textId="0F86E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C58409" w14:textId="45BF8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6711FB" w14:textId="60615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8299350" w14:textId="11AA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E0548B1" w14:textId="44B1E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C285F8" w14:textId="78D71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109A4281" w14:textId="6F3FC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9.2022</w:t>
      </w:r>
    </w:p>
    <w:p w14:paraId="08F60650" w14:textId="7C24CE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5CEE6C" w14:textId="2B1A2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338A63" w14:textId="2659E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50DA0B" w14:textId="61722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C9CF48" w14:textId="748BB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E21DD96" w14:textId="2FF114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3EBAED" w14:textId="4EBE1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6049E" w14:textId="6D65C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73BF83E" w14:textId="7404D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22AF2A02" w14:textId="78245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4EB4D25" w14:textId="24D27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1FB43AE" w14:textId="38D5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</w:p>
    <w:p w14:paraId="5F604FBD" w14:textId="7DC87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0CDFE439" w14:textId="0DC9E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9.2022</w:t>
      </w:r>
    </w:p>
    <w:p w14:paraId="04431B07" w14:textId="14DE0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D70977D" w14:textId="2546B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37055E1" w14:textId="2580E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79B4673" w14:textId="5D1DB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EA559C" w14:textId="591A9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E3257A" w14:textId="6C72D0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219110" w14:textId="0BB59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C6E131" w14:textId="5131C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B9C820" w14:textId="7E8DF2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7F3F5DB8" w14:textId="26A041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FB63D7" w14:textId="6CF70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1331FCA9" w14:textId="5D18A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B692CB" w14:textId="1642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A2A66D1" w14:textId="1BCF1B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9.2022</w:t>
      </w:r>
    </w:p>
    <w:p w14:paraId="67B71725" w14:textId="736A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5FFE19F" w14:textId="4C8418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47F8246" w14:textId="029AF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B5BED3" w14:textId="0E56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9668730" w14:textId="32A49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5CEA72" w14:textId="6F00B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309ADF1F" w14:textId="08772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6E7B95" w14:textId="5E024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87DC5E" w14:textId="194DC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1DE8CD" w14:textId="582532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78D478" w14:textId="2607D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07BCAD3" w14:textId="171E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1820C238" w14:textId="76478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BC78F59" w14:textId="325F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9.2022</w:t>
      </w:r>
    </w:p>
    <w:p w14:paraId="71D31B3A" w14:textId="25454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C86E5D" w14:textId="6E7D8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63ECE04" w14:textId="60B7B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27215F8" w14:textId="028B9C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5DC18C81" w14:textId="41074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3820A8" w14:textId="500EC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49A72C" w14:textId="61751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59F0A2A" w14:textId="62FC2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155DC87" w14:textId="7F9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5F9F6C4" w14:textId="05EB51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17CA13C" w14:textId="2F978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5424127" w14:textId="627EC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9CA6484" w14:textId="33D54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47ECC6F" w14:textId="18A41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9.2022</w:t>
      </w:r>
    </w:p>
    <w:p w14:paraId="7F7585CD" w14:textId="6B20A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9B149D" w14:textId="5FB8D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72B0B7" w14:textId="505E9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F2229C" w14:textId="58A9B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26BB7A" w14:textId="01CC2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08F2F417" w14:textId="110B2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8AD5BE" w14:textId="73300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836CD7D" w14:textId="15843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760ACD" w14:textId="0BBD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8944DF" w14:textId="0877A4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D23F627" w14:textId="70F6A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A71987" w14:textId="42881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08AFE21" w14:textId="7A4749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6F43E04C" w14:textId="1BE31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9.2022</w:t>
      </w:r>
    </w:p>
    <w:p w14:paraId="1A00B92D" w14:textId="7211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CB237" w14:textId="2BB0F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FDDAAAA" w14:textId="40102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5E92EED" w14:textId="45F91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DB9F48A" w14:textId="00997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41E7460C" w14:textId="19F87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6077141F" w14:textId="6C033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34BDA54" w14:textId="52751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03A607" w14:textId="70AA44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</w:p>
    <w:p w14:paraId="47052865" w14:textId="4F0902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EB79F8" w14:textId="27B95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B2D951" w14:textId="0B4DC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47B111" w14:textId="42761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7C60E5AA" w14:textId="48B5B1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9.2022</w:t>
      </w:r>
    </w:p>
    <w:p w14:paraId="2C579AC7" w14:textId="7D583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D98D0D" w14:textId="3C98D0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004ED83" w14:textId="4D874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18807F" w14:textId="598B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6F067408" w14:textId="4D4D4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9E4653" w14:textId="29C860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03FCBBE4" w14:textId="0738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C0D639" w14:textId="20FD8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E70B9F" w14:textId="390D2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B58E1C" w14:textId="49914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197641" w14:textId="64D407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DA6A49" w14:textId="351FA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6815" w14:textId="19EB9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</w:p>
    <w:p w14:paraId="16A1C73F" w14:textId="7EE6C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9.2022</w:t>
      </w:r>
    </w:p>
    <w:p w14:paraId="576578A7" w14:textId="75D6F0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D2846B" w14:textId="51E25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92EF056" w14:textId="743602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8C6E9A3" w14:textId="570CB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1FDD640" w14:textId="1EBE8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12112C65" w14:textId="0EDF88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E0DBAF" w14:textId="30839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48589CDE" w14:textId="44603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86D7C1" w14:textId="39F6F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20FB830" w14:textId="52F68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1A08AA" w14:textId="5791BE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CB4C14" w14:textId="0D51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</w:p>
    <w:p w14:paraId="4F3291CD" w14:textId="0C1C7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104CF2" w14:textId="3C658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9.2022</w:t>
      </w:r>
    </w:p>
    <w:p w14:paraId="2664DA33" w14:textId="1E929D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39ACA" w14:textId="79B5C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25FD11" w14:textId="4E3BC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6A4C2C" w14:textId="654D8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F8E30A" w14:textId="6AB483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AD32C" w14:textId="2A32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</w:p>
    <w:p w14:paraId="3DF40A70" w14:textId="6BB4C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414127" w14:textId="10B2BE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206D6689" w14:textId="344F5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200368CB" w14:textId="63173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D7F11D" w14:textId="0D1D1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49B64F" w14:textId="2F5A7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3C732" w14:textId="3DBA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B5DA27B" w14:textId="3BC1E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9.2022</w:t>
      </w:r>
    </w:p>
    <w:p w14:paraId="422F0FF1" w14:textId="194B7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283606D" w14:textId="7EE0B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5170134" w14:textId="0D20CE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5E5EE" w14:textId="3EA88A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57A2C496" w14:textId="62D8C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1A5C8257" w14:textId="32962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0100E5" w14:textId="46423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438C415C" w14:textId="75779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76B43D09" w14:textId="0926E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7B968192" w14:textId="33F65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F5AF41" w14:textId="0DB64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7513C24" w14:textId="25DB4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527CD74A" w14:textId="68EEAC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A5C2427" w14:textId="276CE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9.2022</w:t>
      </w:r>
    </w:p>
    <w:p w14:paraId="5BE39FB8" w14:textId="17560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732E7C" w14:textId="5B5D2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CB2051" w14:textId="1F57D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A39206" w14:textId="07CA1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0025DEC7" w14:textId="6FD66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E02FAA" w14:textId="0E446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916F83" w14:textId="70B6E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FEC40" w14:textId="32D483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C7303C" w14:textId="1DB8B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0925798" w14:textId="51D2E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9374E57" w14:textId="23975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09C53D92" w14:textId="00F45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D7B4F8" w14:textId="3915B4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446915E" w14:textId="10C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9.2022</w:t>
      </w:r>
    </w:p>
    <w:p w14:paraId="0243A5FC" w14:textId="779AB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43580F" w14:textId="047F7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A963B66" w14:textId="290FE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71A3E1" w14:textId="62495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22A8B0D4" w14:textId="33BC5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4706F" w14:textId="5C3F0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AA393D" w14:textId="79089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E62B254" w14:textId="59DE8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5FF9D5" w14:textId="49ED9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005EDC" w14:textId="3A069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543E8C7" w14:textId="2919A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45DF61" w14:textId="593A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89751D9" w14:textId="23B23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702BC1DA" w14:textId="07484B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9.2022</w:t>
      </w:r>
    </w:p>
    <w:p w14:paraId="59B8C819" w14:textId="7B951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0E14352" w14:textId="22B88F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06B44" w14:textId="1D62E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7FFEAC" w14:textId="76BB5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7159E6C5" w14:textId="0BD03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0F70F0D" w14:textId="4E28C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092663" w14:textId="0EA8B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7127471" w14:textId="796EF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9C9AD" w14:textId="310441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48AB549" w14:textId="0B477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597746" w14:textId="4EEAE7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41BCC1" w14:textId="24C19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3F3098F" w14:textId="314F93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DC29DCC" w14:textId="54D9D3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9.2022</w:t>
      </w:r>
    </w:p>
    <w:p w14:paraId="0E2C75B3" w14:textId="4393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AAC1EA8" w14:textId="0255D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1820E994" w14:textId="3216B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AD7E60" w14:textId="2CFF56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37D5F7C6" w14:textId="5A9B6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68F4B09" w14:textId="16AAC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3E6585" w14:textId="31CB2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98393" w14:textId="59544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C9533A" w14:textId="10E4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AB415" w14:textId="20019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D2B6592" w14:textId="787EA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4E440A5" w14:textId="2E834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0D308" w14:textId="7D429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5FCB29E" w14:textId="7FA3CB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9.2022</w:t>
      </w:r>
    </w:p>
    <w:p w14:paraId="7A5D59FF" w14:textId="49C67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A527C8D" w14:textId="5D3F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81233B" w14:textId="741EC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A3191DB" w14:textId="5D0C7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56F7B" w14:textId="41727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D826AE4" w14:textId="5EA68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3F4BA949" w14:textId="3576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AA241E" w14:textId="1B68A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38817F" w14:textId="19A72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CC9C81" w14:textId="3C78C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C9D09FB" w14:textId="00607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F94CB9C" w14:textId="10893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53E8F3" w14:textId="7B76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01CA4D7" w14:textId="00E02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9.2022</w:t>
      </w:r>
    </w:p>
    <w:p w14:paraId="45ECC1E5" w14:textId="328A2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D73659" w14:textId="78A16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94CCB1A" w14:textId="643BB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1864F6" w14:textId="63097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E5F3E6" w14:textId="7D178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CCACA27" w14:textId="0A1BCC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2AB9ED7F" w14:textId="6780C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8E4DF" w14:textId="52DCCA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D120A5" w14:textId="7B5A1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01DE276C" w14:textId="4B7B5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9B06AB" w14:textId="558EC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)</w:t>
      </w:r>
    </w:p>
    <w:p w14:paraId="505B9CF3" w14:textId="609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A0E40D" w14:textId="5F47D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859B564" w14:textId="633DB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9.2022</w:t>
      </w:r>
    </w:p>
    <w:p w14:paraId="5490A208" w14:textId="513DB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A4EB8A" w14:textId="48842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0ECF6C9" w14:textId="11D35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DC434D7" w14:textId="74DB23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024F" w14:textId="15EA7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2616140" w14:textId="5F046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DC91D7" w14:textId="46FC8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D3CAC9" w14:textId="60633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175E28" w14:textId="59C41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1783F5E8" w14:textId="5234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7D82CC" w14:textId="47F0E8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60FAAD2" w14:textId="00056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19048C" w14:textId="6996F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64D0228F" w14:textId="5E895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9.2022</w:t>
      </w:r>
    </w:p>
    <w:p w14:paraId="1FCAAE87" w14:textId="5506C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963E12" w14:textId="00CEBA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47D807E3" w14:textId="15CF1D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B37704" w14:textId="45B63F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0E9AF58" w14:textId="7BAB0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6FF8831B" w14:textId="6AE44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CA8F3B" w14:textId="5255AF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E59DFB" w14:textId="3C34AA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EA6DF7" w14:textId="4B8CE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897706" w14:textId="780F4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FA7CFEF" w14:textId="7C5DE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3E0EADA" w14:textId="39DDC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069E7DAC" w14:textId="0C044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0947E61C" w14:textId="1B298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9.2022</w:t>
      </w:r>
    </w:p>
    <w:p w14:paraId="2653839C" w14:textId="22EE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ECBD6D" w14:textId="2BEC1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12C02EC" w14:textId="1C19C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078E92F" w14:textId="2513B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6748F" w14:textId="00A5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7C026C89" w14:textId="63B01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040AB4C4" w14:textId="76A09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C57362" w14:textId="099C64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6E84893" w14:textId="4FC18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34FE4D" w14:textId="4F198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40CB413" w14:textId="21E33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6653085" w14:textId="24015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031C34" w14:textId="616A3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95DF871" w14:textId="42CDF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9.2022</w:t>
      </w:r>
    </w:p>
    <w:p w14:paraId="0510E324" w14:textId="7348B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E6989E" w14:textId="46A2B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7079DC9B" w14:textId="6AE06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E112637" w14:textId="3E626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F3C1DB" w14:textId="5FE4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1C60B90A" w14:textId="56C3E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45A77D3D" w14:textId="33AA8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457C6760" w14:textId="302D7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969C06" w14:textId="5C3BC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EC7D54" w14:textId="7D35B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90CF9D" w14:textId="106E9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9799A8A" w14:textId="7CA89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A9E89" w14:textId="6A3FA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7310D804" w14:textId="25EF9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9.2022</w:t>
      </w:r>
    </w:p>
    <w:p w14:paraId="683C012B" w14:textId="744E4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05C83A" w14:textId="79B9C0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DF51B5" w14:textId="66239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34E512A" w14:textId="7E061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C8BE0" w14:textId="4A3D0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DF057C" w14:textId="21737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E262A7" w14:textId="65808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EF7D35" w14:textId="0EF5E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</w:p>
    <w:p w14:paraId="6FA31A3D" w14:textId="0B3A2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5F329B02" w14:textId="520FD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717784" w14:textId="43B85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302C9FD" w14:textId="11F5F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0BA9E1" w14:textId="253E6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380F4B5" w14:textId="668C7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9.2022</w:t>
      </w:r>
    </w:p>
    <w:p w14:paraId="053880AD" w14:textId="34C04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3AD13CF" w14:textId="4ECA0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1DDD76D" w14:textId="374D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69E214D" w14:textId="449C2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70635C" w14:textId="364725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51A0AFD7" w14:textId="62704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6A8D8" w14:textId="07F1C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50822DC" w14:textId="6176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42E3B32" w14:textId="2751A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A1CEF3" w14:textId="024BB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68CF554" w14:textId="2DC4E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8AC6211" w14:textId="74F64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83B1C1C" w14:textId="26DD1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B25AA1" w14:textId="0BE8D8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9.2022</w:t>
      </w:r>
    </w:p>
    <w:p w14:paraId="5B4BA103" w14:textId="7EC8F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6CD7B6" w14:textId="7F9EF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D9C6957" w14:textId="0F7935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481EAC6" w14:textId="37FB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18824D" w14:textId="4B3BC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124B8BAF" w14:textId="4F48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3A6587" w14:textId="1C5A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1655EBA6" w14:textId="4EA53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3DFFAA" w14:textId="334C3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861E15" w14:textId="0DCDE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63CF93F" w14:textId="2F4253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2DC20" w14:textId="1E876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3833A" w14:textId="4A7B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113E2C7A" w14:textId="09AD0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9.2022</w:t>
      </w:r>
    </w:p>
    <w:p w14:paraId="193D0716" w14:textId="4ED1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5458466" w14:textId="5704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6F519BD" w14:textId="6762AE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3E95BF2" w14:textId="4FD58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794F86" w14:textId="4E8D4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EC7DC7" w14:textId="1D79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DA21AAE" w14:textId="5A3C4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E64188" w14:textId="555E8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6CBA5A" w14:textId="27B64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2035CE29" w14:textId="17476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32CEF7" w14:textId="2A68A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3AC2ED" w14:textId="0B446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54FF33" w14:textId="5ACE0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6BCF20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ерпень 2022</w:t>
        </w:r>
      </w:hyperlink>
    </w:p>
    <w:p w14:paraId="0411E6E5" w14:textId="2D6C4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8.2022</w:t>
      </w:r>
    </w:p>
    <w:p w14:paraId="3DD38794" w14:textId="2EF2C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050EEE" w14:textId="3294CF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81ABC52" w14:textId="11DE3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4B75301" w14:textId="1431B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F83691" w14:textId="523D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520D0D" w14:textId="19630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6ECB8449" w14:textId="08336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109ED930" w14:textId="379CE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FEB2DF" w14:textId="1A988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E20E3D7" w14:textId="67FE8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ED165E0" w14:textId="2ADDE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23E3A1C" w14:textId="1D6A2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58482833" w14:textId="0D213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33B193F" w14:textId="4F053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8.2022</w:t>
      </w:r>
    </w:p>
    <w:p w14:paraId="6D44753A" w14:textId="15E97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522F1F" w14:textId="377CE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9E6BE9C" w14:textId="4DEEB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42B3460" w14:textId="5A0C4C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850836" w14:textId="24DF4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298E872" w14:textId="25CF6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F1A1562" w14:textId="202D5F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B344BF" w14:textId="07B910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60F555" w14:textId="61C3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0B07C37" w14:textId="250B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9A4EFB" w14:textId="3A6AD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3D4B68B" w14:textId="2F43B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6BD7A6" w14:textId="545FE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2E3CDD63" w14:textId="7F151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8.2022</w:t>
      </w:r>
    </w:p>
    <w:p w14:paraId="7005EFF6" w14:textId="66F47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D397C5" w14:textId="4C7E8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6722D86" w14:textId="2C548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490FB2" w14:textId="41827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EC0B56" w14:textId="44636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7BBCC3" w14:textId="33DC75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6052224" w14:textId="2BA38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FB7361" w14:textId="3BD2D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862D57" w14:textId="236A30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0861D51" w14:textId="3BC02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1F58D3" w14:textId="5603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F4ED0" w14:textId="69E89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9F4D94" w14:textId="1A0C4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56FF7FD" w14:textId="64FAA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8.2022</w:t>
      </w:r>
    </w:p>
    <w:p w14:paraId="43897ADA" w14:textId="7F2B4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3AE426" w14:textId="3B47A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4F4F4F" w14:textId="478BC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A26ACE" w14:textId="5844B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</w:p>
    <w:p w14:paraId="74E84A42" w14:textId="5EB46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E75B5A0" w14:textId="49E6C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4C5611D" w14:textId="355CA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332B72E6" w14:textId="3DDBDC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E3A178" w14:textId="36945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4BB6501C" w14:textId="73ED9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2C2202" w14:textId="7E07B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21666B" w14:textId="09561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062D97D" w14:textId="4758A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6B3E2FE1" w14:textId="2F6B5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8.2022</w:t>
      </w:r>
    </w:p>
    <w:p w14:paraId="4BBFAFAB" w14:textId="44D8F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C30EC3" w14:textId="5193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1A07F0" w14:textId="111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AF4566" w14:textId="62CE55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063146" w14:textId="20C2D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59D0E65" w14:textId="6D9A0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3DE280" w14:textId="4895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62272FF9" w14:textId="19A25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4685DD1" w14:textId="04765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02E3E628" w14:textId="4A7DF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014E17" w14:textId="5E88A5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DC616" w14:textId="3B479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64522F7" w14:textId="43BD6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055B49EE" w14:textId="54311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8.2022</w:t>
      </w:r>
    </w:p>
    <w:p w14:paraId="1A2FEE07" w14:textId="7A36D7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B4FB8" w14:textId="24F9E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BE2322" w14:textId="231F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56884B" w14:textId="0209F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70B7A73F" w14:textId="53F47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50981259" w14:textId="637A1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04C0E9" w14:textId="5EEE0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5269B004" w14:textId="6C4F37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926F95" w14:textId="36042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BCF70B5" w14:textId="57CBC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23B7D4" w14:textId="4044B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02565" w14:textId="284EB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7EB76450" w14:textId="6DD95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5C903BFC" w14:textId="472C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8.2022</w:t>
      </w:r>
    </w:p>
    <w:p w14:paraId="245A142E" w14:textId="2294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C4F630" w14:textId="2D7C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25623B" w14:textId="2D696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3666A0" w14:textId="3FF54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0BBEE6" w14:textId="409C9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A74EEE" w14:textId="51DA1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8BBDFA" w14:textId="37F84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A03FE88" w14:textId="4A312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4871A8" w14:textId="5BDA69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543D3A75" w14:textId="65166A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F8813B" w14:textId="28061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</w:p>
    <w:p w14:paraId="17828F66" w14:textId="0D5EA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6C4032A" w14:textId="025C9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8BA2432" w14:textId="34685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8.2022</w:t>
      </w:r>
    </w:p>
    <w:p w14:paraId="080B6603" w14:textId="22112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553E62" w14:textId="08157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946FF68" w14:textId="3ACAA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C10F65" w14:textId="0C605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507894FE" w14:textId="6799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F8C57E" w14:textId="03784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EBD37DC" w14:textId="38D66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14B888" w14:textId="15120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8096E" w14:textId="6FB39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38E9A81" w14:textId="57BA4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C9FCA9" w14:textId="2099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EEC945" w14:textId="4742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6AC28CB" w14:textId="646CB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5A5CD96" w14:textId="3AF10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8.2022</w:t>
      </w:r>
    </w:p>
    <w:p w14:paraId="54CCC52A" w14:textId="4B7E8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B4B5A6" w14:textId="50C62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A96F89" w14:textId="5C7B7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288028" w14:textId="080D5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CC970DF" w14:textId="02B7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BFBE6" w14:textId="49B98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BFB54B6" w14:textId="6D466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53ED9FC2" w14:textId="41CA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16C6EB" w14:textId="05D5B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D9FF5D" w14:textId="72778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8264C09" w14:textId="6DB6C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3FA00E" w14:textId="16F0F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3EC080F" w14:textId="355F3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70FE1285" w14:textId="21A7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8.2022</w:t>
      </w:r>
    </w:p>
    <w:p w14:paraId="5E1967CF" w14:textId="375C7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B054D5" w14:textId="7232B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B320AE" w14:textId="1DC2D9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F9A0FB" w14:textId="570F4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7A19B12" w14:textId="7F86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C6CBDE" w14:textId="724B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E87E4AE" w14:textId="5BC2E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5CC9AB" w14:textId="6006FA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8B17285" w14:textId="06C54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834A81" w14:textId="5A4C6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9CE302D" w14:textId="3FE77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AE4D3" w14:textId="2D45E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0C92827" w14:textId="6CB5A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0162E2B" w14:textId="10714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8.2022</w:t>
      </w:r>
    </w:p>
    <w:p w14:paraId="4DF604D5" w14:textId="63B83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2437B7" w14:textId="2D751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7A6D99" w14:textId="7F83F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DCB8C2D" w14:textId="04F75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4CD9574" w14:textId="2067B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3DEB6DB0" w14:textId="46DE4A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BDBDE05" w14:textId="58CE4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0CE11A92" w14:textId="7B906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C501B8" w14:textId="6E957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ADFCFE7" w14:textId="771F7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37A584" w14:textId="0D78C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D56F33" w14:textId="6E52C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17E4DA" w14:textId="79C97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66B33345" w14:textId="41759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8.2022</w:t>
      </w:r>
    </w:p>
    <w:p w14:paraId="03C2C120" w14:textId="56A95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77A10B" w14:textId="3A341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56A1A95" w14:textId="7B41A2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8A9C13" w14:textId="1FF52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A92457D" w14:textId="19E2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0880BC48" w14:textId="19E1C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4DC3D0E6" w14:textId="04C07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31F0FA" w14:textId="67DCF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2F69676" w14:textId="236A2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58F71F95" w14:textId="3B2A2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B83747E" w14:textId="5B15D1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18C5B1" w14:textId="6F226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64C874" w14:textId="16C50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76AE9F9" w14:textId="200BA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8.2022</w:t>
      </w:r>
    </w:p>
    <w:p w14:paraId="0B9EDB83" w14:textId="79290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57F333" w14:textId="36781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19D7BA" w14:textId="387D8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75B923" w14:textId="43A307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4C40E4" w14:textId="60725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62481E" w14:textId="1C845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755FD7" w14:textId="1B487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EABD1B" w14:textId="47003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59459" w14:textId="6E435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7F8BE39" w14:textId="2901F5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A66AC6" w14:textId="4B2B7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)</w:t>
      </w:r>
    </w:p>
    <w:p w14:paraId="075AEE26" w14:textId="5E836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ECE78" w14:textId="7109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3F3A0F2" w14:textId="18E78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8.2022</w:t>
      </w:r>
    </w:p>
    <w:p w14:paraId="5472251A" w14:textId="047FC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063156" w14:textId="34F00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A9F7062" w14:textId="77270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1A725A8" w14:textId="2ED97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5C97DE" w14:textId="673552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F3AE09C" w14:textId="03B3C4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C7AD04" w14:textId="2275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456552" w14:textId="1D813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CBFCB" w14:textId="01263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766DA1D" w14:textId="3197DD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CA5EAE" w14:textId="2A27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9F1261" w14:textId="3FA0F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E90CC8F" w14:textId="1E488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4046211" w14:textId="5FB52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8.2022</w:t>
      </w:r>
    </w:p>
    <w:p w14:paraId="5732FC7E" w14:textId="4448A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0D5134" w14:textId="33064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BF11327" w14:textId="11DD3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78A225" w14:textId="6E103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00F163A0" w14:textId="7EF3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787A01B" w14:textId="4F5E9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39160161" w14:textId="7C065C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C3FB5D1" w14:textId="1B1F2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2EC2A7" w14:textId="14C75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3EE758E" w14:textId="3EE4D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20B037" w14:textId="6BF18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14E979" w14:textId="2C73F4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4DA957" w14:textId="77793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666350A" w14:textId="7FC3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8.2022</w:t>
      </w:r>
    </w:p>
    <w:p w14:paraId="6A0D9094" w14:textId="11D0E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076B4" w14:textId="1726F4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86914F" w14:textId="4C799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816D33" w14:textId="6F7CB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70DC7" w14:textId="1FBB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6BE8535F" w14:textId="7EB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AD359AC" w14:textId="6337A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24068F" w14:textId="6856D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1C6514" w14:textId="65970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E94E4" w14:textId="6F487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982ECDB" w14:textId="49B82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C57B54" w14:textId="39690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</w:p>
    <w:p w14:paraId="39192354" w14:textId="0E69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46D10E1" w14:textId="6F3B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5.08.2022</w:t>
      </w:r>
    </w:p>
    <w:p w14:paraId="372D4687" w14:textId="45C09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EF78B1F" w14:textId="09191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11B8C" w14:textId="21E5A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AAAA4C" w14:textId="0245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53D051" w14:textId="4C137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46BA1CC" w14:textId="2219C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002AD805" w14:textId="52F7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ADE12E" w14:textId="7E8B1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A45F61" w14:textId="397D4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7EBE0E6" w14:textId="169C1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1FABDA" w14:textId="7CE17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D108AEF" w14:textId="7135CE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ECA45" w14:textId="382EE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926B91" w14:textId="7A850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8.2022</w:t>
      </w:r>
    </w:p>
    <w:p w14:paraId="263583DA" w14:textId="5C9C6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E10046E" w14:textId="7717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786DFAD" w14:textId="58E64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3FE976" w14:textId="16510F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AEBFFDB" w14:textId="3EC0F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AC31993" w14:textId="0C430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9B8EBE7" w14:textId="02480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ECC0B" w14:textId="20456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2694A4" w14:textId="21F6E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D213ED4" w14:textId="19109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743064" w14:textId="2C61C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16351" w14:textId="3DBB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</w:p>
    <w:p w14:paraId="23FBDEFD" w14:textId="62F74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0A64B1B" w14:textId="43CD2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8.2022</w:t>
      </w:r>
    </w:p>
    <w:p w14:paraId="569C1151" w14:textId="2F65B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512758" w14:textId="6CF886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5F296C" w14:textId="1559C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C4CE88" w14:textId="308F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33F705" w14:textId="123AE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E985CD2" w14:textId="792EEE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62DD49B" w14:textId="188AB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74222DC" w14:textId="1BDA2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4048FB" w14:textId="1AE7FC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3CB714" w14:textId="50E14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483158" w14:textId="6DF413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0999D7C" w14:textId="479BF6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3B97CF" w14:textId="4543D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93B9A0C" w14:textId="5764A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8.2022</w:t>
      </w:r>
    </w:p>
    <w:p w14:paraId="4E917A87" w14:textId="4B53E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E166FCA" w14:textId="6CFF9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CB725E" w14:textId="245F8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F8620" w14:textId="7FC75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FF92468" w14:textId="1DB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F69F20" w14:textId="030C0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433882" w14:textId="7E93D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DBC1AB" w14:textId="082AD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1A1B36F" w14:textId="6DBCE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36D7BE5" w14:textId="0335E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36E079" w14:textId="464B6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4E6B76" w14:textId="54F43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097D37C1" w14:textId="37E10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3D0AF32" w14:textId="4EBF4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8.2022</w:t>
      </w:r>
    </w:p>
    <w:p w14:paraId="17DDE0F7" w14:textId="1A5BC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60C285E" w14:textId="4EB60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756050" w14:textId="396E5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FC9F73" w14:textId="580C9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67DD611" w14:textId="763CC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8A3B79" w14:textId="1551E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461836A5" w14:textId="01181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29F53FCB" w14:textId="141DC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D1F25" w14:textId="5625A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66C0A475" w14:textId="7DD90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720A6D" w14:textId="0B05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06BCFB" w14:textId="5A93D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8CCAAA" w14:textId="748B4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247C1AA" w14:textId="1DAC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8.2022</w:t>
      </w:r>
    </w:p>
    <w:p w14:paraId="35DD4B6F" w14:textId="7363A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5A3AF67" w14:textId="524B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8CC03B" w14:textId="252F1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B79203" w14:textId="1A7B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2698397" w14:textId="0D0C5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</w:p>
    <w:p w14:paraId="74E9ED20" w14:textId="2D07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3AEA72" w14:textId="1AD45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410123" w14:textId="5F36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0D580DF" w14:textId="3EC1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9BDA6BB" w14:textId="2DF43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BB224DB" w14:textId="0D3A9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3CC5FE" w14:textId="1C1AC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4725A" w14:textId="4A625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238857" w14:textId="3A91A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8.2022</w:t>
      </w:r>
    </w:p>
    <w:p w14:paraId="24323A71" w14:textId="00886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F8BA72" w14:textId="0AE6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158680" w14:textId="56DAB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D5A33C" w14:textId="1ECE69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4E3FA41" w14:textId="6FB08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047810" w14:textId="62FA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7EDF98" w14:textId="3156D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54A5A1" w14:textId="6BAF3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630269" w14:textId="3CC29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601F5B" w14:textId="1174A8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A9FBC26" w14:textId="437EC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01F2B1" w14:textId="70B7A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857EE" w14:textId="5117C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6E200F4" w14:textId="173C8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8.2022</w:t>
      </w:r>
    </w:p>
    <w:p w14:paraId="374B7306" w14:textId="0729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88739C" w14:textId="5A3BB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C81DFB" w14:textId="4075C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331F1E" w14:textId="01A74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3DA22F" w14:textId="09825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</w:p>
    <w:p w14:paraId="4883A836" w14:textId="68127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7DD8EFDD" w14:textId="275B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76DFBC" w14:textId="0E76C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71D8E2" w14:textId="7E566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F9A28AC" w14:textId="53B7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172EC5" w14:textId="4EE2C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C69FEB4" w14:textId="6DF2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</w:p>
    <w:p w14:paraId="195D0FA4" w14:textId="0C754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222DCEA9" w14:textId="0ADD4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8.2022</w:t>
      </w:r>
    </w:p>
    <w:p w14:paraId="525DF931" w14:textId="66309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2DB7CC" w14:textId="72339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F0F5A2" w14:textId="40D3C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0C30AE" w14:textId="177280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FB43B1B" w14:textId="1EBA8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4C67FB" w14:textId="747CF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E3DD49D" w14:textId="78F88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5124901" w14:textId="7101E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9876727" w14:textId="71E10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5A8D416C" w14:textId="61FDB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13A89E" w14:textId="5CEAA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538B42E" w14:textId="31929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650914" w14:textId="6001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E19F8DE" w14:textId="2A4BC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8.2022</w:t>
      </w:r>
    </w:p>
    <w:p w14:paraId="056D23C2" w14:textId="3804F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7018B6A" w14:textId="31759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14E355B" w14:textId="06B95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61A159" w14:textId="0EB7C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4C77C380" w14:textId="3B697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93DC1E" w14:textId="573F3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87043D7" w14:textId="2EE66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75E759E2" w14:textId="58569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701795" w14:textId="0C69E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24578EF" w14:textId="5616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3D3F71" w14:textId="3698DB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B7AAFD" w14:textId="212EF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279D0D" w14:textId="228DC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75C0E059" w14:textId="34157E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8.2022</w:t>
      </w:r>
    </w:p>
    <w:p w14:paraId="036BB45E" w14:textId="3797D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F31B57" w14:textId="563CE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6CC45A" w14:textId="79C16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5922D" w14:textId="0CD95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75B5AE3F" w14:textId="0A00E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EAA849" w14:textId="5EB3D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646ED09" w14:textId="34C1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0A00370F" w14:textId="0008F9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</w:p>
    <w:p w14:paraId="454CE42F" w14:textId="73498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1DABF95" w14:textId="675711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F48F2C" w14:textId="123C0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254EDE" w14:textId="25191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364F8A38" w14:textId="4F26A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4764B94" w14:textId="182BB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8.2022</w:t>
      </w:r>
    </w:p>
    <w:p w14:paraId="693E404F" w14:textId="5F5C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43604D9" w14:textId="0B9E3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764ACC1" w14:textId="508771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C446398" w14:textId="7727A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ADA53F" w14:textId="4678B9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</w:p>
    <w:p w14:paraId="1EA93270" w14:textId="207721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5C00B047" w14:textId="155E1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21777979" w14:textId="55DC1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7BDD16" w14:textId="76F03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DD95CB" w14:textId="78BFD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C86FE0" w14:textId="7211B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4C78CA21" w14:textId="2CEF3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50EF2117" w14:textId="70CB7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00D545AD" w14:textId="49199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8.2022</w:t>
      </w:r>
    </w:p>
    <w:p w14:paraId="10DEBAEB" w14:textId="75D92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B57E45" w14:textId="27B4A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CBA0B8D" w14:textId="581D8A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59E05C" w14:textId="0052C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0B0115D9" w14:textId="0347C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AFD2F0" w14:textId="73F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3C285D" w14:textId="7AF67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5DE55631" w14:textId="5B580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2890E8" w14:textId="5C2B0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4BFED5" w14:textId="79C704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37BF018" w14:textId="62F28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4B6A3D5" w14:textId="0C4D7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B7F76D" w14:textId="11E62D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659BCA4A" w14:textId="4663A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8.2022</w:t>
      </w:r>
    </w:p>
    <w:p w14:paraId="24AC73D8" w14:textId="774BF1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</w:p>
    <w:p w14:paraId="06E4DBB8" w14:textId="37754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4CDE8CE" w14:textId="2A110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A68DAD6" w14:textId="6B66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63A01FD4" w14:textId="435F9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10F1EAED" w14:textId="44860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BCE3095" w14:textId="64044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2A9D98" w14:textId="142DF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ECA56A" w14:textId="426AA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929B24" w14:textId="11648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556806F" w14:textId="593F6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89D952" w14:textId="70EF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</w:p>
    <w:p w14:paraId="5D630511" w14:textId="1BEC28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AC634B1" w14:textId="4DEBC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8.2022</w:t>
      </w:r>
    </w:p>
    <w:p w14:paraId="60E04A22" w14:textId="68368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8E068" w14:textId="0E09C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15B864" w14:textId="28478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14FC086" w14:textId="5B2F6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7B99B99B" w14:textId="450823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37262D9" w14:textId="6450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6646FC44" w14:textId="75791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48A9F3" w14:textId="41EDD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ACA2AD" w14:textId="5BDD0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BE980B1" w14:textId="48D5B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AE8D4" w14:textId="4A9B4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C307D2" w14:textId="41ABC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0FF867" w14:textId="76A93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7B95DA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пень 2022</w:t>
        </w:r>
      </w:hyperlink>
    </w:p>
    <w:p w14:paraId="6D4AF8DB" w14:textId="54ACD9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7.2022</w:t>
      </w:r>
    </w:p>
    <w:p w14:paraId="7039C8F1" w14:textId="061CD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DEA83A" w14:textId="1AEF9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E8C1D1" w14:textId="7552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0356F" w14:textId="67E05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EEBA3F" w14:textId="24C0A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96BAAF9" w14:textId="0D892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AF31D" w14:textId="60CF0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79D8583" w14:textId="00AD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17D499" w14:textId="11666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2A43BB8A" w14:textId="217B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37E5B54" w14:textId="23B71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1824FDA" w14:textId="429ED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E29BA" w14:textId="625FB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D37BA5" w14:textId="0D4C58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30.07.2022</w:t>
      </w:r>
    </w:p>
    <w:p w14:paraId="023B2FD4" w14:textId="44DB1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3A6850C" w14:textId="2394D1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64AFD93" w14:textId="1F28D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EE9D35" w14:textId="7C170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3E11EBEC" w14:textId="1ABEC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0948544" w14:textId="24BE3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6CC954F2" w14:textId="2F7A3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02CCC08D" w14:textId="7F99C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03A5C9" w14:textId="4AC3E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FBCB38" w14:textId="58D9B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AFDA7B" w14:textId="33147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D5D85A7" w14:textId="32DB1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DD151C" w14:textId="19458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677FAAE9" w14:textId="1B39A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7.2022</w:t>
      </w:r>
    </w:p>
    <w:p w14:paraId="27CCA162" w14:textId="0EDC3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058064A" w14:textId="32343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BF62EFA" w14:textId="1873F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E7534D1" w14:textId="3363A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6178037A" w14:textId="0FFF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42A3915" w14:textId="68E3B9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2DCCBB1" w14:textId="03495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1B7F492D" w14:textId="2EA6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D271132" w14:textId="3E8AB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5ECBA0CD" w14:textId="6BA75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E4B935" w14:textId="0CB6E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5A1ECD7" w14:textId="5F7A4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07ABA2" w14:textId="707F3D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415009D1" w14:textId="5C698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7.2022</w:t>
      </w:r>
    </w:p>
    <w:p w14:paraId="369577F6" w14:textId="5806D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F27E219" w14:textId="19E0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19A8BB" w14:textId="63745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B6AEAFE" w14:textId="003D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7FC60309" w14:textId="4F8A0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6A6F7EB5" w14:textId="7D7A2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525CCB22" w14:textId="51E7F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E9A7F9" w14:textId="4BF8E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DDE661" w14:textId="26711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DDBF8CB" w14:textId="5B745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AE4709E" w14:textId="198C5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C13465" w14:textId="38A4B1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4703B5BF" w14:textId="212D8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74603CEC" w14:textId="6B4D6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7.2022</w:t>
      </w:r>
    </w:p>
    <w:p w14:paraId="2B0E1017" w14:textId="14A4D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8BFAA0" w14:textId="11DD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61AB5C5" w14:textId="6DF3B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BC4B1D" w14:textId="39A18B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479A7DD0" w14:textId="056EF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0CD96C28" w14:textId="0C251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0C16FAF9" w14:textId="06E05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A6DE06" w14:textId="673CF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A07587" w14:textId="290C8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AC9A4B7" w14:textId="60924D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4C0F72B" w14:textId="67B11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9D6FBAC" w14:textId="10583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781C129" w14:textId="23BBE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7DC2D44" w14:textId="79B0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7.2022</w:t>
      </w:r>
    </w:p>
    <w:p w14:paraId="54C16EB5" w14:textId="11A096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C0E9E7" w14:textId="58B08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9F5B8" w14:textId="0843B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B47388" w14:textId="29F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C0DA29" w14:textId="3E0AD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7E21BF" w14:textId="41177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1E187D6" w14:textId="3BAD7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24E280" w14:textId="094349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122677" w14:textId="75607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015A4E2B" w14:textId="10C02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0757E2C" w14:textId="37FA9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761A74" w14:textId="22E0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E1A984" w14:textId="186F6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4B312896" w14:textId="04915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7.2022</w:t>
      </w:r>
    </w:p>
    <w:p w14:paraId="37EED13E" w14:textId="56CE8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FDE0DB0" w14:textId="4B351C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4C014CB" w14:textId="4F934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EA9340" w14:textId="5FEC6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1FE07B" w14:textId="0A52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F3AD8C" w14:textId="20678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5585B0" w14:textId="3EF5E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08F682C3" w14:textId="7AAE7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0333CD" w14:textId="11E47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E72BD2" w14:textId="04FE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88E3F0" w14:textId="2DF40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9D676C" w14:textId="053ED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2B95702E" w14:textId="5796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1EFD554D" w14:textId="31041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7.2022</w:t>
      </w:r>
    </w:p>
    <w:p w14:paraId="77BE3479" w14:textId="0494A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6F00D6D" w14:textId="54F2CB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3FF805" w14:textId="016B8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1AC775" w14:textId="14DB3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62C612" w14:textId="397DF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1557009" w14:textId="3041F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25B7FEC2" w14:textId="6CB96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EB52B20" w14:textId="1FBAA1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</w:p>
    <w:p w14:paraId="27442B84" w14:textId="55C11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4625F7" w14:textId="6B76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2B6BB8" w14:textId="331A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D03668" w14:textId="09049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3EEF9" w14:textId="117A5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0)</w:t>
      </w:r>
    </w:p>
    <w:p w14:paraId="6CB3B353" w14:textId="1EA56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7.2022</w:t>
      </w:r>
    </w:p>
    <w:p w14:paraId="44F37482" w14:textId="4AD01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C974B8" w14:textId="2CFEC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D8F9A5A" w14:textId="447835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12A8F" w14:textId="52BBF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6AB52D" w14:textId="104E9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00B53154" w14:textId="334D8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321CE9" w14:textId="3F4E73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78BF5BC" w14:textId="3FBA3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5ED921" w14:textId="65189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4BCAACB" w14:textId="7B26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F1057C" w14:textId="0B467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D6C5AC9" w14:textId="286FB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20E3AADC" w14:textId="610E0C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591E8B98" w14:textId="72F9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7.2022</w:t>
      </w:r>
    </w:p>
    <w:p w14:paraId="03DE1F9D" w14:textId="5F313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</w:p>
    <w:p w14:paraId="7B6F71E5" w14:textId="7DE26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71504E" w14:textId="70E3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F22B2BF" w14:textId="5B294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713057AC" w14:textId="58ED7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6A05F49" w14:textId="2941E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472D3" w14:textId="5F6D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B65D36E" w14:textId="0FAC53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6D0770" w14:textId="60FC2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DC343C8" w14:textId="43DE2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0C1F4E" w14:textId="3BA32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719D065" w14:textId="7CF1F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645CA375" w14:textId="6904FA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0F7A781" w14:textId="7F0832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7.2022</w:t>
      </w:r>
    </w:p>
    <w:p w14:paraId="47E1DE33" w14:textId="787E2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16184E" w14:textId="1A130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AF30A4" w14:textId="6826C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E9E848" w14:textId="32A5C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0F0CB" w14:textId="1C44F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9A25F08" w14:textId="1D5D8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15249418" w14:textId="2963A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7521C8F" w14:textId="6E633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1E6A7F" w14:textId="6EB26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DE86E16" w14:textId="4D595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8D44E08" w14:textId="77ECD2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C2757A" w14:textId="5344A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21AABA" w14:textId="0B901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49F8081" w14:textId="31422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7.2022</w:t>
      </w:r>
    </w:p>
    <w:p w14:paraId="3611B406" w14:textId="532D7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3417E1" w14:textId="11CD8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984FA70" w14:textId="14074D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888384" w14:textId="77263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2A16D9" w14:textId="0F776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EBB7000" w14:textId="72AD6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C4A2CB" w14:textId="0274F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DA603B6" w14:textId="5C6B0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E93F46" w14:textId="11A4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32D3853" w14:textId="7A528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D67E1A" w14:textId="4A5CF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B07CE4" w14:textId="6B77A6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48B421AD" w14:textId="68395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417CC496" w14:textId="79D83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7.2022</w:t>
      </w:r>
    </w:p>
    <w:p w14:paraId="6A8E870E" w14:textId="76C08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E018BF" w14:textId="527B2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225078" w14:textId="5AACB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75F9D0" w14:textId="2FCA7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33FD81D2" w14:textId="059DC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1F6A264A" w14:textId="119CB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464BA5EC" w14:textId="43DB5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F291BAF" w14:textId="50A44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17F751" w14:textId="48B8DD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77CA18" w14:textId="7704A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90FB98" w14:textId="078C3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010E03F" w14:textId="28454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2778542" w14:textId="04E45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6E4033E7" w14:textId="476B5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7.2022</w:t>
      </w:r>
    </w:p>
    <w:p w14:paraId="301419BC" w14:textId="7BB87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2BFBAB" w14:textId="6F96C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6295B4" w14:textId="06B3D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15F848" w14:textId="3D676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2AE28620" w14:textId="43F6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40344B" w14:textId="72200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D2303B3" w14:textId="519A5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351DDCA" w14:textId="2987D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B680A6" w14:textId="5A7A5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</w:p>
    <w:p w14:paraId="42723A4B" w14:textId="22EA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332EDB" w14:textId="2BBBA4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9958B5" w14:textId="589E6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ECE6BB" w14:textId="4F0E5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315C58A5" w14:textId="73C4A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7.2022</w:t>
      </w:r>
    </w:p>
    <w:p w14:paraId="3EC17B12" w14:textId="5B13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F9B462C" w14:textId="185EB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DFB74A" w14:textId="03DF81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7B875949" w14:textId="307E4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7949B2" w14:textId="7717CC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0CF506" w14:textId="671AB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620CC55" w14:textId="060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434BBAF6" w14:textId="17AA3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0404A" w14:textId="7765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BF3750" w14:textId="01FB1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2B9EF80" w14:textId="17B3E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225C981" w14:textId="6B867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</w:p>
    <w:p w14:paraId="0EB0490F" w14:textId="20613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1BEF8D35" w14:textId="4C3B15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7.2022</w:t>
      </w:r>
    </w:p>
    <w:p w14:paraId="5008EC0A" w14:textId="11B2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5427E9" w14:textId="08A89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8BB4D1" w14:textId="460B2B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A47EFB" w14:textId="35852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17A84C59" w14:textId="5028E0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2E85B65E" w14:textId="4B444C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AB20B4A" w14:textId="16291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67F93C" w14:textId="417A6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D16D74" w14:textId="10959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60E252" w14:textId="55925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6D71BD6" w14:textId="6A835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53B57D" w14:textId="4C36D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64098" w14:textId="6F8E8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8C8EC4C" w14:textId="49CBA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7.2022</w:t>
      </w:r>
    </w:p>
    <w:p w14:paraId="0F1DFABA" w14:textId="25BE8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286041" w14:textId="1A8E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4015750" w14:textId="61822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7F464B" w14:textId="596FA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27B887DC" w14:textId="2C826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6D40C9E0" w14:textId="215F4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8D9719" w14:textId="5F1DC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7EA9CAE" w14:textId="14046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</w:p>
    <w:p w14:paraId="7E89B00D" w14:textId="06E7F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333D1D8" w14:textId="0B13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6060D54" w14:textId="0E8F5F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13A42C2" w14:textId="2D3CD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1FE4F8" w14:textId="12F8B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</w:p>
    <w:p w14:paraId="499FC56D" w14:textId="6ACA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7.2022</w:t>
      </w:r>
    </w:p>
    <w:p w14:paraId="1165BD71" w14:textId="05240E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7215F89" w14:textId="53560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65AC930" w14:textId="2709D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4F5AE" w14:textId="3FD07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01B1D361" w14:textId="3C1B3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E06E870" w14:textId="7A9A4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0FCD03" w14:textId="0BA63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B3898AD" w14:textId="02721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545DB3E" w14:textId="6DBC6D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F8D4C8" w14:textId="70D25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07CEC7" w14:textId="5054D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2948522" w14:textId="6205B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66C41ED9" w14:textId="106ECD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0CE05F33" w14:textId="05D73A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7.2022</w:t>
      </w:r>
    </w:p>
    <w:p w14:paraId="16B0DE61" w14:textId="2CE6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</w:p>
    <w:p w14:paraId="1A4FE138" w14:textId="1E817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7FDABE" w14:textId="68E7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F763BF" w14:textId="1285E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1BA5D1E" w14:textId="35507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59333B9" w14:textId="69F0D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B34025E" w14:textId="57235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54BB8E6" w14:textId="00E23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0126D8" w14:textId="0165F4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83C1DC2" w14:textId="3F5B7D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54E8DE5" w14:textId="33EC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A64BC1" w14:textId="15299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5027C" w14:textId="782C0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22CFA94" w14:textId="4CD20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7.2022</w:t>
      </w:r>
    </w:p>
    <w:p w14:paraId="2295EE10" w14:textId="2FE4A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DA9DAC" w14:textId="73161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FC2BA" w14:textId="30AB6A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</w:p>
    <w:p w14:paraId="383E1B22" w14:textId="3B2CC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1A3BEB8" w14:textId="3FBDD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41D86ABE" w14:textId="714D8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683C2F5" w14:textId="473EA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7DAF2DE" w14:textId="4AA17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15A3FB87" w14:textId="2F2BE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EF52B74" w14:textId="4361B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90F0EF" w14:textId="16B24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77DAF7" w14:textId="517A60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5617FCE9" w14:textId="5EC6F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)</w:t>
      </w:r>
    </w:p>
    <w:p w14:paraId="714E65E9" w14:textId="1311C7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7.2022</w:t>
      </w:r>
    </w:p>
    <w:p w14:paraId="67A891BB" w14:textId="2C219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EB96F6" w14:textId="1EA48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0B4804" w14:textId="28A57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68376" w14:textId="6E91F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87E470B" w14:textId="700EF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785087" w14:textId="098E0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B63B96" w14:textId="297A3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18BCBC" w14:textId="50DBC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7F0D70EE" w14:textId="1ACF8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1B24562" w14:textId="26184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F1CA23B" w14:textId="0D49E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88A546" w14:textId="679CC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6D39415F" w14:textId="057EA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88DDCA3" w14:textId="67BC8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7.2022</w:t>
      </w:r>
    </w:p>
    <w:p w14:paraId="05562E43" w14:textId="46C18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6397A09" w14:textId="09FC9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0B7FDC" w14:textId="39B730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351DE6" w14:textId="43BBF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AC8C783" w14:textId="1C8E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439AC6F4" w14:textId="2E986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3CF5ABB" w14:textId="27E12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D87479" w14:textId="043AF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F93D2B" w14:textId="6652D4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AAC7417" w14:textId="12A32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4EE452F" w14:textId="18F1D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E10A12" w14:textId="10A7B1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0B4C20E5" w14:textId="0C5F7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0296A831" w14:textId="46A249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7.2022</w:t>
      </w:r>
    </w:p>
    <w:p w14:paraId="68BF1FB6" w14:textId="5AFB6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308701" w14:textId="7ABD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B7DB78" w14:textId="5A78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6B8DF2" w14:textId="5A0D4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431406D" w14:textId="49D4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816253" w14:textId="69E04F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EA5E3FD" w14:textId="5D4D2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6D2858F1" w14:textId="72F2B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E91574" w14:textId="65601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BE8DF60" w14:textId="32046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CE56B7" w14:textId="6F35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E1999A" w14:textId="7648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ECE6ABC" w14:textId="63BD9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FE17435" w14:textId="7B89B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7.2022</w:t>
      </w:r>
    </w:p>
    <w:p w14:paraId="4733DACA" w14:textId="6E7C1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2B5D4071" w14:textId="29447D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37DE659" w14:textId="439D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FAC01E" w14:textId="0B97A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1A92C4B" w14:textId="54CC0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62151A94" w14:textId="326F6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EA977BB" w14:textId="770C9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6632437" w14:textId="39BE5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711F4E" w14:textId="5743B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2CADE8F" w14:textId="5C65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C8EB03" w14:textId="3E60A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5ECD4D6" w14:textId="1CD38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49AE1498" w14:textId="7A3D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3658F8EA" w14:textId="27119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7.2022</w:t>
      </w:r>
    </w:p>
    <w:p w14:paraId="0E51FFDA" w14:textId="682CC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D115AC" w14:textId="1A009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972A0" w14:textId="23394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EF49CE" w14:textId="67532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6EF29F7" w14:textId="7B7FEE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0029E989" w14:textId="75F3C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2F0E976" w14:textId="2441E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4F3932A7" w14:textId="0F603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0591046" w14:textId="78A69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D244F0" w14:textId="29427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ABA086" w14:textId="75A96A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73A1FC2" w14:textId="7F548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E0F83E" w14:textId="67F43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A04727" w14:textId="1F149E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7.2022</w:t>
      </w:r>
    </w:p>
    <w:p w14:paraId="7FD67AD5" w14:textId="7523D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2332B26" w14:textId="7A92A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00B2EB0" w14:textId="68761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0B06A2" w14:textId="16A17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A0A2F85" w14:textId="4B1006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CDE3C7" w14:textId="40CA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CA7F056" w14:textId="2577D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1BBB8B5" w14:textId="00F33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A9CAB3" w14:textId="0E31D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D211CA" w14:textId="284EC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014747" w14:textId="71AA9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1840EA" w14:textId="381B5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47F2DD8" w14:textId="0C92D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E0E9354" w14:textId="77D67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5.07.2022</w:t>
      </w:r>
    </w:p>
    <w:p w14:paraId="1036F1E2" w14:textId="78B5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A2207" w14:textId="71FCE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F281F7C" w14:textId="0E24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4CDA0C" w14:textId="39344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5DDE5" w14:textId="26C71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452E645F" w14:textId="3FE30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1FCD639C" w14:textId="0331B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5731C02" w14:textId="269DD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064561" w14:textId="108FE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27A06D1C" w14:textId="7B75D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086A0F7" w14:textId="7254C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D9FCBF" w14:textId="3A64B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0C1FD22" w14:textId="4565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D18E1B6" w14:textId="6C6B3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2</w:t>
      </w:r>
    </w:p>
    <w:p w14:paraId="0E97CD3A" w14:textId="672F4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A8CFD5" w14:textId="1BAA0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73A0D33" w14:textId="6455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1929E2" w14:textId="4CAF7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5687A19" w14:textId="03120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420F75C" w14:textId="66FA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FBE5BF1" w14:textId="3BE544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14D9E606" w14:textId="658F12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5A33DF" w14:textId="3CCF0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4D84B49F" w14:textId="6C8D9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1223F5" w14:textId="0F9F4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A52F0" w14:textId="6CC69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4C6813" w14:textId="19D7B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9418528" w14:textId="02AEC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2</w:t>
      </w:r>
    </w:p>
    <w:p w14:paraId="519E2AB8" w14:textId="05CB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D9B0DB" w14:textId="75905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9629D7F" w14:textId="3EB6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0E61B" w14:textId="02E56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FC872E7" w14:textId="368FC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7ECBA45" w14:textId="444E6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FB2C54D" w14:textId="10264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480BD2" w14:textId="27A9E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FA19AE" w14:textId="3B3B9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6BB8105C" w14:textId="7911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5885B2" w14:textId="22AFD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20DC346" w14:textId="4FC08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092473" w14:textId="28FF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C84FAD" w14:textId="62169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2</w:t>
      </w:r>
    </w:p>
    <w:p w14:paraId="71A5A272" w14:textId="186B6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55E054" w14:textId="6C14E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BEC87" w14:textId="7907D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1FDD42E" w14:textId="3C9B1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1C1BA16" w14:textId="2557E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00C9B82" w14:textId="3845C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EB6A8F0" w14:textId="6783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107BC972" w14:textId="35DE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EBCE1D" w14:textId="24D83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4F151D" w14:textId="1634F0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9C6A2" w14:textId="080AB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63188" w14:textId="1E8A2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785711D5" w14:textId="365A9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F541A01" w14:textId="4C7BE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2</w:t>
      </w:r>
    </w:p>
    <w:p w14:paraId="18767B7F" w14:textId="47D1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6C7687" w14:textId="5AF2F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00BE625" w14:textId="3692A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88EFC3" w14:textId="34664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762C8E8" w14:textId="528D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C2478B" w14:textId="0D8AB9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F3F827A" w14:textId="1DF96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D5A23" w14:textId="0353B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DF7C610" w14:textId="3DA6CD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75760304" w14:textId="4326A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E9AED" w14:textId="3C307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6A5449" w14:textId="2A3537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530345D" w14:textId="5695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557DF8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2</w:t>
        </w:r>
      </w:hyperlink>
    </w:p>
    <w:p w14:paraId="6BCE770C" w14:textId="4EC5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2</w:t>
      </w:r>
    </w:p>
    <w:p w14:paraId="6AB9ED2F" w14:textId="7A2B1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D1E94" w14:textId="63409A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D1B134B" w14:textId="4065F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2C00415" w14:textId="2279A0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B695952" w14:textId="2F055F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46166" w14:textId="7C32C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E69723F" w14:textId="42F173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2E50E62E" w14:textId="43D943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9B3FF6" w14:textId="00F7A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F1A4A0" w14:textId="37541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7454319" w14:textId="3000C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2C0007" w14:textId="29E23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E0A069B" w14:textId="679308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AC17AB" w14:textId="0EB7B4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2</w:t>
      </w:r>
    </w:p>
    <w:p w14:paraId="4214A6CE" w14:textId="3896C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5002B5" w14:textId="0B3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84AA60" w14:textId="3F7D2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90FCD" w14:textId="3FC0A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2FE6BD" w14:textId="5DDCF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3D480" w14:textId="00E95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EC054B" w14:textId="12982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C94036F" w14:textId="71DD5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549675" w14:textId="54B54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1CFE3C" w14:textId="48D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8524E0A" w14:textId="0347A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88B46B" w14:textId="700C8B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6F7E3E17" w14:textId="2C4472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20F4A9" w14:textId="58F0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2</w:t>
      </w:r>
    </w:p>
    <w:p w14:paraId="6056DE6B" w14:textId="12859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9FA5B4" w14:textId="29E11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A4EDBE" w14:textId="3C334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4415589" w14:textId="154CE6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97B357F" w14:textId="42414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C022F9" w14:textId="5D68D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40AA27E" w14:textId="1A0DE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089550" w14:textId="234CE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</w:p>
    <w:p w14:paraId="4F54FA39" w14:textId="576CE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0A104696" w14:textId="0784E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D708EDB" w14:textId="114DE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254166" w14:textId="73B26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AB7B9" w14:textId="1D436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7733F6" w14:textId="3CEB7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2</w:t>
      </w:r>
    </w:p>
    <w:p w14:paraId="3B1132AB" w14:textId="30C4C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DD19CD8" w14:textId="095C9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7AD254" w14:textId="3F1F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E39B69" w14:textId="2E5E0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5CDDC25" w14:textId="68238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83387A" w14:textId="3518A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61A93A2" w14:textId="0CE98D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49E9C98" w14:textId="76DDE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EA5F0B" w14:textId="3942EA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514CEB28" w14:textId="573E1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EE64649" w14:textId="04D31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230F73" w14:textId="3089B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31479B4" w14:textId="2EBA4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8DE0CF" w14:textId="3A9F8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2</w:t>
      </w:r>
    </w:p>
    <w:p w14:paraId="14F626B1" w14:textId="150B2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4236FE56" w14:textId="67FB0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C7FF42" w14:textId="24D08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</w:p>
    <w:p w14:paraId="5D9874E5" w14:textId="6DFB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C960F0" w14:textId="70793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1498B8AC" w14:textId="758C9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1F15E06" w14:textId="2CC39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63B0E737" w14:textId="6711D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A31D6C" w14:textId="32EEC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C760D" w14:textId="0EA1C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339A4F2" w14:textId="706BB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7991AF" w14:textId="6E93C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33D6C224" w14:textId="36FA4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E2A835" w14:textId="3A603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2</w:t>
      </w:r>
    </w:p>
    <w:p w14:paraId="225BDDE2" w14:textId="181A8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5BFEC5" w14:textId="4D594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4992FA" w14:textId="7590F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6983845" w14:textId="5699F8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8B3726E" w14:textId="6BCDE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739A4C0" w14:textId="54FFB7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723BD5" w14:textId="712B9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E2B4E" w14:textId="306F3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3800969" w14:textId="357F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1F5ABDA" w14:textId="774DE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CEB891" w14:textId="02E0DF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8B5B82" w14:textId="07FB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64252FC" w14:textId="44210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9764F56" w14:textId="41EAC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2</w:t>
      </w:r>
    </w:p>
    <w:p w14:paraId="0ACE5C27" w14:textId="672F6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B209B4" w14:textId="2078C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2B0772" w14:textId="5533E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C97E13" w14:textId="433CD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F67AB1" w14:textId="0F3C4B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1CD9F55" w14:textId="172CF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08666137" w14:textId="33AA22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5AAC2C95" w14:textId="20F7D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373369" w14:textId="60136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52BC1078" w14:textId="644CF8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13D0B6D2" w14:textId="77D8C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90246FE" w14:textId="514F1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6A5AA8" w14:textId="615E0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4DDCF" w14:textId="6F8D2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2</w:t>
      </w:r>
    </w:p>
    <w:p w14:paraId="0F5E34EE" w14:textId="1475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214310" w14:textId="06A29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31683EC" w14:textId="25BBD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1CFB6AB" w14:textId="330D2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9FB853" w14:textId="1A1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26F522C" w14:textId="2BEAE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3B02BF1" w14:textId="6E243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927ABE" w14:textId="7E1F76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7B9BB8" w14:textId="181FE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F11D3BC" w14:textId="1BD03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59F4B0BB" w14:textId="1D69E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E32E" w14:textId="035B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4142F1C" w14:textId="57C50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55FFF04" w14:textId="3DE4F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2</w:t>
      </w:r>
    </w:p>
    <w:p w14:paraId="3EC71EFC" w14:textId="14936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</w:p>
    <w:p w14:paraId="77FC7DEA" w14:textId="7552B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776814" w14:textId="013BF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</w:p>
    <w:p w14:paraId="7BE09AA8" w14:textId="758C98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29A259A" w14:textId="2DC7F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A1677A" w14:textId="6C27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10B87C4" w14:textId="3342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6438E1" w14:textId="1A11A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E6DEEF" w14:textId="32749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90376CE" w14:textId="3F0C2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4F1799B" w14:textId="5193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D2EEB3" w14:textId="317B7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1621" w14:textId="6934A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989C64D" w14:textId="235DA2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2</w:t>
      </w:r>
    </w:p>
    <w:p w14:paraId="358981C4" w14:textId="5A205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744178A" w14:textId="26002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A47F316" w14:textId="6EC97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45407A" w14:textId="42AB2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C7459C" w14:textId="3A8B2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13C661D8" w14:textId="0799D8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CA44BB9" w14:textId="341FF5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05F9D127" w14:textId="491D5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D96995" w14:textId="062B8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B45D9C" w14:textId="4ECEA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77F367" w14:textId="69A38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C18612" w14:textId="4257E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41173D" w14:textId="4150E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7254991" w14:textId="58EFB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2</w:t>
      </w:r>
    </w:p>
    <w:p w14:paraId="5C840150" w14:textId="7F86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F333866" w14:textId="60CDE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B076ED4" w14:textId="55782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33A9AF" w14:textId="7E6668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1835A" w14:textId="39D24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0918F94D" w14:textId="53453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1E20BE24" w14:textId="207E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92B2346" w14:textId="24597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F5171C" w14:textId="176B8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73846F7A" w14:textId="136C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3AB58126" w14:textId="4071A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2862F3" w14:textId="6352F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868DD72" w14:textId="01DE6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0417BC" w14:textId="4B218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9.06.2022</w:t>
      </w:r>
    </w:p>
    <w:p w14:paraId="4A0F5F6A" w14:textId="602621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CC305C" w14:textId="31E5E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6824DF" w14:textId="5CCE1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5B449F" w14:textId="69DFB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457C9" w14:textId="46C43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20889390" w14:textId="70EE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291B11D" w14:textId="1A7AA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44690C" w14:textId="6DE3A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7EBE16" w14:textId="5214D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4F2BD6" w14:textId="058A9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2515C0E" w14:textId="306C8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45381E" w14:textId="4E50B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8867EC4" w14:textId="0AB56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AB9E196" w14:textId="6C168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2</w:t>
      </w:r>
    </w:p>
    <w:p w14:paraId="58101184" w14:textId="36C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B7CEB30" w14:textId="49EAB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78268" w14:textId="4BB7E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328DE5" w14:textId="69D7F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187A7A4A" w14:textId="1CDFF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293F" w14:textId="56183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530DA" w14:textId="7ADA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18FE24D" w14:textId="30293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E98C46" w14:textId="387E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65B72D46" w14:textId="6585A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50BA16" w14:textId="52AF7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FFA7CD" w14:textId="316A72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68D513B9" w14:textId="5BB16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1629F82" w14:textId="40D46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2</w:t>
      </w:r>
    </w:p>
    <w:p w14:paraId="4F8E2F5E" w14:textId="2FA50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BC0DA1" w14:textId="697AC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563A337" w14:textId="262A84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796AFF" w14:textId="4839C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F0A6F68" w14:textId="6C77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7E60E083" w14:textId="51F4D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920BFB" w14:textId="3A043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288E8" w14:textId="4FB93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AF543" w14:textId="1028F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108FE209" w14:textId="0F8056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ADF2CD0" w14:textId="4993A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C71495" w14:textId="40F9F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166D7D0F" w14:textId="51B99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6375A1" w14:textId="57EEEE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2</w:t>
      </w:r>
    </w:p>
    <w:p w14:paraId="5FA45869" w14:textId="0435B4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E09374" w14:textId="1B59C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885B03E" w14:textId="5D306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C711F7" w14:textId="23ECB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090999" w14:textId="4B8EA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08C1F665" w14:textId="3BF15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41642EE" w14:textId="3435D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35126DD1" w14:textId="0FB12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</w:p>
    <w:p w14:paraId="1F0BBE19" w14:textId="1AA35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20889063" w14:textId="07076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217EE7F" w14:textId="42683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255161" w14:textId="327EB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1AFEEE0" w14:textId="41429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56BCBCA" w14:textId="33E0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2</w:t>
      </w:r>
    </w:p>
    <w:p w14:paraId="6375B1A3" w14:textId="4F69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2CAF54" w14:textId="2803F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E4EFFB0" w14:textId="3C26C1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3B212" w14:textId="35D6D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C319AF" w14:textId="0F571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3EBD0A71" w14:textId="1A50E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75466FE8" w14:textId="2C774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A4015D6" w14:textId="7677C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9284A3" w14:textId="6B1F4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F74F82" w14:textId="29B0D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CB21675" w14:textId="01791C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7142D05" w14:textId="1E58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0FDA3A" w14:textId="54EB8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33D2DE" w14:textId="6A4A5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2</w:t>
      </w:r>
    </w:p>
    <w:p w14:paraId="3A2D426D" w14:textId="42030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5A16C7" w14:textId="0851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C28BF90" w14:textId="4C8F3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49C71C" w14:textId="2DD01C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68682B" w14:textId="23F35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17712226" w14:textId="48B19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6A37CE30" w14:textId="5F7A5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E0517" w14:textId="73801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4634A6" w14:textId="14C29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F5E905C" w14:textId="08AB8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9D4DAE9" w14:textId="3842D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5DEED0B" w14:textId="7851D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44389504" w14:textId="75D5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9B98202" w14:textId="08336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2</w:t>
      </w:r>
    </w:p>
    <w:p w14:paraId="6CBD7279" w14:textId="367E6B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DD6D70" w14:textId="2AFA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BC47AA" w14:textId="55412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1626C3" w14:textId="40C3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9D9F729" w14:textId="1578C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29EB9E16" w14:textId="55B17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C82B0" w14:textId="13F49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3CE8BD5" w14:textId="295282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D72173" w14:textId="5D65EA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92B2606" w14:textId="29ECB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675E87B9" w14:textId="788AB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089B25A" w14:textId="7CD0C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D8C00FC" w14:textId="7073A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0E98AA" w14:textId="20EFC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2</w:t>
      </w:r>
    </w:p>
    <w:p w14:paraId="1E0398C9" w14:textId="2A0A6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092792" w14:textId="6D273C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93FC9A1" w14:textId="1546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270B2B" w14:textId="4DF91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7E436D4" w14:textId="67BBA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918446C" w14:textId="24C7E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305C22B" w14:textId="24DF9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F6CAC8" w14:textId="31EDB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CE285B" w14:textId="08697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3BEF12C3" w14:textId="51D612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DAF854D" w14:textId="1C990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99B93C" w14:textId="360DE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163F99A" w14:textId="4EA84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6B7BBD" w14:textId="27F26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2</w:t>
      </w:r>
    </w:p>
    <w:p w14:paraId="6D76BFA0" w14:textId="19894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A23F47" w14:textId="42567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E628533" w14:textId="0974B6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</w:p>
    <w:p w14:paraId="749CB97C" w14:textId="5D7AF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B84C096" w14:textId="514D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6EDCFBC1" w14:textId="338D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EB2FCF9" w14:textId="49C8D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239F98A0" w14:textId="39660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F067F" w14:textId="19723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198FDD8" w14:textId="4EC728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4F1ACB" w14:textId="4960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C3909F" w14:textId="22542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7900A6A" w14:textId="10DF1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C5881" w14:textId="59D12A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2</w:t>
      </w:r>
    </w:p>
    <w:p w14:paraId="450C1817" w14:textId="48656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C051247" w14:textId="74CD8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99B2B85" w14:textId="0AB4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185BB" w14:textId="4B142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6D40670" w14:textId="5FF3E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07D6AB" w14:textId="2A20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AC35D94" w14:textId="4E295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53E9A931" w14:textId="23F1B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0CA001" w14:textId="0AB9A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D633315" w14:textId="0F3F0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1AB9BFA" w14:textId="00049F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8B764C" w14:textId="4C600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462F75" w14:textId="1B6DF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975A12" w14:textId="658BC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2</w:t>
      </w:r>
    </w:p>
    <w:p w14:paraId="506731B7" w14:textId="3F6BF7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EB16C5" w14:textId="2C112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53C83" w14:textId="29023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7F493A" w14:textId="55EB3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3291588" w14:textId="3C308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5A2BC59E" w14:textId="2C38D7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5C49159E" w14:textId="1BAE0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ACF295C" w14:textId="7E873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29BE4" w14:textId="23F1A9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FD36234" w14:textId="0901B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B6B3FC7" w14:textId="21198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7A9BCB" w14:textId="6AE15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6B7A72B" w14:textId="61462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94F02B" w14:textId="5B09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2</w:t>
      </w:r>
    </w:p>
    <w:p w14:paraId="72CE6966" w14:textId="1E758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AE6EB4" w14:textId="1DC15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5D9EAF4" w14:textId="1D312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1733FD" w14:textId="01CC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9321DDE" w14:textId="0B289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2B0A6E3" w14:textId="2FB81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DFF391D" w14:textId="43824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3F080B" w14:textId="7770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24673C" w14:textId="22C9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3994F72" w14:textId="2E23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B89C2C7" w14:textId="2A00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01F128" w14:textId="6B1552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488D7375" w14:textId="2C088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9326DE" w14:textId="5E5CF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2</w:t>
      </w:r>
    </w:p>
    <w:p w14:paraId="29470AE9" w14:textId="2FC90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A54A7" w14:textId="4F656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E537F" w14:textId="0115A9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A61E40" w14:textId="37040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68E38BC3" w14:textId="2FDF4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C75A442" w14:textId="24370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2B71CF" w14:textId="6E76F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B9F986" w14:textId="649F7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A67608" w14:textId="55E32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F0AB70C" w14:textId="075545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91D0C4B" w14:textId="6D53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D7747" w14:textId="470BE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5485DD6C" w14:textId="2F683E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E8C512D" w14:textId="4D38F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2</w:t>
      </w:r>
    </w:p>
    <w:p w14:paraId="5812F620" w14:textId="1E057A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A790E1A" w14:textId="5337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1EEB8A" w14:textId="09A40E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EDCC8" w14:textId="75C29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8A8C1B8" w14:textId="4456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7A40" w14:textId="48E51D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AAAE4" w14:textId="18A20E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CAA4CD" w14:textId="1C115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211A3F" w14:textId="617CC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F8D18F" w14:textId="0AA20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78C194B" w14:textId="04E81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4B30A84" w14:textId="55E84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23A7539B" w14:textId="4B812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53F1921" w14:textId="35CB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2</w:t>
      </w:r>
    </w:p>
    <w:p w14:paraId="40B3ED31" w14:textId="4AEF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9F4159" w14:textId="573C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59AD749" w14:textId="3765F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41F134" w14:textId="5DE45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CCEF7A8" w14:textId="1CCB8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2AFFE8D6" w14:textId="46C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369424E5" w14:textId="1EB7D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C584625" w14:textId="0E669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87FB4C" w14:textId="11404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28C03DD8" w14:textId="6AB17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1159E3" w14:textId="34BBD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B2522D" w14:textId="24C4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753CD" w14:textId="2F0B3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6B5F1" w14:textId="5B53A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2</w:t>
      </w:r>
    </w:p>
    <w:p w14:paraId="561EA98E" w14:textId="335B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5B7F9B" w14:textId="56724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3B4109" w14:textId="78FA6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3AED7C" w14:textId="3A161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49B56126" w14:textId="7D11D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4E5CC3FF" w14:textId="2FE4E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7D7FBA1" w14:textId="7BE73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13DD4235" w14:textId="715AE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41A241" w14:textId="47E8D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FA5787" w14:textId="49A0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8FCAD8F" w14:textId="1AFF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09B26C9" w14:textId="5BC1B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2BACB5" w14:textId="30DD4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8D84BA" w14:textId="3504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2</w:t>
      </w:r>
    </w:p>
    <w:p w14:paraId="3129BFD8" w14:textId="0069E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B18701" w14:textId="79923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A94FA6C" w14:textId="793CB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57B888" w14:textId="2A249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204F1532" w14:textId="58073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14ECE633" w14:textId="28F2C3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F47ED7F" w14:textId="04356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56EF91A" w14:textId="0F3E6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573DB9" w14:textId="67879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7D5E5" w14:textId="58747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7059D6A" w14:textId="068601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74C293" w14:textId="5DF71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</w:p>
    <w:p w14:paraId="43595DCA" w14:textId="6C0B3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66FE6CC" w14:textId="061DA4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2</w:t>
      </w:r>
    </w:p>
    <w:p w14:paraId="1DF606D7" w14:textId="3A4A9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711AB6" w14:textId="5AA3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81A58DC" w14:textId="497F1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5CFD83A" w14:textId="2ACA9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01A6ED8F" w14:textId="39117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F43B2C" w14:textId="6DBEE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8EF7FA" w14:textId="4FE6CE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C13E6" w14:textId="649A38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2455D6" w14:textId="0B7335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6AFDF989" w14:textId="5DDF9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C5AF448" w14:textId="65024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85A3D35" w14:textId="24549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AE5EE" w14:textId="5BAE1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683C6D5" w14:textId="41177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2</w:t>
      </w:r>
    </w:p>
    <w:p w14:paraId="686FBE74" w14:textId="3BE75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EA699E" w14:textId="3567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38E2A771" w14:textId="6E021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3E7A1B" w14:textId="62098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9DF58C3" w14:textId="2340D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5D33D1" w14:textId="09644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</w:p>
    <w:p w14:paraId="7A999FE1" w14:textId="675BB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977B76" w14:textId="43AC1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686078" w14:textId="3D2D0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1749A626" w14:textId="02D19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F77CF60" w14:textId="3E7000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5B9255" w14:textId="69C58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09957A" w14:textId="5A15D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B857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2</w:t>
        </w:r>
      </w:hyperlink>
    </w:p>
    <w:p w14:paraId="4B1189BE" w14:textId="133F4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2</w:t>
      </w:r>
    </w:p>
    <w:p w14:paraId="7ADE20C7" w14:textId="7DCD4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69C5B91" w14:textId="46288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771AB76" w14:textId="1D1ED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CB82EA" w14:textId="4329C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A3BEC" w14:textId="33C562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689C2AC" w14:textId="36559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FE16BA" w14:textId="0C3B2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7BABA07" w14:textId="54A121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17FA44A" w14:textId="447E8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E8D91" w14:textId="44F06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719AF9F" w14:textId="556CA7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F73263A" w14:textId="44678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0F8E5325" w14:textId="53252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185E46" w14:textId="538B6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2</w:t>
      </w:r>
    </w:p>
    <w:p w14:paraId="5BE5873C" w14:textId="25CABC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F81E08B" w14:textId="6DA402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8FDC83" w14:textId="48044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0B40EB" w14:textId="68547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C63B1C" w14:textId="0B1EF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FD65C71" w14:textId="3EBF6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1DA52887" w14:textId="4F69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41095D6" w14:textId="255FC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5127ED" w14:textId="664BC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75B299" w14:textId="040E9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5516907" w14:textId="3F19F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F371C64" w14:textId="617A3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0490312" w14:textId="28215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077BBD" w14:textId="22988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2</w:t>
      </w:r>
    </w:p>
    <w:p w14:paraId="2622F653" w14:textId="516AF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50A0E0" w14:textId="0F4C4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E38793A" w14:textId="7C1B6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FADB0" w14:textId="427879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3E073073" w14:textId="22D4B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4DA7AC1" w14:textId="5599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CA402D3" w14:textId="77AC4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B0D21C7" w14:textId="27B52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D5DA49" w14:textId="6AE8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</w:p>
    <w:p w14:paraId="4423FA43" w14:textId="044DE3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344AAB7" w14:textId="3B2697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C56082B" w14:textId="529AC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3B8443B8" w14:textId="1777E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26CB79" w14:textId="6DA98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2</w:t>
      </w:r>
    </w:p>
    <w:p w14:paraId="5758D4CC" w14:textId="1CA5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E868E9" w14:textId="02E28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0D5B1B" w14:textId="484EC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B6CF7F1" w14:textId="11492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70D048" w14:textId="3D7B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8F36466" w14:textId="57B2D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F7BD7" w14:textId="043BD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61EB854" w14:textId="078F5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</w:p>
    <w:p w14:paraId="53924475" w14:textId="20D9E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592375" w14:textId="62B13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FB20902" w14:textId="44DF7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</w:p>
    <w:p w14:paraId="7C1072D5" w14:textId="4BE94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E123ECE" w14:textId="508F61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D002E31" w14:textId="27A29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2</w:t>
      </w:r>
    </w:p>
    <w:p w14:paraId="4AF8E0F9" w14:textId="242D1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DB7BC2" w14:textId="71B530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727B05F" w14:textId="4F0D6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A5FFC2" w14:textId="4FB2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535187BF" w14:textId="032C6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9D19528" w14:textId="5A8A3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78541983" w14:textId="03732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D63ABB4" w14:textId="73FF1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EEEA3" w14:textId="1C4CB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D59950" w14:textId="469E4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3677172" w14:textId="41686B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80505" w14:textId="5DFF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56C28" w14:textId="27DFD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F2FE1F" w14:textId="51B58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2</w:t>
      </w:r>
    </w:p>
    <w:p w14:paraId="770B9897" w14:textId="3C534B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2E9D4F1" w14:textId="6296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9ACD3C" w14:textId="4F162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0C04CAA" w14:textId="1F8B1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C49F5BE" w14:textId="358C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C6547A6" w14:textId="6B1B0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647A8C09" w14:textId="066E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C5B2237" w14:textId="4C5AE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3C75DD" w14:textId="56C36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828FFB" w14:textId="20F0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4DA4ADB" w14:textId="3B66E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766FA7" w14:textId="764572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A62711" w14:textId="61416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35A95D" w14:textId="263C8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2</w:t>
      </w:r>
    </w:p>
    <w:p w14:paraId="05AF4E19" w14:textId="7C007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53CB7B" w14:textId="39CFA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6B20293" w14:textId="6D638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</w:p>
    <w:p w14:paraId="2619B9E4" w14:textId="1F067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3FD164D" w14:textId="5720B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F4D63D5" w14:textId="1DDE3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FBD6BE" w14:textId="7091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66A143B" w14:textId="27513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E971A23" w14:textId="71095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5D2908C" w14:textId="0D5E45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A0030E9" w14:textId="748DC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461439E" w14:textId="7F14D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BF099" w14:textId="5D8317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F9DC25" w14:textId="0920C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2</w:t>
      </w:r>
    </w:p>
    <w:p w14:paraId="197F6AFC" w14:textId="4A7A23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837FC9E" w14:textId="4AB7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6E326A5" w14:textId="6A77A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4E5B55" w14:textId="0B91D6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2012D274" w14:textId="74D8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0D206850" w14:textId="3C36B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4E7312" w14:textId="1A6BF8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6FA1413E" w14:textId="3B1B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50E136" w14:textId="3172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DC877E" w14:textId="108AC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446D36D" w14:textId="36F0D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29D0BF" w14:textId="5161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B39E231" w14:textId="3652F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A72B1F" w14:textId="2855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2</w:t>
      </w:r>
    </w:p>
    <w:p w14:paraId="162E1C61" w14:textId="05EBE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038019" w14:textId="46EDF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B55DDCD" w14:textId="32034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82AED73" w14:textId="4208F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71E41570" w14:textId="6C666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6176086" w14:textId="2E9CE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9DED1D0" w14:textId="543ED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5424104C" w14:textId="08CE1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92177E" w14:textId="653B4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9BF51F" w14:textId="2D42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3177084" w14:textId="7D475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5445204" w14:textId="3619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690B4A07" w14:textId="19E5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23E1EE" w14:textId="16D25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2</w:t>
      </w:r>
    </w:p>
    <w:p w14:paraId="089F5D2D" w14:textId="1F52B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C6489C" w14:textId="431A4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5DC6A88" w14:textId="62F840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EF9F6D" w14:textId="68BF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6AC3DF07" w14:textId="26362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75005DA" w14:textId="05BA7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3FD7521" w14:textId="5DA80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3536C" w14:textId="11902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224274E" w14:textId="62EB2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04C9B4" w14:textId="7201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2BAEDAA" w14:textId="3A6F5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3C3C31" w14:textId="5D5E8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9DE0ECE" w14:textId="0E97A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6EAA7A2" w14:textId="6BFF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2</w:t>
      </w:r>
    </w:p>
    <w:p w14:paraId="232DF7E6" w14:textId="5200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58C0ABF" w14:textId="75FB7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58851335" w14:textId="4A0A6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</w:p>
    <w:p w14:paraId="043EBF96" w14:textId="0BC354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487D1C" w14:textId="5F7B3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5F48E09" w14:textId="149480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21F9DAA5" w14:textId="201332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45AA96" w14:textId="1B8A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DEA46" w14:textId="3E250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015898" w14:textId="2D56FA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DB09EE7" w14:textId="7CC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BCCDC09" w14:textId="40BE1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3D221020" w14:textId="58DA27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ED160B5" w14:textId="44397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2</w:t>
      </w:r>
    </w:p>
    <w:p w14:paraId="2177EBBA" w14:textId="6B15A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9B0E99" w14:textId="39FA6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78BB6C3" w14:textId="55D9E9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EF0CA4" w14:textId="23ED1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4B317" w14:textId="58D7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B174615" w14:textId="667F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E86D78" w14:textId="41608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C6644" w14:textId="2ECF3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AC1818" w14:textId="5DAE9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78251EF1" w14:textId="0DCB8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320F5AB" w14:textId="53359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7D6D2C" w14:textId="494EA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0D218D7" w14:textId="6968C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0F9A25" w14:textId="74C57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2</w:t>
      </w:r>
    </w:p>
    <w:p w14:paraId="4C992D19" w14:textId="56AE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63EB24" w14:textId="0AA73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3409826" w14:textId="4D0F7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019BC00" w14:textId="64BA1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64E2FCF" w14:textId="52C40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8CC995" w14:textId="45AD2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E0124" w14:textId="1E611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E1E9BC4" w14:textId="0E477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74AA3CD" w14:textId="67864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7ADFCB" w14:textId="2584C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5E82D03" w14:textId="726C4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713A3C1" w14:textId="3EB0F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77E10E2" w14:textId="2535E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5A8BEA" w14:textId="20235D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2</w:t>
      </w:r>
    </w:p>
    <w:p w14:paraId="1EB6535F" w14:textId="07D9A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3A9224D" w14:textId="43F8C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A95C60E" w14:textId="39B910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DBD801" w14:textId="0BC28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FAA529" w14:textId="403CF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9EE70A" w14:textId="7DD54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25FF9" w14:textId="7B08F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4EF89851" w14:textId="23047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F8327E" w14:textId="7C90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E82A" w14:textId="571BB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98454F" w14:textId="5C72C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6A7CE6D" w14:textId="3A1DA7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7EA706A2" w14:textId="1EB44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B6694A" w14:textId="0614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2</w:t>
      </w:r>
    </w:p>
    <w:p w14:paraId="38F22036" w14:textId="4F956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A99C6" w14:textId="32538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67A18D2" w14:textId="49BBC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170C99" w14:textId="43BCEB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4B4165" w14:textId="41993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188441" w14:textId="2E225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966CCE" w14:textId="76C75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D907B5" w14:textId="598C6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B0981BF" w14:textId="7ADD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6C351CE" w14:textId="0D4C8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E26285F" w14:textId="4D21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E7AADE" w14:textId="259A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2BEC5" w14:textId="37E09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AD6747" w14:textId="3F42C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2</w:t>
      </w:r>
    </w:p>
    <w:p w14:paraId="795FF537" w14:textId="7FFED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4F4ACB" w14:textId="6EA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9F54BDB" w14:textId="59CA7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26BB8A6" w14:textId="468DAF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1997729A" w14:textId="44A31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</w:p>
    <w:p w14:paraId="62143D8F" w14:textId="40B04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3D8A78F5" w14:textId="465D0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4F18F6" w14:textId="79C5D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7D538E" w14:textId="36202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FB65A7" w14:textId="09F2C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2775CD5" w14:textId="416FE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3134D0" w14:textId="7DA3BE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22C3FCCF" w14:textId="0DC185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66498" w14:textId="542A67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2</w:t>
      </w:r>
    </w:p>
    <w:p w14:paraId="7D0DFB6C" w14:textId="79D05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736722" w14:textId="47DCB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2483170" w14:textId="7943A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9D3DFF" w14:textId="32F17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09605534" w14:textId="740E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B15F37" w14:textId="647DC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629EAB14" w14:textId="498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15FFE5" w14:textId="1DF8C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306E807" w14:textId="6B6CE1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6B004DD9" w14:textId="4B1282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B78109" w14:textId="2012F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BDDEBD7" w14:textId="1319E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3BAD9270" w14:textId="63253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D7ABEE" w14:textId="25304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2</w:t>
      </w:r>
    </w:p>
    <w:p w14:paraId="48EB89C0" w14:textId="480DC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F105EBF" w14:textId="54882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20F909E" w14:textId="05BD8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BBEF6" w14:textId="5264EE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49BABC" w14:textId="051ED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</w:p>
    <w:p w14:paraId="068DA733" w14:textId="0A3B9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03540E65" w14:textId="2A83F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8FB61" w14:textId="24174A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90850B" w14:textId="2C8BDE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044CC872" w14:textId="0CE84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0B281E7" w14:textId="46D0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B2E2F25" w14:textId="50486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D36912" w14:textId="053C0A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72AE15" w14:textId="6B754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2</w:t>
      </w:r>
    </w:p>
    <w:p w14:paraId="5C8D2D99" w14:textId="0D5C2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1B3BD9" w14:textId="22E883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2D3B193" w14:textId="4D1C9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021A7" w14:textId="5DC23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27E7EB" w14:textId="7EC39E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923EC" w14:textId="31B2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E3F0D2" w14:textId="1F062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9A8B32" w14:textId="4B492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DACE03" w14:textId="50169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1E228E" w14:textId="0DC1F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62076C7" w14:textId="65F91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6799E4A" w14:textId="2058C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72BA493B" w14:textId="09003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986028" w14:textId="682B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2</w:t>
      </w:r>
    </w:p>
    <w:p w14:paraId="43ADC4F5" w14:textId="5DA23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C69D087" w14:textId="3334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271CFF8" w14:textId="0246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44198F" w14:textId="5D87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957332" w14:textId="43BDF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6E711363" w14:textId="6A16B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301AF16" w14:textId="043E9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A684AE" w14:textId="6F48A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3CEF10" w14:textId="515D6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31AC204A" w14:textId="06396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5F8AE1" w14:textId="64480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35FA4F7" w14:textId="3A4F3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37487FA8" w14:textId="0C80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3562778" w14:textId="2EB35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2</w:t>
      </w:r>
    </w:p>
    <w:p w14:paraId="4B3525D2" w14:textId="31613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0F8D39D" w14:textId="7A3E5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74DAFE35" w14:textId="43E353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571EBC" w14:textId="03159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7942BFED" w14:textId="6E2113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10C9D8B1" w14:textId="05F3C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A8ABFDD" w14:textId="75782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EF58A7" w14:textId="1EBFA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28D091" w14:textId="39B43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4CD6129B" w14:textId="52BBF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4B94AC89" w14:textId="0FB3A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1ABD0A6" w14:textId="7ABF1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7031B7" w14:textId="0F6ED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6302947" w14:textId="2A280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2</w:t>
      </w:r>
    </w:p>
    <w:p w14:paraId="00AC3C93" w14:textId="5DACC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A9C7438" w14:textId="4959F1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F23779E" w14:textId="1A989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B09D39" w14:textId="6A9E8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88C6FB8" w14:textId="5DDA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7EA6C1C7" w14:textId="1B8CAA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E64EAA0" w14:textId="7E720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</w:p>
    <w:p w14:paraId="6089D55D" w14:textId="78910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CB3770" w14:textId="701A6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691A97AE" w14:textId="40A3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3C39DFCE" w14:textId="5ABF7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4BA367" w14:textId="7E6E1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C8576C" w14:textId="619918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CE9C22" w14:textId="495BE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2</w:t>
      </w:r>
    </w:p>
    <w:p w14:paraId="00488C49" w14:textId="64C17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3A8E61" w14:textId="6D68A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375127B" w14:textId="63830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52C87C" w14:textId="35EB71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BE201AE" w14:textId="24681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6758BD" w14:textId="486AF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FC40D0B" w14:textId="49F6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55CA7" w14:textId="101D1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303DAB" w14:textId="4748D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1EBAC282" w14:textId="50290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DC4B297" w14:textId="5047B4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0441FD" w14:textId="69EF0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47FEC" w14:textId="13283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E8C41B3" w14:textId="09825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2</w:t>
      </w:r>
    </w:p>
    <w:p w14:paraId="05C13604" w14:textId="68E55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041DD97" w14:textId="41B41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9DED527" w14:textId="33D7B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</w:p>
    <w:p w14:paraId="54A41734" w14:textId="75F839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61AFE28" w14:textId="4ECAE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951D52" w14:textId="5877D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792B5FF" w14:textId="0815CF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5CBDFF" w14:textId="47C902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AF1A89D" w14:textId="0579B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DE8C18" w14:textId="2A8C6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BB12E57" w14:textId="6843C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B8D3B" w14:textId="0A5DE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75F12B" w14:textId="500C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B1C535" w14:textId="7A26B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2</w:t>
      </w:r>
    </w:p>
    <w:p w14:paraId="01E739C8" w14:textId="3B59E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A051A0" w14:textId="0338C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6821CD" w14:textId="3398D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E56235" w14:textId="0AC0E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F54F97" w14:textId="25F55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FB2081" w14:textId="51100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101AEE1A" w14:textId="6ED0C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42D0B06" w14:textId="5A609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F0CCC21" w14:textId="47359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28FFFE02" w14:textId="6DA22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C05B7A" w14:textId="01A9A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118265D6" w14:textId="642BC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528988CD" w14:textId="7E8D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51F3F2" w14:textId="09B98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2</w:t>
      </w:r>
    </w:p>
    <w:p w14:paraId="40084BBA" w14:textId="2EB68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94DFCFC" w14:textId="2C3FF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FEF0964" w14:textId="2E3A8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4823DB" w14:textId="1701B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94834B" w14:textId="37ED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E7D9C1A" w14:textId="1D2F4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DA72B4" w14:textId="3A4CA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E6F3464" w14:textId="2916E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B39A15D" w14:textId="6F3AC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F06019" w14:textId="3C20C4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A38DE6" w14:textId="5023E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0987A346" w14:textId="0C339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8F6B6E" w14:textId="32DC8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0191AE1" w14:textId="51C07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2</w:t>
      </w:r>
    </w:p>
    <w:p w14:paraId="7E28DAE3" w14:textId="60D39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0623CAA" w14:textId="2F4B8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53BE0585" w14:textId="002D3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BE6AF43" w14:textId="61EE0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DE6D71" w14:textId="03D1DA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194232" w14:textId="24C9B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D5034" w14:textId="69536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4CAC523" w14:textId="3EAA7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51F9BF48" w14:textId="2BCC9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752C18C0" w14:textId="62BFBE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7BE77A9" w14:textId="70F0C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21015641" w14:textId="5F08B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56B682" w14:textId="6C05F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A46A39" w14:textId="3BA54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2</w:t>
      </w:r>
    </w:p>
    <w:p w14:paraId="368BF41C" w14:textId="4E118A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20A320" w14:textId="11E9D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291ECB02" w14:textId="52EE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D5ED10A" w14:textId="14F9B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620C8" w14:textId="4A81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A482AF" w14:textId="5EA4A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73627E1" w14:textId="6EF7C2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A48DF9" w14:textId="31F16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AE75BE1" w14:textId="1494C2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8BC9916" w14:textId="29EE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649AC5F" w14:textId="37705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3668803" w14:textId="6AC10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7CAA37" w14:textId="094F51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C9AD29F" w14:textId="43043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2</w:t>
      </w:r>
    </w:p>
    <w:p w14:paraId="5A8F2B60" w14:textId="13254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7FE767" w14:textId="17CDD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2DD38FA" w14:textId="4F369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BDFB180" w14:textId="7D47EB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A95DCF" w14:textId="4B343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F808DAB" w14:textId="2DD0C1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51C786D4" w14:textId="3C8D5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E8C4536" w14:textId="14C34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6480C6D" w14:textId="2195A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1162F9" w14:textId="05DF6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70EDF31" w14:textId="65EE5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0955ADB" w14:textId="02E4C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3CCB474B" w14:textId="1E499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D7AE9E0" w14:textId="07451D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2</w:t>
      </w:r>
    </w:p>
    <w:p w14:paraId="4F6B2A37" w14:textId="017E5A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3F52C6" w14:textId="6752E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1576B1E" w14:textId="72036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B53B08" w14:textId="06F8B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A699A4" w14:textId="0F47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22610C9C" w14:textId="4D6E8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2D82F5" w14:textId="23532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D05B303" w14:textId="47938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EB17B45" w14:textId="02908B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9D2CD9F" w14:textId="7E40A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37273882" w14:textId="11057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6AFB4B5" w14:textId="1A3BC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4DB469A8" w14:textId="02559D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D462D12" w14:textId="298F1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2</w:t>
      </w:r>
    </w:p>
    <w:p w14:paraId="283BD99E" w14:textId="71A0E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184038" w14:textId="44DB0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0C645234" w14:textId="224A8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B24EA8" w14:textId="201B0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768084F4" w14:textId="47E8A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7983A5" w14:textId="434D2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C2649" w14:textId="02A6A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30159417" w14:textId="4D6F3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6DEFA77" w14:textId="3FA3C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33B8556" w14:textId="096AC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D7739D7" w14:textId="5FC411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</w:p>
    <w:p w14:paraId="71F2C1D9" w14:textId="7FD2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09038C62" w14:textId="5726E8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2D4A7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2</w:t>
        </w:r>
      </w:hyperlink>
    </w:p>
    <w:p w14:paraId="2C8EA048" w14:textId="0AADC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2</w:t>
      </w:r>
    </w:p>
    <w:p w14:paraId="76A7B6F4" w14:textId="48123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B22B5D0" w14:textId="7E88B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DA5BA1E" w14:textId="5F23C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1C44C" w14:textId="7A45E7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653488AD" w14:textId="66BF9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6C326F" w14:textId="5FEC3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D7A124" w14:textId="04BD0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B4DD399" w14:textId="62B7B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BB4F41" w14:textId="3CD20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13DC2CB5" w14:textId="616C9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0ABE929" w14:textId="1DF3A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1C6F5B" w14:textId="26C9E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8EF5F" w14:textId="2B145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A33D160" w14:textId="4605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F41CC0" w14:textId="4AA518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2</w:t>
      </w:r>
    </w:p>
    <w:p w14:paraId="3FFFD987" w14:textId="3AAE3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48D979" w14:textId="49A01A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6CBD118" w14:textId="1E171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4217344" w14:textId="7747F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024FC09D" w14:textId="1FDF10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9CF065" w14:textId="4B94A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BF36B9" w14:textId="221D23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DA3347F" w14:textId="52E8D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1A515" w14:textId="49DC5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AC6F245" w14:textId="25294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D48FA2A" w14:textId="3BBEE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3B1E077" w14:textId="263EC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39FD32D0" w14:textId="5084AC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1931986" w14:textId="0CE4A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46F9DA" w14:textId="3BBA8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2</w:t>
      </w:r>
    </w:p>
    <w:p w14:paraId="14EC07AD" w14:textId="7DE9A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DEF2568" w14:textId="082AA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1A7ACB0B" w14:textId="6723A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CC2AAD" w14:textId="5D019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E2C33" w14:textId="2147E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429C62" w14:textId="5EAF0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763F2F" w14:textId="7C5842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462B0EA" w14:textId="60EDB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929B561" w14:textId="1B1ED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5020492B" w14:textId="09C88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1A3C513" w14:textId="6C3D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CC2433" w14:textId="1C866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C957824" w14:textId="6A988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D2EEA96" w14:textId="78A448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A3E34" w14:textId="5187A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2</w:t>
      </w:r>
    </w:p>
    <w:p w14:paraId="74613631" w14:textId="5D40A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68E5D1" w14:textId="14987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345720B" w14:textId="37ECD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34F825" w14:textId="154F5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5D208FB6" w14:textId="1F7A2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362517" w14:textId="2D06C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39B361" w14:textId="77CC4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A369C7" w14:textId="73318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91DD375" w14:textId="4F419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845F303" w14:textId="2153E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E88AD2E" w14:textId="2B1E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68978D" w14:textId="5B653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38ACDE5" w14:textId="56069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5F09A394" w14:textId="56F574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D5595B" w14:textId="2187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2</w:t>
      </w:r>
    </w:p>
    <w:p w14:paraId="06D1C3D1" w14:textId="5820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851CE8A" w14:textId="7703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)</w:t>
      </w:r>
    </w:p>
    <w:p w14:paraId="356D6504" w14:textId="5046B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C91EF9" w14:textId="43F335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EB60C19" w14:textId="64610D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FB0C86" w14:textId="7A44DF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21C4AD2" w14:textId="3F3980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526F2178" w14:textId="1C11CA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)</w:t>
      </w:r>
    </w:p>
    <w:p w14:paraId="0C63E7DE" w14:textId="719427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FC2D902" w14:textId="5BAA7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10C05C2" w14:textId="36A633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5A9D5" w14:textId="210C8A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13FB9" w14:textId="792D919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B4672E7" w14:textId="6437B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B2C176" w14:textId="496CC6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2</w:t>
      </w:r>
    </w:p>
    <w:p w14:paraId="0CB4B8E4" w14:textId="6D19BC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5C152" w14:textId="0F6D2B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762D00" w14:textId="6A1EB0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9140C" w14:textId="36576D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72C8EE" w14:textId="530BED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4693319F" w14:textId="0B9376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E36E77" w14:textId="334182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118C92" w14:textId="73361F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4A7F80" w14:textId="7E60E5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340A2FC3" w14:textId="6646BE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5D712A7" w14:textId="42FFA7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F336BC" w14:textId="64C038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5B878843" w14:textId="3D385F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83547E" w14:textId="36B5B2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4D6407" w14:textId="739E3C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2</w:t>
      </w:r>
    </w:p>
    <w:p w14:paraId="3A033CEE" w14:textId="1873F9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9454EE1" w14:textId="3444D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2EFCE1A" w14:textId="50C6B02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C29669" w14:textId="7160B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110140" w14:textId="263C15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1F69DC8D" w14:textId="6A10E8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3EE111" w14:textId="25C48C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64D2CD4" w14:textId="004A85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BDB130" w14:textId="4601F9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D432EC4" w14:textId="54D12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565F51D" w14:textId="766485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3792031" w14:textId="09569C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D4DCA7" w14:textId="5AB5B3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921DF3D" w14:textId="07A48A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7E0891" w14:textId="4E5378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2</w:t>
      </w:r>
    </w:p>
    <w:p w14:paraId="051B819D" w14:textId="7330FA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B481CD6" w14:textId="391990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6886E514" w14:textId="24BE02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A0F17F8" w14:textId="286224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17478E" w14:textId="582263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20F0D9" w14:textId="3A45DF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C47BA4" w14:textId="259618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C80F02" w14:textId="0A255F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3F47DB2" w14:textId="56CC7A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586D175" w14:textId="7D713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01E4D65" w14:textId="7A9A3E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8BF800" w14:textId="0A4B08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45B60FCF" w14:textId="7B98EF9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89630B" w14:textId="352BB7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A99DF2" w14:textId="692FDA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2</w:t>
      </w:r>
    </w:p>
    <w:p w14:paraId="671D3DFB" w14:textId="6BD974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7DFA3B1" w14:textId="105C49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97B185" w14:textId="3F8D42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81E43B" w14:textId="294FFD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1D65A7" w14:textId="7CAC3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D196AD" w14:textId="7532CE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E50F9" w14:textId="391EAB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CC55066" w14:textId="68B31B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8AA4122" w14:textId="3A222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691745D" w14:textId="4BE5DC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52A0AC5" w14:textId="4C54C5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8EC127C" w14:textId="6B1AFA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138E26F8" w14:textId="0509AC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F79BEC0" w14:textId="5F2642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97B09B" w14:textId="59E261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2</w:t>
      </w:r>
    </w:p>
    <w:p w14:paraId="325EF084" w14:textId="5CC17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F3DD95B" w14:textId="047650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2C87D5C" w14:textId="49F83D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7DEB4A" w14:textId="534A81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9B870EB" w14:textId="6C56CF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D0BB98" w14:textId="595BF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B96FFD" w14:textId="376B3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0A1878" w14:textId="281C92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59B273" w14:textId="6B3435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C1FAD1C" w14:textId="4CEB54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640E203" w14:textId="7B0470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2B7AF0" w14:textId="74563F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2918079B" w14:textId="2BC17F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E8848D" w14:textId="394DE4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831D464" w14:textId="7C386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2</w:t>
      </w:r>
    </w:p>
    <w:p w14:paraId="7AADB885" w14:textId="1BA224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58CCF5B" w14:textId="367026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5FBDECE" w14:textId="078DDD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A9F4B59" w14:textId="687DB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1A45E2" w14:textId="39CA3E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46F7E3EA" w14:textId="1ED6C0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EF68BE" w14:textId="2F9F98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3192079B" w14:textId="18A41D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A3AA332" w14:textId="6B0E327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6937F7E" w14:textId="1AB2D8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38EE5CF" w14:textId="5A219A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12F24B" w14:textId="563402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DE5F4A6" w14:textId="2462D0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9E75022" w14:textId="7DF1AA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F9FB4B" w14:textId="3B365C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2</w:t>
      </w:r>
    </w:p>
    <w:p w14:paraId="062A6F60" w14:textId="2F999C7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FF648F" w14:textId="331368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4C17BA4" w14:textId="0AA3959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B13D89" w14:textId="40AE3B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928D74" w14:textId="773593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38498F6E" w14:textId="5D5557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04533" w14:textId="2E12025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3BB85B" w14:textId="03F05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E1C343B" w14:textId="36A00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B0C859D" w14:textId="340556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A6EB97F" w14:textId="4BDE96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CF2AE8" w14:textId="3540FC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7AADE417" w14:textId="191DDD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C143013" w14:textId="29CABB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D85547F" w14:textId="619A42A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2</w:t>
      </w:r>
    </w:p>
    <w:p w14:paraId="6F074EE5" w14:textId="75FC02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6AA154" w14:textId="6007D9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3BBC9FD" w14:textId="28240A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640CAC6" w14:textId="09A3CD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EAFDBEE" w14:textId="6C07DE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9516AC" w14:textId="04F3E6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39CD3" w14:textId="1BD069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F42A6A" w14:textId="257450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00BDD3A" w14:textId="7A3849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232E72B" w14:textId="5C5B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5DB2215" w14:textId="2B444B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B741B8" w14:textId="75FE36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B60EB43" w14:textId="347B2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02E44C1" w14:textId="74BB2B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A106AAA" w14:textId="4B834F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2</w:t>
      </w:r>
    </w:p>
    <w:p w14:paraId="42D8F1B2" w14:textId="0797CF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7BD0FC2" w14:textId="660E64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B125400" w14:textId="512A79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2D6BA1" w14:textId="6588A3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86BAFA" w14:textId="45F81D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11C01191" w14:textId="5AA14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6EAE30" w14:textId="78AECB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D17FF" w14:textId="64B7F4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42E39B9" w14:textId="0020FB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C694EDF" w14:textId="0C57CB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F0365BA" w14:textId="1F1ED2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626A90" w14:textId="7C6C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ECF8E" w14:textId="70D017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8D721A" w14:textId="7A18A8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5F0671" w14:textId="1F135C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2</w:t>
      </w:r>
    </w:p>
    <w:p w14:paraId="72870353" w14:textId="44DF3D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78508" w14:textId="433E3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D763BE" w14:textId="455781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1A2FB6" w14:textId="49021B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A54217" w14:textId="70F2F8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6E5588E" w14:textId="34278D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4782FE27" w14:textId="6C6C0E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5CEB59" w14:textId="0887C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2BD6C42" w14:textId="5D241E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7EED8ED" w14:textId="4DBEB1C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104B15E" w14:textId="27B72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1568F8" w14:textId="37DB55D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8DBD1" w14:textId="747860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DC5C615" w14:textId="4921FC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74CCF59" w14:textId="37CE8C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2</w:t>
      </w:r>
    </w:p>
    <w:p w14:paraId="68BB5A41" w14:textId="09EF3E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82500B" w14:textId="3A34A7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45AD70" w14:textId="11150E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</w:p>
    <w:p w14:paraId="0C1B437C" w14:textId="6FC9E3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0CF89C75" w14:textId="2F1AC5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96DD08" w14:textId="310B09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AA50C2" w14:textId="0F809E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36E8CEAF" w14:textId="544A99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EFDC" w14:textId="4CEEF4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F78E0E" w14:textId="0621E7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811A5B2" w14:textId="5DCA91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0E8C2F" w14:textId="3F45CD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124BDD8" w14:textId="73D8AA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93C7FC" w14:textId="5A1728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6BD115" w14:textId="457A798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2</w:t>
      </w:r>
    </w:p>
    <w:p w14:paraId="2440F7DC" w14:textId="06949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71759B" w14:textId="0DB75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B9AE78" w14:textId="4DB4FC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06738D7" w14:textId="33403B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FC64B3" w14:textId="4225C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37B003A4" w14:textId="3F6BB1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887188" w14:textId="2181F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786F21" w14:textId="11D06D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4C4798" w14:textId="04181E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633669" w14:textId="2C5C0E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42B29B7" w14:textId="62AA384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C4DF0" w14:textId="373D5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276BECA" w14:textId="46AFDA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082139D" w14:textId="636029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374BC5" w14:textId="7B1DD6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2</w:t>
      </w:r>
    </w:p>
    <w:p w14:paraId="3962A753" w14:textId="42CC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B9DE11" w14:textId="298AF2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D88ED85" w14:textId="529358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0CDBC2" w14:textId="79AAC5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579683" w14:textId="276337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36154E" w14:textId="244CE0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DC1299" w14:textId="345DFC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C25971" w14:textId="14ACA5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EE0012" w14:textId="3E6441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8578F9" w14:textId="271F0A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87EB868" w14:textId="6CE668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0754059" w14:textId="5E4D47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D329CFA" w14:textId="55AC55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BD0C64" w14:textId="4F61B8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49155E8" w14:textId="72F9AB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2</w:t>
      </w:r>
    </w:p>
    <w:p w14:paraId="36998F9B" w14:textId="6F32D4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26FD7C" w14:textId="0BFD2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ED73F29" w14:textId="0A3E15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9EDBD0" w14:textId="0AD290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63A531" w14:textId="4B1075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C4E81F" w14:textId="5172CF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D09C441" w14:textId="3C9B61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</w:p>
    <w:p w14:paraId="3ABAC708" w14:textId="300251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725A72" w14:textId="640534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0048768" w14:textId="36B7BD8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8CB58E7" w14:textId="41EF2F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C1E71A2" w14:textId="0FFD14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FA21C6" w14:textId="7B108F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EEA588" w14:textId="456074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1554F" w14:textId="205EA5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2</w:t>
      </w:r>
    </w:p>
    <w:p w14:paraId="054277C4" w14:textId="6A03ED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F9594B" w14:textId="33B71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5E380D5" w14:textId="12F28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D239D3" w14:textId="7D19B5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3015AAC" w14:textId="5E441C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005E9D" w14:textId="760FC7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3A769E" w14:textId="567837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E54D1C" w14:textId="5CFF06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FCC1079" w14:textId="3EB5E3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A0E1F9" w14:textId="62E7B8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109FC80" w14:textId="6E8C6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7289BB0" w14:textId="1B9941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BE9529B" w14:textId="616B93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112C979" w14:textId="770180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C7CD2C" w14:textId="0FA2D2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2</w:t>
      </w:r>
    </w:p>
    <w:p w14:paraId="3416DCE4" w14:textId="746B8C5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C24D5D7" w14:textId="5CF416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C2C9017" w14:textId="1B0214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A0AD47" w14:textId="39D79AE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245E5A" w14:textId="1F5D83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5446933" w14:textId="6187D6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C84C6CE" w14:textId="33444C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CBC1A6" w14:textId="5E2FCD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5FD0DDF6" w14:textId="6ADB97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AE00C7E" w14:textId="055AEF3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04C2DB8" w14:textId="0C97A1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582ADB4" w14:textId="30174A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14EC5A2" w14:textId="089998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600996A" w14:textId="078BDA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0A4EE0" w14:textId="1B5D0C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2</w:t>
      </w:r>
    </w:p>
    <w:p w14:paraId="3680B946" w14:textId="5BB671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07A5D" w14:textId="011DFF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7303A6" w14:textId="76DB45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5FC42E" w14:textId="5518F0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F6177E" w14:textId="38D3F6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EFFD23" w14:textId="36B4C2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CF02AE" w14:textId="4FA60B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58A69451" w14:textId="3020C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994CFBB" w14:textId="74118A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2CF1E66B" w14:textId="5FED8A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7215429" w14:textId="36F88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4A69910" w14:textId="766631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4AD16D" w14:textId="497479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F5141E7" w14:textId="1476F1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B5A05C5" w14:textId="3220C0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2</w:t>
      </w:r>
    </w:p>
    <w:p w14:paraId="279C4204" w14:textId="2D96EF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9D5910" w14:textId="1277E7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</w:p>
    <w:p w14:paraId="1F6E8AD7" w14:textId="1D026C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6ED10D47" w14:textId="00FC89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64F75F51" w14:textId="7321E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09074" w14:textId="76EDB6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826670" w14:textId="1874B0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A0CEA5" w14:textId="4FABB6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70249456" w14:textId="099615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BA5F2" w14:textId="5DBC8F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4FA14BF" w14:textId="25CBC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8FAC970" w14:textId="14F17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80EB6A9" w14:textId="0E5629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7825D97" w14:textId="1A94EF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4D4EC8" w14:textId="5EBB9ED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2</w:t>
      </w:r>
    </w:p>
    <w:p w14:paraId="03D44233" w14:textId="5ECA1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0FC559B" w14:textId="0AE1B2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B6CBBD3" w14:textId="0F8A5A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6E8769" w14:textId="49ACA3D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3C4DB2F8" w14:textId="7F1685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BD7962F" w14:textId="1E0BD5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8A9447D" w14:textId="46FAB4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B57130" w14:textId="1AF29B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BC408FF" w14:textId="6853D0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99C7D8" w14:textId="726701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894A5EC" w14:textId="74BEF3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9AE43B2" w14:textId="5C8D27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D67F256" w14:textId="2E1E81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C88BA9" w14:textId="635BA6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A291A3" w14:textId="4E125E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2</w:t>
      </w:r>
    </w:p>
    <w:p w14:paraId="7EB9D960" w14:textId="31C99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D53CCC" w14:textId="1EA0A9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8A40F1" w14:textId="148938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FEA276E" w14:textId="6F4432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F7848B" w14:textId="2648EC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6A4C3AF" w14:textId="5695E7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F3B55C" w14:textId="4FD470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158191BF" w14:textId="23F5E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6C101AA" w14:textId="2B8E9B5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698FDA" w14:textId="18EAF3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DC087C5" w14:textId="087F44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2567C8" w14:textId="157231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C0B4DFB" w14:textId="58D511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8BB666E" w14:textId="010724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557867" w14:textId="0A1C93E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2</w:t>
      </w:r>
    </w:p>
    <w:p w14:paraId="61F8FD94" w14:textId="05632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82501C4" w14:textId="4734E0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C17E5E" w14:textId="5294AA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199E89" w14:textId="2C557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01E3C511" w14:textId="6669F47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0BC1BE" w14:textId="09D3C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)</w:t>
      </w:r>
    </w:p>
    <w:p w14:paraId="50146214" w14:textId="1CA9BB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390371C2" w14:textId="3685F1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2FE6CF" w14:textId="4B7D22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66A0A" w14:textId="1A9E1A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D0EEF7B" w14:textId="3E5EBF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06001A" w14:textId="53E1E6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E3EA4B0" w14:textId="1C482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440B31A" w14:textId="180D44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23CB02" w14:textId="4FFD5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2</w:t>
      </w:r>
    </w:p>
    <w:p w14:paraId="452FC80B" w14:textId="44CACE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1A304D" w14:textId="336CEC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BBDFCC" w14:textId="74C4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858F8C" w14:textId="38F0D2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40E099B1" w14:textId="09C3A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74FF1C" w14:textId="329FEC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6B868D" w14:textId="3C37C3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159D99" w14:textId="42559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4BD046" w14:textId="68E883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1D12B" w14:textId="3B052C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44219E3" w14:textId="507DAC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6E80D4F" w14:textId="004C6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33C23" w14:textId="0D8F5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36B32E" w14:textId="4ED556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84A27B" w14:textId="697310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2</w:t>
      </w:r>
    </w:p>
    <w:p w14:paraId="735A406B" w14:textId="7E450A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8662CC0" w14:textId="39BA4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)</w:t>
      </w:r>
    </w:p>
    <w:p w14:paraId="32CFA089" w14:textId="3AE01F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624E78FD" w14:textId="431BCF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77847E37" w14:textId="1CEC19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EAEAEF" w14:textId="288B143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F439C7B" w14:textId="7A9471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D6E35E" w14:textId="2BD8F9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11DD47F8" w14:textId="3DE571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1EBF1F" w14:textId="263F86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396F3C9" w14:textId="6E1013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1332AD" w14:textId="79BBE7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88BC35B" w14:textId="38BC8B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4D24FDB" w14:textId="3435B8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34E3735" w14:textId="0BEF8E0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2</w:t>
      </w:r>
    </w:p>
    <w:p w14:paraId="4AA8E45D" w14:textId="00285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C4DA424" w14:textId="25AF98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99EE98B" w14:textId="5C7BD3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40726BFD" w14:textId="156B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A5915F" w14:textId="692B8F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C68F6C" w14:textId="471E63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791EFD" w14:textId="73D01A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A6C5EC" w14:textId="11A305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0403CBCD" w14:textId="36056D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AE1B84" w14:textId="095641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2625897" w14:textId="4D1180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1ED7731" w14:textId="337A8E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E026094" w14:textId="7FB7D2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3FD613" w14:textId="4A165A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04553F" w14:textId="56A709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2</w:t>
      </w:r>
    </w:p>
    <w:p w14:paraId="49470A28" w14:textId="6119AE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5D8A2E" w14:textId="315648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8AE4E6" w14:textId="562266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7C0B64" w14:textId="00B129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40CDF23D" w14:textId="279AC9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D2F21E" w14:textId="782549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9F2837" w14:textId="4993AD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ED68C1E" w14:textId="416F7B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7CA0EFA" w14:textId="6CE62F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AD4984" w14:textId="55B03FD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A0560" w14:textId="658EB4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BDD0518" w14:textId="2E9CAF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196607" w14:textId="4C114E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E6BDB34" w14:textId="4EECF9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AC550BB" w14:textId="77777777" w:rsidR="003D627B" w:rsidRPr="0011345C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0" w:history="1">
        <w:r w:rsidR="003D627B" w:rsidRPr="0011345C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2</w:t>
        </w:r>
      </w:hyperlink>
    </w:p>
    <w:p w14:paraId="4EB6CCB5" w14:textId="7427E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2</w:t>
      </w:r>
    </w:p>
    <w:p w14:paraId="55D80D20" w14:textId="3AC3E47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C7C6881" w14:textId="08209D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BC1FB93" w14:textId="66506D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DD00A8" w14:textId="367901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86F0718" w14:textId="5B2B6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6700A4B" w14:textId="2A870D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347D2B6" w14:textId="1A278F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56B6670" w14:textId="7AB3AB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44593C1" w14:textId="59D9F4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422E61" w14:textId="1985F2C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1F9FBDB" w14:textId="42BF5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E3FD860" w14:textId="427AE9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CB039" w14:textId="0059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8E129EA" w14:textId="73C3D1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3111BA1F" w14:textId="3A4C11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2</w:t>
      </w:r>
    </w:p>
    <w:p w14:paraId="101E0604" w14:textId="134C2C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D97741" w14:textId="6C4D0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3C0F479" w14:textId="61AFC4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F832D" w14:textId="2F0319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08182F" w14:textId="24E4C8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949DD0" w14:textId="77D9EF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770D21" w14:textId="7EB5EA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4C3F794A" w14:textId="23E74E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1CDE9B" w14:textId="7BB284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94A82B" w14:textId="0A9248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043483" w14:textId="28E484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65F7CF3" w14:textId="61C2D7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28496925" w14:textId="0ACD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3537561" w14:textId="10357D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AC1E9" w14:textId="6F105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2</w:t>
      </w:r>
    </w:p>
    <w:p w14:paraId="247DDFE9" w14:textId="620DBE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03C670" w14:textId="445A2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E07388" w14:textId="51077E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BCEEC4" w14:textId="27865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209E30" w14:textId="67CB1A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6147C4" w14:textId="75B495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00B0A1C" w14:textId="2BD59C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8FC132" w14:textId="3CD5C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FF359A7" w14:textId="705D54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C3483D" w14:textId="476CDE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1FB72DA5" w14:textId="36A334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15ED27B" w14:textId="2E2875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3DBD93B9" w14:textId="6138AF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D8EE49" w14:textId="56A01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3A2457" w14:textId="55A091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2</w:t>
      </w:r>
    </w:p>
    <w:p w14:paraId="6690CB76" w14:textId="0C01AE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DA4E00" w14:textId="379073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0EF3190" w14:textId="3B9C0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D39CD" w14:textId="6BA7ED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54AF5B2B" w14:textId="2443FA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495776" w14:textId="5EDC78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6AD37B7" w14:textId="4B078D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F25E5" w14:textId="7BD33B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DA7CC" w14:textId="719DAD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63AFC46" w14:textId="491252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0FECE7FE" w14:textId="5EFFBB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8CB798" w14:textId="13D915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76BFE29" w14:textId="0A22E4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50250BA" w14:textId="77984B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4DF9D48" w14:textId="28A456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2</w:t>
      </w:r>
    </w:p>
    <w:p w14:paraId="61A17EFD" w14:textId="43A4A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9193B8" w14:textId="1EC4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ADCAB38" w14:textId="7AC7C3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A17815" w14:textId="5CAD08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03889779" w14:textId="753DE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27A844" w14:textId="63D5F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E6F1218" w14:textId="238D2C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15F0F2" w14:textId="79DFD3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C93FAA" w14:textId="1AD01A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9C4F19" w14:textId="3C93CB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509352F7" w14:textId="0CF2D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E2A240" w14:textId="5ADE6ED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7746E5" w14:textId="225029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E78A45" w14:textId="7850C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EB0530F" w14:textId="4ED553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2</w:t>
      </w:r>
    </w:p>
    <w:p w14:paraId="3D6F1FB2" w14:textId="68F1B2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1FC0CF" w14:textId="1B5E0BB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C34BA8A" w14:textId="01F3A3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E504FE" w14:textId="7AD90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FD5B57" w14:textId="7269E4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5F4FE" w14:textId="6364A7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50B48CB0" w14:textId="277FDE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622AA" w14:textId="6F9036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ECAEB8" w14:textId="0A79381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7F7B651" w14:textId="676911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1A035D" w14:textId="44D660C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FFDAA1" w14:textId="6F4C4F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33625" w14:textId="5DA5B3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1F0F33F" w14:textId="38F5EB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B08E82" w14:textId="4D627A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2</w:t>
      </w:r>
    </w:p>
    <w:p w14:paraId="4757C3CE" w14:textId="55FA83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CFF809E" w14:textId="0680D5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0F5EB84" w14:textId="179B6B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8F0AF" w14:textId="4070D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63939" w14:textId="452F09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9E1CC4" w14:textId="3885D4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)</w:t>
      </w:r>
    </w:p>
    <w:p w14:paraId="4FC27BF8" w14:textId="0122E0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1AC117" w14:textId="32184D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6E940D" w14:textId="696601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32AAF1" w14:textId="094D1C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0FD48877" w14:textId="6E47CF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83F773" w14:textId="53E0BB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8E14A" w14:textId="6F894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BA7A241" w14:textId="010298E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2</w:t>
      </w:r>
    </w:p>
    <w:p w14:paraId="190897AB" w14:textId="5BAFB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9AF3EEE" w14:textId="7EBBA8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30E190F" w14:textId="002DF7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EE4442A" w14:textId="7E851F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</w:p>
    <w:p w14:paraId="7617F8CA" w14:textId="542543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B04F0D" w14:textId="34A2F2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6D56E54" w14:textId="6A2C0C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F666BA" w14:textId="36D90A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</w:p>
    <w:p w14:paraId="0BCFE216" w14:textId="3F692E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212AC7" w14:textId="41308F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72E465" w14:textId="7EEF5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2B0B0D6" w14:textId="3FEE24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CD9C9" w14:textId="2DEE3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BBB7E8" w14:textId="27A6BF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2</w:t>
      </w:r>
    </w:p>
    <w:p w14:paraId="138B087D" w14:textId="42FB58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7D168A5" w14:textId="3F8B2B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8557D" w14:textId="5915BA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E46431" w14:textId="3198C4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E48616" w14:textId="4CAEF3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4F8F579" w14:textId="6EC8B3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EE09FC" w14:textId="249972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5001D905" w14:textId="2DCF96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EF71CD" w14:textId="0FD465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EDAF46" w14:textId="623E4D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E69D62F" w14:textId="0B2A59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4ACD66" w14:textId="72B85B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9B69380" w14:textId="259127E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458058" w14:textId="4CB47C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2</w:t>
      </w:r>
    </w:p>
    <w:p w14:paraId="4159B112" w14:textId="43150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8EAD82E" w14:textId="17BBC9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47431FA" w14:textId="1A2191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E38C9" w14:textId="14DA80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C53F41" w14:textId="1D734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01857FD" w14:textId="6AFE3E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10F4414E" w14:textId="36A18C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57A1040" w14:textId="6E9F37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</w:p>
    <w:p w14:paraId="36CE2298" w14:textId="6D320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D11F5AA" w14:textId="33B62F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0A496E" w14:textId="6F45BC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6AFF687" w14:textId="61677B1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914C4C" w14:textId="59E97A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28BC61" w14:textId="6CFAD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2</w:t>
      </w:r>
    </w:p>
    <w:p w14:paraId="11CF94A1" w14:textId="6F1B95A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385B196" w14:textId="104816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1AFAC42D" w14:textId="388400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44AF6B" w14:textId="3B0CF1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0A50C5" w14:textId="7A93DF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DC9788D" w14:textId="1602D6A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5226AAD" w14:textId="05F17D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634431" w14:textId="1C756B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3BE15F" w14:textId="5FA1A2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41BDA0" w14:textId="56E84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0145AE0" w14:textId="28AE37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7EEFC3F" w14:textId="3EA538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4FD18F" w14:textId="6367DF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2725CE" w14:textId="22F9C9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2</w:t>
      </w:r>
    </w:p>
    <w:p w14:paraId="6BE214EB" w14:textId="63B7C4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496757" w14:textId="1BF3AA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0E6B12" w14:textId="6DEF1D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2E4BB0" w14:textId="094AC3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1A509E" w14:textId="1446CB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38149" w14:textId="7AE74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52D396B9" w14:textId="1638A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4A22CF" w14:textId="177C5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</w:p>
    <w:p w14:paraId="29260C62" w14:textId="177B6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B5D362" w14:textId="736D6BF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17B30E3" w14:textId="47D36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E0F6FF2" w14:textId="14B02C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467DF1" w14:textId="459D0A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5A5706" w14:textId="34B260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2</w:t>
      </w:r>
    </w:p>
    <w:p w14:paraId="4CC95E2A" w14:textId="3A311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42E5B0E" w14:textId="08BEC6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1681435" w14:textId="19C52F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C1336" w14:textId="3CBBE6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D9F647" w14:textId="0F8FC5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5C9DEC7" w14:textId="1987DF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C746218" w14:textId="0CA6CDF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57E3F87A" w14:textId="76380C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C03E47" w14:textId="5F4BB0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222173" w14:textId="75B477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6A3C0D" w14:textId="2752148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38EA18D" w14:textId="12EA38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41D88E77" w14:textId="3E7B60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BDE48F8" w14:textId="1E24D7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2</w:t>
      </w:r>
    </w:p>
    <w:p w14:paraId="09A20E7D" w14:textId="067EEF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129453" w14:textId="4EBB00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8D0EF7F" w14:textId="770843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80AF96" w14:textId="13001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DCB5CD" w14:textId="04E4B3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376F09" w14:textId="54C8DA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4AB85F6" w14:textId="387615A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333EF21A" w14:textId="2528FF0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0DAB115" w14:textId="30CDAB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819BE" w14:textId="5D281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79060D3" w14:textId="6552E2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8DF271D" w14:textId="37B9A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EC60AC" w14:textId="68CB4E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E4577DC" w14:textId="5A8581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2</w:t>
      </w:r>
    </w:p>
    <w:p w14:paraId="1A13F071" w14:textId="4EB3E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FBD767" w14:textId="66D619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1D832E50" w14:textId="3E9029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466C3" w14:textId="3B937F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74372D6A" w14:textId="248DCB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3D62EE7" w14:textId="6ECF59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4AD1FCE7" w14:textId="239908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E01177" w14:textId="40DC14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30B037B" w14:textId="561E42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68916C42" w14:textId="61E11D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DF3135E" w14:textId="14326F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13ACC7F" w14:textId="6DE210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27C40BB0" w14:textId="14A7ED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70139D4" w14:textId="09543F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2</w:t>
      </w:r>
    </w:p>
    <w:p w14:paraId="75143A27" w14:textId="001C02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407D697" w14:textId="4D9D9D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)</w:t>
      </w:r>
    </w:p>
    <w:p w14:paraId="5BC03266" w14:textId="32A0B4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5A6132" w14:textId="5A30F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14FBBD0" w14:textId="241E29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4AE5161E" w14:textId="342C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9)</w:t>
      </w:r>
    </w:p>
    <w:p w14:paraId="518E6AE4" w14:textId="3B48B8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A79F8B" w14:textId="6FE2BB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074DB" w14:textId="683CAC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AFDBD5" w14:textId="7AA5E5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F917842" w14:textId="496B17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ABF5BCF" w14:textId="2C696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4A31FA40" w14:textId="61F4A2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5A5239" w14:textId="010D5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2</w:t>
      </w:r>
    </w:p>
    <w:p w14:paraId="761140E7" w14:textId="777E7B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EF3C2DA" w14:textId="4A624F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886CC15" w14:textId="38A06A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65025E3" w14:textId="7D2078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CA2A49" w14:textId="61B0F0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C534E5" w14:textId="5BFDED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98B1121" w14:textId="37993C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271CF3F5" w14:textId="0CB69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C7D719" w14:textId="533128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938C6F" w14:textId="1FF28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C7F5A8F" w14:textId="37249B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CC210CA" w14:textId="126E11A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C0B0480" w14:textId="23A82E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2</w:t>
      </w:r>
    </w:p>
    <w:p w14:paraId="7DB88AB9" w14:textId="060EA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BAECE86" w14:textId="7C0A8B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C35B322" w14:textId="3B9F38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2611FD" w14:textId="6649A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D13D1" w14:textId="32640F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D3E0AE6" w14:textId="43C56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034E874" w14:textId="07319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C68E3F" w14:textId="14FBA7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</w:p>
    <w:p w14:paraId="044BD424" w14:textId="15519D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1626F7" w14:textId="771C4F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8E1D349" w14:textId="14104E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A734D3D" w14:textId="50B2B6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467266E" w14:textId="731D57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2</w:t>
      </w:r>
    </w:p>
    <w:p w14:paraId="743A1ACE" w14:textId="47A484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2350A9" w14:textId="0D8D3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9DA5F1B" w14:textId="7C94F5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7F3E17" w14:textId="799139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7DC36F" w14:textId="534A10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BF5351" w14:textId="5B639E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EC03AD" w14:textId="17D69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</w:p>
    <w:p w14:paraId="7755AEA1" w14:textId="1F6D0E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194BD4" w14:textId="35C3FE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7EC8E0" w14:textId="3B1981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0ED1072" w14:textId="5C8547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19C9B70" w14:textId="002023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03F01B" w14:textId="6C03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2</w:t>
      </w:r>
    </w:p>
    <w:p w14:paraId="221EFC2D" w14:textId="530760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BCFEF3" w14:textId="5D1C6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028D7763" w14:textId="24AEA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29D2E8" w14:textId="5BB9AF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78CBBC4" w14:textId="7D7BA5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0C227C" w14:textId="0B7FC4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5593ED3A" w14:textId="3F9E3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7009F6A" w14:textId="334E1C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DF07B13" w14:textId="56A291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DAE725F" w14:textId="35C6B8C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66AAFC" w14:textId="23AC64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5BA64C7" w14:textId="27A85A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92154" w14:textId="00934D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2</w:t>
      </w:r>
    </w:p>
    <w:p w14:paraId="7B4050E1" w14:textId="2E1340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D6BBEDF" w14:textId="33A0B7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59866A05" w14:textId="37AA5B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9E2925" w14:textId="1D7D9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9D366D" w14:textId="76B371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3DC01A" w14:textId="5D200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FFF6A61" w14:textId="30A093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A0E946" w14:textId="1B4DF3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21FAB1" w14:textId="187C4F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9B5774" w14:textId="73FD23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76E06B" w14:textId="513D9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38C5CA2" w14:textId="421A0F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CAA50B" w14:textId="7CBEC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2</w:t>
      </w:r>
    </w:p>
    <w:p w14:paraId="6B2A69F0" w14:textId="3E2630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2F1F50" w14:textId="5A0C5A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BD1151C" w14:textId="26E672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</w:p>
    <w:p w14:paraId="6F238CDD" w14:textId="71D09A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</w:p>
    <w:p w14:paraId="41DFF53E" w14:textId="6AB350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D02836" w14:textId="7C27CF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7A36D8C" w14:textId="1E60A8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73AE43BC" w14:textId="7D3A0F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69861E" w14:textId="377B3C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4B32CC" w14:textId="0DC05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5E8865C" w14:textId="2685F1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47777D9" w14:textId="7B8E44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3DA690" w14:textId="1BF4C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2</w:t>
      </w:r>
    </w:p>
    <w:p w14:paraId="262B96FD" w14:textId="1889CA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14C35FC" w14:textId="792EA4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3BFE8BB" w14:textId="0D6AB1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4FFBDD" w14:textId="512569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7E3463" w14:textId="233E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43AC9168" w14:textId="1DBB39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31BA5" w14:textId="328755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6558731D" w14:textId="0CE6E8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450823" w14:textId="1182FA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C55F012" w14:textId="68DD87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E7B5B5" w14:textId="159DAC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F32D26C" w14:textId="5CECEF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)</w:t>
      </w:r>
    </w:p>
    <w:p w14:paraId="2BBF41D7" w14:textId="089A84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2</w:t>
      </w:r>
    </w:p>
    <w:p w14:paraId="634DAF51" w14:textId="2AE1F1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4BAAF1" w14:textId="38EEAB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FE9A457" w14:textId="373D2B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524758" w14:textId="40CCA94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C87B51E" w14:textId="0687D1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BF194" w14:textId="237D1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AF7EA7" w14:textId="10CAC3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A9A95E0" w14:textId="4DBAFF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74779D" w14:textId="19DC87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A1D6F38" w14:textId="3C3FEE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6407F1F" w14:textId="7BB5B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359C8EA" w14:textId="0526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67D8E34" w14:textId="2547A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2</w:t>
      </w:r>
    </w:p>
    <w:p w14:paraId="59C52885" w14:textId="4A2F8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B06907" w14:textId="1CB66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BA3545" w14:textId="1D7B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A5822" w14:textId="17DC80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733CF71" w14:textId="012F3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A9F9A4" w14:textId="0C6F5F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DAEF61" w14:textId="27B9AB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321E3E2C" w14:textId="18FA4B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43E0F8" w14:textId="552EF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1A72C5" w14:textId="05B7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B1BFE4" w14:textId="67291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1B5CE1" w14:textId="2ED875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,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C6EF6A" w14:textId="412A4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2</w:t>
      </w:r>
    </w:p>
    <w:p w14:paraId="11DBA0E2" w14:textId="0DE27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1B7BCBE" w14:textId="43145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70D0992A" w14:textId="7E0DA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0DFCA" w14:textId="6DC03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E601DB" w14:textId="01738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E1EE3F" w14:textId="47FC35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117DCFDD" w14:textId="318E9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229C171F" w14:textId="4761D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2FBED3" w14:textId="105AA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B89832" w14:textId="00B5E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1FB36D17" w14:textId="5DEB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16CC44D" w14:textId="3A084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4B3999D" w14:textId="6A13E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2</w:t>
      </w:r>
    </w:p>
    <w:p w14:paraId="7918D521" w14:textId="198E4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8B53C90" w14:textId="03761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BE1379A" w14:textId="651F3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1F003D" w14:textId="79679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58F036" w14:textId="15A33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39042F78" w14:textId="31197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9DDEFD" w14:textId="39D3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73808C4A" w14:textId="11468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2E0CE" w14:textId="5A621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EC7044C" w14:textId="0105B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3FC99B3" w14:textId="5444E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CA12373" w14:textId="7322E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34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1CD9A7D4" w14:textId="1D50BF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2</w:t>
      </w:r>
    </w:p>
    <w:p w14:paraId="65083A91" w14:textId="3DC89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7BBC29E" w14:textId="53D87E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925D721" w14:textId="336751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BADB83" w14:textId="1DAB5A4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841837" w14:textId="51B318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8A1D7D7" w14:textId="5EC1D3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E20F20" w14:textId="4CD626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6B050E" w14:textId="4E99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ADE066" w14:textId="678542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F867BA1" w14:textId="7E4D86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5418968" w14:textId="7F391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414448" w14:textId="4D7A0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6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6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8E54E68" w14:textId="5D7CCF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2</w:t>
      </w:r>
    </w:p>
    <w:p w14:paraId="4FFDB3DD" w14:textId="18320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2E9F515" w14:textId="53543E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46C11A0" w14:textId="61EDED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70ED0FA6" w14:textId="7FC1A6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517E3C21" w14:textId="43244A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D59C52" w14:textId="6252F8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7DAE9EF" w14:textId="240EF6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4D17EA" w14:textId="6D0905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B5EA6" w14:textId="0E1A9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F8ADCD8" w14:textId="2C96CB7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D4742CF" w14:textId="30093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1DAA7E4" w14:textId="6D6E3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6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C677B25" w14:textId="38037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2</w:t>
      </w:r>
    </w:p>
    <w:p w14:paraId="68EBFF73" w14:textId="789FD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0B3DAC9" w14:textId="26308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2</w:t>
      </w:r>
    </w:p>
    <w:p w14:paraId="4EDD1C19" w14:textId="2E562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138BC513" w14:textId="3A171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74142325" w14:textId="22163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</w:p>
    <w:p w14:paraId="439539F4" w14:textId="4A42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</w:p>
    <w:p w14:paraId="4EDD14B0" w14:textId="70F725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</w:p>
    <w:p w14:paraId="126F95FB" w14:textId="54744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</w:p>
    <w:p w14:paraId="5DD98331" w14:textId="0C939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C8AD3CD" w14:textId="14BE8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4EC59FA" w14:textId="6D8B3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2A44CB6D" w14:textId="11DB5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0 осіб, понад 200 полоненими</w:t>
      </w:r>
    </w:p>
    <w:p w14:paraId="2C3CD4F6" w14:textId="27F2CB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2</w:t>
      </w:r>
    </w:p>
    <w:p w14:paraId="34C2BC55" w14:textId="287FD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2DBFCFFD" w14:textId="4B456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329ADED9" w14:textId="410A0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7A63FEAC" w14:textId="397CB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692E1680" w14:textId="01DD2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</w:p>
    <w:p w14:paraId="28221CD2" w14:textId="1B824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FB8627B" w14:textId="6FDA2B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FA6D962" w14:textId="1FBE0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5EEE5021" w14:textId="57B1E1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784DF6C" w14:textId="5E1FE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3F7C1F7B" w14:textId="084EF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17D0853B" w14:textId="58F08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0 осіб, понад 200 полоненими</w:t>
      </w:r>
    </w:p>
    <w:p w14:paraId="3593F0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2</w:t>
        </w:r>
      </w:hyperlink>
    </w:p>
    <w:p w14:paraId="07734846" w14:textId="1FCD86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2</w:t>
      </w:r>
    </w:p>
    <w:p w14:paraId="6CA8542F" w14:textId="2AA736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0B2761B" w14:textId="6BE4D0F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6</w:t>
      </w:r>
    </w:p>
    <w:p w14:paraId="296993FF" w14:textId="44312C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525F5B3A" w14:textId="2D721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2F3BA5C0" w14:textId="0DCA70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</w:p>
    <w:p w14:paraId="1E527CE3" w14:textId="2A3E4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D8DC48A" w14:textId="33446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2B9C531" w14:textId="614AE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BCEA139" w14:textId="129A94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510BD8EE" w14:textId="4F3A2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8DF867" w14:textId="05D06C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00 осіб, понад 200 полоненими</w:t>
      </w:r>
    </w:p>
    <w:p w14:paraId="377F6E5F" w14:textId="27D1A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2</w:t>
      </w:r>
    </w:p>
    <w:p w14:paraId="2EB9FC05" w14:textId="3019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</w:t>
      </w:r>
    </w:p>
    <w:p w14:paraId="30060690" w14:textId="611CA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</w:t>
      </w:r>
    </w:p>
    <w:p w14:paraId="7236855F" w14:textId="246C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0A77D28" w14:textId="6CD99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</w:p>
    <w:p w14:paraId="247933E3" w14:textId="723619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</w:t>
      </w:r>
    </w:p>
    <w:p w14:paraId="58C84276" w14:textId="206B47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5AA8F26" w14:textId="4EAEAC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B4255F5" w14:textId="1E1A0F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AE877D6" w14:textId="68C4A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34A32CB" w14:textId="5C366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00 осіб, понад 200 полоненими</w:t>
      </w:r>
    </w:p>
    <w:p w14:paraId="608B7EB8" w14:textId="2DB21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2</w:t>
      </w:r>
    </w:p>
    <w:p w14:paraId="6289450A" w14:textId="23831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100</w:t>
      </w:r>
    </w:p>
    <w:p w14:paraId="472A7590" w14:textId="76D3C8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540</w:t>
      </w:r>
    </w:p>
    <w:p w14:paraId="42ECE27D" w14:textId="35B2D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B9B2B3" w14:textId="2872D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0935F9" w14:textId="59C4D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3000 осіб</w:t>
      </w:r>
    </w:p>
    <w:p w14:paraId="03686D19" w14:textId="7009A7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2</w:t>
      </w:r>
    </w:p>
    <w:p w14:paraId="582E112D" w14:textId="3D5DA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80</w:t>
      </w:r>
    </w:p>
    <w:p w14:paraId="7A55D4EB" w14:textId="4E0D7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</w:p>
    <w:p w14:paraId="49D638F3" w14:textId="75212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A53AC9A" w14:textId="14D8D5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11601F" w14:textId="5D87BD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0 осіб</w:t>
      </w:r>
    </w:p>
    <w:p w14:paraId="30A14660" w14:textId="3B734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2</w:t>
      </w:r>
    </w:p>
    <w:p w14:paraId="3615A4CC" w14:textId="50A08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олее 30</w:t>
      </w:r>
    </w:p>
    <w:p w14:paraId="775FEA5E" w14:textId="386F9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35AF0432" w14:textId="2C368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640C94F" w14:textId="43E6B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</w:t>
      </w:r>
    </w:p>
    <w:p w14:paraId="4E7798B1" w14:textId="05F46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 осіб</w:t>
      </w:r>
    </w:p>
    <w:p w14:paraId="30A88B90" w14:textId="77777777" w:rsidR="003C22C9" w:rsidRPr="0011345C" w:rsidRDefault="003C22C9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lang w:val="ru-RU"/>
        </w:rPr>
      </w:pPr>
    </w:p>
    <w:sectPr w:rsidR="003C22C9" w:rsidRPr="001134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76D5B"/>
    <w:multiLevelType w:val="multilevel"/>
    <w:tmpl w:val="3744A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839A7"/>
    <w:multiLevelType w:val="multilevel"/>
    <w:tmpl w:val="EDE6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EC078C"/>
    <w:multiLevelType w:val="multilevel"/>
    <w:tmpl w:val="5B625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387F62"/>
    <w:multiLevelType w:val="multilevel"/>
    <w:tmpl w:val="49AEF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B91DDA"/>
    <w:multiLevelType w:val="multilevel"/>
    <w:tmpl w:val="CDB2D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2960E4"/>
    <w:multiLevelType w:val="multilevel"/>
    <w:tmpl w:val="BE80D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DF328D"/>
    <w:multiLevelType w:val="multilevel"/>
    <w:tmpl w:val="F8486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214F2D"/>
    <w:multiLevelType w:val="multilevel"/>
    <w:tmpl w:val="69E29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DB32090"/>
    <w:multiLevelType w:val="multilevel"/>
    <w:tmpl w:val="F6BAC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0474D6"/>
    <w:multiLevelType w:val="multilevel"/>
    <w:tmpl w:val="E8F83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1254190">
    <w:abstractNumId w:val="5"/>
  </w:num>
  <w:num w:numId="2" w16cid:durableId="164982805">
    <w:abstractNumId w:val="0"/>
  </w:num>
  <w:num w:numId="3" w16cid:durableId="1309632012">
    <w:abstractNumId w:val="9"/>
  </w:num>
  <w:num w:numId="4" w16cid:durableId="1460370298">
    <w:abstractNumId w:val="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 w16cid:durableId="10772892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4769240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" w16cid:durableId="20325358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 w16cid:durableId="2438802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 w16cid:durableId="117626896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 w16cid:durableId="19175503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 w16cid:durableId="4731077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 w16cid:durableId="8239376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 w16cid:durableId="201722332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" w16cid:durableId="16723673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" w16cid:durableId="16768363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" w16cid:durableId="6237320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" w16cid:durableId="7884000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 w16cid:durableId="9615713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" w16cid:durableId="65129888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" w16cid:durableId="490364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" w16cid:durableId="721654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 w16cid:durableId="10183880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" w16cid:durableId="8547315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" w16cid:durableId="13826324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" w16cid:durableId="209662886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" w16cid:durableId="23193771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" w16cid:durableId="527726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" w16cid:durableId="3948134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" w16cid:durableId="4738362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" w16cid:durableId="6141391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" w16cid:durableId="16285809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" w16cid:durableId="6089700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" w16cid:durableId="9365954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" w16cid:durableId="1254654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" w16cid:durableId="20936993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" w16cid:durableId="173434963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" w16cid:durableId="3855129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" w16cid:durableId="1690999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" w16cid:durableId="18150995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" w16cid:durableId="8524534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" w16cid:durableId="168886606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" w16cid:durableId="18349557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" w16cid:durableId="17903956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" w16cid:durableId="8420837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" w16cid:durableId="7934498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" w16cid:durableId="8851455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" w16cid:durableId="386689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" w16cid:durableId="11151275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" w16cid:durableId="10640687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" w16cid:durableId="11811628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" w16cid:durableId="146959509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" w16cid:durableId="7279986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" w16cid:durableId="12157033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" w16cid:durableId="213047225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" w16cid:durableId="2397510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" w16cid:durableId="31962109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" w16cid:durableId="19606044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" w16cid:durableId="19793379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" w16cid:durableId="15359945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" w16cid:durableId="14428466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" w16cid:durableId="12784903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" w16cid:durableId="18385739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" w16cid:durableId="13337981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" w16cid:durableId="17673122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" w16cid:durableId="2324700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" w16cid:durableId="5096792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" w16cid:durableId="4115819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" w16cid:durableId="5638067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" w16cid:durableId="16729494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" w16cid:durableId="20161047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" w16cid:durableId="58766158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" w16cid:durableId="12534716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" w16cid:durableId="6006023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" w16cid:durableId="403296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" w16cid:durableId="6718793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" w16cid:durableId="5233974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" w16cid:durableId="12311151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" w16cid:durableId="45930348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" w16cid:durableId="276054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" w16cid:durableId="2846963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" w16cid:durableId="17496957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" w16cid:durableId="19646482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" w16cid:durableId="854221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" w16cid:durableId="15306780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" w16cid:durableId="17930903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" w16cid:durableId="1409298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" w16cid:durableId="20842181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" w16cid:durableId="1580865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" w16cid:durableId="9570260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" w16cid:durableId="21448813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" w16cid:durableId="8680333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" w16cid:durableId="558643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" w16cid:durableId="30824458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" w16cid:durableId="15814784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" w16cid:durableId="184046696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" w16cid:durableId="15418224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" w16cid:durableId="37207344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" w16cid:durableId="6519084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" w16cid:durableId="8196111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" w16cid:durableId="14496219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" w16cid:durableId="19704311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" w16cid:durableId="10434854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" w16cid:durableId="10058658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" w16cid:durableId="6657879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" w16cid:durableId="10164646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" w16cid:durableId="8051290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" w16cid:durableId="15199306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" w16cid:durableId="7760957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" w16cid:durableId="2349728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" w16cid:durableId="11605846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" w16cid:durableId="791066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" w16cid:durableId="3738895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" w16cid:durableId="12300737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" w16cid:durableId="10565864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" w16cid:durableId="15489554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" w16cid:durableId="19044394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" w16cid:durableId="4467774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" w16cid:durableId="20836029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" w16cid:durableId="3528483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" w16cid:durableId="18243950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" w16cid:durableId="21240354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" w16cid:durableId="4508304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" w16cid:durableId="3834563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" w16cid:durableId="13652077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" w16cid:durableId="9158930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" w16cid:durableId="18612337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" w16cid:durableId="15723039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" w16cid:durableId="14891336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" w16cid:durableId="294548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" w16cid:durableId="19129627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" w16cid:durableId="5516237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" w16cid:durableId="20082874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" w16cid:durableId="850080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" w16cid:durableId="10908536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" w16cid:durableId="18386935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" w16cid:durableId="5789090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" w16cid:durableId="15455628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" w16cid:durableId="2877356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" w16cid:durableId="21402953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" w16cid:durableId="13233129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" w16cid:durableId="213616781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" w16cid:durableId="18748007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" w16cid:durableId="15350703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" w16cid:durableId="205569628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" w16cid:durableId="17247903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" w16cid:durableId="81815568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" w16cid:durableId="16417666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" w16cid:durableId="439144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" w16cid:durableId="15582048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" w16cid:durableId="118613768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" w16cid:durableId="152601971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" w16cid:durableId="2830042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" w16cid:durableId="13893766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" w16cid:durableId="835044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" w16cid:durableId="14985748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" w16cid:durableId="11443921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" w16cid:durableId="14391071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" w16cid:durableId="8730752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" w16cid:durableId="5435678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" w16cid:durableId="21101557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" w16cid:durableId="20467094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" w16cid:durableId="2143967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" w16cid:durableId="156784173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" w16cid:durableId="5135717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" w16cid:durableId="20596677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" w16cid:durableId="12191264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" w16cid:durableId="13591639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" w16cid:durableId="21421889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" w16cid:durableId="20114425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" w16cid:durableId="12168164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" w16cid:durableId="6171082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" w16cid:durableId="19723942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" w16cid:durableId="9714495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" w16cid:durableId="12528155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" w16cid:durableId="11857542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" w16cid:durableId="640313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" w16cid:durableId="20693055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" w16cid:durableId="10500350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" w16cid:durableId="17168545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" w16cid:durableId="1635968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" w16cid:durableId="2024485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" w16cid:durableId="13444372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" w16cid:durableId="17405225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" w16cid:durableId="14882085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" w16cid:durableId="309650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" w16cid:durableId="12163504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" w16cid:durableId="10097218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" w16cid:durableId="1928871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" w16cid:durableId="17527724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" w16cid:durableId="4706354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" w16cid:durableId="5066041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" w16cid:durableId="5012395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" w16cid:durableId="17538946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" w16cid:durableId="18598517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" w16cid:durableId="13789736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" w16cid:durableId="10900037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" w16cid:durableId="6737983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" w16cid:durableId="122541466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" w16cid:durableId="19480801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" w16cid:durableId="2455753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" w16cid:durableId="20906099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" w16cid:durableId="20451299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" w16cid:durableId="482376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" w16cid:durableId="3683345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5" w16cid:durableId="16952329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6" w16cid:durableId="26897398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7" w16cid:durableId="11620860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8" w16cid:durableId="15738060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9" w16cid:durableId="21422635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0" w16cid:durableId="18994329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1" w16cid:durableId="4548345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2" w16cid:durableId="20701113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3" w16cid:durableId="8026228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4" w16cid:durableId="14251480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5" w16cid:durableId="14570673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6" w16cid:durableId="134423903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7" w16cid:durableId="17618313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8" w16cid:durableId="17154972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9" w16cid:durableId="9375660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0" w16cid:durableId="49245765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1" w16cid:durableId="7527738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2" w16cid:durableId="17268319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3" w16cid:durableId="21036421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4" w16cid:durableId="5188522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5" w16cid:durableId="10886981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6" w16cid:durableId="14177393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7" w16cid:durableId="1067746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8" w16cid:durableId="185853884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9" w16cid:durableId="6113301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0" w16cid:durableId="16658214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31" w16cid:durableId="1698056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2" w16cid:durableId="21343232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3" w16cid:durableId="12731687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4" w16cid:durableId="17301796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5" w16cid:durableId="4049538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6" w16cid:durableId="13849096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7" w16cid:durableId="4379166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8" w16cid:durableId="16491622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9" w16cid:durableId="10134113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0" w16cid:durableId="159666736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1" w16cid:durableId="2682431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2" w16cid:durableId="3630966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3" w16cid:durableId="8888068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4" w16cid:durableId="9571827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5" w16cid:durableId="2069894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46" w16cid:durableId="150296354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7" w16cid:durableId="21422667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8" w16cid:durableId="206348318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9" w16cid:durableId="17931308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0" w16cid:durableId="14696679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1" w16cid:durableId="17133804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2" w16cid:durableId="6688680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3" w16cid:durableId="16205236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4" w16cid:durableId="15757739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5" w16cid:durableId="1228194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6" w16cid:durableId="3423673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7" w16cid:durableId="6726089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8" w16cid:durableId="535497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9" w16cid:durableId="17693056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0" w16cid:durableId="10602086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61" w16cid:durableId="18491285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2" w16cid:durableId="10187726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3" w16cid:durableId="63186064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4" w16cid:durableId="2400703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5" w16cid:durableId="17901992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6" w16cid:durableId="12827598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7" w16cid:durableId="16717868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8" w16cid:durableId="19894352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9" w16cid:durableId="4042284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0" w16cid:durableId="17311513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1" w16cid:durableId="14578709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2" w16cid:durableId="19349697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3" w16cid:durableId="10386289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4" w16cid:durableId="11751465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5" w16cid:durableId="252569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6" w16cid:durableId="2181771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7" w16cid:durableId="4483531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8" w16cid:durableId="20986250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9" w16cid:durableId="7873096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0" w16cid:durableId="3923138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1" w16cid:durableId="5252939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2" w16cid:durableId="20951262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3" w16cid:durableId="11065851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4" w16cid:durableId="12878085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5" w16cid:durableId="110611778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6" w16cid:durableId="7099173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7" w16cid:durableId="15504111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8" w16cid:durableId="13344548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9" w16cid:durableId="18031110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0" w16cid:durableId="15706541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91" w16cid:durableId="11229675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2" w16cid:durableId="18578439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3" w16cid:durableId="17091369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4" w16cid:durableId="14475034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5" w16cid:durableId="14265393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6" w16cid:durableId="7927478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7" w16cid:durableId="2833890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8" w16cid:durableId="337752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9" w16cid:durableId="2922527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0" w16cid:durableId="11955797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1" w16cid:durableId="8269400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2" w16cid:durableId="4623861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3" w16cid:durableId="7079967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4" w16cid:durableId="17786724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5" w16cid:durableId="11199554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06" w16cid:durableId="2872753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7" w16cid:durableId="20459062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8" w16cid:durableId="5000653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9" w16cid:durableId="175092799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0" w16cid:durableId="20589706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1" w16cid:durableId="20811717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2" w16cid:durableId="15526894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3" w16cid:durableId="20955927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4" w16cid:durableId="6505203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5" w16cid:durableId="8329098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6" w16cid:durableId="17268758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7" w16cid:durableId="3098653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8" w16cid:durableId="168212751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9" w16cid:durableId="17878438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0" w16cid:durableId="11653225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21" w16cid:durableId="151704214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2" w16cid:durableId="1921093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3" w16cid:durableId="4705569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4" w16cid:durableId="13396976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5" w16cid:durableId="12237165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6" w16cid:durableId="9017142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7" w16cid:durableId="8253916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8" w16cid:durableId="18010688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9" w16cid:durableId="8816751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0" w16cid:durableId="19496527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1" w16cid:durableId="12025922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2" w16cid:durableId="13570018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3" w16cid:durableId="18114398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4" w16cid:durableId="19830021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5" w16cid:durableId="8125963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6" w16cid:durableId="19284915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7" w16cid:durableId="9699452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8" w16cid:durableId="15810591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9" w16cid:durableId="16230716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0" w16cid:durableId="1871805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1" w16cid:durableId="10846494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2" w16cid:durableId="2049545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3" w16cid:durableId="23744482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4" w16cid:durableId="2742888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5" w16cid:durableId="11046862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6" w16cid:durableId="927460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7" w16cid:durableId="5384699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8" w16cid:durableId="5009746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9" w16cid:durableId="19989159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0" w16cid:durableId="9509425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51" w16cid:durableId="20590112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2" w16cid:durableId="1012198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3" w16cid:durableId="15884661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4" w16cid:durableId="8327198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5" w16cid:durableId="20014226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6" w16cid:durableId="860496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7" w16cid:durableId="18280879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8" w16cid:durableId="17820678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9" w16cid:durableId="19423729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0" w16cid:durableId="6244298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1" w16cid:durableId="184080323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2" w16cid:durableId="12762070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3" w16cid:durableId="11820916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4" w16cid:durableId="16214972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5" w16cid:durableId="165251893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6" w16cid:durableId="878979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7" w16cid:durableId="13600121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8" w16cid:durableId="9824686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9" w16cid:durableId="19210136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0" w16cid:durableId="13131754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1" w16cid:durableId="14078030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2" w16cid:durableId="6854013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3" w16cid:durableId="14169761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4" w16cid:durableId="11726406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5" w16cid:durableId="12334647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6" w16cid:durableId="20867597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7" w16cid:durableId="14189396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8" w16cid:durableId="19981937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9" w16cid:durableId="13072789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0" w16cid:durableId="1358041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81" w16cid:durableId="14685485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2" w16cid:durableId="5023989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3" w16cid:durableId="18674033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4" w16cid:durableId="198681679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5" w16cid:durableId="13384646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6" w16cid:durableId="146376631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7" w16cid:durableId="17544283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8" w16cid:durableId="13224682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9" w16cid:durableId="18180364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0" w16cid:durableId="15706572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1" w16cid:durableId="3700828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2" w16cid:durableId="5221334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3" w16cid:durableId="4132101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4" w16cid:durableId="197035212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5" w16cid:durableId="200586306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96" w16cid:durableId="14374782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7" w16cid:durableId="6165256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8" w16cid:durableId="17591371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9" w16cid:durableId="21120424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0" w16cid:durableId="3454314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1" w16cid:durableId="20788953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2" w16cid:durableId="14709766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3" w16cid:durableId="4019525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4" w16cid:durableId="178726474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5" w16cid:durableId="16030244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6" w16cid:durableId="7248353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7" w16cid:durableId="1924278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8" w16cid:durableId="14732091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9" w16cid:durableId="10468736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0" w16cid:durableId="18183746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11" w16cid:durableId="16914913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2" w16cid:durableId="14713592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3" w16cid:durableId="14625716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4" w16cid:durableId="18047308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5" w16cid:durableId="10711982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6" w16cid:durableId="3760538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7" w16cid:durableId="1603959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8" w16cid:durableId="3482186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9" w16cid:durableId="10567066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0" w16cid:durableId="6928070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1" w16cid:durableId="61002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2" w16cid:durableId="18328708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3" w16cid:durableId="15136901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4" w16cid:durableId="1721153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5" w16cid:durableId="16819348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26" w16cid:durableId="432204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7" w16cid:durableId="4454644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8" w16cid:durableId="17569733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9" w16cid:durableId="19578270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0" w16cid:durableId="112014513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1" w16cid:durableId="4636175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2" w16cid:durableId="19448729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3" w16cid:durableId="12766697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4" w16cid:durableId="133217359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5" w16cid:durableId="3286798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6" w16cid:durableId="4060011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7" w16cid:durableId="13849476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8" w16cid:durableId="5535874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9" w16cid:durableId="88521846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0" w16cid:durableId="5475002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41" w16cid:durableId="14566738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2" w16cid:durableId="5188129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3" w16cid:durableId="8245867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4" w16cid:durableId="4676717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5" w16cid:durableId="121439071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6" w16cid:durableId="2607261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7" w16cid:durableId="20600846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8" w16cid:durableId="15530785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9" w16cid:durableId="16788436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0" w16cid:durableId="3688429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1" w16cid:durableId="7024862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2" w16cid:durableId="3682627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3" w16cid:durableId="44100042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4" w16cid:durableId="17027007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5" w16cid:durableId="1208083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56" w16cid:durableId="7256446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7" w16cid:durableId="11470133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8" w16cid:durableId="4058791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9" w16cid:durableId="19529339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0" w16cid:durableId="1575011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1" w16cid:durableId="12421363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2" w16cid:durableId="3738928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3" w16cid:durableId="188974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4" w16cid:durableId="749396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5" w16cid:durableId="10315688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6" w16cid:durableId="10517315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7" w16cid:durableId="348201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8" w16cid:durableId="13143377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9" w16cid:durableId="1692937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0" w16cid:durableId="15721589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1" w16cid:durableId="21246129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2" w16cid:durableId="4805409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3" w16cid:durableId="14645440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4" w16cid:durableId="19715513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5" w16cid:durableId="79540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6" w16cid:durableId="3749627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7" w16cid:durableId="14495911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8" w16cid:durableId="3710809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9" w16cid:durableId="13908103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0" w16cid:durableId="1238864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1" w16cid:durableId="1348087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2" w16cid:durableId="16105067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3" w16cid:durableId="19123523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4" w16cid:durableId="7467335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5" w16cid:durableId="21122400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6" w16cid:durableId="11098607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7" w16cid:durableId="19274186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8" w16cid:durableId="20484080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9" w16cid:durableId="17562458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0" w16cid:durableId="14874767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1" w16cid:durableId="678494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2" w16cid:durableId="8735460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3" w16cid:durableId="11322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4" w16cid:durableId="14542499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5" w16cid:durableId="20319106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6" w16cid:durableId="6416924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7" w16cid:durableId="20104037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8" w16cid:durableId="12589490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9" w16cid:durableId="86652443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0" w16cid:durableId="460313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01" w16cid:durableId="13254719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2" w16cid:durableId="2171317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3" w16cid:durableId="64234899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4" w16cid:durableId="5005886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5" w16cid:durableId="20344301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6" w16cid:durableId="2551375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7" w16cid:durableId="16747180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8" w16cid:durableId="11853687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9" w16cid:durableId="161123501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0" w16cid:durableId="1293233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1" w16cid:durableId="7443070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2" w16cid:durableId="5141517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3" w16cid:durableId="12883871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4" w16cid:durableId="18875682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5" w16cid:durableId="2613767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6" w16cid:durableId="16088099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7" w16cid:durableId="13304034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8" w16cid:durableId="8664554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9" w16cid:durableId="19642627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0" w16cid:durableId="18390800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1" w16cid:durableId="17264465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2" w16cid:durableId="14436515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3" w16cid:durableId="8857237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4" w16cid:durableId="12611780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5" w16cid:durableId="20459342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6" w16cid:durableId="20455938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7" w16cid:durableId="12973703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8" w16cid:durableId="8571620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9" w16cid:durableId="20447479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0" w16cid:durableId="6548014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31" w16cid:durableId="128839036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2" w16cid:durableId="18917684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3" w16cid:durableId="8814070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4" w16cid:durableId="6315211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5" w16cid:durableId="975308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6" w16cid:durableId="3598151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7" w16cid:durableId="11211436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8" w16cid:durableId="16776085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9" w16cid:durableId="3145759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0" w16cid:durableId="713898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1" w16cid:durableId="20883075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2" w16cid:durableId="52201721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3" w16cid:durableId="11421925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4" w16cid:durableId="56356886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5" w16cid:durableId="10951735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46" w16cid:durableId="9220282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7" w16cid:durableId="12420589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8" w16cid:durableId="6308609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9" w16cid:durableId="8337593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0" w16cid:durableId="11007604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1" w16cid:durableId="18903399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2" w16cid:durableId="7429484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3" w16cid:durableId="14500058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4" w16cid:durableId="14898602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5" w16cid:durableId="11983547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6" w16cid:durableId="86837832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7" w16cid:durableId="7986504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8" w16cid:durableId="17752420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9" w16cid:durableId="206937806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0" w16cid:durableId="20506899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61" w16cid:durableId="55774284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2" w16cid:durableId="7910499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3" w16cid:durableId="15846816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4" w16cid:durableId="13669072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5" w16cid:durableId="18427739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6" w16cid:durableId="10925558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7" w16cid:durableId="19507720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8" w16cid:durableId="13041177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9" w16cid:durableId="5751717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0" w16cid:durableId="20940127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1" w16cid:durableId="19048762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2" w16cid:durableId="5758241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3" w16cid:durableId="6587779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4" w16cid:durableId="10514669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5" w16cid:durableId="5828836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76" w16cid:durableId="200304600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7" w16cid:durableId="151075301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8" w16cid:durableId="7338171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9" w16cid:durableId="6849833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0" w16cid:durableId="3560068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1" w16cid:durableId="2449185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2" w16cid:durableId="23274270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3" w16cid:durableId="180696900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4" w16cid:durableId="102355081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5" w16cid:durableId="15679143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6" w16cid:durableId="6684864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7" w16cid:durableId="131486887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8" w16cid:durableId="177058713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9" w16cid:durableId="198516206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0" w16cid:durableId="4171392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91" w16cid:durableId="43787496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2" w16cid:durableId="166037984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3" w16cid:durableId="187796242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4" w16cid:durableId="77197742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5" w16cid:durableId="56819849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6" w16cid:durableId="3306417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7" w16cid:durableId="45830303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8" w16cid:durableId="18737141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9" w16cid:durableId="204374535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0" w16cid:durableId="7698123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1" w16cid:durableId="14043354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2" w16cid:durableId="40352793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3" w16cid:durableId="146507716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4" w16cid:durableId="21007860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5" w16cid:durableId="20518045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06" w16cid:durableId="3080505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7" w16cid:durableId="6780488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8" w16cid:durableId="5905716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9" w16cid:durableId="213413183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0" w16cid:durableId="14110749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1" w16cid:durableId="120883184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2" w16cid:durableId="16031461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3" w16cid:durableId="3694583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4" w16cid:durableId="16062269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5" w16cid:durableId="3587010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6" w16cid:durableId="2612574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7" w16cid:durableId="92754103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8" w16cid:durableId="3167667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9" w16cid:durableId="76554226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0" w16cid:durableId="21439616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21" w16cid:durableId="10483806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2" w16cid:durableId="5252147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3" w16cid:durableId="18382998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4" w16cid:durableId="17924453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5" w16cid:durableId="3358829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6" w16cid:durableId="83327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7" w16cid:durableId="20452475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8" w16cid:durableId="3888422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9" w16cid:durableId="6935070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0" w16cid:durableId="7466150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1" w16cid:durableId="47916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2" w16cid:durableId="12209423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3" w16cid:durableId="6480990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4" w16cid:durableId="17249809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5" w16cid:durableId="17717738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36" w16cid:durableId="11919149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7" w16cid:durableId="9685568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8" w16cid:durableId="2054842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9" w16cid:durableId="124822303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0" w16cid:durableId="21021385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1" w16cid:durableId="13998605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2" w16cid:durableId="2040989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3" w16cid:durableId="20674869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4" w16cid:durableId="4489361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5" w16cid:durableId="2358697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6" w16cid:durableId="276789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7" w16cid:durableId="11636661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8" w16cid:durableId="4798818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9" w16cid:durableId="9804960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0" w16cid:durableId="118609189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51" w16cid:durableId="5643418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2" w16cid:durableId="61718030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3" w16cid:durableId="131156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4" w16cid:durableId="2335890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5" w16cid:durableId="20192327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6" w16cid:durableId="5101423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7" w16cid:durableId="7419510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8" w16cid:durableId="7716349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9" w16cid:durableId="8241284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0" w16cid:durableId="122810639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1" w16cid:durableId="88572652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2" w16cid:durableId="13669059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3" w16cid:durableId="7239880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4" w16cid:durableId="1715768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5" w16cid:durableId="21384050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6" w16cid:durableId="7602978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7" w16cid:durableId="187499912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8" w16cid:durableId="16396068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9" w16cid:durableId="1843707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0" w16cid:durableId="3292152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1" w16cid:durableId="4618471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2" w16cid:durableId="19501163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3" w16cid:durableId="177297387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4" w16cid:durableId="1199965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5" w16cid:durableId="201287555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6" w16cid:durableId="6373434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7" w16cid:durableId="624590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8" w16cid:durableId="205280025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9" w16cid:durableId="19548281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0" w16cid:durableId="7701959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81" w16cid:durableId="146951452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2" w16cid:durableId="20677569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3" w16cid:durableId="3818261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4" w16cid:durableId="43629703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5" w16cid:durableId="2384859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6" w16cid:durableId="76608011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7" w16cid:durableId="10354297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8" w16cid:durableId="205049507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9" w16cid:durableId="10809536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0" w16cid:durableId="20443995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1" w16cid:durableId="52463716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2" w16cid:durableId="91155150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3" w16cid:durableId="98385183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4" w16cid:durableId="116955922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5" w16cid:durableId="20179217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96" w16cid:durableId="16081975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7" w16cid:durableId="3141152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8" w16cid:durableId="720505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9" w16cid:durableId="17461023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0" w16cid:durableId="16058176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1" w16cid:durableId="10709997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2" w16cid:durableId="18235484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3" w16cid:durableId="2128169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4" w16cid:durableId="18378406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5" w16cid:durableId="9092708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6" w16cid:durableId="187507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7" w16cid:durableId="80328064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8" w16cid:durableId="70001331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9" w16cid:durableId="11918409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0" w16cid:durableId="6646329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11" w16cid:durableId="80349874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2" w16cid:durableId="8496817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3" w16cid:durableId="7854701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4" w16cid:durableId="2887056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5" w16cid:durableId="203831351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6" w16cid:durableId="16534848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7" w16cid:durableId="18033056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8" w16cid:durableId="6014960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9" w16cid:durableId="13056232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0" w16cid:durableId="20338726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1" w16cid:durableId="9843522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2" w16cid:durableId="5722014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3" w16cid:durableId="18550259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4" w16cid:durableId="19929507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5" w16cid:durableId="14637725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26" w16cid:durableId="157176869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7" w16cid:durableId="17259830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8" w16cid:durableId="16174468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9" w16cid:durableId="9978096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0" w16cid:durableId="40757726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1" w16cid:durableId="4874056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2" w16cid:durableId="10892798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3" w16cid:durableId="10982566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4" w16cid:durableId="5948229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5" w16cid:durableId="17494262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6" w16cid:durableId="15308693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7" w16cid:durableId="18322850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8" w16cid:durableId="15998238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9" w16cid:durableId="18128232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0" w16cid:durableId="3185375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41" w16cid:durableId="198358049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2" w16cid:durableId="213374370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3" w16cid:durableId="12799934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4" w16cid:durableId="15120613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5" w16cid:durableId="7665772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6" w16cid:durableId="7937947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7" w16cid:durableId="2356263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8" w16cid:durableId="10143025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9" w16cid:durableId="15078621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0" w16cid:durableId="85434603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1" w16cid:durableId="19797282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2" w16cid:durableId="19438819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3" w16cid:durableId="3974851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4" w16cid:durableId="14070677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5" w16cid:durableId="193443663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56" w16cid:durableId="55975386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7" w16cid:durableId="9403334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8" w16cid:durableId="16801624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9" w16cid:durableId="5859591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0" w16cid:durableId="196484579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1" w16cid:durableId="17871953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2" w16cid:durableId="14471129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3" w16cid:durableId="7175076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4" w16cid:durableId="5663126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5" w16cid:durableId="3691863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6" w16cid:durableId="30023534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7" w16cid:durableId="60577259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8" w16cid:durableId="86798548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9" w16cid:durableId="18965464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0" w16cid:durableId="18156336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71" w16cid:durableId="7393334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2" w16cid:durableId="9195604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3" w16cid:durableId="8671785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4" w16cid:durableId="157878827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5" w16cid:durableId="19197099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6" w16cid:durableId="152470997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7" w16cid:durableId="2493955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8" w16cid:durableId="12458031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9" w16cid:durableId="4461950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0" w16cid:durableId="14866227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1" w16cid:durableId="13437030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2" w16cid:durableId="4540645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3" w16cid:durableId="13431198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4" w16cid:durableId="207601052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5" w16cid:durableId="12461838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86" w16cid:durableId="120370888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7" w16cid:durableId="178612243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8" w16cid:durableId="89335010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9" w16cid:durableId="12138854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0" w16cid:durableId="14697797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1" w16cid:durableId="76048892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2" w16cid:durableId="545091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3" w16cid:durableId="14202557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4" w16cid:durableId="21113123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5" w16cid:durableId="15923522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6" w16cid:durableId="82204061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7" w16cid:durableId="11660466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8" w16cid:durableId="506474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9" w16cid:durableId="17283993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0" w16cid:durableId="136409162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01" w16cid:durableId="9344431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2" w16cid:durableId="19630003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3" w16cid:durableId="187330096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4" w16cid:durableId="11471602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5" w16cid:durableId="5016314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6" w16cid:durableId="1799011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7" w16cid:durableId="21040616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8" w16cid:durableId="20746959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9" w16cid:durableId="17040140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0" w16cid:durableId="38845527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1" w16cid:durableId="20069750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2" w16cid:durableId="206328585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3" w16cid:durableId="12738237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4" w16cid:durableId="4303211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5" w16cid:durableId="15501915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6" w16cid:durableId="58623039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7" w16cid:durableId="25351692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8" w16cid:durableId="14441518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9" w16cid:durableId="19247550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0" w16cid:durableId="35469692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1" w16cid:durableId="13110615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2" w16cid:durableId="17962116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3" w16cid:durableId="33673502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4" w16cid:durableId="8642909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5" w16cid:durableId="16281999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6" w16cid:durableId="9796984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7" w16cid:durableId="26157203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8" w16cid:durableId="15916948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9" w16cid:durableId="98088911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0" w16cid:durableId="42226426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31" w16cid:durableId="39289898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2" w16cid:durableId="12504585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3" w16cid:durableId="187704086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4" w16cid:durableId="183972857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5" w16cid:durableId="111301594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6" w16cid:durableId="310311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7" w16cid:durableId="9373703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8" w16cid:durableId="7367048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9" w16cid:durableId="28366285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0" w16cid:durableId="15899198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1" w16cid:durableId="17083294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2" w16cid:durableId="173454657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3" w16cid:durableId="155662710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4" w16cid:durableId="206944977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5" w16cid:durableId="5525493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46" w16cid:durableId="2439957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7" w16cid:durableId="189327276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8" w16cid:durableId="5925150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9" w16cid:durableId="8839505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0" w16cid:durableId="101577202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1" w16cid:durableId="8728835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2" w16cid:durableId="14678183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3" w16cid:durableId="195566847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4" w16cid:durableId="13370280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5" w16cid:durableId="7433803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6" w16cid:durableId="12722016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7" w16cid:durableId="31006438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8" w16cid:durableId="14727442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9" w16cid:durableId="151191801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0" w16cid:durableId="13709513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61" w16cid:durableId="67785001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2" w16cid:durableId="12223854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3" w16cid:durableId="47815712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4" w16cid:durableId="17831138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5" w16cid:durableId="9373714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6" w16cid:durableId="15309454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7" w16cid:durableId="93660012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8" w16cid:durableId="19297306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9" w16cid:durableId="5676143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0" w16cid:durableId="10153234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1" w16cid:durableId="115587678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2" w16cid:durableId="150543926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3" w16cid:durableId="12358974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4" w16cid:durableId="17559282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5" w16cid:durableId="10707384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76" w16cid:durableId="14891302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7" w16cid:durableId="7009797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8" w16cid:durableId="11310906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9" w16cid:durableId="90468491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0" w16cid:durableId="15000055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1" w16cid:durableId="2626899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2" w16cid:durableId="78704782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3" w16cid:durableId="20225854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4" w16cid:durableId="104945875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5" w16cid:durableId="17777515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6" w16cid:durableId="32821533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7" w16cid:durableId="17506932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8" w16cid:durableId="120744910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9" w16cid:durableId="19424903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0" w16cid:durableId="35042222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91" w16cid:durableId="15824498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2" w16cid:durableId="45849585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3" w16cid:durableId="12286151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4" w16cid:durableId="127516463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5" w16cid:durableId="205272829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6" w16cid:durableId="83376297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7" w16cid:durableId="47849790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8" w16cid:durableId="186621593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9" w16cid:durableId="169295393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0" w16cid:durableId="183514681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1" w16cid:durableId="111224246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2" w16cid:durableId="11506377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3" w16cid:durableId="15073318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4" w16cid:durableId="25004459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5" w16cid:durableId="155388531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06" w16cid:durableId="59798055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7" w16cid:durableId="3639982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8" w16cid:durableId="67234455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9" w16cid:durableId="62442956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0" w16cid:durableId="209944656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1" w16cid:durableId="146037021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2" w16cid:durableId="196773755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3" w16cid:durableId="59783515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4" w16cid:durableId="55485054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5" w16cid:durableId="3605141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6" w16cid:durableId="44867066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7" w16cid:durableId="20712711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8" w16cid:durableId="207133849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9" w16cid:durableId="89419918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0" w16cid:durableId="137010753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21" w16cid:durableId="205253059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2" w16cid:durableId="66624754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3" w16cid:durableId="615136264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4" w16cid:durableId="201557012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5" w16cid:durableId="210995853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6" w16cid:durableId="10213169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7" w16cid:durableId="43988130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8" w16cid:durableId="35149618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9" w16cid:durableId="193713567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0" w16cid:durableId="132304563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1" w16cid:durableId="18932307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2" w16cid:durableId="9632685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3" w16cid:durableId="164253846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4" w16cid:durableId="25848825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5" w16cid:durableId="111452425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36" w16cid:durableId="13774681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7" w16cid:durableId="72981184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8" w16cid:durableId="99005881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9" w16cid:durableId="102035373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0" w16cid:durableId="72969615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1" w16cid:durableId="10566311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2" w16cid:durableId="2091970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3" w16cid:durableId="11434738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4" w16cid:durableId="899826305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5" w16cid:durableId="91043080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6" w16cid:durableId="131606070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7" w16cid:durableId="97314412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8" w16cid:durableId="2058046109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9" w16cid:durableId="96111551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0" w16cid:durableId="20561055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51" w16cid:durableId="7401304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2" w16cid:durableId="44033839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3" w16cid:durableId="126303458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4" w16cid:durableId="209357828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5" w16cid:durableId="162700933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6" w16cid:durableId="47279851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7" w16cid:durableId="211512760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8" w16cid:durableId="678848423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9" w16cid:durableId="195431571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0" w16cid:durableId="825316026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1" w16cid:durableId="80655502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2" w16cid:durableId="625323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3" w16cid:durableId="169399338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4" w16cid:durableId="1272201297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5" w16cid:durableId="19919780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6" w16cid:durableId="1709597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7" w16cid:durableId="4090825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8" w16cid:durableId="20454481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9" w16cid:durableId="6746961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0" w16cid:durableId="3359617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1" w16cid:durableId="908541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2" w16cid:durableId="14332829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3" w16cid:durableId="13595516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4" w16cid:durableId="17310298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5" w16cid:durableId="20468338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6" w16cid:durableId="20237792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7" w16cid:durableId="7745180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8" w16cid:durableId="7118524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9" w16cid:durableId="57870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0" w16cid:durableId="9046042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81" w16cid:durableId="16231480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2" w16cid:durableId="332338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3" w16cid:durableId="10700794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4" w16cid:durableId="9298475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5" w16cid:durableId="4652462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6" w16cid:durableId="18679817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7" w16cid:durableId="9953757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8" w16cid:durableId="5887356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9" w16cid:durableId="7962944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0" w16cid:durableId="12528129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1" w16cid:durableId="12970264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2" w16cid:durableId="14384094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3" w16cid:durableId="17781211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4" w16cid:durableId="4252705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5" w16cid:durableId="9525192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96" w16cid:durableId="2406000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7" w16cid:durableId="2783423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8" w16cid:durableId="7685462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9" w16cid:durableId="5724664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0" w16cid:durableId="21396891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1" w16cid:durableId="13374623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2" w16cid:durableId="37500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3" w16cid:durableId="2511611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4" w16cid:durableId="9545548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5" w16cid:durableId="15467911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6" w16cid:durableId="2525897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7" w16cid:durableId="10173462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8" w16cid:durableId="18960404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9" w16cid:durableId="2842334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0" w16cid:durableId="5469954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11" w16cid:durableId="20305946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2" w16cid:durableId="4910653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3" w16cid:durableId="3733159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4" w16cid:durableId="850775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5" w16cid:durableId="15481004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6" w16cid:durableId="16422720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7" w16cid:durableId="1509487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8" w16cid:durableId="5146105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9" w16cid:durableId="18694923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0" w16cid:durableId="8159925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1" w16cid:durableId="19392948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2" w16cid:durableId="10533096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3" w16cid:durableId="2151694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4" w16cid:durableId="1025517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5" w16cid:durableId="20546952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26" w16cid:durableId="9030252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7" w16cid:durableId="426806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8" w16cid:durableId="2028091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9" w16cid:durableId="5512345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0" w16cid:durableId="14120047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1" w16cid:durableId="15267451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2" w16cid:durableId="5495328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3" w16cid:durableId="11770397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4" w16cid:durableId="14557149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5" w16cid:durableId="18672085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6" w16cid:durableId="1881359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7" w16cid:durableId="11852892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8" w16cid:durableId="18170709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9" w16cid:durableId="2777643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0" w16cid:durableId="12115730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41" w16cid:durableId="10622882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2" w16cid:durableId="1021871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3" w16cid:durableId="1038093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4" w16cid:durableId="20795899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5" w16cid:durableId="3828012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6" w16cid:durableId="6178394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7" w16cid:durableId="5193912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8" w16cid:durableId="1985742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9" w16cid:durableId="12235658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0" w16cid:durableId="11056139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1" w16cid:durableId="15456015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2" w16cid:durableId="4788855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3" w16cid:durableId="10875353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4" w16cid:durableId="10337253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5" w16cid:durableId="863130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56" w16cid:durableId="12076386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7" w16cid:durableId="3944015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8" w16cid:durableId="20903429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9" w16cid:durableId="7037559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0" w16cid:durableId="19539737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1" w16cid:durableId="11527906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2" w16cid:durableId="14313943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3" w16cid:durableId="2102987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4" w16cid:durableId="8927386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5" w16cid:durableId="2080309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6" w16cid:durableId="20131005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7" w16cid:durableId="4828937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8" w16cid:durableId="10966298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9" w16cid:durableId="21380649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0" w16cid:durableId="18104413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71" w16cid:durableId="11081598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2" w16cid:durableId="19317418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3" w16cid:durableId="19519300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4" w16cid:durableId="383625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5" w16cid:durableId="83233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6" w16cid:durableId="21212904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7" w16cid:durableId="312217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8" w16cid:durableId="20146468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9" w16cid:durableId="14106628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0" w16cid:durableId="2042582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1" w16cid:durableId="9146292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2" w16cid:durableId="17679219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3" w16cid:durableId="9580250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4" w16cid:durableId="4322398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5" w16cid:durableId="2481986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86" w16cid:durableId="1597376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7" w16cid:durableId="10204268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8" w16cid:durableId="3351556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9" w16cid:durableId="21273872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0" w16cid:durableId="2302420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1" w16cid:durableId="9023306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2" w16cid:durableId="16831262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3" w16cid:durableId="677121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4" w16cid:durableId="3602112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5" w16cid:durableId="1250065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6" w16cid:durableId="4394918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7" w16cid:durableId="16841598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8" w16cid:durableId="1470129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9" w16cid:durableId="19906681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0" w16cid:durableId="20944289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01" w16cid:durableId="14592276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2" w16cid:durableId="14922168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3" w16cid:durableId="6226870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4" w16cid:durableId="9983129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5" w16cid:durableId="15264026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6" w16cid:durableId="10965573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7" w16cid:durableId="2005549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8" w16cid:durableId="15774767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9" w16cid:durableId="1334464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0" w16cid:durableId="12050943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1" w16cid:durableId="7631886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2" w16cid:durableId="16455744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3" w16cid:durableId="2074548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4" w16cid:durableId="15483769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5" w16cid:durableId="10939417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6" w16cid:durableId="10120750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7" w16cid:durableId="18667450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8" w16cid:durableId="20152633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9" w16cid:durableId="10788669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0" w16cid:durableId="12783694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1" w16cid:durableId="14635712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2" w16cid:durableId="13907655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3" w16cid:durableId="4957250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4" w16cid:durableId="6684890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5" w16cid:durableId="17930875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6" w16cid:durableId="6501357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7" w16cid:durableId="6370784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8" w16cid:durableId="10079085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9" w16cid:durableId="2047557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0" w16cid:durableId="11872071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31" w16cid:durableId="3636772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2" w16cid:durableId="2669289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3" w16cid:durableId="2593387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4" w16cid:durableId="4030727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5" w16cid:durableId="13482934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6" w16cid:durableId="11847055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7" w16cid:durableId="15862638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8" w16cid:durableId="13208844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9" w16cid:durableId="1239171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0" w16cid:durableId="8941954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1" w16cid:durableId="9123961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2" w16cid:durableId="6247778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3" w16cid:durableId="20052756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4" w16cid:durableId="865949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5" w16cid:durableId="791050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46" w16cid:durableId="810754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7" w16cid:durableId="18366510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8" w16cid:durableId="20350390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9" w16cid:durableId="18161402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0" w16cid:durableId="11275072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1" w16cid:durableId="4761849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2" w16cid:durableId="16789244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3" w16cid:durableId="1142525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4" w16cid:durableId="6063554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5" w16cid:durableId="13514492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6" w16cid:durableId="20836722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7" w16cid:durableId="14784925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8" w16cid:durableId="8783982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9" w16cid:durableId="10184315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0" w16cid:durableId="4521336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61" w16cid:durableId="6655232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2" w16cid:durableId="1411461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3" w16cid:durableId="20034361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4" w16cid:durableId="12520844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5" w16cid:durableId="15960876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6" w16cid:durableId="10017838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7" w16cid:durableId="11630111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8" w16cid:durableId="20156483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9" w16cid:durableId="10000445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0" w16cid:durableId="15495622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1" w16cid:durableId="21038401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2" w16cid:durableId="7077537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3" w16cid:durableId="20963177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4" w16cid:durableId="9465397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5" w16cid:durableId="16958848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76" w16cid:durableId="4421920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7" w16cid:durableId="3407429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8" w16cid:durableId="1292051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9" w16cid:durableId="9615010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0" w16cid:durableId="1613242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1" w16cid:durableId="6097789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2" w16cid:durableId="21310506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3" w16cid:durableId="514712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4" w16cid:durableId="14945703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5" w16cid:durableId="10067819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6" w16cid:durableId="54471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7" w16cid:durableId="5482990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8" w16cid:durableId="37535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9" w16cid:durableId="3881161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0" w16cid:durableId="1976630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91" w16cid:durableId="1088646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2" w16cid:durableId="14732086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3" w16cid:durableId="1380133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4" w16cid:durableId="10832594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5" w16cid:durableId="7440364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6" w16cid:durableId="17740896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7" w16cid:durableId="6022221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8" w16cid:durableId="21115103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9" w16cid:durableId="4260067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0" w16cid:durableId="19096566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1" w16cid:durableId="5113813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2" w16cid:durableId="6424698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3" w16cid:durableId="6969299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4" w16cid:durableId="19680491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5" w16cid:durableId="14914805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06" w16cid:durableId="9564470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7" w16cid:durableId="11921122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8" w16cid:durableId="41386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9" w16cid:durableId="17897370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0" w16cid:durableId="17216353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1" w16cid:durableId="1923071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2" w16cid:durableId="17775990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3" w16cid:durableId="20568546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4" w16cid:durableId="1757272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5" w16cid:durableId="152779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6" w16cid:durableId="1146884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7" w16cid:durableId="16168612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8" w16cid:durableId="11923030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9" w16cid:durableId="12120331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0" w16cid:durableId="1119463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21" w16cid:durableId="1460894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2" w16cid:durableId="6529476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3" w16cid:durableId="7630396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4" w16cid:durableId="10801789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5" w16cid:durableId="20934329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6" w16cid:durableId="7300344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7" w16cid:durableId="435759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8" w16cid:durableId="8656312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9" w16cid:durableId="15392014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0" w16cid:durableId="17964817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1" w16cid:durableId="1525248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2" w16cid:durableId="11707501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3" w16cid:durableId="9211840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4" w16cid:durableId="418719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5" w16cid:durableId="18847121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36" w16cid:durableId="871110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7" w16cid:durableId="4509004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8" w16cid:durableId="1688167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9" w16cid:durableId="11094741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0" w16cid:durableId="698120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1" w16cid:durableId="10461757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2" w16cid:durableId="6803523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3" w16cid:durableId="1173498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4" w16cid:durableId="3889660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5" w16cid:durableId="14644989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6" w16cid:durableId="13411537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7" w16cid:durableId="16953016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8" w16cid:durableId="17989905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9" w16cid:durableId="648873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0" w16cid:durableId="21421875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51" w16cid:durableId="8550778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2" w16cid:durableId="10604477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3" w16cid:durableId="16941891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4" w16cid:durableId="81449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5" w16cid:durableId="10651783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6" w16cid:durableId="20245518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7" w16cid:durableId="14631150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8" w16cid:durableId="7287229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9" w16cid:durableId="11247305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0" w16cid:durableId="7271481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1" w16cid:durableId="14062931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2" w16cid:durableId="9661644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3" w16cid:durableId="7941763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4" w16cid:durableId="721715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5" w16cid:durableId="17472668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6" w16cid:durableId="626840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7" w16cid:durableId="20833353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8" w16cid:durableId="6466697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9" w16cid:durableId="838882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0" w16cid:durableId="1102992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1" w16cid:durableId="16545972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2" w16cid:durableId="172113071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3" w16cid:durableId="2983439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4" w16cid:durableId="8871123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5" w16cid:durableId="3651034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6" w16cid:durableId="19590992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7" w16cid:durableId="8506023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8" w16cid:durableId="1688366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9" w16cid:durableId="17746708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0" w16cid:durableId="20701066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81" w16cid:durableId="13937015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2" w16cid:durableId="1364633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3" w16cid:durableId="12263785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4" w16cid:durableId="14682786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5" w16cid:durableId="20470193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6" w16cid:durableId="12692384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7" w16cid:durableId="17466832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8" w16cid:durableId="1106384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9" w16cid:durableId="3120325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0" w16cid:durableId="6609342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1" w16cid:durableId="1334843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2" w16cid:durableId="17477290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3" w16cid:durableId="6798141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4" w16cid:durableId="13125601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5" w16cid:durableId="158100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96" w16cid:durableId="11744960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7" w16cid:durableId="55904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8" w16cid:durableId="1562716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9" w16cid:durableId="15083292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0" w16cid:durableId="6874088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1" w16cid:durableId="461460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2" w16cid:durableId="5026732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3" w16cid:durableId="5399761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4" w16cid:durableId="20261261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5" w16cid:durableId="2087415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6" w16cid:durableId="8017254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7" w16cid:durableId="12697771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8" w16cid:durableId="19157776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9" w16cid:durableId="1546481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0" w16cid:durableId="14483076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11" w16cid:durableId="11161729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2" w16cid:durableId="353699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3" w16cid:durableId="16263038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4" w16cid:durableId="1953896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5" w16cid:durableId="1287153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6" w16cid:durableId="11377271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7" w16cid:durableId="5414001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8" w16cid:durableId="20644074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9" w16cid:durableId="200592998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0" w16cid:durableId="6919516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1" w16cid:durableId="20598146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2" w16cid:durableId="3135296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3" w16cid:durableId="19255284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4" w16cid:durableId="14054878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5" w16cid:durableId="17582081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26" w16cid:durableId="19636147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7" w16cid:durableId="11038385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8" w16cid:durableId="19220626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9" w16cid:durableId="1290594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0" w16cid:durableId="8638612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1" w16cid:durableId="1557309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2" w16cid:durableId="14982261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3" w16cid:durableId="10127563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4" w16cid:durableId="10252529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5" w16cid:durableId="13323707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6" w16cid:durableId="9499694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7" w16cid:durableId="18660138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8" w16cid:durableId="96408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9" w16cid:durableId="20903034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0" w16cid:durableId="6532153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41" w16cid:durableId="2494326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2" w16cid:durableId="730186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3" w16cid:durableId="12641508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4" w16cid:durableId="49900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5" w16cid:durableId="19562057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6" w16cid:durableId="14635742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7" w16cid:durableId="1255936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8" w16cid:durableId="4230419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9" w16cid:durableId="9580754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0" w16cid:durableId="19785619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1" w16cid:durableId="21379441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2" w16cid:durableId="19508145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3" w16cid:durableId="10472965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4" w16cid:durableId="15048610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5" w16cid:durableId="17485271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56" w16cid:durableId="6710314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7" w16cid:durableId="1382331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8" w16cid:durableId="20501844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9" w16cid:durableId="14290840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0" w16cid:durableId="17863407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1" w16cid:durableId="6310539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2" w16cid:durableId="3304512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3" w16cid:durableId="20723425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4" w16cid:durableId="496916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5" w16cid:durableId="17420198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6" w16cid:durableId="9542922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7" w16cid:durableId="7051768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8" w16cid:durableId="6827104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9" w16cid:durableId="2915193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0" w16cid:durableId="21164400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71" w16cid:durableId="6331745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2" w16cid:durableId="168585880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3" w16cid:durableId="3820212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4" w16cid:durableId="11638860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5" w16cid:durableId="11417304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6" w16cid:durableId="7740574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7" w16cid:durableId="7545943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8" w16cid:durableId="14942528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9" w16cid:durableId="1997089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0" w16cid:durableId="13246239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1" w16cid:durableId="717018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2" w16cid:durableId="1301696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3" w16cid:durableId="4368281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4" w16cid:durableId="2215980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5" w16cid:durableId="1069705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86" w16cid:durableId="12629573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7" w16cid:durableId="1618985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8" w16cid:durableId="16720263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9" w16cid:durableId="10333090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0" w16cid:durableId="5556261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1" w16cid:durableId="15240540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2" w16cid:durableId="1491364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3" w16cid:durableId="21366049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4" w16cid:durableId="4618505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5" w16cid:durableId="2114242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6" w16cid:durableId="14146611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7" w16cid:durableId="8006561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8" w16cid:durableId="15555802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9" w16cid:durableId="10241630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0" w16cid:durableId="17213989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01" w16cid:durableId="15536164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2" w16cid:durableId="2835108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3" w16cid:durableId="10674547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4" w16cid:durableId="10184590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5" w16cid:durableId="16164069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6" w16cid:durableId="19025918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7" w16cid:durableId="20560786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8" w16cid:durableId="4363683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9" w16cid:durableId="10908553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0" w16cid:durableId="850684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1" w16cid:durableId="2016752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2" w16cid:durableId="15662594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3" w16cid:durableId="11917246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4" w16cid:durableId="9545576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5" w16cid:durableId="1787114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6" w16cid:durableId="7440352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7" w16cid:durableId="21115805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8" w16cid:durableId="9664683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9" w16cid:durableId="2769113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0" w16cid:durableId="17086064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1" w16cid:durableId="4790333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2" w16cid:durableId="15483005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3" w16cid:durableId="17110302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4" w16cid:durableId="18224982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5" w16cid:durableId="12320788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6" w16cid:durableId="8305611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7" w16cid:durableId="5269180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8" w16cid:durableId="20895691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9" w16cid:durableId="17222459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0" w16cid:durableId="20079760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31" w16cid:durableId="5332770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2" w16cid:durableId="3872654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3" w16cid:durableId="11605862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4" w16cid:durableId="6730750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5" w16cid:durableId="1776995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6" w16cid:durableId="14964557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7" w16cid:durableId="2877835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8" w16cid:durableId="1501023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9" w16cid:durableId="17533101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0" w16cid:durableId="10202313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1" w16cid:durableId="4439607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2" w16cid:durableId="4032604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3" w16cid:durableId="12679276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4" w16cid:durableId="9919059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5" w16cid:durableId="3826811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46" w16cid:durableId="17423663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7" w16cid:durableId="9412316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8" w16cid:durableId="12261871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9" w16cid:durableId="3403550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0" w16cid:durableId="6803948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1" w16cid:durableId="2283514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2" w16cid:durableId="11150590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3" w16cid:durableId="18094747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4" w16cid:durableId="12034010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5" w16cid:durableId="4972376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6" w16cid:durableId="8462124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7" w16cid:durableId="9795799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8" w16cid:durableId="9964241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9" w16cid:durableId="16564526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0" w16cid:durableId="9578325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61" w16cid:durableId="4068088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2" w16cid:durableId="5559682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3" w16cid:durableId="16589913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4" w16cid:durableId="17499605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5" w16cid:durableId="18388836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6" w16cid:durableId="15720826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7" w16cid:durableId="6758098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8" w16cid:durableId="18690247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9" w16cid:durableId="772955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0" w16cid:durableId="20976333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1" w16cid:durableId="19911346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2" w16cid:durableId="4621141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3" w16cid:durableId="11208765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4" w16cid:durableId="19062565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5" w16cid:durableId="8099079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76" w16cid:durableId="9421116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7" w16cid:durableId="13983581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8" w16cid:durableId="11944219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9" w16cid:durableId="14454237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0" w16cid:durableId="4185975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1" w16cid:durableId="18454325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2" w16cid:durableId="12493841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3" w16cid:durableId="21083785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4" w16cid:durableId="15802165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5" w16cid:durableId="13542674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6" w16cid:durableId="16983841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7" w16cid:durableId="127744364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8" w16cid:durableId="11367982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9" w16cid:durableId="16498175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0" w16cid:durableId="5325718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91" w16cid:durableId="8820600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2" w16cid:durableId="20586198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3" w16cid:durableId="5419426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4" w16cid:durableId="5134965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5" w16cid:durableId="13507644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6" w16cid:durableId="15870336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7" w16cid:durableId="2597961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8" w16cid:durableId="551330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9" w16cid:durableId="10983317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0" w16cid:durableId="8042717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1" w16cid:durableId="5804060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2" w16cid:durableId="19341243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3" w16cid:durableId="14213684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4" w16cid:durableId="6247750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5" w16cid:durableId="5982232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06" w16cid:durableId="9586850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7" w16cid:durableId="4893231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8" w16cid:durableId="10168822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9" w16cid:durableId="7095001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0" w16cid:durableId="5137367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1" w16cid:durableId="3427040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2" w16cid:durableId="15553149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3" w16cid:durableId="21290056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4" w16cid:durableId="5420133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5" w16cid:durableId="19508158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6" w16cid:durableId="7716349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7" w16cid:durableId="6457402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8" w16cid:durableId="10529259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9" w16cid:durableId="3181177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0" w16cid:durableId="735554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21" w16cid:durableId="3693838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2" w16cid:durableId="3583140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3" w16cid:durableId="11518252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4" w16cid:durableId="11611953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5" w16cid:durableId="5695809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6" w16cid:durableId="8199239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7" w16cid:durableId="10278288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8" w16cid:durableId="112578054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9" w16cid:durableId="11266542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0" w16cid:durableId="11031144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1" w16cid:durableId="21417964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2" w16cid:durableId="4453488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3" w16cid:durableId="11468165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4" w16cid:durableId="16273488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5" w16cid:durableId="18344902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36" w16cid:durableId="18825467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7" w16cid:durableId="20474885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8" w16cid:durableId="11902970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9" w16cid:durableId="20864870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0" w16cid:durableId="13632861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1" w16cid:durableId="16123929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2" w16cid:durableId="18983200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3" w16cid:durableId="10682633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4" w16cid:durableId="14192803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5" w16cid:durableId="18168774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6" w16cid:durableId="20106712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7" w16cid:durableId="3050874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8" w16cid:durableId="20071990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9" w16cid:durableId="12490709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0" w16cid:durableId="16123185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51" w16cid:durableId="13109439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2" w16cid:durableId="9194896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3" w16cid:durableId="10109120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4" w16cid:durableId="2632660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5" w16cid:durableId="18314844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6" w16cid:durableId="9325914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7" w16cid:durableId="5241706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8" w16cid:durableId="6956235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9" w16cid:durableId="17813656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0" w16cid:durableId="19898991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1" w16cid:durableId="777940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2" w16cid:durableId="1918636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3" w16cid:durableId="9407954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4" w16cid:durableId="1468815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5" w16cid:durableId="10303795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6" w16cid:durableId="15602868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7" w16cid:durableId="2948757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8" w16cid:durableId="17440644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9" w16cid:durableId="4079195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0" w16cid:durableId="8704586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1" w16cid:durableId="20550356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2" w16cid:durableId="14686279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3" w16cid:durableId="13195028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4" w16cid:durableId="3576314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5" w16cid:durableId="1400060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6" w16cid:durableId="9413028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7" w16cid:durableId="12757895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8" w16cid:durableId="18374591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9" w16cid:durableId="12280340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0" w16cid:durableId="46435144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81" w16cid:durableId="19014816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2" w16cid:durableId="1073142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3" w16cid:durableId="5790227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4" w16cid:durableId="19238310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5" w16cid:durableId="3845687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6" w16cid:durableId="2364816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7" w16cid:durableId="17150348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8" w16cid:durableId="3137269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9" w16cid:durableId="4431564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0" w16cid:durableId="12611863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1" w16cid:durableId="13818266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2" w16cid:durableId="11286240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3" w16cid:durableId="16406523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4" w16cid:durableId="17775607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5" w16cid:durableId="3054004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96" w16cid:durableId="18041501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7" w16cid:durableId="19118871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8" w16cid:durableId="10275626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9" w16cid:durableId="13779710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0" w16cid:durableId="2300440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1" w16cid:durableId="16939202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2" w16cid:durableId="19152355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3" w16cid:durableId="4015684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4" w16cid:durableId="2697063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5" w16cid:durableId="7273429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6" w16cid:durableId="21275793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7" w16cid:durableId="17095304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8" w16cid:durableId="15629112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9" w16cid:durableId="13744967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0" w16cid:durableId="1833979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11" w16cid:durableId="2302373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2" w16cid:durableId="20087038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3" w16cid:durableId="1881855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4" w16cid:durableId="8683705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5" w16cid:durableId="10423659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6" w16cid:durableId="20980190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7" w16cid:durableId="13961958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8" w16cid:durableId="18768898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9" w16cid:durableId="19185884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0" w16cid:durableId="19718556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1" w16cid:durableId="12318846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2" w16cid:durableId="21112007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3" w16cid:durableId="10251802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4" w16cid:durableId="2826888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5" w16cid:durableId="7294272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26" w16cid:durableId="12069436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7" w16cid:durableId="7714412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8" w16cid:durableId="8240058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9" w16cid:durableId="1149522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0" w16cid:durableId="2572509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1" w16cid:durableId="18599258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2" w16cid:durableId="2003505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3" w16cid:durableId="576347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4" w16cid:durableId="17861197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5" w16cid:durableId="3827971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6" w16cid:durableId="8887635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7" w16cid:durableId="15496077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8" w16cid:durableId="4589564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9" w16cid:durableId="16916828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0" w16cid:durableId="10339210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41" w16cid:durableId="1088192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2" w16cid:durableId="10785522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3" w16cid:durableId="6805465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4" w16cid:durableId="21458065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5" w16cid:durableId="16767605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6" w16cid:durableId="10731638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7" w16cid:durableId="253723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8" w16cid:durableId="12414033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9" w16cid:durableId="8067075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0" w16cid:durableId="8260938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1" w16cid:durableId="3928237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2" w16cid:durableId="15099040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3" w16cid:durableId="15450218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4" w16cid:durableId="20153749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5" w16cid:durableId="374346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56" w16cid:durableId="6232666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7" w16cid:durableId="9740633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8" w16cid:durableId="15713097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9" w16cid:durableId="13702974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0" w16cid:durableId="11461646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1" w16cid:durableId="9217245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2" w16cid:durableId="18128654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3" w16cid:durableId="13349870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4" w16cid:durableId="4563375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5" w16cid:durableId="19272308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6" w16cid:durableId="4130156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7" w16cid:durableId="4896347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8" w16cid:durableId="6452860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9" w16cid:durableId="19919810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0" w16cid:durableId="13730675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71" w16cid:durableId="10318780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2" w16cid:durableId="11918441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3" w16cid:durableId="8193442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4" w16cid:durableId="567064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5" w16cid:durableId="9495542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6" w16cid:durableId="20206212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7" w16cid:durableId="17945149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8" w16cid:durableId="3443575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9" w16cid:durableId="5075259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0" w16cid:durableId="13923395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1" w16cid:durableId="17424822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2" w16cid:durableId="5003165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3" w16cid:durableId="18922332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4" w16cid:durableId="15098287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5" w16cid:durableId="9484387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86" w16cid:durableId="12242205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7" w16cid:durableId="14550980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8" w16cid:durableId="2634670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9" w16cid:durableId="3371992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0" w16cid:durableId="3819102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1" w16cid:durableId="12809891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2" w16cid:durableId="11181780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3" w16cid:durableId="10839951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4" w16cid:durableId="20025385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5" w16cid:durableId="5340799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6" w16cid:durableId="13918836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7" w16cid:durableId="6022296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8" w16cid:durableId="1200779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9" w16cid:durableId="20990568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0" w16cid:durableId="6768861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01" w16cid:durableId="18955764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2" w16cid:durableId="20603975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3" w16cid:durableId="5357803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4" w16cid:durableId="8424325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5" w16cid:durableId="9415677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6" w16cid:durableId="483073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7" w16cid:durableId="5459905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8" w16cid:durableId="19914441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9" w16cid:durableId="3275599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0" w16cid:durableId="3697716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1" w16cid:durableId="9224906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2" w16cid:durableId="300820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3" w16cid:durableId="17447134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4" w16cid:durableId="11805123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5" w16cid:durableId="8323346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6" w16cid:durableId="7583340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7" w16cid:durableId="20505647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8" w16cid:durableId="856124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9" w16cid:durableId="16475834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0" w16cid:durableId="17521167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1" w16cid:durableId="15819394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2" w16cid:durableId="4849037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3" w16cid:durableId="13930374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4" w16cid:durableId="13270560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5" w16cid:durableId="4680877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6" w16cid:durableId="20936260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7" w16cid:durableId="147891784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8" w16cid:durableId="16102374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9" w16cid:durableId="14851985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0" w16cid:durableId="10157624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31" w16cid:durableId="9209178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2" w16cid:durableId="20664483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3" w16cid:durableId="11152937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4" w16cid:durableId="2583714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5" w16cid:durableId="12777155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6" w16cid:durableId="1309521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7" w16cid:durableId="9743307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8" w16cid:durableId="21238450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9" w16cid:durableId="9506232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0" w16cid:durableId="8622805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1" w16cid:durableId="20657620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2" w16cid:durableId="20049630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3" w16cid:durableId="20728438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4" w16cid:durableId="7734048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5" w16cid:durableId="9294345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46" w16cid:durableId="12372849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7" w16cid:durableId="19938701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8" w16cid:durableId="10327314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9" w16cid:durableId="1842918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0" w16cid:durableId="531648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1" w16cid:durableId="9857392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2" w16cid:durableId="14329720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3" w16cid:durableId="17871202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4" w16cid:durableId="15398538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5" w16cid:durableId="3821438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6" w16cid:durableId="1638578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7" w16cid:durableId="3558843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8" w16cid:durableId="10431682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9" w16cid:durableId="9136677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0" w16cid:durableId="8932721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61" w16cid:durableId="8881533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2" w16cid:durableId="10209318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3" w16cid:durableId="1129471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4" w16cid:durableId="18696394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5" w16cid:durableId="4663194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6" w16cid:durableId="10344242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7" w16cid:durableId="11449320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8" w16cid:durableId="6371490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9" w16cid:durableId="1642528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0" w16cid:durableId="12796791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1" w16cid:durableId="12291498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2" w16cid:durableId="1438618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3" w16cid:durableId="19402887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4" w16cid:durableId="14423391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5" w16cid:durableId="20813647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76" w16cid:durableId="20303735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7" w16cid:durableId="5170378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8" w16cid:durableId="21204845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9" w16cid:durableId="459526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0" w16cid:durableId="20890366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1" w16cid:durableId="14685489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2" w16cid:durableId="5408706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3" w16cid:durableId="20440865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4" w16cid:durableId="11757264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5" w16cid:durableId="2754495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6" w16cid:durableId="4854432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7" w16cid:durableId="14429912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8" w16cid:durableId="43267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9" w16cid:durableId="9071063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0" w16cid:durableId="594079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91" w16cid:durableId="13368102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2" w16cid:durableId="9249205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3" w16cid:durableId="14551724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4" w16cid:durableId="11940726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5" w16cid:durableId="16065738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6" w16cid:durableId="6018364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7" w16cid:durableId="15332224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8" w16cid:durableId="8080152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9" w16cid:durableId="17526525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0" w16cid:durableId="17225129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1" w16cid:durableId="19042923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2" w16cid:durableId="8554664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3" w16cid:durableId="8151502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4" w16cid:durableId="5435677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5" w16cid:durableId="11130125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06" w16cid:durableId="15844131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7" w16cid:durableId="14163203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8" w16cid:durableId="1803595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9" w16cid:durableId="15732685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0" w16cid:durableId="1212768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1" w16cid:durableId="11178698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2" w16cid:durableId="2657764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3" w16cid:durableId="17525022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4" w16cid:durableId="2620313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5" w16cid:durableId="99545624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6" w16cid:durableId="15680287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7" w16cid:durableId="13649871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8" w16cid:durableId="17701551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9" w16cid:durableId="8494924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0" w16cid:durableId="5931238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21" w16cid:durableId="17570470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2" w16cid:durableId="14843514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3" w16cid:durableId="13662982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4" w16cid:durableId="9246801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5" w16cid:durableId="21014124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6" w16cid:durableId="18122899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7" w16cid:durableId="11948054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8" w16cid:durableId="17653435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9" w16cid:durableId="16127425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0" w16cid:durableId="6889888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1" w16cid:durableId="21079961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2" w16cid:durableId="13585826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3" w16cid:durableId="6700624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4" w16cid:durableId="16568834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5" w16cid:durableId="20950557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36" w16cid:durableId="9384862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7" w16cid:durableId="7804152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8" w16cid:durableId="11414626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9" w16cid:durableId="16776840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0" w16cid:durableId="20522632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1" w16cid:durableId="9246086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2" w16cid:durableId="14209817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3" w16cid:durableId="13302515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4" w16cid:durableId="10842594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5" w16cid:durableId="17883506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6" w16cid:durableId="2624180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7" w16cid:durableId="1335275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8" w16cid:durableId="9610325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9" w16cid:durableId="1066949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0" w16cid:durableId="2135468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51" w16cid:durableId="10727797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2" w16cid:durableId="6044663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3" w16cid:durableId="4670911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4" w16cid:durableId="16774894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5" w16cid:durableId="2319387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6" w16cid:durableId="9207208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7" w16cid:durableId="1156123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8" w16cid:durableId="18089365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9" w16cid:durableId="227573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0" w16cid:durableId="19293431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1" w16cid:durableId="3263254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2" w16cid:durableId="11506344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3" w16cid:durableId="21048416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4" w16cid:durableId="17644957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5" w16cid:durableId="143597934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6" w16cid:durableId="5925888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7" w16cid:durableId="95305495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8" w16cid:durableId="52425483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9" w16cid:durableId="2820321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0" w16cid:durableId="4458547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1" w16cid:durableId="13761986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2" w16cid:durableId="100736964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3" w16cid:durableId="186648106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4" w16cid:durableId="19449144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5" w16cid:durableId="568250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6" w16cid:durableId="6287018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7" w16cid:durableId="112153883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8" w16cid:durableId="3427102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9" w16cid:durableId="7591796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0" w16cid:durableId="17943971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81" w16cid:durableId="6992858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2" w16cid:durableId="16343605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3" w16cid:durableId="136794807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4" w16cid:durableId="11103204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5" w16cid:durableId="13304785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6" w16cid:durableId="10997124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7" w16cid:durableId="4011487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8" w16cid:durableId="6220816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9" w16cid:durableId="22781159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0" w16cid:durableId="10346916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1" w16cid:durableId="14640376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2" w16cid:durableId="17596423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3" w16cid:durableId="90141107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4" w16cid:durableId="15719626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5" w16cid:durableId="15903903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96" w16cid:durableId="143197388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7" w16cid:durableId="182311169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8" w16cid:durableId="12155777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9" w16cid:durableId="15087903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0" w16cid:durableId="172702473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1" w16cid:durableId="43961608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2" w16cid:durableId="8940028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3" w16cid:durableId="179270273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4" w16cid:durableId="210098533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5" w16cid:durableId="30397070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6" w16cid:durableId="154779630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7" w16cid:durableId="1808951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8" w16cid:durableId="87570479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9" w16cid:durableId="137719387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0" w16cid:durableId="67341357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11" w16cid:durableId="92041103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2" w16cid:durableId="8869867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3" w16cid:durableId="88926646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4" w16cid:durableId="7309316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5" w16cid:durableId="18571088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6" w16cid:durableId="24303513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7" w16cid:durableId="112010630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8" w16cid:durableId="103947610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9" w16cid:durableId="8209285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0" w16cid:durableId="193431393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1" w16cid:durableId="117364713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2" w16cid:durableId="198673788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3" w16cid:durableId="12381324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4" w16cid:durableId="105377424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5" w16cid:durableId="133676111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26" w16cid:durableId="10641779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7" w16cid:durableId="95368069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8" w16cid:durableId="95074274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9" w16cid:durableId="5417444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0" w16cid:durableId="111124425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1" w16cid:durableId="203812249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2" w16cid:durableId="158861589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3" w16cid:durableId="2539745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4" w16cid:durableId="8765466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5" w16cid:durableId="76712020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6" w16cid:durableId="1565319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7" w16cid:durableId="13961267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8" w16cid:durableId="15366963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9" w16cid:durableId="5017032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0" w16cid:durableId="7983816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41" w16cid:durableId="86344439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2" w16cid:durableId="54120919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3" w16cid:durableId="106452743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4" w16cid:durableId="104051535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5" w16cid:durableId="18710645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6" w16cid:durableId="130226886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7" w16cid:durableId="46281671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8" w16cid:durableId="203241737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9" w16cid:durableId="14303532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0" w16cid:durableId="20525301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1" w16cid:durableId="11367540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2" w16cid:durableId="10153086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3" w16cid:durableId="18246205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4" w16cid:durableId="16890211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5" w16cid:durableId="19722011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56" w16cid:durableId="179008223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7" w16cid:durableId="94538230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8" w16cid:durableId="12029853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9" w16cid:durableId="198045906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0" w16cid:durableId="176996210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1" w16cid:durableId="11767686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2" w16cid:durableId="15270132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3" w16cid:durableId="2400652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4" w16cid:durableId="521259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5" w16cid:durableId="7610282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6" w16cid:durableId="3925039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7" w16cid:durableId="7896620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8" w16cid:durableId="19735575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9" w16cid:durableId="134331715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0" w16cid:durableId="100991704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71" w16cid:durableId="5785182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2" w16cid:durableId="17631029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3" w16cid:durableId="63256093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4" w16cid:durableId="127856350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5" w16cid:durableId="12657243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6" w16cid:durableId="213598123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7" w16cid:durableId="6873738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8" w16cid:durableId="42900718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9" w16cid:durableId="18328669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0" w16cid:durableId="479260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1" w16cid:durableId="205751124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2" w16cid:durableId="3132192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3" w16cid:durableId="9237311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4" w16cid:durableId="6703289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5" w16cid:durableId="132173541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86" w16cid:durableId="175855701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7" w16cid:durableId="62200426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8" w16cid:durableId="19964911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9" w16cid:durableId="65831286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0" w16cid:durableId="85453532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1" w16cid:durableId="78272534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2" w16cid:durableId="200084248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3" w16cid:durableId="16383424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4" w16cid:durableId="28331652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5" w16cid:durableId="4101267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6" w16cid:durableId="8125218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7" w16cid:durableId="12818429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8" w16cid:durableId="169607470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9" w16cid:durableId="181197173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0" w16cid:durableId="19556257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01" w16cid:durableId="169719698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2" w16cid:durableId="10373864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3" w16cid:durableId="199452376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4" w16cid:durableId="133006346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5" w16cid:durableId="115456498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6" w16cid:durableId="11790792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7" w16cid:durableId="13779726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8" w16cid:durableId="73066338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9" w16cid:durableId="17078756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0" w16cid:durableId="184932435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1" w16cid:durableId="16062314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2" w16cid:durableId="2162360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3" w16cid:durableId="3294814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4" w16cid:durableId="32987083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5" w16cid:durableId="58618658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6" w16cid:durableId="150065815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7" w16cid:durableId="4199147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8" w16cid:durableId="163803049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9" w16cid:durableId="1375724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0" w16cid:durableId="14318576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1" w16cid:durableId="11597378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2" w16cid:durableId="131498923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3" w16cid:durableId="13770056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4" w16cid:durableId="19234458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5" w16cid:durableId="16317393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6" w16cid:durableId="145374842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7" w16cid:durableId="14585302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8" w16cid:durableId="210274970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9" w16cid:durableId="30273782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0" w16cid:durableId="1544906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31" w16cid:durableId="10700387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2" w16cid:durableId="102637438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3" w16cid:durableId="21310501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4" w16cid:durableId="2478879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5" w16cid:durableId="178048641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6" w16cid:durableId="42265085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7" w16cid:durableId="8908482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8" w16cid:durableId="13194681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9" w16cid:durableId="11423835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0" w16cid:durableId="176738272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1" w16cid:durableId="2757932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sLAwNTGxNAVSxko6SsGpxcWZ+XkgBaa1AAZeiyksAAAA"/>
  </w:docVars>
  <w:rsids>
    <w:rsidRoot w:val="003D627B"/>
    <w:rsid w:val="000C1358"/>
    <w:rsid w:val="0011345C"/>
    <w:rsid w:val="00236865"/>
    <w:rsid w:val="003973A6"/>
    <w:rsid w:val="003C22C9"/>
    <w:rsid w:val="003D627B"/>
    <w:rsid w:val="00426628"/>
    <w:rsid w:val="00592874"/>
    <w:rsid w:val="007576EB"/>
    <w:rsid w:val="008C2B1F"/>
    <w:rsid w:val="00AB5CBB"/>
    <w:rsid w:val="00F63172"/>
    <w:rsid w:val="00F91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19608"/>
  <w15:chartTrackingRefBased/>
  <w15:docId w15:val="{6BCDE302-1185-4949-B166-109B5D13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62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2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2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62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2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2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2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2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2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2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2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2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D62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2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2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2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2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2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2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2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2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2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2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2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2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2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2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2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27B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D627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627B"/>
    <w:rPr>
      <w:color w:val="800080"/>
      <w:u w:val="single"/>
    </w:rPr>
  </w:style>
  <w:style w:type="paragraph" w:customStyle="1" w:styleId="nowrap">
    <w:name w:val="nowrap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customStyle="1" w:styleId="gold">
    <w:name w:val="gold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customStyle="1" w:styleId="black">
    <w:name w:val="black"/>
    <w:basedOn w:val="DefaultParagraphFont"/>
    <w:rsid w:val="003D627B"/>
  </w:style>
  <w:style w:type="character" w:customStyle="1" w:styleId="idx-help">
    <w:name w:val="idx-help"/>
    <w:basedOn w:val="DefaultParagraphFont"/>
    <w:rsid w:val="003D627B"/>
  </w:style>
  <w:style w:type="paragraph" w:customStyle="1" w:styleId="big">
    <w:name w:val="big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D627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D627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3D627B"/>
    <w:rPr>
      <w:b/>
      <w:bCs/>
    </w:rPr>
  </w:style>
  <w:style w:type="character" w:customStyle="1" w:styleId="label--not-pressed">
    <w:name w:val="label--not-pressed"/>
    <w:basedOn w:val="DefaultParagraphFont"/>
    <w:rsid w:val="003D627B"/>
  </w:style>
  <w:style w:type="character" w:customStyle="1" w:styleId="plyrtooltip">
    <w:name w:val="plyr__tooltip"/>
    <w:basedOn w:val="DefaultParagraphFont"/>
    <w:rsid w:val="003D627B"/>
  </w:style>
  <w:style w:type="character" w:customStyle="1" w:styleId="label--pressed">
    <w:name w:val="label--pressed"/>
    <w:basedOn w:val="DefaultParagraphFont"/>
    <w:rsid w:val="003D627B"/>
  </w:style>
  <w:style w:type="character" w:customStyle="1" w:styleId="plyrsr-only">
    <w:name w:val="plyr__sr-only"/>
    <w:basedOn w:val="DefaultParagraphFont"/>
    <w:rsid w:val="003D627B"/>
  </w:style>
  <w:style w:type="character" w:customStyle="1" w:styleId="icon">
    <w:name w:val="icon"/>
    <w:basedOn w:val="DefaultParagraphFont"/>
    <w:rsid w:val="003D627B"/>
  </w:style>
  <w:style w:type="character" w:customStyle="1" w:styleId="i-desc">
    <w:name w:val="i-desc"/>
    <w:basedOn w:val="DefaultParagraphFont"/>
    <w:rsid w:val="003D627B"/>
  </w:style>
  <w:style w:type="paragraph" w:customStyle="1" w:styleId="wrapper-links--title">
    <w:name w:val="wrapper-links--title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46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8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26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58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74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2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63477"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9542648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2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3778704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7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6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90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947755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8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456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671876">
                                      <w:marLeft w:val="0"/>
                                      <w:marRight w:val="0"/>
                                      <w:marTop w:val="0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6547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4281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4325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80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8648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4475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7375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97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888899"/>
                                    <w:left w:val="single" w:sz="6" w:space="0" w:color="888899"/>
                                    <w:bottom w:val="single" w:sz="6" w:space="0" w:color="888899"/>
                                    <w:right w:val="single" w:sz="6" w:space="0" w:color="888899"/>
                                  </w:divBdr>
                                  <w:divsChild>
                                    <w:div w:id="852767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2143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8690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9994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9329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2811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178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5858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1278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98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938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5038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963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1623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936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166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196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252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437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2504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38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9675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964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753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014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804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070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3908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960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2537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11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0773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10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4888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914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3259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65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452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82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3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673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6160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76048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6421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313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0892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25463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9118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0952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4713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5059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87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3019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373949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2626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2834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55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5981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592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55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639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050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156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35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8586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369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869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9489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8072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93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702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78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697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219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5026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940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505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985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297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00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925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108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0559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79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3715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81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835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01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5042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76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852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323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9311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495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4915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7206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5505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223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066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943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981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87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082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19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687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57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381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467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968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922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3717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501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860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948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3966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371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34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5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911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0045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108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783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555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140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861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57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29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34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6118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24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1863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71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7533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5464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8819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864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3672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166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02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727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2718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734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3814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886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748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63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0430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84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8602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130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225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557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56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992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285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1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4942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9862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7236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72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6124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62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8425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551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742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860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219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303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91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288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089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2267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5801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428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0427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069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81837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01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411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045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9205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336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5443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111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628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744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021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662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019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854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612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750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517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992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261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884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2906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773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691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259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4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9703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9711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014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6615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424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281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848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3308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4425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936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717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15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729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4221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4859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154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9619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035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8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07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989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56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367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403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621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159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852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7814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888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4945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5729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49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270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292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005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4983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361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151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618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4549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064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32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274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8906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370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591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063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0210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105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065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083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2595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332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89409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280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829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9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20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699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4932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499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302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117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56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7044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0400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258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6836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368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4197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356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9016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5515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287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0347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3216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343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030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576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2208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186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26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07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7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991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8170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096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039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23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5464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58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8588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532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841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095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3959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46157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5905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978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783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31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17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183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58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39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39823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51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1783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2949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6691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05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2702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531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23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37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3586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01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7606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969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239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590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047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069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3793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048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822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254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7017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529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4454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624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2810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47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18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528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2200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1033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894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75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9279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8929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57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780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4155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82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4570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239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066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427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28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8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928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645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230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757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4582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827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62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159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5154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375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4788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353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662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69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26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184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8444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550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5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634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239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7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4518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706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219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757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6491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768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0998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425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722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551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707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373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34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86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9945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386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786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7472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806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25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757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228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616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6555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689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1206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691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8317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757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37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148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383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262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4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0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443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153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482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286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7235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8655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594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80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2750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636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71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2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294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04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2770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211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06008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962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8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019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1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71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36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685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53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9134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296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388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973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69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293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5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9969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0834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49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22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210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397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088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22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6439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937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86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02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271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771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067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2457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7951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434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430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5080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942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044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7162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520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956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307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4574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405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5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9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2050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8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345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75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7656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659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7852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483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1257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1964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0673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15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1081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858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725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336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03651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796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350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457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2985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994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5441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610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987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53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531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588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0233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882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6014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862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029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08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25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205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54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115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5803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804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723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5160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4271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60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2224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97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5246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472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660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144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5981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32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6309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595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299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37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4021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877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3958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8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654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527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4389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69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11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787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13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9005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3425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5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8147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555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4132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6183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1246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639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4316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9198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5928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126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51155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175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332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923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109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17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82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460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362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306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3710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9543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92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7056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9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914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2645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9082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8111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99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80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114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3075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169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422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43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725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332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424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348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078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1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0375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666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438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190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173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147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8622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360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481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840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6557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04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367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822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2657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8201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2636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9613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8094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590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878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16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301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47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9247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790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521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0087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332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806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38217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230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541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589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54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457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7067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9712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3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811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971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9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1383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536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842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7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2988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5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529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299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2433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569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32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855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720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51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692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28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179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681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5287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17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095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750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6288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493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7983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90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818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367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1361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522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836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655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006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694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6261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1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396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766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459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946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3740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734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549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401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204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8564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1369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980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987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136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6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83822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948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990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289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579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98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50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2550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8676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74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595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9964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086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9900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757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489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25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0567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544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023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8791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0206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8977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875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414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89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224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21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747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204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491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8167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665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979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996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971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370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558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1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7619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3367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1719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869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150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030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8421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986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837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1857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224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593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696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6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78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20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540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681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376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27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5051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736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445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5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33502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609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386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905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6526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689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2188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276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8740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50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05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354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16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2862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0344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87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278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978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130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12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030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84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990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923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5182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61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397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31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4956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8012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1198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054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0509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205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7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532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0300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7225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8066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5790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5980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601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1477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838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5548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96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8003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211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40496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477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010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874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4208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043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0727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978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779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0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6552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878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97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8725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35356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056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645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1796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0862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19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9233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20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587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994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0077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4178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917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4866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35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553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124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557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8557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06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0187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434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9437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953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934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116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08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5860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0107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807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3069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42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4174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693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379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121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882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25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77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197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4654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6774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638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213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6132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6822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219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7655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274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19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8845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802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092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566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1110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732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541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150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8003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066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4488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522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045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0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26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98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381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58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4668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2107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544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925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960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88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693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822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300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0588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56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387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04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158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67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749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925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52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98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366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5189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596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5697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4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9729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380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2156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598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1559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18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18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276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9152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4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4551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533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6816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8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87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0028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506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780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8982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48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6577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36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6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916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0289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87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4413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45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40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318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117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825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727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290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131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476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12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2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931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874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308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435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727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47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3361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7266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8762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37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56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1923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8390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85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6289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464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8403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5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4378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06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853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76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1880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60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4997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877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409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3106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373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529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4372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023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4245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023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522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0939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2761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216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5133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763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11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160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200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2281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304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276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012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531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0563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520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697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336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692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62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616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500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23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916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3027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5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373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61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593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7489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822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054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65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658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47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589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5920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073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692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29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4870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724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8286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683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1948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2609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3089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304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738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569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50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0157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8111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372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6104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92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0108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944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8169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9321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1537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370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151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9915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708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2518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91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077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995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3428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008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1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584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0007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40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080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19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6194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7108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4410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556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4586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2983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335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30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63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61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7968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382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9140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021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7174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629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6114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8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12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54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6649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880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1219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385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2565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042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462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57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4871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835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0114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69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468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390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99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38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350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5941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7045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75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19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548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063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5402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5993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751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370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829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5107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280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0373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097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2699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925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32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381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942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425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7911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129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7057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4711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525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77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019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088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393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4082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856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3927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76266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35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883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70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253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565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0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83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2032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0799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4296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64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478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1585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4926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472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77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969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3157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694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3622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90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25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359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7671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7079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676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575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277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059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9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13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2262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5545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531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226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19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7276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9295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0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643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845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5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586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1322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820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3131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858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560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959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5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604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0710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7628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071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827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0038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796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553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732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924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71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3940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183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78677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381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202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58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0364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30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5105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130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071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6452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569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226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649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017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4673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775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6197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731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0944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8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7623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872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341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6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8134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122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1151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9365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9695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5711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100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0469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954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377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992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4678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372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6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3439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695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29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4812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7545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122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6613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610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970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18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43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103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1850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805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664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030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557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177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906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83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5884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7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9045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387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2903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52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383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844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0330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253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6750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2132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8234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073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509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507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845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77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3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676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177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738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604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46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7072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62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1423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460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1471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6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15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96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010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48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15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57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04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8871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9582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258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742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8206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995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65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59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480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954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933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61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8243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074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028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204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800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5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2907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5213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9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940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76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5466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81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308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413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7059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787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2164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3373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3532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088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626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5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6038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1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9997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336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69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692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9916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51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1763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7805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076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242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5166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242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183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300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0842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871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461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667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6408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829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073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753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96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1513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78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0289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404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270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2995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945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8959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07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991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898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0603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6913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0908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050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5385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852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6591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2856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611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375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3189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71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6177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654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8664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8893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35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267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16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9556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5362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02773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359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238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830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368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665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9315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677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2179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5064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8875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094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9798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5787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2325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76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0703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284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2953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71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96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8079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8765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229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700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55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6853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305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2833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572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566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177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5939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853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4996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60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5181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896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8869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2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7569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59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9184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52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1418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431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99487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7838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0276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0174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585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176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732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124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942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16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5777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246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393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9520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3565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621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067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080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08563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15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097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165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4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321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2302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32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326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184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9575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385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5235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47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9078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36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984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426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6443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9492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4822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31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5200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015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789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44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6134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549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5567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60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5570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6781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9944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745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803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100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430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833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054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2394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2574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318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5731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68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6692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128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8075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935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5363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319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0274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480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0217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53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485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94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6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25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1176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376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0512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386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0384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591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931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145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26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1398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3625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317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1266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5547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967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241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0914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092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969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935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333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210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754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5503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2907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88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395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367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491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111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3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781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357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423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901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322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29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472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182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923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674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819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568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63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59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3493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7083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696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2601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69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808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94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794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509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500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899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106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437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4749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952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17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58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6908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2258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2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798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0371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320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836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067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0557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7172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667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26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98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56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871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634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153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603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9559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61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8574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959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1754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748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59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478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1770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88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42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997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690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75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271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943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3047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265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38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21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6058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76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87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01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05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609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6776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16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7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3309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7679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7032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763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9769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0728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72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341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161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2319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4823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5486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04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242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240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759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729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39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29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791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30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39868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718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56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638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203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312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930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6661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426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45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646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984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03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17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6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860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19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807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5424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70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3432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360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095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322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0216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595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7846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679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8810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2857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2384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1258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733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003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0308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972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76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38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120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4799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8557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52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113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2610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8417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4774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053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810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5081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680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223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02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6284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755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47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623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3389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172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277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823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72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36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48721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44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657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25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270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8429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6676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8054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51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713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788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855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591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023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3474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531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353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1085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8799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993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864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663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555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510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465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121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300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709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9038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74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119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9334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205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212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902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873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3690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9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60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653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6366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546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918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176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3868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8153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0148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3413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451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512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095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364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3317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493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368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3013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8804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77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4419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662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3288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43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92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632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934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593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682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927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686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74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7508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36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7988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3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8671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139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2804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710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4349442">
                                  <w:marLeft w:val="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367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888899"/>
                                        <w:left w:val="single" w:sz="6" w:space="0" w:color="888899"/>
                                        <w:bottom w:val="single" w:sz="6" w:space="0" w:color="888899"/>
                                        <w:right w:val="single" w:sz="6" w:space="0" w:color="888899"/>
                                      </w:divBdr>
                                    </w:div>
                                  </w:divsChild>
                                </w:div>
                                <w:div w:id="1886870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BBBBCC"/>
                                    <w:left w:val="single" w:sz="6" w:space="0" w:color="BBBBCC"/>
                                    <w:bottom w:val="single" w:sz="6" w:space="0" w:color="BBBBCC"/>
                                    <w:right w:val="single" w:sz="6" w:space="0" w:color="BBBBCC"/>
                                  </w:divBdr>
                                  <w:divsChild>
                                    <w:div w:id="1523057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2607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8716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9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5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0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6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2782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883487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1680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84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81348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263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74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0624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2355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451775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single" w:sz="6" w:space="0" w:color="FFFFFF"/>
                                <w:left w:val="single" w:sz="6" w:space="14" w:color="FFFFFF"/>
                                <w:bottom w:val="single" w:sz="6" w:space="0" w:color="FFFFFF"/>
                                <w:right w:val="single" w:sz="6" w:space="14" w:color="FFFFFF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199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5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432869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04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298612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456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84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8696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181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5428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3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949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20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597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6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5359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2147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918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50440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20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01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905658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70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215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1923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12631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9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36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ndex.minfin.com.ua/ua/russian-invading/casualties/2023-08/" TargetMode="External"/><Relationship Id="rId18" Type="http://schemas.openxmlformats.org/officeDocument/2006/relationships/hyperlink" Target="https://index.minfin.com.ua/ua/russian-invading/casualties/2023-03/" TargetMode="External"/><Relationship Id="rId26" Type="http://schemas.openxmlformats.org/officeDocument/2006/relationships/hyperlink" Target="https://index.minfin.com.ua/ua/russian-invading/casualties/2022-07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ndex.minfin.com.ua/ua/russian-invading/casualties/2022-12/" TargetMode="External"/><Relationship Id="rId7" Type="http://schemas.openxmlformats.org/officeDocument/2006/relationships/hyperlink" Target="https://index.minfin.com.ua/ua/russian-invading/casualties/2024-02/" TargetMode="External"/><Relationship Id="rId12" Type="http://schemas.openxmlformats.org/officeDocument/2006/relationships/hyperlink" Target="https://index.minfin.com.ua/ua/russian-invading/casualties/2023-09/" TargetMode="External"/><Relationship Id="rId17" Type="http://schemas.openxmlformats.org/officeDocument/2006/relationships/hyperlink" Target="https://index.minfin.com.ua/ua/russian-invading/casualties/2023-04/" TargetMode="External"/><Relationship Id="rId25" Type="http://schemas.openxmlformats.org/officeDocument/2006/relationships/hyperlink" Target="https://index.minfin.com.ua/ua/russian-invading/casualties/2022-08/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index.minfin.com.ua/ua/russian-invading/casualties/2023-05/" TargetMode="External"/><Relationship Id="rId20" Type="http://schemas.openxmlformats.org/officeDocument/2006/relationships/hyperlink" Target="https://index.minfin.com.ua/ua/russian-invading/casualties/2023-01/" TargetMode="External"/><Relationship Id="rId29" Type="http://schemas.openxmlformats.org/officeDocument/2006/relationships/hyperlink" Target="https://index.minfin.com.ua/ua/russian-invading/casualties/2022-04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ndex.minfin.com.ua/ua/russian-invading/casualties/2024-03/" TargetMode="External"/><Relationship Id="rId11" Type="http://schemas.openxmlformats.org/officeDocument/2006/relationships/hyperlink" Target="https://index.minfin.com.ua/ua/russian-invading/casualties/2023-10/" TargetMode="External"/><Relationship Id="rId24" Type="http://schemas.openxmlformats.org/officeDocument/2006/relationships/hyperlink" Target="https://index.minfin.com.ua/ua/russian-invading/casualties/2022-09/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s://index.minfin.com.ua/ua/russian-invading/casualties/2024-04/" TargetMode="External"/><Relationship Id="rId15" Type="http://schemas.openxmlformats.org/officeDocument/2006/relationships/hyperlink" Target="https://index.minfin.com.ua/ua/russian-invading/casualties/2023-06/" TargetMode="External"/><Relationship Id="rId23" Type="http://schemas.openxmlformats.org/officeDocument/2006/relationships/hyperlink" Target="https://index.minfin.com.ua/ua/russian-invading/casualties/2022-10/" TargetMode="External"/><Relationship Id="rId28" Type="http://schemas.openxmlformats.org/officeDocument/2006/relationships/hyperlink" Target="https://index.minfin.com.ua/ua/russian-invading/casualties/2022-05/" TargetMode="External"/><Relationship Id="rId10" Type="http://schemas.openxmlformats.org/officeDocument/2006/relationships/hyperlink" Target="https://index.minfin.com.ua/ua/russian-invading/casualties/2023-11/" TargetMode="External"/><Relationship Id="rId19" Type="http://schemas.openxmlformats.org/officeDocument/2006/relationships/hyperlink" Target="https://index.minfin.com.ua/ua/russian-invading/casualties/2023-02/" TargetMode="External"/><Relationship Id="rId31" Type="http://schemas.openxmlformats.org/officeDocument/2006/relationships/hyperlink" Target="https://index.minfin.com.ua/ua/russian-invading/casualties/2022-0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dex.minfin.com.ua/ua/russian-invading/casualties/2023-12/" TargetMode="External"/><Relationship Id="rId14" Type="http://schemas.openxmlformats.org/officeDocument/2006/relationships/hyperlink" Target="https://index.minfin.com.ua/ua/russian-invading/casualties/2023-07/" TargetMode="External"/><Relationship Id="rId22" Type="http://schemas.openxmlformats.org/officeDocument/2006/relationships/hyperlink" Target="https://index.minfin.com.ua/ua/russian-invading/casualties/2022-11/" TargetMode="External"/><Relationship Id="rId27" Type="http://schemas.openxmlformats.org/officeDocument/2006/relationships/hyperlink" Target="https://index.minfin.com.ua/ua/russian-invading/casualties/2022-06/" TargetMode="External"/><Relationship Id="rId30" Type="http://schemas.openxmlformats.org/officeDocument/2006/relationships/hyperlink" Target="https://index.minfin.com.ua/ua/russian-invading/casualties/2022-03/" TargetMode="External"/><Relationship Id="rId8" Type="http://schemas.openxmlformats.org/officeDocument/2006/relationships/hyperlink" Target="https://index.minfin.com.ua/ua/russian-invading/casualties/2024-0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377</Pages>
  <Words>43111</Words>
  <Characters>245736</Characters>
  <Application>Microsoft Office Word</Application>
  <DocSecurity>0</DocSecurity>
  <Lines>2047</Lines>
  <Paragraphs>5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Malyk</dc:creator>
  <cp:keywords/>
  <dc:description/>
  <cp:lastModifiedBy>UCC Manitoba Office</cp:lastModifiedBy>
  <cp:revision>5</cp:revision>
  <dcterms:created xsi:type="dcterms:W3CDTF">2024-06-03T17:19:00Z</dcterms:created>
  <dcterms:modified xsi:type="dcterms:W3CDTF">2024-06-04T03:13:00Z</dcterms:modified>
</cp:coreProperties>
</file>